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ầu</w:t>
      </w:r>
      <w:r>
        <w:t xml:space="preserve"> </w:t>
      </w:r>
      <w:r>
        <w:t xml:space="preserve">Gia,</w:t>
      </w:r>
      <w:r>
        <w:t xml:space="preserve"> </w:t>
      </w:r>
      <w:r>
        <w:t xml:space="preserve">Đợi</w:t>
      </w:r>
      <w:r>
        <w:t xml:space="preserve"> </w:t>
      </w:r>
      <w:r>
        <w:t xml:space="preserve">Đã!</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ầu-gia-đợi-đã"/>
      <w:bookmarkEnd w:id="21"/>
      <w:r>
        <w:t xml:space="preserve">Hầu Gia, Đợi Đã!</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Cổ đại, 1vs1, cưới trước yêu sau, song diện, thịt sủngRating: 22+Editor: @Bạch Phụng, Haruka. Me0Chuyện bắt đầu từ Chiêu Ninh Hầu là người họ Khương mà tổ tiên trước kia đã từng theo Thái tổ giành lấy thiên hạ, cũng vì thế được luận công ban thưởng, phong chức ngũ phẩm thủ bị, là một quan võ cấp trung.</w:t>
            </w:r>
            <w:r>
              <w:br w:type="textWrapping"/>
            </w:r>
          </w:p>
        </w:tc>
      </w:tr>
    </w:tbl>
    <w:p>
      <w:pPr>
        <w:pStyle w:val="Compact"/>
      </w:pPr>
      <w:r>
        <w:br w:type="textWrapping"/>
      </w:r>
      <w:r>
        <w:br w:type="textWrapping"/>
      </w:r>
      <w:r>
        <w:rPr>
          <w:i/>
        </w:rPr>
        <w:t xml:space="preserve">Đọc và tải ebook truyện tại: http://truyenclub.com/hau-gia-doi-da</w:t>
      </w:r>
      <w:r>
        <w:br w:type="textWrapping"/>
      </w:r>
    </w:p>
    <w:p>
      <w:pPr>
        <w:pStyle w:val="BodyText"/>
      </w:pPr>
      <w:r>
        <w:br w:type="textWrapping"/>
      </w:r>
      <w:r>
        <w:br w:type="textWrapping"/>
      </w:r>
    </w:p>
    <w:p>
      <w:pPr>
        <w:pStyle w:val="Heading2"/>
      </w:pPr>
      <w:bookmarkStart w:id="22" w:name="chương-1-tây-sơn-biệt-viện"/>
      <w:bookmarkEnd w:id="22"/>
      <w:r>
        <w:t xml:space="preserve">1. Chương 1: Tây Sơn Biệt Viện</w:t>
      </w:r>
    </w:p>
    <w:p>
      <w:pPr>
        <w:pStyle w:val="Compact"/>
      </w:pPr>
      <w:r>
        <w:br w:type="textWrapping"/>
      </w:r>
      <w:r>
        <w:br w:type="textWrapping"/>
      </w:r>
    </w:p>
    <w:p>
      <w:pPr>
        <w:pStyle w:val="BodyText"/>
      </w:pPr>
      <w:r>
        <w:t xml:space="preserve">Mùa xuân tháng ba, lá liễu nhẹ đưa, chính là thời tiết đẹp để đạp thanh.</w:t>
      </w:r>
    </w:p>
    <w:p>
      <w:pPr>
        <w:pStyle w:val="BodyText"/>
      </w:pPr>
      <w:r>
        <w:t xml:space="preserve">Đặc biệt là Tây Sơn, liễu xanh mọc um tùm, muôn hoa đua nở, ở kinh thành chưa chắc đã có thể thưởng thức cảnh đẹp này.</w:t>
      </w:r>
    </w:p>
    <w:p>
      <w:pPr>
        <w:pStyle w:val="BodyText"/>
      </w:pPr>
      <w:r>
        <w:t xml:space="preserve">Đáng tiếc, đất đai ở Tây Sơn đắt giá, chỉ có quan cao hiển quý mới có thể xây dựng biệt viện ở chỗ này, người bình thường không thể vào được. Nếu như có thể đi chơi trong tiết thanh minh tháng ba, đến Tây Sơn du ngoạn một chuyến, thật cũng đủ làm cho người ta không ngừng hâm mộ.</w:t>
      </w:r>
    </w:p>
    <w:p>
      <w:pPr>
        <w:pStyle w:val="BodyText"/>
      </w:pPr>
      <w:r>
        <w:t xml:space="preserve">"Ồ, đó là phu nhân nhà ai vậy? Thật phô trương."</w:t>
      </w:r>
    </w:p>
    <w:p>
      <w:pPr>
        <w:pStyle w:val="BodyText"/>
      </w:pPr>
      <w:r>
        <w:t xml:space="preserve">Ở một mái đình trên sườn núi, có vài vị phu nhân, tiểu thư tụ tập lại đang ngắm cảnh.</w:t>
      </w:r>
    </w:p>
    <w:p>
      <w:pPr>
        <w:pStyle w:val="BodyText"/>
      </w:pPr>
      <w:r>
        <w:t xml:space="preserve">Mấy vị phu nhân tểu thư này ăn mặc trang điểm xinh đẹp nhưng thiếu khí chất cao quý, hẳn là nữ quyến của tiểu quý tộc, tiểu quan viên, thừa dịp tiết thanh minh tới Tây Sơn mở mang tầm mắt.</w:t>
      </w:r>
    </w:p>
    <w:p>
      <w:pPr>
        <w:pStyle w:val="BodyText"/>
      </w:pPr>
      <w:r>
        <w:t xml:space="preserve">Một phu nhân nhan sắc tầm trung dán chặt hai mắt vào đoàn xe ngựa đi ngang qua, nói:</w:t>
      </w:r>
    </w:p>
    <w:p>
      <w:pPr>
        <w:pStyle w:val="BodyText"/>
      </w:pPr>
      <w:r>
        <w:t xml:space="preserve">"Đó là kí hiệu của phủ Chiêu Ninh Hầu, chắc là Chiêu Ninh Hầu phu nhân."</w:t>
      </w:r>
    </w:p>
    <w:p>
      <w:pPr>
        <w:pStyle w:val="BodyText"/>
      </w:pPr>
      <w:r>
        <w:t xml:space="preserve">Xe ngựa tráng lệ, những tôi tớ được huấn luyện nghiêm trang, mấy vị phu nhân trẻ tuổi nhìn mà không ngừng hâm mộ.</w:t>
      </w:r>
    </w:p>
    <w:p>
      <w:pPr>
        <w:pStyle w:val="BodyText"/>
      </w:pPr>
      <w:r>
        <w:t xml:space="preserve">Nói đến Chiêu Ninh Hầu quả thực không ai không biết đến.</w:t>
      </w:r>
    </w:p>
    <w:p>
      <w:pPr>
        <w:pStyle w:val="BodyText"/>
      </w:pPr>
      <w:r>
        <w:t xml:space="preserve">Chiêu Ninh Hầu họ Khương, tổ tiên họ Khương từng theo Thái Tổ giành thiên hạ, luận công ban thưởng phong chức ngũ phẩm Thủ bị*, là chức võ quan trung cấp.</w:t>
      </w:r>
    </w:p>
    <w:p>
      <w:pPr>
        <w:pStyle w:val="BodyText"/>
      </w:pPr>
      <w:r>
        <w:t xml:space="preserve">*Thủ bị: Là quan võ trấn thủ thành thịm quản lý doanh vụ, một chức quan tứ ngũ phẩm của triều Minh, Thanh.</w:t>
      </w:r>
    </w:p>
    <w:p>
      <w:pPr>
        <w:pStyle w:val="BodyText"/>
      </w:pPr>
      <w:r>
        <w:t xml:space="preserve">Quân hộ cha truyền con nối, chức quan cũng cha truyền con nối. Phụ thân Chiêu Ninh Hầu vốn là trưởng tử, nhưng đáng tiếc mất sớm, để được kế chức, thúc phụ của Chiêu Ninh Hầu đã phí không ít tâm tư, ngày tháng đó của Chiêu Ninh Hầu không tốt một chút nào. Sau đó, thúc phụ nhậm chức thành công, Chiêu Ninh Hầu đành phải làm một võ quan cấp thấp.</w:t>
      </w:r>
    </w:p>
    <w:p>
      <w:pPr>
        <w:pStyle w:val="BodyText"/>
      </w:pPr>
      <w:r>
        <w:t xml:space="preserve">Nào ngờ, mấy năm trước An Vương làm phản, bởi vì An Vương có quan hệ mật thiết với quân binh, Hoàng Đế bắt đầu sử dụng một lượng lớn võ quan cấp thấp, Chiêu Ninh Hầu một bước lên trời, lập được đại công, nhất cử phong hầu, chiến công hiển hách.</w:t>
      </w:r>
    </w:p>
    <w:p>
      <w:pPr>
        <w:pStyle w:val="BodyText"/>
      </w:pPr>
      <w:r>
        <w:t xml:space="preserve">Hiện nay tay hắn nắm trọng binh, cực kì được Hoàng Đế trọng dụng, là ngự tiền trọng thần nhất nhì trong triều.</w:t>
      </w:r>
    </w:p>
    <w:p>
      <w:pPr>
        <w:pStyle w:val="BodyText"/>
      </w:pPr>
      <w:r>
        <w:t xml:space="preserve">Mà thân phận của Chiêu Ninh Hầu phu nhân cũng rất bất phàm.</w:t>
      </w:r>
    </w:p>
    <w:p>
      <w:pPr>
        <w:pStyle w:val="BodyText"/>
      </w:pPr>
      <w:r>
        <w:t xml:space="preserve">Phụ mẫu mất sớm, thúc phụ lại xấu xa, làm sao Chiêu Ninh Hầu có thể tìm được nhạc gia tốt đây? Kéo dài mãi đến khi An Vương phản loạn xong, Chiêu Ninh Hầu một bước lên mây đuơng nhiên không thể cưới những nữ tử bình thường được. Thái hậu thương tiếc hắn từ nhỏ mất phụ mẫu, nên làm người mai mối, gả cháu gái mình cho hắn.</w:t>
      </w:r>
    </w:p>
    <w:p>
      <w:pPr>
        <w:pStyle w:val="BodyText"/>
      </w:pPr>
      <w:r>
        <w:t xml:space="preserve">Thái hậu họ Dung, đời đời hiển quý, Dung gia tiểu thư kia cũng mất phụ mẫu từ nhỏ, nhưng nàng được nuôi dưỡng bên cạnh Thái hậu. Ngoại trừ thân phận ra, về mặt giáo dưỡng đều giống với công chúa, thậm chí ở trước mặt Hoàng đế nàng cũng có thân phận không kém công chúa được sủng ái là bao.</w:t>
      </w:r>
    </w:p>
    <w:p>
      <w:pPr>
        <w:pStyle w:val="BodyText"/>
      </w:pPr>
      <w:r>
        <w:t xml:space="preserve">Một Chiêu Ninh Hầu phu nhân như vậy, sao không phô trương được chứ?</w:t>
      </w:r>
    </w:p>
    <w:p>
      <w:pPr>
        <w:pStyle w:val="BodyText"/>
      </w:pPr>
      <w:r>
        <w:t xml:space="preserve">Mấy vị phu nhân trẻ tuổi khẽ bàn luận, lời lẽ đều là hâm mộ Chiêu Ninh Hầu phu nhân kia. Trong thiên hạ có bao nhiêu phu nhân có được vận khí như Chiêu Ninh Hầu phu nhân? Mất phụ mẫu từ nhỏ, lại được Thái hậu thu dưỡng, còn được gả cho một phu quân như Chiêu Ninh Hầu.</w:t>
      </w:r>
    </w:p>
    <w:p>
      <w:pPr>
        <w:pStyle w:val="BodyText"/>
      </w:pPr>
      <w:r>
        <w:t xml:space="preserve">Chiêu Ninh Hầu không chỉ tuổi trẻ tài cao, lớn lên còn anh tuấn oai phong, văn võ song toàn, không hề có một chút thô lỗ của người võ tướng, còn không tham sắc, không nạp thiếp thất, tác phong cực kì khảng khái. Nhân phẩm càng không cần bàn cãi, đến thúc phụ từng ức hiếp hắn, sau khi thăng quan tiến chức hắn cũng không đi trả thù. Được gả cho một phu quân như vậy, còn gì không vừa lòng?</w:t>
      </w:r>
    </w:p>
    <w:p>
      <w:pPr>
        <w:pStyle w:val="BodyText"/>
      </w:pPr>
      <w:r>
        <w:t xml:space="preserve">Ai nấy đều xôn xao bàn luận, đột nhiên có vị nào đó lên tiếng:</w:t>
      </w:r>
    </w:p>
    <w:p>
      <w:pPr>
        <w:pStyle w:val="BodyText"/>
      </w:pPr>
      <w:r>
        <w:t xml:space="preserve">"Chiêu Ninh Hầu phu nhân tuy rằng nở mày nở mặt nhưng cũng không đáng để ngưỡng mộ vậy đâu."</w:t>
      </w:r>
    </w:p>
    <w:p>
      <w:pPr>
        <w:pStyle w:val="BodyText"/>
      </w:pPr>
      <w:r>
        <w:t xml:space="preserve">"La tỷ tỷ, tỷ nói vậy là sao?" Một vị phu nhân trẻ tuổi tò mò hỏi.</w:t>
      </w:r>
    </w:p>
    <w:p>
      <w:pPr>
        <w:pStyle w:val="BodyText"/>
      </w:pPr>
      <w:r>
        <w:t xml:space="preserve">Mí mắt La phu nhân hơi nhếch lên, vẻ mặt có vài phần lạnh lùng chế giễu:</w:t>
      </w:r>
    </w:p>
    <w:p>
      <w:pPr>
        <w:pStyle w:val="BodyText"/>
      </w:pPr>
      <w:r>
        <w:t xml:space="preserve">"Các ngươi chưa từng nghe sao? Chiêu Ninh Hầu cưới vị phu nhân này, mới ba tháng đã đi biên quan. Mấy năm mới trở về hai ba lần, mỗi lần ở lại khong tới một tháng, đối Hầu phu nhân lạnh nhạt lắm."</w:t>
      </w:r>
    </w:p>
    <w:p>
      <w:pPr>
        <w:pStyle w:val="BodyText"/>
      </w:pPr>
      <w:r>
        <w:t xml:space="preserve">Mấy vị phu nhân trẻ tuổi trầm mặc. Tuổi tác các nàng cũng không lớn, thành thân nhiều nhất cũng chỉ ba bốn năm, còn trong thời gian phu thê mặn nồng. Nhân phẩm phu quân dù có xuất sắc thế nào chăng nữa mà không thể bầu bạn bên cạnh thì có ích lợi gì?</w:t>
      </w:r>
    </w:p>
    <w:p>
      <w:pPr>
        <w:pStyle w:val="BodyText"/>
      </w:pPr>
      <w:r>
        <w:t xml:space="preserve">"Chiêu Ninh Hầu ở Hầu phủ trong kinh thành không hề có thiếp phong. Không sai! Nhưng ở ngoài biên thành hắn có một phủ đệ riêng. Phủ đệ kia mới là nơi hắn ở quanh năm. Như ta nói, thiếp phòng bên kia ngày ngày đều vỗ tay vui mừng. Chiêu Ninh Hầu ở đó quanh năm, phu nhân lạ không có ở đó, thiếp thất mà được sủng ái địa vị không hề thua kém chính thất! Ngược lại Chiêu Ninh Hầu phu nhân, chỉ với một danh phận, lại quanh năm ở trong Hầu phủ trống vắng ở tại kinh thành, thật là đáng thương!</w:t>
      </w:r>
    </w:p>
    <w:p>
      <w:pPr>
        <w:pStyle w:val="BodyText"/>
      </w:pPr>
      <w:r>
        <w:t xml:space="preserve">Chúng phu nhân ban đầu cực kì ngưỡng mộ, lúc này lại đồng thời thở dài, không ngờ là như vậy.</w:t>
      </w:r>
    </w:p>
    <w:p>
      <w:pPr>
        <w:pStyle w:val="BodyText"/>
      </w:pPr>
      <w:r>
        <w:t xml:space="preserve">Đến gần biệt viện phủ Chiêu Ninh Hầu, xe ngựa dừng trước cổng.</w:t>
      </w:r>
    </w:p>
    <w:p>
      <w:pPr>
        <w:pStyle w:val="BodyText"/>
      </w:pPr>
      <w:r>
        <w:t xml:space="preserve">Màn xe vén lên, Dung Hoa không đợi tỳ nữ tới đỡ đã trực tiếp nhảy xuống. Thân là Hầu phu nhân, hành động này có thể được coi là rất thất lễ. Nhưng mấy ma ma đứng cạnh xe ngựa nhìn đã quen, nên mắt nhắm mắt mở cho qua.</w:t>
      </w:r>
    </w:p>
    <w:p>
      <w:pPr>
        <w:pStyle w:val="BodyText"/>
      </w:pPr>
      <w:r>
        <w:t xml:space="preserve">Chiêu Ninh Hầu phu nhân, họ Dung tên Hoa, là cháu gái Dung thái hậu. Dung Hoa có gương mặt trái xoan, nhã nhặn thanh tú, là một mỹ nhân, hơn nữa lại có khí chất tôn quý. Bước đi yểu điệu, dáng người đầy đặn, cử chỉ nho nhã, vô cùng có khí chất, không ai có thể tìm thấy khiếm khuyết gì ở nàng. Tuy có phu quân hiển hách, lại có Thái hâu và Hoàng đế làm chỗ dựa, nhưng Hầu phu nhân lại không hề kiêu căng chút nào.</w:t>
      </w:r>
    </w:p>
    <w:p>
      <w:pPr>
        <w:pStyle w:val="BodyText"/>
      </w:pPr>
      <w:r>
        <w:t xml:space="preserve">Đương nhiên, Dung Hoa như vậy chỉ là ở trước mặt người ngoài, còn bí mật bên trong không hẳn là như vậy. Đặc biệt là sau khi được gả cho một phu quân quanh năm không ở trong phủ, không cần hầu hạ cha mẹ chồng, càng không cần tranh giành thiệt hơn với các chị em dâu, thúc phụ kia biết sợ không dám lui tới, toàn bộ Chiêu Ninh Hầu phủ đều do nàng định đoạt. Dung Hoa cảm thấy nếu không làm càn một chút thì thật là có lỗi với ưu ái ông trời đã cho nàng.</w:t>
      </w:r>
    </w:p>
    <w:p>
      <w:pPr>
        <w:pStyle w:val="BodyText"/>
      </w:pPr>
      <w:r>
        <w:t xml:space="preserve">Không sai, Dung Hoa không hề "đáng thương" như một số người đã nghĩ. Thậm chí nàng còn cảm thấy cuộc sống như thế mới là tốt. Tự do tự tại, muốn làm cái gì thì làm cái đó.</w:t>
      </w:r>
    </w:p>
    <w:p>
      <w:pPr>
        <w:pStyle w:val="BodyText"/>
      </w:pPr>
      <w:r>
        <w:t xml:space="preserve">Phu quân sủng ái? Sủng ái có thể ăn được sao? Nàng ở trong cung kiềm hãm nhiều năm như vậy, thật vất vả mới ra khỏi cung, tại sao lại phải nhì sắc mặt người khác mà sống? Giống như bây giờ, muốn làm cái gì thì làm, muốn mua cái gì thì mua, chẳng phải rất thoải mái sao?</w:t>
      </w:r>
    </w:p>
    <w:p>
      <w:pPr>
        <w:pStyle w:val="BodyText"/>
      </w:pPr>
      <w:r>
        <w:t xml:space="preserve">Dung Hoa bước nhanh vào trong phủ, vừa đi vừa dặn dò:</w:t>
      </w:r>
    </w:p>
    <w:p>
      <w:pPr>
        <w:pStyle w:val="BodyText"/>
      </w:pPr>
      <w:r>
        <w:t xml:space="preserve">"Đi đường gió lạnh thật đó, đi chuẩn bị nước, ta muốn tắm rửa."</w:t>
      </w:r>
    </w:p>
    <w:p>
      <w:pPr>
        <w:pStyle w:val="BodyText"/>
      </w:pPr>
      <w:r>
        <w:t xml:space="preserve">"Vâng." Nha hoàn Thanh La thưa một tiếng, hai mắt đảo qua, hai tỳ nữ đằng sau liền đi chuẩn bị.</w:t>
      </w:r>
    </w:p>
    <w:p>
      <w:pPr>
        <w:pStyle w:val="BodyText"/>
      </w:pPr>
      <w:r>
        <w:t xml:space="preserve">Vừa vào biệt biệt viện đã có tỳ nữ giúp nàng cởi áo choàng, rồi dâng khăn nóng. Sau khi nha hoàn hầu hạ xong, Dung Hoa đổi xiêm y tại gia nhẹ nhàng, ngồi xuống uống trà.</w:t>
      </w:r>
    </w:p>
    <w:p>
      <w:pPr>
        <w:pStyle w:val="BodyText"/>
      </w:pPr>
      <w:r>
        <w:t xml:space="preserve">Trà nóng cho vào bụng, ấm nồng vô cùng. Tử Đằng bước vào hỏi:</w:t>
      </w:r>
    </w:p>
    <w:p>
      <w:pPr>
        <w:pStyle w:val="BodyText"/>
      </w:pPr>
      <w:r>
        <w:t xml:space="preserve">"Phu nhân, nhà bếp có con vịt tươi, người muốn làm món canh hay món hấp?"</w:t>
      </w:r>
    </w:p>
    <w:p>
      <w:pPr>
        <w:pStyle w:val="BodyText"/>
      </w:pPr>
      <w:r>
        <w:t xml:space="preserve">Dung Hoa suy nghĩ một chút:</w:t>
      </w:r>
    </w:p>
    <w:p>
      <w:pPr>
        <w:pStyle w:val="BodyText"/>
      </w:pPr>
      <w:r>
        <w:t xml:space="preserve">"Hấp đi, món bánh bao hủ kị lần trước cũng không tệ."</w:t>
      </w:r>
    </w:p>
    <w:p>
      <w:pPr>
        <w:pStyle w:val="BodyText"/>
      </w:pPr>
      <w:r>
        <w:t xml:space="preserve">"Vâng." Tử Đằng lại hỏi vài món thức ăn khác, sau đó đi về nhà bếp.</w:t>
      </w:r>
    </w:p>
    <w:p>
      <w:pPr>
        <w:pStyle w:val="BodyText"/>
      </w:pPr>
      <w:r>
        <w:t xml:space="preserve">Dung Hoa lấy khối bánh hoa quế cắn một miếng, tâm trạng rất vui vẻ. Không cần phải suy đoán khẩu vị của phu quân, muốn ăn cái gì thì ăn cái đó, ngày tháng thế này có gì không tốt?</w:t>
      </w:r>
    </w:p>
    <w:p>
      <w:pPr>
        <w:pStyle w:val="BodyText"/>
      </w:pPr>
      <w:r>
        <w:t xml:space="preserve">Thanh La đi đến bẩm báo:</w:t>
      </w:r>
    </w:p>
    <w:p>
      <w:pPr>
        <w:pStyle w:val="BodyText"/>
      </w:pPr>
      <w:r>
        <w:t xml:space="preserve">"Phu nhân, nước tắm đã chuẩn bị xong."</w:t>
      </w:r>
    </w:p>
    <w:p>
      <w:pPr>
        <w:pStyle w:val="BodyText"/>
      </w:pPr>
      <w:r>
        <w:t xml:space="preserve">Dung Hoa phủi tay đứng dậy. Lúc này nha hoàn Hồng Vi vội vàng chạy tới:</w:t>
      </w:r>
    </w:p>
    <w:p>
      <w:pPr>
        <w:pStyle w:val="BodyText"/>
      </w:pPr>
      <w:r>
        <w:t xml:space="preserve">"Phu nhân!"</w:t>
      </w:r>
    </w:p>
    <w:p>
      <w:pPr>
        <w:pStyle w:val="BodyText"/>
      </w:pPr>
      <w:r>
        <w:t xml:space="preserve">Nhìn bộ dạng của Hồng Vi, Dung Hoa có linh cảm không ổn.</w:t>
      </w:r>
    </w:p>
    <w:p>
      <w:pPr>
        <w:pStyle w:val="BodyText"/>
      </w:pPr>
      <w:r>
        <w:t xml:space="preserve">"Xảy ra chuyện gì?"</w:t>
      </w:r>
    </w:p>
    <w:p>
      <w:pPr>
        <w:pStyle w:val="BodyText"/>
      </w:pPr>
      <w:r>
        <w:t xml:space="preserve">Hồng Vi cầm phong thư trên tay, có chút ngập ngừng:</w:t>
      </w:r>
    </w:p>
    <w:p>
      <w:pPr>
        <w:pStyle w:val="BodyText"/>
      </w:pPr>
      <w:r>
        <w:t xml:space="preserve">"Đây là tổng quản vừa mới đưa, nói là Hầu gia ba ngày nữa sẽ hồi kinh."</w:t>
      </w:r>
    </w:p>
    <w:p>
      <w:pPr>
        <w:pStyle w:val="Compact"/>
      </w:pPr>
      <w:r>
        <w:br w:type="textWrapping"/>
      </w:r>
      <w:r>
        <w:br w:type="textWrapping"/>
      </w:r>
    </w:p>
    <w:p>
      <w:pPr>
        <w:pStyle w:val="Heading2"/>
      </w:pPr>
      <w:bookmarkStart w:id="23" w:name="chương-2-ôn-tuyện-thuy-trượt"/>
      <w:bookmarkEnd w:id="23"/>
      <w:r>
        <w:t xml:space="preserve">2. Chương 2: Ôn Tuyện Thuy Trượt</w:t>
      </w:r>
    </w:p>
    <w:p>
      <w:pPr>
        <w:pStyle w:val="Compact"/>
      </w:pPr>
      <w:r>
        <w:br w:type="textWrapping"/>
      </w:r>
      <w:r>
        <w:br w:type="textWrapping"/>
      </w:r>
    </w:p>
    <w:p>
      <w:pPr>
        <w:pStyle w:val="BodyText"/>
      </w:pPr>
      <w:r>
        <w:t xml:space="preserve">Hồi kinh? Hồi kinh cái đầu ngươi!</w:t>
      </w:r>
    </w:p>
    <w:p>
      <w:pPr>
        <w:pStyle w:val="BodyText"/>
      </w:pPr>
      <w:r>
        <w:t xml:space="preserve">Sau khi Dung Hoa nhận được tin, tâm tình nàng trở nên tồi tệ.</w:t>
      </w:r>
    </w:p>
    <w:p>
      <w:pPr>
        <w:pStyle w:val="BodyText"/>
      </w:pPr>
      <w:r>
        <w:t xml:space="preserve">Nàng vừa mới xuất kinh, tính ở lại Tây Sơn biệt viện một thời gian, ngâm suối nước nóng, ăn những món ăn dân dã, tiêu dao khoái hoạt, không ngờ rằng tên khốn kia lại muốn hồi kinh.</w:t>
      </w:r>
    </w:p>
    <w:p>
      <w:pPr>
        <w:pStyle w:val="BodyText"/>
      </w:pPr>
      <w:r>
        <w:t xml:space="preserve">Bất luận nhìn thế nào, Chiêu Ninh Hầu Khương Dực cũng là một thanh niên anh tuấn. So với những hoàn khố công tử chỉ biết chơi bời lêu lổng ở trong kinh kia, quả thật là một trời một vực.</w:t>
      </w:r>
    </w:p>
    <w:p>
      <w:pPr>
        <w:pStyle w:val="BodyText"/>
      </w:pPr>
      <w:r>
        <w:t xml:space="preserve">Thế nhưng, trong mắt Dung Hoa, hắn chính là một tên khốn kiếp!</w:t>
      </w:r>
    </w:p>
    <w:p>
      <w:pPr>
        <w:pStyle w:val="BodyText"/>
      </w:pPr>
      <w:r>
        <w:t xml:space="preserve">Lần đầu tiên nhìn thấy hắn, Dung Hoa đã khẳng định vị Chiêu Ninh Hầu này căn bản là không phải người hiên ngang lẫm liệt như người khác nói.</w:t>
      </w:r>
    </w:p>
    <w:p>
      <w:pPr>
        <w:pStyle w:val="BodyText"/>
      </w:pPr>
      <w:r>
        <w:t xml:space="preserve">Đáng sợ nhất là một người không có nhược điểm, bởi vì bất luận kẻ nào đều sẽ có mặt trái, đặc biệt là người như Khương Dực.</w:t>
      </w:r>
    </w:p>
    <w:p>
      <w:pPr>
        <w:pStyle w:val="BodyText"/>
      </w:pPr>
      <w:r>
        <w:t xml:space="preserve">Thế nhưng, trong mắt kẻ khác, hắn là người kỷ cương nghiêm minh, đối xử với mọi người ôn hòa nhã nhặn, không tham tiền tài không háo sắc, quả thật vô cùng hoàn mỹ.</w:t>
      </w:r>
    </w:p>
    <w:p>
      <w:pPr>
        <w:pStyle w:val="BodyText"/>
      </w:pPr>
      <w:r>
        <w:t xml:space="preserve">Trên đời thật sự còn tồn tại người như vậy sao? Dung Hoa dám nói, không hề có.</w:t>
      </w:r>
    </w:p>
    <w:p>
      <w:pPr>
        <w:pStyle w:val="BodyText"/>
      </w:pPr>
      <w:r>
        <w:t xml:space="preserve">Ở trong mắt Khương Dực, nàng thấy được một tia trào phúng lóe lên rồi biến mất, đôi lúc còn sơ hở để lộ sự hờ hững. Sau khi thành hôn, Khương Dực rất tôn trọng và giữ thể diện cho nàng. Sản nghiệp Hầu phủ hết thảy đều giao cho nàng, thiếp phòng toàn bộ đều để lại ở phủ đệ biên thành, trong Hầu phủ ngay cả nha hoàn thông phòng cũng không có, khi hồi phủ hắn nhất định ngủ trong phòng của nàng. Ở trước mặt người ngoài, hắn vẫn luôn giữ ý, giữ thể diện cho nàng.</w:t>
      </w:r>
    </w:p>
    <w:p>
      <w:pPr>
        <w:pStyle w:val="BodyText"/>
      </w:pPr>
      <w:r>
        <w:t xml:space="preserve">Thế nhưng, trừ những cái đó ra thì còn gì nữa?</w:t>
      </w:r>
    </w:p>
    <w:p>
      <w:pPr>
        <w:pStyle w:val="BodyText"/>
      </w:pPr>
      <w:r>
        <w:t xml:space="preserve">Hắn không hề đặt một chút tâm tư nào trên người nàng.</w:t>
      </w:r>
    </w:p>
    <w:p>
      <w:pPr>
        <w:pStyle w:val="BodyText"/>
      </w:pPr>
      <w:r>
        <w:t xml:space="preserve">Không biết sở thích của nàng, không quan tâm nàng làm những gì, thậm chí, Dung Hoa dám nói, hắn còn chưa từng nhìn kĩ mặ của nàng!</w:t>
      </w:r>
    </w:p>
    <w:p>
      <w:pPr>
        <w:pStyle w:val="BodyText"/>
      </w:pPr>
      <w:r>
        <w:t xml:space="preserve">Đối với Khương Dực mà nói, ngay từ đầu, nàng không khác gì một người gỗ trên thân có khắc mấy chữ "Dung gia tiểu thư", sau đó tự nhiên biến thành "Chiêu Ninh Hầu phu nhân".</w:t>
      </w:r>
    </w:p>
    <w:p>
      <w:pPr>
        <w:pStyle w:val="BodyText"/>
      </w:pPr>
      <w:r>
        <w:t xml:space="preserve">Một nam nhân như vậy, bề ngoài đứng đắn, là một quan viên không phụ lòng vua. Dung Hoa dám nói, nếu như có một ngày hắn cảm thấy hứng thú với việc tạo phản, nói không chừng sẽ trở mặt với Hoàng Đế.</w:t>
      </w:r>
    </w:p>
    <w:p>
      <w:pPr>
        <w:pStyle w:val="BodyText"/>
      </w:pPr>
      <w:r>
        <w:t xml:space="preserve">Mỗi lần nghĩ tới điều này, Dung Hoa đều sẽ cảm thấy, những ngày êm ấm này có chút nguy hiểm.</w:t>
      </w:r>
    </w:p>
    <w:p>
      <w:pPr>
        <w:pStyle w:val="BodyText"/>
      </w:pPr>
      <w:r>
        <w:t xml:space="preserve">Trên thực tế, Thái hậu và Hoàng đế đem nàng gả cho Khương Dực, cũng không chỉ là thương tiếc hắn. Một thần tử trẻ tuổi, tay nắm trọng bình, không phải gánh vác gia tộc, rất khó nắm giữ. Nếu như không phải là phò mã thì không thể nắm hắn trong lòng bàn tay, vì muốn giám thị hắn, có lẽ phải chọn một vị công chúa gả cho hắn. Chọn nàng, chính là bởi vì nàng được Thái hậu nuôi dưỡng, vừa vặn có thể bày tỏ sự ân sủng cho nhiều người thấy. Hơn nữa, cha mẹ của nàng chết sớm, cũng không thân thiết với người Dung gia, nên Khương Dực sẽ không thể có nhạc gia lớn mạnh.</w:t>
      </w:r>
    </w:p>
    <w:p>
      <w:pPr>
        <w:pStyle w:val="BodyText"/>
      </w:pPr>
      <w:r>
        <w:t xml:space="preserve">Dung Hoa cũng không cảm thấy ủy khuất, không có Thái hậu và Hoàng đế, nàng sẽ không có thân phận tôn quý như hôm nay, hơn nữa, chỉ cần Khương Dực không tạo phản, hắn chính là một ứng cử viên tuyệt vời cho vị trí hôn phu.</w:t>
      </w:r>
    </w:p>
    <w:p>
      <w:pPr>
        <w:pStyle w:val="BodyText"/>
      </w:pPr>
      <w:r>
        <w:t xml:space="preserve">Nhưng mà, sự tuyệt vời này sẽ giảm đi nếu Khương Dực ở trong Hầu phủ.</w:t>
      </w:r>
    </w:p>
    <w:p>
      <w:pPr>
        <w:pStyle w:val="BodyText"/>
      </w:pPr>
      <w:r>
        <w:t xml:space="preserve">Dung Hoa hung hăng đạp ghế hai cái, tâm tình cũng thoải mái hơn phần nào. Mặc kệ nàng không muốn như thế nào, nếu Khương Dực hồi kinh thì nàng phải trở về.</w:t>
      </w:r>
    </w:p>
    <w:p>
      <w:pPr>
        <w:pStyle w:val="BodyText"/>
      </w:pPr>
      <w:r>
        <w:t xml:space="preserve">Giống như Khương Dực giữ thể diện cho nàng, nàng cũng muốn đóng vai một Chiêu Ninh Hầu phu nhân hoàn mỹ ở trước mặt người ngoài. Nàng đại diện cho thể diện cho Thái hậu và Hoàng đế, sao nàng có thể làm bọn họ mất mặt được?</w:t>
      </w:r>
    </w:p>
    <w:p>
      <w:pPr>
        <w:pStyle w:val="BodyText"/>
      </w:pPr>
      <w:r>
        <w:t xml:space="preserve">"Ngày mai hồi kinh đi." Dung Hoa thở dài, nói với bọn nha hoàn.</w:t>
      </w:r>
    </w:p>
    <w:p>
      <w:pPr>
        <w:pStyle w:val="BodyText"/>
      </w:pPr>
      <w:r>
        <w:t xml:space="preserve">Vừa tới biệt viện Tây Sơn, ngồi còn chưa nóng mông nữa mà...!</w:t>
      </w:r>
    </w:p>
    <w:p>
      <w:pPr>
        <w:pStyle w:val="BodyText"/>
      </w:pPr>
      <w:r>
        <w:t xml:space="preserve">Nhưng mà trở về là chuyện của ngày mai, hôm nay cứ đi ngâm ôn tuyền hưởng thụ trước một chút! Dung Hoa vui vẻ nghĩ, dẫn theo Thanh La đến thanh trì.</w:t>
      </w:r>
    </w:p>
    <w:p>
      <w:pPr>
        <w:pStyle w:val="BodyText"/>
      </w:pPr>
      <w:r>
        <w:t xml:space="preserve">Ngôi biệt viện này là Hoàng đế ban cho nàng lúc thành hôn, chứa một hồ nước nóng cực tốt, mỗi khi đến thu đông, Dung Hoa đều tới biệt viện này ở một hai tháng. Mùa đông năm nay, bởi vì thân thể Thái hậu không tốt nên nàng vẫn luôn không tìm được cơ hội để đi.</w:t>
      </w:r>
    </w:p>
    <w:p>
      <w:pPr>
        <w:pStyle w:val="BodyText"/>
      </w:pPr>
      <w:r>
        <w:t xml:space="preserve">Sương mù bao phủ, khí nóng phả vào mặt.</w:t>
      </w:r>
    </w:p>
    <w:p>
      <w:pPr>
        <w:pStyle w:val="BodyText"/>
      </w:pPr>
      <w:r>
        <w:t xml:space="preserve">Sau khi Dung Hoa được nha hoàn hầu hạ cởi xiêm y ra, nàng nói:</w:t>
      </w:r>
    </w:p>
    <w:p>
      <w:pPr>
        <w:pStyle w:val="BodyText"/>
      </w:pPr>
      <w:r>
        <w:t xml:space="preserve">"Tất cả lui xuống hết đi, để ta một mình yên tĩnh."</w:t>
      </w:r>
    </w:p>
    <w:p>
      <w:pPr>
        <w:pStyle w:val="BodyText"/>
      </w:pPr>
      <w:r>
        <w:t xml:space="preserve">Thanh La muốn nói gì lại thôi.</w:t>
      </w:r>
    </w:p>
    <w:p>
      <w:pPr>
        <w:pStyle w:val="BodyText"/>
      </w:pPr>
      <w:r>
        <w:t xml:space="preserve">Dung Hoa lại phất tay nói:</w:t>
      </w:r>
    </w:p>
    <w:p>
      <w:pPr>
        <w:pStyle w:val="BodyText"/>
      </w:pPr>
      <w:r>
        <w:t xml:space="preserve">"Sau nửa canh giờ lại vào hầu hạ."</w:t>
      </w:r>
    </w:p>
    <w:p>
      <w:pPr>
        <w:pStyle w:val="BodyText"/>
      </w:pPr>
      <w:r>
        <w:t xml:space="preserve">"Dạ..."</w:t>
      </w:r>
    </w:p>
    <w:p>
      <w:pPr>
        <w:pStyle w:val="BodyText"/>
      </w:pPr>
      <w:r>
        <w:t xml:space="preserve">Dung Hoa một mình tiến vào ôn tuyền, sương trắng, cơ thể nữ nhân như ẩn như hiện.</w:t>
      </w:r>
    </w:p>
    <w:p>
      <w:pPr>
        <w:pStyle w:val="BodyText"/>
      </w:pPr>
      <w:r>
        <w:t xml:space="preserve">Bờ vai như được vót thành, eo trắng thon nhỏ, Dung Hoa không phải đệ nhất mỹ nhân, nhưng dáng vẻ vô cùng xinh đẹp. Dáng người nàng tinh tế, bộ ngực cao ngất, hai chân thon dài, cái mông vểnh cao, nhất là nước da, như ngọc như tuyết, non mềm đến không thể tưởng tượng nổi, đến Khương Dực vào những lúc cùng giường cũng không nhịn được sờ thêm mấy cái.</w:t>
      </w:r>
    </w:p>
    <w:p>
      <w:pPr>
        <w:pStyle w:val="BodyText"/>
      </w:pPr>
      <w:r>
        <w:t xml:space="preserve">Bất quá cũng chỉ đến thế mà thôi.</w:t>
      </w:r>
    </w:p>
    <w:p>
      <w:pPr>
        <w:pStyle w:val="BodyText"/>
      </w:pPr>
      <w:r>
        <w:t xml:space="preserve">Dung Hoa không biết là bản thân không có đủ mị lực, hay là do tự Khương Dực lãnh đạm. ở trên giường, Khương Dực luôn không có kiên nhẫn, chuyện phu thê phòng the vốn rất ít ỏi, phần lớn là làm qua loa cho xong chuyện.</w:t>
      </w:r>
    </w:p>
    <w:p>
      <w:pPr>
        <w:pStyle w:val="BodyText"/>
      </w:pPr>
      <w:r>
        <w:t xml:space="preserve">Còn nhớ đêm tân hôn, Khương Dực thậm chí không có kiên nhẫn chờ nàng chuẩn bị kĩ càng, đã dùng lượng lớn cao hương, trực tiếp phá thân nàng.</w:t>
      </w:r>
    </w:p>
    <w:p>
      <w:pPr>
        <w:pStyle w:val="BodyText"/>
      </w:pPr>
      <w:r>
        <w:t xml:space="preserve">Thành hôn ba năm, Dung Hoa không nhớ rõ, bọn họ có được bao nhiêu thời gian ôn tồn vui vẻ.</w:t>
      </w:r>
    </w:p>
    <w:p>
      <w:pPr>
        <w:pStyle w:val="BodyText"/>
      </w:pPr>
      <w:r>
        <w:t xml:space="preserve">Về sau ít gặp mặt, ký ức càng mơ hồ. Nghĩ đến cùng giường với hắn, phản ứng đầu tiên của Dung Hoa là sợ hãi, hầu như không có lần nào là nàng không đau. Cho nên Khương Dực ít trở về, nàng trái lại càng vui vẻ.</w:t>
      </w:r>
    </w:p>
    <w:p>
      <w:pPr>
        <w:pStyle w:val="BodyText"/>
      </w:pPr>
      <w:r>
        <w:t xml:space="preserve">Lần này trở về, hắn sẽ ở lại bao lâu đây? Một tháng? Có lẽ chỉ có nửa tháng. Nên nhất định sẽ ngủ trên giường của nàng. Thời gian ngắn, nhiều nhất hai, ba ngày, nhịn một chút là tốt rồi.</w:t>
      </w:r>
    </w:p>
    <w:p>
      <w:pPr>
        <w:pStyle w:val="BodyText"/>
      </w:pPr>
      <w:r>
        <w:t xml:space="preserve">Vừa nghĩ vẩn vơ, Dung Hoa vừa vẩy nước suối ấm lên ngực.</w:t>
      </w:r>
    </w:p>
    <w:p>
      <w:pPr>
        <w:pStyle w:val="BodyText"/>
      </w:pPr>
      <w:r>
        <w:t xml:space="preserve">Nàng không phát hiện, ở ôn tuyền ngoài nàng ra, còn có một người không nên xuất hiện.</w:t>
      </w:r>
    </w:p>
    <w:p>
      <w:pPr>
        <w:pStyle w:val="BodyText"/>
      </w:pPr>
      <w:r>
        <w:t xml:space="preserve">...</w:t>
      </w:r>
    </w:p>
    <w:p>
      <w:pPr>
        <w:pStyle w:val="BodyText"/>
      </w:pPr>
      <w:r>
        <w:t xml:space="preserve">Về kinh sớm hơn ba ngày so với dự định, Khương Dực không có trở về Hầu phủ, mà là đi đến Tây Sơn biệt viện.</w:t>
      </w:r>
    </w:p>
    <w:p>
      <w:pPr>
        <w:pStyle w:val="BodyText"/>
      </w:pPr>
      <w:r>
        <w:t xml:space="preserve">Khương Dực cảm thấy rất phiền.</w:t>
      </w:r>
    </w:p>
    <w:p>
      <w:pPr>
        <w:pStyle w:val="BodyText"/>
      </w:pPr>
      <w:r>
        <w:t xml:space="preserve">Hắn có chút hối hận rồi, trước kia tại sao hắn lại tham gia bình địa vậy kìa? Nếu như hiện tại hắn còn là một võ quan cấp thấp, nhất định sẽ rất ung dung tự tại, thoải mái vui vẻ.</w:t>
      </w:r>
    </w:p>
    <w:p>
      <w:pPr>
        <w:pStyle w:val="BodyText"/>
      </w:pPr>
      <w:r>
        <w:t xml:space="preserve">Có thể người khác cảm thấy, hắn ở trong hoàn cảnh này không có gì không vừa lòng. Thế nhưng Khương Dực vẫn cảm thấy thiếu thiếu.</w:t>
      </w:r>
    </w:p>
    <w:p>
      <w:pPr>
        <w:pStyle w:val="BodyText"/>
      </w:pPr>
      <w:r>
        <w:t xml:space="preserve">Thật không có thách thức!</w:t>
      </w:r>
    </w:p>
    <w:p>
      <w:pPr>
        <w:pStyle w:val="BodyText"/>
      </w:pPr>
      <w:r>
        <w:t xml:space="preserve">Suối nước nóng ở Tây Sơn biệt viện vô cùng tốt, bôn ba một đường mệt mỏi, trước khi trời trời tối Khương Dực âm thầm đi vào biệt viện, thẳng đến thanh trì.</w:t>
      </w:r>
    </w:p>
    <w:p>
      <w:pPr>
        <w:pStyle w:val="BodyText"/>
      </w:pPr>
      <w:r>
        <w:t xml:space="preserve">Không ai phát hiện, chủ nhân biệt viện, Chiêu Ninh Hầu đã trở về.</w:t>
      </w:r>
    </w:p>
    <w:p>
      <w:pPr>
        <w:pStyle w:val="BodyText"/>
      </w:pPr>
      <w:r>
        <w:t xml:space="preserve">Hắn cũng không muốn bị người khác phát hiện, chỉ muốn ở Tây Sơn biệt viện nghỉ ngơi ba ngày, sau đó về kinh đối mặt với những kẻ suốt ngày tranh giành quyền lợi kia.</w:t>
      </w:r>
    </w:p>
    <w:p>
      <w:pPr>
        <w:pStyle w:val="BodyText"/>
      </w:pPr>
      <w:r>
        <w:t xml:space="preserve">Đang tựa trên vách ôn tuyền nghỉ ngơi, bỗng nhiên hắn cảnh giác mở mắt ra.</w:t>
      </w:r>
    </w:p>
    <w:p>
      <w:pPr>
        <w:pStyle w:val="BodyText"/>
      </w:pPr>
      <w:r>
        <w:t xml:space="preserve">Bên ngoài vang lên tiếng động, sau đó là một giọng nữ nhỏ nhẹ kêu nha hoàn lui ra.</w:t>
      </w:r>
    </w:p>
    <w:p>
      <w:pPr>
        <w:pStyle w:val="BodyText"/>
      </w:pPr>
      <w:r>
        <w:t xml:space="preserve">Màn trúc nhấc lên, một cô gái mặc sa mỏng tiến vào, thân thể trắng tuyết như ẩn như hiện trong màn sương.</w:t>
      </w:r>
    </w:p>
    <w:p>
      <w:pPr>
        <w:pStyle w:val="BodyText"/>
      </w:pPr>
      <w:r>
        <w:t xml:space="preserve">Lụa mỏng căn bản không che được cơ thể , tạo thành hiệu quả nửa kín nửa hở, khiến Khương Dực có thể nhìn thấy rõ ràng bộ ngực cao ngất, sống lưng tinh tế, hai chân thon dài.</w:t>
      </w:r>
    </w:p>
    <w:p>
      <w:pPr>
        <w:pStyle w:val="BodyText"/>
      </w:pPr>
      <w:r>
        <w:t xml:space="preserve">Thân thể này, quả thật là một pho tượng ngọc hoàn mỹ. Chỗ cần đầy đặn thì đầy đặn, chỗ cần gầy thì gầy. Đặc biệt là hai khối mềm mại trước ngực, trắng tuyết nư ngọc phong, no đủ tròn trịa, là hình bán cầu hoàn mỹ, một điểm hồng mai phía trên, điểm xuyết xinh đẹp. Khi đi lại, đôi ngọc phong run lên, tạo thành những đợt sóng cuộn trào mãnh liệt.</w:t>
      </w:r>
    </w:p>
    <w:p>
      <w:pPr>
        <w:pStyle w:val="BodyText"/>
      </w:pPr>
      <w:r>
        <w:t xml:space="preserve">Khương Dực thấy chỉ trong phút chốc, dục vọng giữa hai chân hắn đã "phấn chấn tinh thần" dựng đứng lên.</w:t>
      </w:r>
    </w:p>
    <w:p>
      <w:pPr>
        <w:pStyle w:val="BodyText"/>
      </w:pPr>
      <w:r>
        <w:t xml:space="preserve">Hắn là một nam nhân trưởng thành, hai mươi sáu tuổi, tuổi trẻ khí thịnh. Lại còn, trong suốt quãng đường hồi kinh, đã hơn một tháng không đụng đến nữ nhaanm đối mặt với một thân thể đẹp đẽ dụ hoặc này, không có dục vọng mới là lạ.</w:t>
      </w:r>
    </w:p>
    <w:p>
      <w:pPr>
        <w:pStyle w:val="BodyText"/>
      </w:pPr>
      <w:r>
        <w:t xml:space="preserve">Đặc biệt là thời khắc này, hắn gỡ mặt nạ trước mặt người khác xuống, dục vọng càng thêm chân thực.</w:t>
      </w:r>
    </w:p>
    <w:p>
      <w:pPr>
        <w:pStyle w:val="BodyText"/>
      </w:pPr>
      <w:r>
        <w:t xml:space="preserve">Hắn nuốt nước miếng một cái, trước khi làm chuyện kích động, lý trí lại trở về.</w:t>
      </w:r>
    </w:p>
    <w:p>
      <w:pPr>
        <w:pStyle w:val="BodyText"/>
      </w:pPr>
      <w:r>
        <w:t xml:space="preserve">Tòa ôn tuyền này tỳ nữ không thể tùy tiện vào, giọng nói vừa rồi cũng không phải của tỳ nữ, mà hắn lại không có thị thiếp tại Hầu phủ. Chủ nhân thân thể này, đại khái chỉ có con gái của thân thích?</w:t>
      </w:r>
    </w:p>
    <w:p>
      <w:pPr>
        <w:pStyle w:val="BodyText"/>
      </w:pPr>
      <w:r>
        <w:t xml:space="preserve">Bản thân hắn đã không còn thân thích, thúc phụ cũng đã không còn qua lại, lẽ nào là tiểu thư Dung gia? Nếu là như vậy, hắn khong thể đụng vào, đụng vào phiền phức không nhỏ.</w:t>
      </w:r>
    </w:p>
    <w:p>
      <w:pPr>
        <w:pStyle w:val="BodyText"/>
      </w:pPr>
      <w:r>
        <w:t xml:space="preserve">Khương Dực muốn lặng lẽ đứng dậy, ôn tuyền sương trắng lan tràn, lấy thân thủ của hắn, rời đi yên lặng không một tiếng động là việc không khó. Nhưng mà, hắn vẫn không tự chủ được nhìn về phía cơ thể hoàn mỹ kia.</w:t>
      </w:r>
    </w:p>
    <w:p>
      <w:pPr>
        <w:pStyle w:val="BodyText"/>
      </w:pPr>
      <w:r>
        <w:t xml:space="preserve">Bàn chân trắng nhỏ của nàng tiến vào trong ôn tuyền, thử độ ấm của nước, sau đó chậm rãi bước xuống.</w:t>
      </w:r>
    </w:p>
    <w:p>
      <w:pPr>
        <w:pStyle w:val="BodyText"/>
      </w:pPr>
      <w:r>
        <w:t xml:space="preserve">Sóng nước tràn qua hai chân trắng nõn thon dài của nàng, tràn qua thung lũng thần bí, tràn qua eo thon, ngập đến ngọc phong đầy đặn phía trước. Nàng đã cởi lụa mỏng ra, thân thể trơn bóng, liếc mắt một cái là nhìn rõ mồn một.</w:t>
      </w:r>
    </w:p>
    <w:p>
      <w:pPr>
        <w:pStyle w:val="BodyText"/>
      </w:pPr>
      <w:r>
        <w:t xml:space="preserve">Ngón tay tinh tế vén nước trong lên, bắn tung tóe trên bộ ngực tuyết trắng. Giọt nước theo làn da trắng nõn nà trượt xuống đôi nhũ phong vừa trắng vừa lớn, dưới sóng nước lay động, trông chúng giống một dôi mật đào, cực kì mê người.</w:t>
      </w:r>
    </w:p>
    <w:p>
      <w:pPr>
        <w:pStyle w:val="BodyText"/>
      </w:pPr>
      <w:r>
        <w:t xml:space="preserve">Khương Dực cảm thấy bụng dưới như lửa, hơi thở không tự giác thô dần. Không được, cô gái này hắn thật sự không thể đụng vào. Khương Dực theo bản năng nhìn lên gương mặt của mỹ nhân, bất giác ngẩn ra.</w:t>
      </w:r>
    </w:p>
    <w:p>
      <w:pPr>
        <w:pStyle w:val="BodyText"/>
      </w:pPr>
      <w:r>
        <w:t xml:space="preserve">Mỹ nhân này trông rất quen... Thật là Dung gia tiểu thư?</w:t>
      </w:r>
    </w:p>
    <w:p>
      <w:pPr>
        <w:pStyle w:val="BodyText"/>
      </w:pPr>
      <w:r>
        <w:t xml:space="preserve">Chiêu Ninh Hầu vẫn cứ không đoán được, mỹ nhân khiến hắn dục hỏa bốc lên ngùn ngụt này chính là phu nhân của hắn. Có thể thấy được trình độ lơ là của hắn đối với Dung Hoa tới mức nào.</w:t>
      </w:r>
    </w:p>
    <w:p>
      <w:pPr>
        <w:pStyle w:val="Compact"/>
      </w:pPr>
      <w:r>
        <w:br w:type="textWrapping"/>
      </w:r>
      <w:r>
        <w:br w:type="textWrapping"/>
      </w:r>
    </w:p>
    <w:p>
      <w:pPr>
        <w:pStyle w:val="Heading2"/>
      </w:pPr>
      <w:bookmarkStart w:id="24" w:name="chương-3-ăn-rồi-hãy-nói"/>
      <w:bookmarkEnd w:id="24"/>
      <w:r>
        <w:t xml:space="preserve">3. Chương 3: Ăn Rồi Hãy Nói</w:t>
      </w:r>
    </w:p>
    <w:p>
      <w:pPr>
        <w:pStyle w:val="Compact"/>
      </w:pPr>
      <w:r>
        <w:br w:type="textWrapping"/>
      </w:r>
      <w:r>
        <w:br w:type="textWrapping"/>
      </w:r>
    </w:p>
    <w:p>
      <w:pPr>
        <w:pStyle w:val="BodyText"/>
      </w:pPr>
      <w:r>
        <w:t xml:space="preserve">Dung gia tiểu thư không thể động, Dung gia tiểu thư không thể động.</w:t>
      </w:r>
    </w:p>
    <w:p>
      <w:pPr>
        <w:pStyle w:val="BodyText"/>
      </w:pPr>
      <w:r>
        <w:t xml:space="preserve">Khương Dực thầm đọc đi đọc lại câu này, muốn thân thể chậm chạp không nhúc nhích này đứng dậy.</w:t>
      </w:r>
    </w:p>
    <w:p>
      <w:pPr>
        <w:pStyle w:val="BodyText"/>
      </w:pPr>
      <w:r>
        <w:t xml:space="preserve">Tiểu huynh đệ cứng rắn trong quần, tựa hồ đang kháng nghị với hắn.</w:t>
      </w:r>
    </w:p>
    <w:p>
      <w:pPr>
        <w:pStyle w:val="BodyText"/>
      </w:pPr>
      <w:r>
        <w:t xml:space="preserve">Khương Dực nghĩ lại, không thể động không có nghĩa là không thể nhìn mà! Sau khi hắn xem xong rồi lặng lẽ bỏ đi, có ai biết?</w:t>
      </w:r>
    </w:p>
    <w:p>
      <w:pPr>
        <w:pStyle w:val="BodyText"/>
      </w:pPr>
      <w:r>
        <w:t xml:space="preserve">Không có ai biết, Khương Dực vốn không phải một kẻ tuân thủ quy tắc. Tính cách thật sự của hắn, vừa càn rỡ lại tùy tiện, cái gì mà phi lễ chớ nhìn, tất cả đều là vô nghĩa.</w:t>
      </w:r>
    </w:p>
    <w:p>
      <w:pPr>
        <w:pStyle w:val="BodyText"/>
      </w:pPr>
      <w:r>
        <w:t xml:space="preserve">Ngay sau đó, hắn dựa vào hơi nước mờ ảo của suối nước nóng, ẩn thân ở phía sau tảng đá bằng phẳng giữa ôn tuyền, không kiêng kị mà quan sát thân thể khiến cho hắn rung động kia.</w:t>
      </w:r>
    </w:p>
    <w:p>
      <w:pPr>
        <w:pStyle w:val="BodyText"/>
      </w:pPr>
      <w:r>
        <w:t xml:space="preserve">Dung Hoa cảm thấy sau lưng mát lạnh, da gà tranh nhau nổi lên. Nàng ngẩn đầu nhìn xung quanh, lại không phát hiện cái gì bất thường.</w:t>
      </w:r>
    </w:p>
    <w:p>
      <w:pPr>
        <w:pStyle w:val="BodyText"/>
      </w:pPr>
      <w:r>
        <w:t xml:space="preserve">Kỳ lạ, sao nàng luôn cảm thấy không được tự nhiên?</w:t>
      </w:r>
    </w:p>
    <w:p>
      <w:pPr>
        <w:pStyle w:val="BodyText"/>
      </w:pPr>
      <w:r>
        <w:t xml:space="preserve">Dung Hoa khắc chế tâm tư, vốc nước suối lên, tẩy rửa cơ thể.</w:t>
      </w:r>
    </w:p>
    <w:p>
      <w:pPr>
        <w:pStyle w:val="BodyText"/>
      </w:pPr>
      <w:r>
        <w:t xml:space="preserve">Tóc đen như gấm thả xuống, phủ trên vai, khuôn mặt đoan trang sắc sảo thường ngày dịu đi không ít, thoạt nhìn trẻ tuổi hơn.</w:t>
      </w:r>
    </w:p>
    <w:p>
      <w:pPr>
        <w:pStyle w:val="BodyText"/>
      </w:pPr>
      <w:r>
        <w:t xml:space="preserve">Nàng bây giờ chỉ mới hai mươi, thân thể có thể nói là như một thiếu nữ. Chỉ có điều, sau khi thành hôn, nàng vẫn luôn cố gắng thể hiện mình theo hình mẫu Chiêu Ninh Hầu phu nhân hoàn mỹ, khó tránh trang điểm có vẻ người lớn một chút.</w:t>
      </w:r>
    </w:p>
    <w:p>
      <w:pPr>
        <w:pStyle w:val="BodyText"/>
      </w:pPr>
      <w:r>
        <w:t xml:space="preserve">Lúc này, nàng rửa hết son phấn trên mặt, lớp trang điểm trôi đi, vẻ mặt nàng có chút ngây thơ, nàng và Chiêu Ninh Hầu phu nhân ngày thường như hai người hoàn toàn khác nhau.</w:t>
      </w:r>
    </w:p>
    <w:p>
      <w:pPr>
        <w:pStyle w:val="BodyText"/>
      </w:pPr>
      <w:r>
        <w:t xml:space="preserve">Cũng bởi vậy, Khương Dực không nhận ra nàng.</w:t>
      </w:r>
    </w:p>
    <w:p>
      <w:pPr>
        <w:pStyle w:val="BodyText"/>
      </w:pPr>
      <w:r>
        <w:t xml:space="preserve">Tay ngọc trắng nõn vốc nước lên, phủ trên da thịt sáng bóng. Từ cổ mảnh khảnh, đến xương quai xanh tinh tế, cánh tay nhỏ bé lướt qua, ôm lấy hai bầu ngực. Khương Dực nín thở</w:t>
      </w:r>
    </w:p>
    <w:p>
      <w:pPr>
        <w:pStyle w:val="BodyText"/>
      </w:pPr>
      <w:r>
        <w:t xml:space="preserve">Tay ngọc của mỹ nhân nâng hai bầu ngực của chính mình, ngón tay dài nhỏ trượt lên xuống tại chỗ nhô lên đầy đặn, xoa bóp ngọc nhũ. Bộ ngực to đẹp này biến hóa hình dạng dưới sự xoa nắn của năm ngón tay, mặc kệ nhào nặn như thế nào, chẳng mấy chốc đã trở về nguyên dạng. Hình dạng hoàn mỹ, co dãn tuyệt vời! Không biết sờ lên sẽ có cảm giác gì...</w:t>
      </w:r>
    </w:p>
    <w:p>
      <w:pPr>
        <w:pStyle w:val="BodyText"/>
      </w:pPr>
      <w:r>
        <w:t xml:space="preserve">Nhào nặn xong, hai ngón tay của mỹ nhân nắm đỉnh chóp hồng mai lại, nhẹ nhàng tẩy rửa. Muốn rửa sạch một chút, hai ngón tay nàng không ngừng dao động, đem hồng mai kẹp ở giữa, cứ như vậy chà xát, làm cho hồng mai nhanh chóng đứng lên, giống viên anh đào, chờ người đến hái.</w:t>
      </w:r>
    </w:p>
    <w:p>
      <w:pPr>
        <w:pStyle w:val="BodyText"/>
      </w:pPr>
      <w:r>
        <w:t xml:space="preserve">Khương Dực cố gắng khắc chế, vừa rồi hắn có một loại kích động, rất muốn cầm lấy đôi ngọc nhũ của mỹ nhân, cúi đầu ngậm lấy hồng mai kia vào trong miệng.</w:t>
      </w:r>
    </w:p>
    <w:p>
      <w:pPr>
        <w:pStyle w:val="BodyText"/>
      </w:pPr>
      <w:r>
        <w:t xml:space="preserve">Xoa xong bầu ngực, tay ngọc của nàng tiếp tục trượt xuống.</w:t>
      </w:r>
    </w:p>
    <w:p>
      <w:pPr>
        <w:pStyle w:val="BodyText"/>
      </w:pPr>
      <w:r>
        <w:t xml:space="preserve">Dưới mặt nước, không biết đôi tay kia mò tới nơi tư mật nào. Khương Dực cảm thấy không cần nhìn, bởi vì chỉ cần đôi mật đào đang nổi trên mặt nước của nàng cũng đủ hấp dẫn hắn.</w:t>
      </w:r>
    </w:p>
    <w:p>
      <w:pPr>
        <w:pStyle w:val="BodyText"/>
      </w:pPr>
      <w:r>
        <w:t xml:space="preserve">Hắn vẫn luôn cảm thấy bản thân là một người không coi trọng dục vọng. Ở biên thành, có mấy đồng liêu hoặc thượng quan đưa thị thiếp cho hắn, đều là mỹ nhân, lại còn nhiều phong cách khác nhau. Có ca cơ Giang Nam nhỏ xinh, có nữ tử phương Bắc rực rỡ, còn có mỹ nhân ngoại quốc. Hắn không đặc biệt thích người nào, thời điểm cần, tìm người hầu hạ là được rồi. Lả lướt có chỗ tốt của lả lướt, đầy đặn có lạc thú của đầy đặn.</w:t>
      </w:r>
    </w:p>
    <w:p>
      <w:pPr>
        <w:pStyle w:val="BodyText"/>
      </w:pPr>
      <w:r>
        <w:t xml:space="preserve">Nhưng lúc này, tâm tư của hắn đều ở đôi ngọc nhũ của mỹ nhân đang ngâm mình dưới nước.</w:t>
      </w:r>
    </w:p>
    <w:p>
      <w:pPr>
        <w:pStyle w:val="BodyText"/>
      </w:pPr>
      <w:r>
        <w:t xml:space="preserve">Trông nàng không gầy lắm, chí ít đôi ngọc nhũ này lại no đủ cực kì, còn có cái mông kia, nhìn thoáng qua trông giống như hai cái bánh màn thầu, nhô lên động lòng người. Có thể nói nàng đầy đặn cũng được, khung xương tinh tế, bờ vai kia, vòng eo kia... Chỉ cần hắn nhẹ nhàng ôm một cái, nhất định có thể bao bọc toàn bộ thân thể nàng.</w:t>
      </w:r>
    </w:p>
    <w:p>
      <w:pPr>
        <w:pStyle w:val="BodyText"/>
      </w:pPr>
      <w:r>
        <w:t xml:space="preserve">Thật là một thân thể hoàn mỹ, hợp ý hắn hơn tất cả các thị thiếp của hắn, nhưng đáng tiếc lại không thể động vào...</w:t>
      </w:r>
    </w:p>
    <w:p>
      <w:pPr>
        <w:pStyle w:val="BodyText"/>
      </w:pPr>
      <w:r>
        <w:t xml:space="preserve">Khương Dực phát hiện, bản thân càng cố khắc chế, hứng thú càng trỗi lên mạnh mẽ.</w:t>
      </w:r>
    </w:p>
    <w:p>
      <w:pPr>
        <w:pStyle w:val="BodyText"/>
      </w:pPr>
      <w:r>
        <w:t xml:space="preserve">Hắn đã rất lâu không có được thứ mình muốn, quyền thế cũng vậy, mỹ nhân cũng thế. Mỗi lần hắn muốn cái gì, đều có thể dễ dàng có được. Lâu dần, thứ có thể mang lại cho hắn cảm giác mới mẻ càng ngày càng ít. Mà lúc này, mong muốn có một thứ khiến mình hưng phấn tuôn trào trong huyết quản của hắn, khiến máu trong người hắn sôi trào.</w:t>
      </w:r>
    </w:p>
    <w:p>
      <w:pPr>
        <w:pStyle w:val="BodyText"/>
      </w:pPr>
      <w:r>
        <w:t xml:space="preserve">Hắn gần như không thể nào kiên trì nổi, đành tự đầu hàng.</w:t>
      </w:r>
    </w:p>
    <w:p>
      <w:pPr>
        <w:pStyle w:val="BodyText"/>
      </w:pPr>
      <w:r>
        <w:t xml:space="preserve">Nhân sinh khổ đoản, càng là vật hiếm thấy, mới càng thú vị, không phải sao?</w:t>
      </w:r>
    </w:p>
    <w:p>
      <w:pPr>
        <w:pStyle w:val="BodyText"/>
      </w:pPr>
      <w:r>
        <w:t xml:space="preserve">Dung gia tiểu thư thì sao? A, hao chút tâm tư cũng không phải là không được, ngày sau đem nàng về biên thành, không phải được rồi sao? Kinh thành bên này, vẫn là có Chiêu Ninh Hầu phu nhân do Thái hậu nuôi dưỡng giữ thể diện, còn mỹ nhân này, cứ ra biên thành phục vụ hắn là được...</w:t>
      </w:r>
    </w:p>
    <w:p>
      <w:pPr>
        <w:pStyle w:val="BodyText"/>
      </w:pPr>
      <w:r>
        <w:t xml:space="preserve">Khương Dực tính kế, trong đầu đã hồi tưởng miên man, tưởng tượng bản thân đem nỹ nhân này đè dưới thân, đùa bỡn với đôi mật đào lớn đẹp đẽ kia của nàng... Hắn ngay lập tức hành động.</w:t>
      </w:r>
    </w:p>
    <w:p>
      <w:pPr>
        <w:pStyle w:val="BodyText"/>
      </w:pPr>
      <w:r>
        <w:t xml:space="preserve">Dung Hoa vừa mới tắm xong, vừa định dựa vào thành hồ nghỉ ngơi một lúc, đột nhiên, không biết có gì đó, ở trong nước đụng vào chân nàng một cái.</w:t>
      </w:r>
    </w:p>
    <w:p>
      <w:pPr>
        <w:pStyle w:val="BodyText"/>
      </w:pPr>
      <w:r>
        <w:t xml:space="preserve">Nàng sợ hết hồn, cuống quít cúi người bắt lấy nó. Vừa cúi người, bỗng nhiên một đôi tay từ phía sau lưng vòng tới, gắt gao siết lại hông của nàng.</w:t>
      </w:r>
    </w:p>
    <w:p>
      <w:pPr>
        <w:pStyle w:val="BodyText"/>
      </w:pPr>
      <w:r>
        <w:t xml:space="preserve">Nàng mở miệng muốn la lên.</w:t>
      </w:r>
    </w:p>
    <w:p>
      <w:pPr>
        <w:pStyle w:val="BodyText"/>
      </w:pPr>
      <w:r>
        <w:t xml:space="preserve">Nhưng miệng ngay lập tức bị che.</w:t>
      </w:r>
    </w:p>
    <w:p>
      <w:pPr>
        <w:pStyle w:val="BodyText"/>
      </w:pPr>
      <w:r>
        <w:t xml:space="preserve">Nàng ngẩn ra, liều mạng vùng vẫy.</w:t>
      </w:r>
    </w:p>
    <w:p>
      <w:pPr>
        <w:pStyle w:val="BodyText"/>
      </w:pPr>
      <w:r>
        <w:t xml:space="preserve">Nam nhân, là một nam nhân!</w:t>
      </w:r>
    </w:p>
    <w:p>
      <w:pPr>
        <w:pStyle w:val="BodyText"/>
      </w:pPr>
      <w:r>
        <w:t xml:space="preserve">Ôn tuyền trong biệt viện, tại sao lại có nam nhân?</w:t>
      </w:r>
    </w:p>
    <w:p>
      <w:pPr>
        <w:pStyle w:val="BodyText"/>
      </w:pPr>
      <w:r>
        <w:t xml:space="preserve">Dung Hoa suýt chút nữa sợ đến điên rồi.</w:t>
      </w:r>
    </w:p>
    <w:p>
      <w:pPr>
        <w:pStyle w:val="BodyText"/>
      </w:pPr>
      <w:r>
        <w:t xml:space="preserve">Nàng vẫn luôn là một người biết thời biết thế, nàng có thể không để ý đến phu quân của nàng, nhưng không thể thất thân. Nếu trinh tiết của nàng có một chút xíu tổn thương nào, ngày lành của nàng sẽ chấm dứt ngay.</w:t>
      </w:r>
    </w:p>
    <w:p>
      <w:pPr>
        <w:pStyle w:val="BodyText"/>
      </w:pPr>
      <w:r>
        <w:t xml:space="preserve">Không công bằng, thế nhưng hết cách rồi, đây chính là luật lệ của thời đại này, nhưng nàng không muốn trở thành vật hi sinh.</w:t>
      </w:r>
    </w:p>
    <w:p>
      <w:pPr>
        <w:pStyle w:val="BodyText"/>
      </w:pPr>
      <w:r>
        <w:t xml:space="preserve">Nàng liều mạng giãy dụa, hi vọng Thanh la chú ý động tĩnh bên trong này.</w:t>
      </w:r>
    </w:p>
    <w:p>
      <w:pPr>
        <w:pStyle w:val="BodyText"/>
      </w:pPr>
      <w:r>
        <w:t xml:space="preserve">Thế nhưng sau một khắc, nàng ngây người.</w:t>
      </w:r>
    </w:p>
    <w:p>
      <w:pPr>
        <w:pStyle w:val="BodyText"/>
      </w:pPr>
      <w:r>
        <w:t xml:space="preserve">Một giọng nam trầm thấp ở bên tai nàng vang lên: "Chớ lộn xộn!"</w:t>
      </w:r>
    </w:p>
    <w:p>
      <w:pPr>
        <w:pStyle w:val="BodyText"/>
      </w:pPr>
      <w:r>
        <w:t xml:space="preserve">Giọng nói này...</w:t>
      </w:r>
    </w:p>
    <w:p>
      <w:pPr>
        <w:pStyle w:val="BodyText"/>
      </w:pPr>
      <w:r>
        <w:t xml:space="preserve">Thừa dịp nàng ngây người, bàn tay to lớn vốn nằm trên eo nàng dần trượt lên trên, chuẩn xác nắm một khối mềm mại của nàng, làm càn xoa bóp.</w:t>
      </w:r>
    </w:p>
    <w:p>
      <w:pPr>
        <w:pStyle w:val="BodyText"/>
      </w:pPr>
      <w:r>
        <w:t xml:space="preserve">"Để người khác thấy ngươi trần truồng bị nam nhân khác ôm, ngươi đoán là ngươi xui xẻo hay là ta xui xẻo?" Nói xong, còn ở bên tai nàng thổi một hơi.</w:t>
      </w:r>
    </w:p>
    <w:p>
      <w:pPr>
        <w:pStyle w:val="BodyText"/>
      </w:pPr>
      <w:r>
        <w:t xml:space="preserve">Dung Hoa run run một cái, sau đó lửa giận không khống chế được bùng lên.</w:t>
      </w:r>
    </w:p>
    <w:p>
      <w:pPr>
        <w:pStyle w:val="BodyText"/>
      </w:pPr>
      <w:r>
        <w:t xml:space="preserve">Khương Dực?! Tên khốn kiếp này hồi kinh lúc nào? Hơn nữa còn dọa nàng như vậy!</w:t>
      </w:r>
    </w:p>
    <w:p>
      <w:pPr>
        <w:pStyle w:val="BodyText"/>
      </w:pPr>
      <w:r>
        <w:t xml:space="preserve">Khương Dực nhào nặn tuyết nhũ mà hắn thèm muốn thật lâu, than thở thỏa mãn. Quả thật là một xúc cảm tuyệt vời, vừa mềm mại vừa trơn bóng, co dãn mười phần, vuốt ve như thế, tiểu huynh đệ của hắn liền không chịu nổi.</w:t>
      </w:r>
    </w:p>
    <w:p>
      <w:pPr>
        <w:pStyle w:val="BodyText"/>
      </w:pPr>
      <w:r>
        <w:t xml:space="preserve">Cho rằng dọa sợ mỹ nhân, tay hắn che miệng nàng định trượt xuống, muốn âu yếm luôn phần ngực còn lại, không ngờ mỹ nhân lại há mồm muốn kêu to.</w:t>
      </w:r>
    </w:p>
    <w:p>
      <w:pPr>
        <w:pStyle w:val="BodyText"/>
      </w:pPr>
      <w:r>
        <w:t xml:space="preserve">Hắn tay mắt lanh lẹ, lại một lần nữa che miệng nàng lại.</w:t>
      </w:r>
    </w:p>
    <w:p>
      <w:pPr>
        <w:pStyle w:val="BodyText"/>
      </w:pPr>
      <w:r>
        <w:t xml:space="preserve">"Sao lại không biết nghe lời vậy?" Khương Dực có chút bất đắc dĩ, "Vốn muốn nghe tiếng của ngươi một chút, xem ra phải chờ lần sau."</w:t>
      </w:r>
    </w:p>
    <w:p>
      <w:pPr>
        <w:pStyle w:val="BodyText"/>
      </w:pPr>
      <w:r>
        <w:t xml:space="preserve">Nói xong, hắn ở một nơi nào đó phía dưới cổ nàng dùng sức nhấn một cái, Dung Hoa chỉ cảm thấy một lực nào đó âm thầm ngấm vào cơ thể, sau đó nàng phát hiện mình không nói được.</w:t>
      </w:r>
    </w:p>
    <w:p>
      <w:pPr>
        <w:pStyle w:val="BodyText"/>
      </w:pPr>
      <w:r>
        <w:t xml:space="preserve">Khương Dực buông miệng của nàng ra, đẩy nàng một cái, ấn lên trên tảng đá lớn ở giữa ôn tuyền.</w:t>
      </w:r>
    </w:p>
    <w:p>
      <w:pPr>
        <w:pStyle w:val="BodyText"/>
      </w:pPr>
      <w:r>
        <w:t xml:space="preserve">Dung Hoa trần truồng nằm nhoài trên tảng đá, có chút ngây người.</w:t>
      </w:r>
    </w:p>
    <w:p>
      <w:pPr>
        <w:pStyle w:val="BodyText"/>
      </w:pPr>
      <w:r>
        <w:t xml:space="preserve">Chuyện này... hắn nói gì kì lạ vậy, có ý gì chứ?</w:t>
      </w:r>
    </w:p>
    <w:p>
      <w:pPr>
        <w:pStyle w:val="BodyText"/>
      </w:pPr>
      <w:r>
        <w:t xml:space="preserve">Khương Dực đè lên lưng của nàng, hai cái tay vòng tới trước, nắm chặt ngọc nhũ của nàng, dùng sức xoa nắn.</w:t>
      </w:r>
    </w:p>
    <w:p>
      <w:pPr>
        <w:pStyle w:val="BodyText"/>
      </w:pPr>
      <w:r>
        <w:t xml:space="preserve">Hắn dùng sức rất lớn, năm ngón tay co dãn, dùng đủ mọi cách đùa bỡn, cúi đầu từ bờ vai của nàng nhìn sang, nhũ thịt từ năm ngón tay lộ ra, bị chà đạp thê thảm.</w:t>
      </w:r>
    </w:p>
    <w:p>
      <w:pPr>
        <w:pStyle w:val="BodyText"/>
      </w:pPr>
      <w:r>
        <w:t xml:space="preserve">Đại mật đào rất nhanh bị nhào nặn đến đỏ hỏn, vì hắn không khống chế sức lực mà nhào nặn, đã lưu lại rất nhiều dấu tay trên đó.</w:t>
      </w:r>
    </w:p>
    <w:p>
      <w:pPr>
        <w:pStyle w:val="BodyText"/>
      </w:pPr>
      <w:r>
        <w:t xml:space="preserve">Khương Dực càng chơi càng hưng phấn, nói: "Bộ ngực đẹp như vậy, giấu đi rất đáng tiếc, phải để cho ta chơi đùa mới đúng."</w:t>
      </w:r>
    </w:p>
    <w:p>
      <w:pPr>
        <w:pStyle w:val="BodyText"/>
      </w:pPr>
      <w:r>
        <w:t xml:space="preserve">Dung Hoa bị hắn bóp đến thật đau, nước mắt tuôn ra, nghe được lời của hắn, nàng run rẩy, một trận tê dại từ đốt sống kuwng vọt lên.</w:t>
      </w:r>
    </w:p>
    <w:p>
      <w:pPr>
        <w:pStyle w:val="BodyText"/>
      </w:pPr>
      <w:r>
        <w:t xml:space="preserve">Khương Dực không bao giờ nói những câu như thế này ở trước mặt nàng, lại mang ám chỉ thô lỗ như thế. Hắn vốn là người luôn mang mặt nạ, như vậy thật không thích hợp, lại làm cho nàng có cảm giác kích thích không nói lên lời.</w:t>
      </w:r>
    </w:p>
    <w:p>
      <w:pPr>
        <w:pStyle w:val="BodyText"/>
      </w:pPr>
      <w:r>
        <w:t xml:space="preserve">Khương Dực thở hắt ra, giống như không thể nhẫn nhịn nữa, lật người nàng lại, trực tiếp hướng lên trên, đặt ở trên tảng đá lớn.</w:t>
      </w:r>
    </w:p>
    <w:p>
      <w:pPr>
        <w:pStyle w:val="BodyText"/>
      </w:pPr>
      <w:r>
        <w:t xml:space="preserve">Nằm ngửa ra như vậy, bầu ngực kia lại càng vểnh cao ngất, khiến Khương Dực thầm than một tiếng trong lòng, một tay bắt được tay mỹ nhân đang vung tới, một tay giữ lại, chụp lấy sa mỏng cởi ra ném ở bênh cạnh ao ban nãy, hai ba vòng trói tay nàng lại.</w:t>
      </w:r>
    </w:p>
    <w:p>
      <w:pPr>
        <w:pStyle w:val="BodyText"/>
      </w:pPr>
      <w:r>
        <w:t xml:space="preserve">Dung Hoa muốn khóc, hắn ăn nhầm thuốc gì? Điểm á huyệt của nàng, còn trói nàng lại, không phải hắn vốn không có hứng thú với nàng sao?</w:t>
      </w:r>
    </w:p>
    <w:p>
      <w:pPr>
        <w:pStyle w:val="BodyText"/>
      </w:pPr>
      <w:r>
        <w:t xml:space="preserve">Đang nghĩ, bỗng trước ngực nóng lên, nàng không tiếng động mà kêu khẽ, nhìn thấy Khương Dực gục đầu ở trên ngực nàng, há miệng cắn đỉnh hồng mai trên núi tuyết.</w:t>
      </w:r>
    </w:p>
    <w:p>
      <w:pPr>
        <w:pStyle w:val="BodyText"/>
      </w:pPr>
      <w:r>
        <w:t xml:space="preserve">Đầu lưỡi nóng ẩm của hắn đùa bỡn đầu nhũ của nàng, lưỡi hắn hơi thô ráp, không ngừng cọ xát, lại dùng răng khẽ cắn, lôi kéo, miệng lớn như muốn nuốt chửng nhũ thịt của nàng.</w:t>
      </w:r>
    </w:p>
    <w:p>
      <w:pPr>
        <w:pStyle w:val="BodyText"/>
      </w:pPr>
      <w:r>
        <w:t xml:space="preserve">Mà bên còn lại, cũng không bị hắn lạnh nhạt, hai ngón tay của hắn ra sức miết lấy, lại nghiền ép.</w:t>
      </w:r>
    </w:p>
    <w:p>
      <w:pPr>
        <w:pStyle w:val="BodyText"/>
      </w:pPr>
      <w:r>
        <w:t xml:space="preserve">Không tiếng động rên rỉ, Dung Hoa chỉ cảm thấy trước mắt đều là sương mù, tình triều xa lạ ập đến. Cho đến bây giờ Khương Dực chưa từng đối với nàng như vậy.</w:t>
      </w:r>
    </w:p>
    <w:p>
      <w:pPr>
        <w:pStyle w:val="BodyText"/>
      </w:pPr>
      <w:r>
        <w:t xml:space="preserve">Khương Dực buông miệng ra, nhẹ nhàng thở gấp nhìn đại mật đào bị hắn đùa bỡn một phen. Đôi hồng mai phấn nộn ban nãy, lúc này đã biến thành màu đỏ sẫm, cứng rắn dựng đứng, giống như tiểu huynh đệ trong khố của hắn vậy.</w:t>
      </w:r>
    </w:p>
    <w:p>
      <w:pPr>
        <w:pStyle w:val="BodyText"/>
      </w:pPr>
      <w:r>
        <w:t xml:space="preserve">Thật đẹp.</w:t>
      </w:r>
    </w:p>
    <w:p>
      <w:pPr>
        <w:pStyle w:val="BodyText"/>
      </w:pPr>
      <w:r>
        <w:t xml:space="preserve">Khương Dực chưa hề biết, bầu ngực của nữ nhân trước mặt này, cũng có thể đẹp như thế.</w:t>
      </w:r>
    </w:p>
    <w:p>
      <w:pPr>
        <w:pStyle w:val="BodyText"/>
      </w:pPr>
      <w:r>
        <w:t xml:space="preserve">Hắn đã không khống chế được ham muốn nàng.</w:t>
      </w:r>
    </w:p>
    <w:p>
      <w:pPr>
        <w:pStyle w:val="Compact"/>
      </w:pPr>
      <w:r>
        <w:br w:type="textWrapping"/>
      </w:r>
      <w:r>
        <w:br w:type="textWrapping"/>
      </w:r>
    </w:p>
    <w:p>
      <w:pPr>
        <w:pStyle w:val="Heading2"/>
      </w:pPr>
      <w:bookmarkStart w:id="25" w:name="chương-4-xuân-triều-nóng-bỏng"/>
      <w:bookmarkEnd w:id="25"/>
      <w:r>
        <w:t xml:space="preserve">4. Chương 4: Xuân Triều Nóng Bỏng</w:t>
      </w:r>
    </w:p>
    <w:p>
      <w:pPr>
        <w:pStyle w:val="Compact"/>
      </w:pPr>
      <w:r>
        <w:br w:type="textWrapping"/>
      </w:r>
      <w:r>
        <w:br w:type="textWrapping"/>
      </w:r>
    </w:p>
    <w:p>
      <w:pPr>
        <w:pStyle w:val="BodyText"/>
      </w:pPr>
      <w:r>
        <w:t xml:space="preserve">Yết hầu Khương Dực khẽ trượt, ánh mắt dời xuống bên dưới.</w:t>
      </w:r>
    </w:p>
    <w:p>
      <w:pPr>
        <w:pStyle w:val="BodyText"/>
      </w:pPr>
      <w:r>
        <w:t xml:space="preserve">Nửa người dưới của nàng ngâm ở trong nước, tầng nước mỏng manh đã không giấu được hạ thân thần bí của nàng.</w:t>
      </w:r>
    </w:p>
    <w:p>
      <w:pPr>
        <w:pStyle w:val="BodyText"/>
      </w:pPr>
      <w:r>
        <w:t xml:space="preserve">Hai chân khép chặt, giống như không muốn để cho hắn nhìn thấy bí mật sau cùng của bản thân.</w:t>
      </w:r>
    </w:p>
    <w:p>
      <w:pPr>
        <w:pStyle w:val="BodyText"/>
      </w:pPr>
      <w:r>
        <w:t xml:space="preserve">Bất quá, cái trình độ này, đối với hắn mà nói không có tác dụng một chút nào.</w:t>
      </w:r>
    </w:p>
    <w:p>
      <w:pPr>
        <w:pStyle w:val="BodyText"/>
      </w:pPr>
      <w:r>
        <w:t xml:space="preserve">Hai tay Khương Dực trượt xuống, nắm chặt đầu gối của nàng, tách ra dễ dàng.</w:t>
      </w:r>
    </w:p>
    <w:p>
      <w:pPr>
        <w:pStyle w:val="BodyText"/>
      </w:pPr>
      <w:r>
        <w:t xml:space="preserve">Hai chân bị mở ra, vùng đất bí ẩn liếc mắt một cái là rõ mồn một.</w:t>
      </w:r>
    </w:p>
    <w:p>
      <w:pPr>
        <w:pStyle w:val="BodyText"/>
      </w:pPr>
      <w:r>
        <w:t xml:space="preserve">Khương Dực nhìn kĩ khu vực bí ẩn nhất trên người nữ nhân, đóa hoa này và ngực của nàng giống nhau, lớn lên thật đẹp, hoa hộ nhô lên như bánh màn thầu, trắng noãn đầy đặn. Bị hắn dùng lực lớn như vậy kéo mở hai chân, hoa môi hơi tách ra, để lộ nhụy hoa đỏ bừng ở giữa.</w:t>
      </w:r>
    </w:p>
    <w:p>
      <w:pPr>
        <w:pStyle w:val="BodyText"/>
      </w:pPr>
      <w:r>
        <w:t xml:space="preserve">Một chân Dung Hoa bị chân hắn chặn trên tảng đá, một chân khác bị hắn dùng sức nâng lên, cái tư thế này làm cho hoa nhi của nàng hoàn toàn lộ ra, căn bản là không có cách che chắn.</w:t>
      </w:r>
    </w:p>
    <w:p>
      <w:pPr>
        <w:pStyle w:val="BodyText"/>
      </w:pPr>
      <w:r>
        <w:t xml:space="preserve">Nàng muốn hét lên, thế nhưng bị điểm á huyệt, căn bản kêu không ra tiếng. Hai tay bị trói phía sau lưng áp lên tảng đá, bị ép rất đau.</w:t>
      </w:r>
    </w:p>
    <w:p>
      <w:pPr>
        <w:pStyle w:val="BodyText"/>
      </w:pPr>
      <w:r>
        <w:t xml:space="preserve">Nhưng tất cả những thứ này, đều không ngăn nổi cảm giác kích thích khi Khương Dực nhìn vùng đất bí ẩn giữa hai chân nàng.</w:t>
      </w:r>
    </w:p>
    <w:p>
      <w:pPr>
        <w:pStyle w:val="BodyText"/>
      </w:pPr>
      <w:r>
        <w:t xml:space="preserve">Hắn muốn làm gì? Thành hôn đã ba năm, hắn đột nhiên nảy sinh ham muốn đối với nàng? Nhưng trước đây hắn không như vậy, lúc sinh hoạt vợ chồng chỉ biết lấy một lượng lớn cao hương bôi vào giữa hai chân nàng, sau đó ngang ngược xâm nhập. Đại khái hắn cảm thấy sinh hoạt vợ chồng với nàng không phải là chuyện thú vị gì, luôn luôn cắm cắm rút rút, khép lại hai chân của nàng, ở giữa hai chân nàng cắm vào rút ra vài cái là tiết ra ngay.</w:t>
      </w:r>
    </w:p>
    <w:p>
      <w:pPr>
        <w:pStyle w:val="BodyText"/>
      </w:pPr>
      <w:r>
        <w:t xml:space="preserve">Chưa bao giờ hắn có dáng vẻ như bây giờ...</w:t>
      </w:r>
    </w:p>
    <w:p>
      <w:pPr>
        <w:pStyle w:val="BodyText"/>
      </w:pPr>
      <w:r>
        <w:t xml:space="preserve">Hoa nhi xấu hổ bị hắn nhìn chăm chú, không tự chủ lại co rút một trận, ngượng ngùng xiết chặt rồi mấp máy.</w:t>
      </w:r>
    </w:p>
    <w:p>
      <w:pPr>
        <w:pStyle w:val="BodyText"/>
      </w:pPr>
      <w:r>
        <w:t xml:space="preserve">Nhìn thấy cảnh này, đôi mắt Khương Dực càng sâu.</w:t>
      </w:r>
    </w:p>
    <w:p>
      <w:pPr>
        <w:pStyle w:val="BodyText"/>
      </w:pPr>
      <w:r>
        <w:t xml:space="preserve">Hắn nở nụ cười, đưa tay gảy hoa môi mềm mại của nàng:</w:t>
      </w:r>
    </w:p>
    <w:p>
      <w:pPr>
        <w:pStyle w:val="BodyText"/>
      </w:pPr>
      <w:r>
        <w:t xml:space="preserve">"Thật là mẫn cảm, muốn nam nhân thương yêu sao?"</w:t>
      </w:r>
    </w:p>
    <w:p>
      <w:pPr>
        <w:pStyle w:val="BodyText"/>
      </w:pPr>
      <w:r>
        <w:t xml:space="preserve">Phi! Trong lòng Dung Hoa tức giận, biến về biên thành của ngươi đi, ai muốn ngươi thương yêu?</w:t>
      </w:r>
    </w:p>
    <w:p>
      <w:pPr>
        <w:pStyle w:val="BodyText"/>
      </w:pPr>
      <w:r>
        <w:t xml:space="preserve">Đáng tiếc nàng không nói ra được, chỉ có thể trơ mắt mà nhìn Khương Dực lôi kéo đùa bỡn, càn quấy ở khu vực bí ẩn giữa hai chân nàng.</w:t>
      </w:r>
    </w:p>
    <w:p>
      <w:pPr>
        <w:pStyle w:val="BodyText"/>
      </w:pPr>
      <w:r>
        <w:t xml:space="preserve">Khương Dực tìm tòi một lát, tìm ra hoa châu ẩn sau hoa gian, dùng sức nhấn một cái.</w:t>
      </w:r>
    </w:p>
    <w:p>
      <w:pPr>
        <w:pStyle w:val="BodyText"/>
      </w:pPr>
      <w:r>
        <w:t xml:space="preserve">Dung Hoa run run, bụng dưới tê dại một trận, cảm giác xa lạ kích thích nàng, cánh hoa có thủy dịch từ từ tràn ra.</w:t>
      </w:r>
    </w:p>
    <w:p>
      <w:pPr>
        <w:pStyle w:val="BodyText"/>
      </w:pPr>
      <w:r>
        <w:t xml:space="preserve">"Như vậy đã ướt rồi sao?" Chạm phải vệt nước kia, Khương Dực cười càn rỡ.</w:t>
      </w:r>
    </w:p>
    <w:p>
      <w:pPr>
        <w:pStyle w:val="BodyText"/>
      </w:pPr>
      <w:r>
        <w:t xml:space="preserve">Tướng mạo hắn tuấn lãng, thường ngày đoan túc cực kì, chính vì thế, hắn cười như vậy càng làm cho lòng người run rấy.</w:t>
      </w:r>
    </w:p>
    <w:p>
      <w:pPr>
        <w:pStyle w:val="BodyText"/>
      </w:pPr>
      <w:r>
        <w:t xml:space="preserve">Trái tim Dung Hoa khẽ run lên.</w:t>
      </w:r>
    </w:p>
    <w:p>
      <w:pPr>
        <w:pStyle w:val="BodyText"/>
      </w:pPr>
      <w:r>
        <w:t xml:space="preserve">Lập tức nàng thầm chửi chính mình. Nàng vậy mà lại động tâm với tên khốn kiếp này ư? Nàng bị mù rồi sao? Cái tên này ngoại trừ cái mã bên ngoài, còn có chỗ nào tốt đâu?</w:t>
      </w:r>
    </w:p>
    <w:p>
      <w:pPr>
        <w:pStyle w:val="BodyText"/>
      </w:pPr>
      <w:r>
        <w:t xml:space="preserve">Khương Dực thấy dáng vẻ kia của nàng, lại càng rung động.</w:t>
      </w:r>
    </w:p>
    <w:p>
      <w:pPr>
        <w:pStyle w:val="BodyText"/>
      </w:pPr>
      <w:r>
        <w:t xml:space="preserve">Mỹ nhân không chỉ ngực lớn, còn nhạy cảm như vậy, đụng vào liên chảy nước, thật là cực phẩm.</w:t>
      </w:r>
    </w:p>
    <w:p>
      <w:pPr>
        <w:pStyle w:val="BodyText"/>
      </w:pPr>
      <w:r>
        <w:t xml:space="preserve">Hình dáng, tướng mạo của nàng có vài phần quen thuộc, khiến hắn nhớ tới phu nhân của mình. Cũng lớn như nhau, sao lại khác biệt nhiều như vậy? Phu nhân hắn khi ở trên giường cực kì cứng nhắc, đêm tân hôn nằm uỵch xuống giường, đờ ra giống như một con cá chết, hoa huyệt lại nhỏ hẹp, không tương xứng với kích cỡ của hắn chút nào, làm sao cũng không vào được.</w:t>
      </w:r>
    </w:p>
    <w:p>
      <w:pPr>
        <w:pStyle w:val="BodyText"/>
      </w:pPr>
      <w:r>
        <w:t xml:space="preserve">Hắn không thể làm gì hơn là dùng hương cao bôi trơn, mới phá thân nàng. Về sau sinh hoạt vợ chồng, cũng dựa vào cao hương mới có thể hành sự, chỉ là nang dang hai chân lớn một chút, vật kia của hắn lại lớn, muốn rút ra cũng không rút được, đến cuối cùng chỉ có thể khép hai chân của nàng lại nhanh chóng tiết ra.</w:t>
      </w:r>
    </w:p>
    <w:p>
      <w:pPr>
        <w:pStyle w:val="BodyText"/>
      </w:pPr>
      <w:r>
        <w:t xml:space="preserve">Nhưng mà, thân thể ngọc ngà, làn da trắng tuyết của phu nhân hắn cực kì giống mỹ nhân này. Chỉ là hắn không có hứng thú đối với tượng gỗ, chỉ sờ một hai cái rồi thôi.</w:t>
      </w:r>
    </w:p>
    <w:p>
      <w:pPr>
        <w:pStyle w:val="BodyText"/>
      </w:pPr>
      <w:r>
        <w:t xml:space="preserve">A, hoa huyệt của mỹ nhân này cũng nhỏ hẹp, chặt chẽ khép kín, nhưng lại cực mẫn cảm, nước chảy không ngừng. Cùng là hoa huyệt nhỏ hẹp, nhưng mẫn cảm và không mẫn cảm lại hoàn toàn khác nhau. Như phu nhân của hắn làm thật chán. Mẫn cảm như mỹ nhân này, khiến người ta hận không thể vùi vào liên tục đẩy rồi lại đẩy, xem có phải là "cái miệng nhỏ" hút không ngừng hay không.</w:t>
      </w:r>
    </w:p>
    <w:p>
      <w:pPr>
        <w:pStyle w:val="BodyText"/>
      </w:pPr>
      <w:r>
        <w:t xml:space="preserve">Hắn đâu có biết, phu nhân hắn không ướt được, hoàn toàn là bởi vì hắn không kiên nhẫn ôn tồn. Lúc vừa kết hôn, hai người chỉ gặp nhau được hai lần, đối mặt với một nam nhân hoàn toàn xa lạ, làm sao có thể tự nhiên thoải mái? Hắn chỉ dạo đầu lung tung mấy cái, đã muốn cắm vào, đương nhiên không tốt đẹp rồi.</w:t>
      </w:r>
    </w:p>
    <w:p>
      <w:pPr>
        <w:pStyle w:val="BodyText"/>
      </w:pPr>
      <w:r>
        <w:t xml:space="preserve">Mà bây giờ bất kể nói thế nào, mỗi lần Dung Hoa đối mặt với phu quân, dù không thoải mái, cũng không tỏ ra chống đối nhiều.</w:t>
      </w:r>
    </w:p>
    <w:p>
      <w:pPr>
        <w:pStyle w:val="BodyText"/>
      </w:pPr>
      <w:r>
        <w:t xml:space="preserve">Quan trọng nhất là, lúc này Khương Dực đã cực kì động tình, đùa bỡn với bầu ngực mật đào của nàng, lại còn tìm kiếm những điểm mẫn cảm. Hoan ái là chuyện của hai người, việc Khương Dực ứng phó hay là động tình thật, đương nhiên có ảnh hưởng nhiều đến phản ứng của Dung Hoa.</w:t>
      </w:r>
    </w:p>
    <w:p>
      <w:pPr>
        <w:pStyle w:val="BodyText"/>
      </w:pPr>
      <w:r>
        <w:t xml:space="preserve">Ban đầu Dung Hoa cũng cho rằng, bản thân cũng không có hứng thú với tình thú, lúc trước đối mặt với Khương Dực, chỉ hi vọng hắn mau mau xong việc, đỡ phải làm nàng đau. Hai người đều là ứng phó, chuyện hành phòng đương nhiên không vui.</w:t>
      </w:r>
    </w:p>
    <w:p>
      <w:pPr>
        <w:pStyle w:val="BodyText"/>
      </w:pPr>
      <w:r>
        <w:t xml:space="preserve">Mà lúc này, Khương Dực thật giống như tìm ra món đồ chơi thú vị, đối với hoa châu kia hết nắm lại nhào nặn, chơi đùa không ngừng.</w:t>
      </w:r>
    </w:p>
    <w:p>
      <w:pPr>
        <w:pStyle w:val="BodyText"/>
      </w:pPr>
      <w:r>
        <w:t xml:space="preserve">Dung Hoa chỉ thấy từng trận từng trận sảng khoái tập kích, không tự chủ được hé miệng, không tiếng động mà rên rỉ. Khương Dực ấn đến ngày càng dùng sức, hết vân vê rồi lại xoa nắn, khiến nàng thật giống như cả người bị giật điện, đầu tiên là bụng dưới tê dại, hoa huyệt co thắt, sau đó hai chân căng thẳng, cả người đều ưỡn lên.</w:t>
      </w:r>
    </w:p>
    <w:p>
      <w:pPr>
        <w:pStyle w:val="BodyText"/>
      </w:pPr>
      <w:r>
        <w:t xml:space="preserve">"Thoải mái sao?" Giọng nói của Khương Dực khàn khàn, nhìn chằm chằm nàng, phản ứng của nàng kích động càng khiến hắn muốn chà đạp nàng hơn. Mỹ nhân này thật là cực phẩm, chỉ chơi đùa một chút, đã sắp đạt cao triều.</w:t>
      </w:r>
    </w:p>
    <w:p>
      <w:pPr>
        <w:pStyle w:val="BodyText"/>
      </w:pPr>
      <w:r>
        <w:t xml:space="preserve">Khương Dực biết nàng sắp tới rồi, bấm hoa châu, dùng sức lay mạnh lên.</w:t>
      </w:r>
    </w:p>
    <w:p>
      <w:pPr>
        <w:pStyle w:val="BodyText"/>
      </w:pPr>
      <w:r>
        <w:t xml:space="preserve">Dung Hoa đã không còn biết trong đầu nàng nghĩ cái gì nữa, linh hồn thật giống như bay lên giữa không trung, cả người co giật không ngừng, khoái cảm từng trận mãnh liệt mà tới. Nàng bỗng nhiên hé miệng, không tiếng động mà "A" lên một tiếng, một làn sóng thủy dịch dồi dào từ trong huyệt gột rửa đi ra.</w:t>
      </w:r>
    </w:p>
    <w:p>
      <w:pPr>
        <w:pStyle w:val="BodyText"/>
      </w:pPr>
      <w:r>
        <w:t xml:space="preserve">Huyệt nhi của nàng hé mở sâu hút, khép lại chặt chẽ, Khương Dực vừa rồi đã nhìn thấy, nhưng không có lập tức tiến vào. Lúc này thủy dịch vọt một cái, hoa huyệt mở ra, hắn liền nhân cơ hội cho ngón tay dài của mình vào trong.</w:t>
      </w:r>
    </w:p>
    <w:p>
      <w:pPr>
        <w:pStyle w:val="BodyText"/>
      </w:pPr>
      <w:r>
        <w:t xml:space="preserve">Cắm vào hai ngón tay, dựa vào thủy dịch bôi trơn, xông thẳng đến cùng.</w:t>
      </w:r>
    </w:p>
    <w:p>
      <w:pPr>
        <w:pStyle w:val="BodyText"/>
      </w:pPr>
      <w:r>
        <w:t xml:space="preserve">Ngón tay thon dài, đầu ngón tay có vết chai, cọ vào huyệt thịt non mềm của nàng, dùng sức tiến vào. Mà huyệt thịt của nàng, lập tức đem ngón tay hắn kẹp chặt, mút chặt không buông.</w:t>
      </w:r>
    </w:p>
    <w:p>
      <w:pPr>
        <w:pStyle w:val="BodyText"/>
      </w:pPr>
      <w:r>
        <w:t xml:space="preserve">"Thật là cái miệng nhỏ ham ăn!" Khương Dực cắn răng, dùng sức mà cắm vào.</w:t>
      </w:r>
    </w:p>
    <w:p>
      <w:pPr>
        <w:pStyle w:val="BodyText"/>
      </w:pPr>
      <w:r>
        <w:t xml:space="preserve">Lần đầu tiên Dung Hoa biết cảm giác cao trào là gì, lúc này nàng vẫn còn đang chìm đắm trong cơn khoái cảm chưa rút đi, lại bị hắn đẩy vào trong hành lang mẫn cảm, khiến nó nhất thời thít chặt lại.</w:t>
      </w:r>
    </w:p>
    <w:p>
      <w:pPr>
        <w:pStyle w:val="BodyText"/>
      </w:pPr>
      <w:r>
        <w:t xml:space="preserve">Khương Dực không để lỡ thời cơ, đè hai chân nàng lại, ngón tay hắn ra vào.</w:t>
      </w:r>
    </w:p>
    <w:p>
      <w:pPr>
        <w:pStyle w:val="BodyText"/>
      </w:pPr>
      <w:r>
        <w:t xml:space="preserve">Thủy dịch giữa hai chân Dung Hoa chảy ra ngày càng nhiều, mỗi lần hắn rút ra cắm vào, phát ra tiếng nước "chậc chậc", dâm đãng vô cùng.</w:t>
      </w:r>
    </w:p>
    <w:p>
      <w:pPr>
        <w:pStyle w:val="BodyText"/>
      </w:pPr>
      <w:r>
        <w:t xml:space="preserve">Nàng hé miệng, duỗi dài cổ, giãy dụa như con cá rời khỏi nước, nhưng thế này cũng không thể cứu vớt vận mệnh nàng. Ngón tay Khương Dực đẩy vào trong càng lúc càng nhanh, thậm chí còn dùng ngón cái, một lần nữa đè lại hoa châu của nàng.</w:t>
      </w:r>
    </w:p>
    <w:p>
      <w:pPr>
        <w:pStyle w:val="BodyText"/>
      </w:pPr>
      <w:r>
        <w:t xml:space="preserve">Lần này, Dung Hoa không nhịn được nữa.</w:t>
      </w:r>
    </w:p>
    <w:p>
      <w:pPr>
        <w:pStyle w:val="BodyText"/>
      </w:pPr>
      <w:r>
        <w:t xml:space="preserve">Lần thứ hai cao triều đến vừa vội vừa nhanh, "phụt" một tiếng, lượng lớn thủy dịch phun ra ngoài, bắn lên cao cao, tung tóe ở bụng của hắn.</w:t>
      </w:r>
    </w:p>
    <w:p>
      <w:pPr>
        <w:pStyle w:val="BodyText"/>
      </w:pPr>
      <w:r>
        <w:t xml:space="preserve">Khương Dực lấy làm kinh hãi.</w:t>
      </w:r>
    </w:p>
    <w:p>
      <w:pPr>
        <w:pStyle w:val="BodyText"/>
      </w:pPr>
      <w:r>
        <w:t xml:space="preserve">Lần cao triều vừa rồi là do hắn kích thích chỗ mẫn cảm của nàng, nhưng lần này... mỹ nhân lại tự nhiên phun trào?</w:t>
      </w:r>
    </w:p>
    <w:p>
      <w:pPr>
        <w:pStyle w:val="BodyText"/>
      </w:pPr>
      <w:r>
        <w:t xml:space="preserve">Xem bộ dạng "thoi thóp" sau cao triều của Dung Hoa, đôi mắt Khương Dực nhìn nàng càng đầy ý vị, hắn rút ngón tay ra, bỏ vào trong miệng liếm mút.</w:t>
      </w:r>
    </w:p>
    <w:p>
      <w:pPr>
        <w:pStyle w:val="Compact"/>
      </w:pPr>
      <w:r>
        <w:br w:type="textWrapping"/>
      </w:r>
      <w:r>
        <w:br w:type="textWrapping"/>
      </w:r>
    </w:p>
    <w:p>
      <w:pPr>
        <w:pStyle w:val="Heading2"/>
      </w:pPr>
      <w:bookmarkStart w:id="26" w:name="chương-5-chưa-từng-sảng-khoái-đến-thế"/>
      <w:bookmarkEnd w:id="26"/>
      <w:r>
        <w:t xml:space="preserve">5. Chương 5: Chưa Từng Sảng Khoái Đến Thế</w:t>
      </w:r>
    </w:p>
    <w:p>
      <w:pPr>
        <w:pStyle w:val="Compact"/>
      </w:pPr>
      <w:r>
        <w:br w:type="textWrapping"/>
      </w:r>
      <w:r>
        <w:br w:type="textWrapping"/>
      </w:r>
      <w:r>
        <w:t xml:space="preserve">Ngay sau đó Khương Dực đứng thẳng dậy, ào 1 tiếng từ trong nước đi ra.</w:t>
      </w:r>
    </w:p>
    <w:p>
      <w:pPr>
        <w:pStyle w:val="BodyText"/>
      </w:pPr>
      <w:r>
        <w:t xml:space="preserve">Vật giữa hai chân phấn chấn tinh thần, dựng đứng thẳng tấp. Đầu rồng dữ tợn, hơi gật đầu.</w:t>
      </w:r>
    </w:p>
    <w:p>
      <w:pPr>
        <w:pStyle w:val="BodyText"/>
      </w:pPr>
      <w:r>
        <w:t xml:space="preserve">Dung Hoa mơ hồ nhìn thấy vật to lớn của hắn, tâm trí đang mê man lập tức trở về, kinh hãi muốn lùi bước.</w:t>
      </w:r>
    </w:p>
    <w:p>
      <w:pPr>
        <w:pStyle w:val="BodyText"/>
      </w:pPr>
      <w:r>
        <w:t xml:space="preserve">Những lúc hoan ái với Khương Dực, ấn tượng duy nhất của nàng là đau. Hắn đối với nàng hoàn toàn không có kiên nhẫn, vật khổng lồ kia của hắn giống như cây côn sắt cứ đâm vào người nàng, khiến nàng vừa tê dại vừa đau đớn, cả người như bị xé rách.</w:t>
      </w:r>
    </w:p>
    <w:p>
      <w:pPr>
        <w:pStyle w:val="BodyText"/>
      </w:pPr>
      <w:r>
        <w:t xml:space="preserve">Lúc này Dung Hoa muốn lùi bước về sau, nhưng nàng đã quên, hai tay mình đang bị trói ở phía sau, lùi đi nơi nào? Xoay người một cái, lại té xuống suối nước nóng.</w:t>
      </w:r>
    </w:p>
    <w:p>
      <w:pPr>
        <w:pStyle w:val="BodyText"/>
      </w:pPr>
      <w:r>
        <w:t xml:space="preserve">Khương Dực kéo nàng lên, nâng hông của nàng, đặt nàng lên trên tảng đá, tách hai chân nàng ra quấn lấy eo hắn, sau đó đem vật căng trướng kia chặn ngay miệng huyệt hé mở của nàng.</w:t>
      </w:r>
    </w:p>
    <w:p>
      <w:pPr>
        <w:pStyle w:val="BodyText"/>
      </w:pPr>
      <w:r>
        <w:t xml:space="preserve">Chỗ mẫn cảm kia bị côn thịt của hắn làm cho nóng lên. Dung Hoa vừa mới trải qua một đợt cao trào, miệng huyệt thắt chặt, mẫn cảm mấp máy, hai cánh hoa môi vừa vặn bao chặt lấy hắn.</w:t>
      </w:r>
    </w:p>
    <w:p>
      <w:pPr>
        <w:pStyle w:val="BodyText"/>
      </w:pPr>
      <w:r>
        <w:t xml:space="preserve">Nóng quá, rất cứng!!!</w:t>
      </w:r>
    </w:p>
    <w:p>
      <w:pPr>
        <w:pStyle w:val="BodyText"/>
      </w:pPr>
      <w:r>
        <w:t xml:space="preserve">Nàng run run một cái. Tiểu huyệt vẫn còn nhớ mùo vị của đợt cao trào vừa rồi.</w:t>
      </w:r>
    </w:p>
    <w:p>
      <w:pPr>
        <w:pStyle w:val="BodyText"/>
      </w:pPr>
      <w:r>
        <w:t xml:space="preserve">Khương Dực đỡ eo nhỏ của nàng, bàn tay to nắm thật chặt, nâng nàng lên, dựa vào lòng ngực của mình.</w:t>
      </w:r>
    </w:p>
    <w:p>
      <w:pPr>
        <w:pStyle w:val="BodyText"/>
      </w:pPr>
      <w:r>
        <w:t xml:space="preserve">Bầu ngực căng tròn áp trên bầu ngực rắn chắc của hắn, ma sát lẫn nhau. Hai thân thể khác biệt nhau mang đến kích thích mới mẻ, khiến cho hai người đều run rẩy.</w:t>
      </w:r>
    </w:p>
    <w:p>
      <w:pPr>
        <w:pStyle w:val="BodyText"/>
      </w:pPr>
      <w:r>
        <w:t xml:space="preserve">Khương Dực cảm nhận bộ ngực mềm mại của nàn, cất giọng khàn khàn.</w:t>
      </w:r>
    </w:p>
    <w:p>
      <w:pPr>
        <w:pStyle w:val="BodyText"/>
      </w:pPr>
      <w:r>
        <w:t xml:space="preserve">"Biết ta là ai không? "</w:t>
      </w:r>
    </w:p>
    <w:p>
      <w:pPr>
        <w:pStyle w:val="BodyText"/>
      </w:pPr>
      <w:r>
        <w:t xml:space="preserve">Tầm mắt Dung Hoa mê ly. Chuyện vừa rồi khiến tư duy của nàng hoàn toàn dừng lại, Khương Dực trước mắt, thật sự không giống phu quân mà nàng đã biết.</w:t>
      </w:r>
    </w:p>
    <w:p>
      <w:pPr>
        <w:pStyle w:val="BodyText"/>
      </w:pPr>
      <w:r>
        <w:t xml:space="preserve">"Ta là Khương Dực. Còn nàng, mặc kệ nàng là người nào của Dung gia, ta đều sẽ mang nàng về biên thành. "</w:t>
      </w:r>
    </w:p>
    <w:p>
      <w:pPr>
        <w:pStyle w:val="BodyText"/>
      </w:pPr>
      <w:r>
        <w:t xml:space="preserve">Nói xong hông hắn dùng sức, dục vọng phá tan cánh hoa, tàn sát nhuỵ hoa tiến vào miệng huyệt.</w:t>
      </w:r>
    </w:p>
    <w:p>
      <w:pPr>
        <w:pStyle w:val="BodyText"/>
      </w:pPr>
      <w:r>
        <w:t xml:space="preserve">Dung Hoa trợn to mắt, cảm giác khó chịu dâng lên trong lòng.</w:t>
      </w:r>
    </w:p>
    <w:p>
      <w:pPr>
        <w:pStyle w:val="BodyText"/>
      </w:pPr>
      <w:r>
        <w:t xml:space="preserve">Khương Dực! Hắn căn bản không biết nàng là ai!</w:t>
      </w:r>
    </w:p>
    <w:p>
      <w:pPr>
        <w:pStyle w:val="BodyText"/>
      </w:pPr>
      <w:r>
        <w:t xml:space="preserve">Hắn cho rằng nàng là tiểu thư nào đó của Dung gia tới Tây Sơn biệt viện chơi. Khốn nạn! Tên khốn khiếp này! Đáng lý ra nàng không nên hy vọng gì nơi hắn.</w:t>
      </w:r>
    </w:p>
    <w:p>
      <w:pPr>
        <w:pStyle w:val="BodyText"/>
      </w:pPr>
      <w:r>
        <w:t xml:space="preserve">Dung Hoa liều mạng giãy giụa. Nàng không muốn cùng tên khốn khiếp này làm chuyện ân ái đâu.</w:t>
      </w:r>
    </w:p>
    <w:p>
      <w:pPr>
        <w:pStyle w:val="BodyText"/>
      </w:pPr>
      <w:r>
        <w:t xml:space="preserve">Khương Dực không ngờ nàng đột nhiên phản kháng kịch liệt đến như vậy, suýt chút nữa để nàng trốn thoát. Nhưng đã đến mức này, sao hắn có thể buông tha cho nàng? Vật giữa hai chân hắn đã cứng như sắt, to khổng lồ. Nếu không cắm vào trong huyệt nhỏ kia thì nó sẽ nổ tung mất.</w:t>
      </w:r>
    </w:p>
    <w:p>
      <w:pPr>
        <w:pStyle w:val="BodyText"/>
      </w:pPr>
      <w:r>
        <w:t xml:space="preserve">Một chút sức lực nhỏ bé của Dung Hoa đối với hắn mà nói không đáng kể chút nào. Hắn đẩy nàng lên trên tảng đá lớn, để hai chân nàng áp lên trên ngực hắn chế trụ, dục long to dài một lần nữa phá tan cánh hoa, tiến vào miệng huyệt.</w:t>
      </w:r>
    </w:p>
    <w:p>
      <w:pPr>
        <w:pStyle w:val="BodyText"/>
      </w:pPr>
      <w:r>
        <w:t xml:space="preserve">"Đừng nhưc nhích, đến lúc này, nàng còn muốn trốn sao? ".</w:t>
      </w:r>
    </w:p>
    <w:p>
      <w:pPr>
        <w:pStyle w:val="BodyText"/>
      </w:pPr>
      <w:r>
        <w:t xml:space="preserve">Khuôn mặt anh tuấn của Khương Dực nhăn nhó, hai mắt đỏ ngầu, loé lên dục hoả.</w:t>
      </w:r>
    </w:p>
    <w:p>
      <w:pPr>
        <w:pStyle w:val="BodyText"/>
      </w:pPr>
      <w:r>
        <w:t xml:space="preserve">Khương Dực như vậy, đối với nàng mà nói là rất xa lạ!</w:t>
      </w:r>
    </w:p>
    <w:p>
      <w:pPr>
        <w:pStyle w:val="BodyText"/>
      </w:pPr>
      <w:r>
        <w:t xml:space="preserve">Dung Hoa thất thần, Khương Dực trong mắt nàng, vẫn luôn là một người lãnh đãm đoan chính nghiêm trang, dù là lúc ở trên giường hắn cũng không kích động là bao. Hiện tại nàng đã biết, đó là bởi vì lúc trước hắn đối với nàng không có hứng thú. Hắn cũng biết động tình, cũng sẽ bị lửa dục thiêu đốt.</w:t>
      </w:r>
    </w:p>
    <w:p>
      <w:pPr>
        <w:pStyle w:val="BodyText"/>
      </w:pPr>
      <w:r>
        <w:t xml:space="preserve">Lúc này hắn cũng giống như những nam nhân khác.</w:t>
      </w:r>
    </w:p>
    <w:p>
      <w:pPr>
        <w:pStyle w:val="BodyText"/>
      </w:pPr>
      <w:r>
        <w:t xml:space="preserve">"Nào! Hãy để ta trở thành nam nhân của nàng..." -</w:t>
      </w:r>
    </w:p>
    <w:p>
      <w:pPr>
        <w:pStyle w:val="BodyText"/>
      </w:pPr>
      <w:r>
        <w:t xml:space="preserve">Vật to lớn kia dùng sức tiến vào, Dung Hoa đau đến ngẩng đầu lên, mái tóc đen dài phủ trên hòn đá, như tấm vải màu đen.</w:t>
      </w:r>
    </w:p>
    <w:p>
      <w:pPr>
        <w:pStyle w:val="BodyText"/>
      </w:pPr>
      <w:r>
        <w:t xml:space="preserve">Nếu là lúc nãy, hắn ngang ngạnh thúc vào như vậy, chắc chăn là không vào được. Nhưng Dung Hoa vừa mới trải qua hai lần cao triều, tiểu huyệt nới lỏng ra, khiến cho hắn thuận lợi tiến vào.</w:t>
      </w:r>
    </w:p>
    <w:p>
      <w:pPr>
        <w:pStyle w:val="BodyText"/>
      </w:pPr>
      <w:r>
        <w:t xml:space="preserve">"Thật chặt!!!"</w:t>
      </w:r>
    </w:p>
    <w:p>
      <w:pPr>
        <w:pStyle w:val="BodyText"/>
      </w:pPr>
      <w:r>
        <w:t xml:space="preserve">Khương Dực cầm hai bắp đùi của nàng, nhìn chằm chàm vào tiểu huyệt giữa hai chân nàng.</w:t>
      </w:r>
    </w:p>
    <w:p>
      <w:pPr>
        <w:pStyle w:val="BodyText"/>
      </w:pPr>
      <w:r>
        <w:t xml:space="preserve">Tiểu huyệt chật hẹp mẫn cảm lại nới lỏng ra, hắn đi vào liền cắn thật chặt không thả.</w:t>
      </w:r>
    </w:p>
    <w:p>
      <w:pPr>
        <w:pStyle w:val="BodyText"/>
      </w:pPr>
      <w:r>
        <w:t xml:space="preserve">Thể dịch phun ra ngoài vừa rồi là chất bôi trơn tốt nhất, trong huyệt lại ướt lại nóng, giống cái miệng nhỏ đang hút lấy dục long. Căn bản là Khương Dực không chịu được nữa, liều mạng cắm vào trong.</w:t>
      </w:r>
    </w:p>
    <w:p>
      <w:pPr>
        <w:pStyle w:val="BodyText"/>
      </w:pPr>
      <w:r>
        <w:t xml:space="preserve">"Phốc!" Vật giữa hai chân cắm đến tận cùng, thúc sâu vào hoa tâm nàng.</w:t>
      </w:r>
    </w:p>
    <w:p>
      <w:pPr>
        <w:pStyle w:val="BodyText"/>
      </w:pPr>
      <w:r>
        <w:t xml:space="preserve">Dung Hoa há miệng, nước mắt chảy không ngừng, chỉ cảm thấy cả người như bị xé làm đôi.</w:t>
      </w:r>
    </w:p>
    <w:p>
      <w:pPr>
        <w:pStyle w:val="BodyText"/>
      </w:pPr>
      <w:r>
        <w:t xml:space="preserve">Hắn chưa từng đi vào sâu như vậy, bụng nàng giống như bị đâm thủng.</w:t>
      </w:r>
    </w:p>
    <w:p>
      <w:pPr>
        <w:pStyle w:val="BodyText"/>
      </w:pPr>
      <w:r>
        <w:t xml:space="preserve">Còn Khương Dực thì thoải mái như muốn bay lên, mỹ nhân này thật là cực phẩm trong cực phẩm, tiểu huyệt này hút chặt quá, cắn hắn chặt đến gắt gao, giống như có vô số cái miệng nhỏ mút gậy thịt của hắn, hầu hạ đến toàn thân hắn sảng khoái.</w:t>
      </w:r>
    </w:p>
    <w:p>
      <w:pPr>
        <w:pStyle w:val="BodyText"/>
      </w:pPr>
      <w:r>
        <w:t xml:space="preserve">"Nàng đúng là bảo bối! " - Hắn nói nhỏ.</w:t>
      </w:r>
    </w:p>
    <w:p>
      <w:pPr>
        <w:pStyle w:val="BodyText"/>
      </w:pPr>
      <w:r>
        <w:t xml:space="preserve">Hưởng thụ cảm giác được bó chặt một lúc, Khương Dực rút gậy thịt ra một đoạn nhỏ, lại nặng nề tiến vào, đâm vào trong hoa tâm nàng.</w:t>
      </w:r>
    </w:p>
    <w:p>
      <w:pPr>
        <w:pStyle w:val="BodyText"/>
      </w:pPr>
      <w:r>
        <w:t xml:space="preserve">Vách tường thịt bên tron bó chặt, hoa tâm mềm mại, đâm vào thoải mái cực kỳ.</w:t>
      </w:r>
    </w:p>
    <w:p>
      <w:pPr>
        <w:pStyle w:val="BodyText"/>
      </w:pPr>
      <w:r>
        <w:t xml:space="preserve">Hắn cắm xuống một cái, chậm rãi thích ứng.</w:t>
      </w:r>
    </w:p>
    <w:p>
      <w:pPr>
        <w:pStyle w:val="BodyText"/>
      </w:pPr>
      <w:r>
        <w:t xml:space="preserve">Tiểu huyệt khó khăn nuốt lấy gậy thịt của hắn, Khương Dực bỗng nhiên dừng lại.</w:t>
      </w:r>
    </w:p>
    <w:p>
      <w:pPr>
        <w:pStyle w:val="BodyText"/>
      </w:pPr>
      <w:r>
        <w:t xml:space="preserve">Hắn sờ sờ ở chỗ hai người giao hợp, chỉ có chất dịch sền sệt, không có vết máu. Lẽ nào nàng...</w:t>
      </w:r>
    </w:p>
    <w:p>
      <w:pPr>
        <w:pStyle w:val="BodyText"/>
      </w:pPr>
      <w:r>
        <w:t xml:space="preserve">Nghi hoặc chợt loé lên, rất nhanh Khương Dực lại quăng ra sau đầu. Tiểu huyệt của nàng chặt đến mức đòi mạng, nếu không phải trước đó đã làm cho mềm nhuyễn, khẳng định không chen vào được. Hơn nữa, lúc hắn đùa bỡn thân thể của nàng, có thể cảm thấy rõ ràng sự khó chịu cùng luống cuống của nàng, non nớt như thế, không giống như người đã từng trải. Có một số nữ tử, bẩm sinh vốn không có lạc hồng...</w:t>
      </w:r>
    </w:p>
    <w:p>
      <w:pPr>
        <w:pStyle w:val="BodyText"/>
      </w:pPr>
      <w:r>
        <w:t xml:space="preserve">Hắn làm sao biết, chuyện phòng the của hắn và Dung Hoa luôn chỉ làm qua loa, một năm chỉ gặp nhau một lần. Mỗi khi hắn trở về biên thành, Dung Hoa sẽ cầm bí dược trong cung thoa lên vết thương, sau khi hồi phục, vẫn giống như xử nữ. Dung Hoa dùng bí dược này lại không nghĩ nhiều như thế. Nàng chỉ nghĩ là đồ trong cung chắc hiệu quả vô cùng tốt, lại không biết làm như vậy sẽ khiến chuyện phòng the của bọn họ mỗi khi gặp lại thê thảm như cũ, cứ thế làm thành một vòng tuần hoàn...</w:t>
      </w:r>
    </w:p>
    <w:p>
      <w:pPr>
        <w:pStyle w:val="BodyText"/>
      </w:pPr>
      <w:r>
        <w:t xml:space="preserve">Mà lần này, do lúc đầu được Khương Dực dào đầu đầy đủ, dục vọng của Dung Hoa bị khơi dậy, thân thể lại mềm mại mẫn cảm, nên Khương Dực mới dễ dàng nếm được hương vị mỹ miều của nàng.</w:t>
      </w:r>
    </w:p>
    <w:p>
      <w:pPr>
        <w:pStyle w:val="BodyText"/>
      </w:pPr>
      <w:r>
        <w:t xml:space="preserve">Khương Dực càng cắm càng nhanh, bởi vì chất dịch trơn trượt, khiến hắn dễ dàng cắm nơi sâu nhất.</w:t>
      </w:r>
    </w:p>
    <w:p>
      <w:pPr>
        <w:pStyle w:val="BodyText"/>
      </w:pPr>
      <w:r>
        <w:t xml:space="preserve">Trong lòng hắn chồng chất những dục hoả bấy lâu không bộc phát, vừa mạnh vừa hung ác, nâng cái mông Dung Hoa lên cao hơn, khiến hoa nhi sâu thăm thẳm của nàng hướng lên trên, còn hắn thẳng tắp đâm vào từ trên xuống dưới.</w:t>
      </w:r>
    </w:p>
    <w:p>
      <w:pPr>
        <w:pStyle w:val="BodyText"/>
      </w:pPr>
      <w:r>
        <w:t xml:space="preserve">"Bạch! Bạch! Bạch!" - Tiếng thân thể va chạm hào cùng tiếng nước, vang vọng ở thanh trì.</w:t>
      </w:r>
    </w:p>
    <w:p>
      <w:pPr>
        <w:pStyle w:val="BodyText"/>
      </w:pPr>
      <w:r>
        <w:t xml:space="preserve">Dung Hoa muốn điên rồi, miệng huyệt vốn chặt chẽ khép kín của nàng lại bị nong ra thành một hố sâu, vách thịt căng ra đến mức khiến mặt mày nàng trắng bệch, giống như chỉ còn một chút nữa thôi sẽ nứt ra. Tiểu huyệt vừa ngứa vừa đau, một mặt trướng đến đau đớn, một mặt lại vui vẻ đến mức khiến nàng cuốn quít.</w:t>
      </w:r>
    </w:p>
    <w:p>
      <w:pPr>
        <w:pStyle w:val="BodyText"/>
      </w:pPr>
      <w:r>
        <w:t xml:space="preserve">Tại sao lại như vậy? Không chỉ có đau? Sao lần này lại...</w:t>
      </w:r>
    </w:p>
    <w:p>
      <w:pPr>
        <w:pStyle w:val="BodyText"/>
      </w:pPr>
      <w:r>
        <w:t xml:space="preserve">Khương Dực cúi người cắn vào bờ môi nàng.</w:t>
      </w:r>
    </w:p>
    <w:p>
      <w:pPr>
        <w:pStyle w:val="BodyText"/>
      </w:pPr>
      <w:r>
        <w:t xml:space="preserve">Dung Hoa ngẩn ra, trừng lớn hai mắt.</w:t>
      </w:r>
    </w:p>
    <w:p>
      <w:pPr>
        <w:pStyle w:val="BodyText"/>
      </w:pPr>
      <w:r>
        <w:t xml:space="preserve">Hắn... Chưa từng hôn nàng bao giờ.</w:t>
      </w:r>
    </w:p>
    <w:p>
      <w:pPr>
        <w:pStyle w:val="BodyText"/>
      </w:pPr>
      <w:r>
        <w:t xml:space="preserve">Nhưng lần này, hắn hôn, hơn nữa còn vội vàng ngậm lấy vành môi nàng, đem đầu lưỡi dò vào trong miệng nàng, cùng nàng trai đổi nước bọt, môi lưỡi quấn quýt.</w:t>
      </w:r>
    </w:p>
    <w:p>
      <w:pPr>
        <w:pStyle w:val="BodyText"/>
      </w:pPr>
      <w:r>
        <w:t xml:space="preserve">Thì ra hôn là cảm giác này sao? Cảm giác... thật gần gũi. Có thể nghe thấy được hơi thở của hắn, quấn quýt thành một, không chia lìa.</w:t>
      </w:r>
    </w:p>
    <w:p>
      <w:pPr>
        <w:pStyle w:val="BodyText"/>
      </w:pPr>
      <w:r>
        <w:t xml:space="preserve">Hôn một lúc, Khương Dực đưa tay ôm lấy hai khối khổng lồ trước ngực nàng, dùng sức mà xoa xát, năm ngón tay nóp nắm, lưu lại dấu tay hồng hồng.</w:t>
      </w:r>
    </w:p>
    <w:p>
      <w:pPr>
        <w:pStyle w:val="BodyText"/>
      </w:pPr>
      <w:r>
        <w:t xml:space="preserve">Vừa hôn vừa xoa nắn, hạ thân hắn cũng không hề gián đoạn mà đem dục long hung ác rút ra cắm vào, thẳng tắp đâm vào hoa tâm lại bị cọ sát.</w:t>
      </w:r>
    </w:p>
    <w:p>
      <w:pPr>
        <w:pStyle w:val="BodyText"/>
      </w:pPr>
      <w:r>
        <w:t xml:space="preserve">Gấp đôi kích thích, mang đến là gấp đôi khoái cảm, chân cuả nàng bị banh hết cỡ, ngón châm vặn vẹo, bị hắn làm đến cả người run lẩy bẩy, thuỷ dịch từ trong huyệt tuôn ra không ngừng.</w:t>
      </w:r>
    </w:p>
    <w:p>
      <w:pPr>
        <w:pStyle w:val="BodyText"/>
      </w:pPr>
      <w:r>
        <w:t xml:space="preserve">Nhìn mí mắt nàng bắt đầu run rẩy, chẳng mấy chốc sẽ đạt tới cao triều. Trong lòng Khương Dực hết sức ngứa ngáy, hắn muốn nghe tiếng kêu của nàng lúc đạt cao trào. Vừa rồi lúc nàng dặn dò tỳ nữ, giọng nói mềm nhẹ, chất giọng cực hay, tiếng rên rỉ lên nhất định cũng sẽ khiến người ta động lòng vô cùng.</w:t>
      </w:r>
    </w:p>
    <w:p>
      <w:pPr>
        <w:pStyle w:val="BodyText"/>
      </w:pPr>
      <w:r>
        <w:t xml:space="preserve">Tại lúc nàng cao triều, hắn điểm lên á huyệt của nàng.</w:t>
      </w:r>
    </w:p>
    <w:p>
      <w:pPr>
        <w:pStyle w:val="BodyText"/>
      </w:pPr>
      <w:r>
        <w:t xml:space="preserve">"A a a..." - Trong dự liệu, tiếng kêu kiều mị vang lên, bởi vị nhẹ nhàng trầm trầm mà du dương vô cùng, hay đến có thể chảy nước ra.</w:t>
      </w:r>
    </w:p>
    <w:p>
      <w:pPr>
        <w:pStyle w:val="BodyText"/>
      </w:pPr>
      <w:r>
        <w:t xml:space="preserve">Khương Dực bị âm thanh này kích thích run bắn một cái, thúc sâu vào huyệt thịt co giật chặt chẽ đang cố gắng cản hắn tiến vào, liều mạng chạy nước rút.</w:t>
      </w:r>
    </w:p>
    <w:p>
      <w:pPr>
        <w:pStyle w:val="BodyText"/>
      </w:pPr>
      <w:r>
        <w:t xml:space="preserve">Tiếng thân thể va chạm, tiếng nước, tiếng cắm huyệt, tiếng rên rỉ, thở dốc, hỗn hợp lại cùng nhau cứ vang lên như một chương nhạc dâm mỹ.</w:t>
      </w:r>
    </w:p>
    <w:p>
      <w:pPr>
        <w:pStyle w:val="BodyText"/>
      </w:pPr>
      <w:r>
        <w:t xml:space="preserve">Lúc này Thanh La vừa vặn từ bên ngoài đi vào, nghe thấy âm thanh này, trong lòng hoảng sợ.</w:t>
      </w:r>
    </w:p>
    <w:p>
      <w:pPr>
        <w:pStyle w:val="BodyText"/>
      </w:pPr>
      <w:r>
        <w:t xml:space="preserve">Trong hồ chỉ có phu nhân, chuyện này... Lẽ nào phu nhân nàng...</w:t>
      </w:r>
    </w:p>
    <w:p>
      <w:pPr>
        <w:pStyle w:val="BodyText"/>
      </w:pPr>
      <w:r>
        <w:t xml:space="preserve">Thanh La vội chạy vào bên trong, vừa đẩy cửa ra, liền nhìn thấy phu nhân cả người trần trụi, nằm trên tảng đá ở giữa Ôn Tuyền, tay bị trói ở phía sau, một bàn tay to của nam giữ lấy mông của nàng, từng đợt từng đợt dùng sức mà làm. Hắn đánh vào thật mạnh, cắm đến thật sâu, Thanh La nhìn thấy rõ ràng nam nhân đem vật cứng hồng tím thật nhanh rút ra, chỉ còn một cái đầu nhỏ bên trong, tiếp đó tàn nhẫn đâm vào thật sâu. Côn thịt lớn và dài như vậy, khiến bụng phu nhân chứa không nổi đến mức gồ lên, nhìn rất đáng thương.</w:t>
      </w:r>
    </w:p>
    <w:p>
      <w:pPr>
        <w:pStyle w:val="BodyText"/>
      </w:pPr>
      <w:r>
        <w:t xml:space="preserve">-"Á" - Thanh La kêu lên một tiếng, thuận tay cầm cái gáo dài múc nước, nhào vào Ôn Tuyền, đánh lung tung trên lưng nam nhân kia.</w:t>
      </w:r>
    </w:p>
    <w:p>
      <w:pPr>
        <w:pStyle w:val="BodyText"/>
      </w:pPr>
      <w:r>
        <w:t xml:space="preserve">-" Tiểu tặc, dám to gan vô lễ với phu nhân! "</w:t>
      </w:r>
    </w:p>
    <w:p>
      <w:pPr>
        <w:pStyle w:val="BodyText"/>
      </w:pPr>
      <w:r>
        <w:t xml:space="preserve">Trong nháy mắt Khương Dực nhìn thấy Thanh La, đầu hắn chợt có một tia sáng loé qua.</w:t>
      </w:r>
    </w:p>
    <w:p>
      <w:pPr>
        <w:pStyle w:val="BodyText"/>
      </w:pPr>
      <w:r>
        <w:t xml:space="preserve">Thanh La cầm gáo nước dài đánh vào lưng hắn, kích thích hắn cả người run lên, Dung Hoa lại đang cao trào, huyệt thịt liều mạng xoắn dục long của hắn, mút chặt vô cùng. Hắn không rảnh quan tâm đến những thứ khác, hung ác hướng vào trong cắm mấy cái. Cuối cùng sau một cái chọc sâu trực tiếp vào trong hoa tâm, gậy thịt của hắn bị cái miệng nhỏ của nàng siết chặt, tinh quan buông lỏng, dương tinh phun trào.</w:t>
      </w:r>
    </w:p>
    <w:p>
      <w:pPr>
        <w:pStyle w:val="BodyText"/>
      </w:pPr>
      <w:r>
        <w:t xml:space="preserve">Lần này Khương Dực sảng khoái đến trong đầu chỉ còn một mảng sáng màu trắng, hắn cảm thấy đời này chưa từng trải qua cảm giác sung sướng như vậy. Sức lực nhỏ bé kia của Thanh La, đánh vào tấm lưng rắn chắc của hắn cũng giống như gãi ngứa.</w:t>
      </w:r>
    </w:p>
    <w:p>
      <w:pPr>
        <w:pStyle w:val="BodyText"/>
      </w:pPr>
      <w:r>
        <w:t xml:space="preserve">Cho đến khi hắn thoải mái rót đầy dương tinh vào tử cung Dung Hoa, toàn thân toát ra hơi thở lười biếng sau khi phát tiết, mở mắt ra quét sang Thanh La một chút:</w:t>
      </w:r>
    </w:p>
    <w:p>
      <w:pPr>
        <w:pStyle w:val="BodyText"/>
      </w:pPr>
      <w:r>
        <w:t xml:space="preserve">-" Tiểu Tặc? Là ngươi nói ai ".</w:t>
      </w:r>
    </w:p>
    <w:p>
      <w:pPr>
        <w:pStyle w:val="BodyText"/>
      </w:pPr>
      <w:r>
        <w:t xml:space="preserve">Nhìn thấy Thanh La, Khương Dực đột nhiên nhớ ra, bên người phu nhân nhà hắn, có bốn đại nha hoàn, Thanh La, Tử Đằng, Hồng Vi, Hoàng Tường, cơ bản được mặc xiêm y dựa theo tên được ban. Nha đầu này mặc áo xanh, lại gọi nhu nhân, chắc là Thanh La.</w:t>
      </w:r>
    </w:p>
    <w:p>
      <w:pPr>
        <w:pStyle w:val="BodyText"/>
      </w:pPr>
      <w:r>
        <w:t xml:space="preserve">Cho nên...</w:t>
      </w:r>
    </w:p>
    <w:p>
      <w:pPr>
        <w:pStyle w:val="BodyText"/>
      </w:pPr>
      <w:r>
        <w:t xml:space="preserve">Hắn liếc mắt nhìn Dung Hoa bị hắn làm ngất đi, ra vẻ đâm chiêu.</w:t>
      </w:r>
    </w:p>
    <w:p>
      <w:pPr>
        <w:pStyle w:val="BodyText"/>
      </w:pPr>
      <w:r>
        <w:t xml:space="preserve">Thanh La nghe được giọng nói của hắn, sợ đến tay không còn sức, gáo nước rớt xuống, lại nhìn thấy khuôn mặt Khương Dực, bất giác quỳ xuống. Nàng đã quên bản thân đang đứng bên trong nước, cái quỳ này suýt chút nữa khiến nàng bị sặc, không thể làm gì khác hơn là lại đứng dậy, lắp ba lắp bắp gọi:</w:t>
      </w:r>
    </w:p>
    <w:p>
      <w:pPr>
        <w:pStyle w:val="BodyText"/>
      </w:pPr>
      <w:r>
        <w:t xml:space="preserve">-" Hầu... Hầu gia..."</w:t>
      </w:r>
    </w:p>
    <w:p>
      <w:pPr>
        <w:pStyle w:val="BodyText"/>
      </w:pPr>
      <w:r>
        <w:t xml:space="preserve">-" Ra ngoài "- Khương Dực lười so đo với nha đầu này, hiện tại hắn có chuyện quan trọng hơn cần làm.</w:t>
      </w:r>
    </w:p>
    <w:p>
      <w:pPr>
        <w:pStyle w:val="BodyText"/>
      </w:pPr>
      <w:r>
        <w:t xml:space="preserve">- " Dạ ".</w:t>
      </w:r>
    </w:p>
    <w:p>
      <w:pPr>
        <w:pStyle w:val="Compact"/>
      </w:pPr>
      <w:r>
        <w:t xml:space="preserve">Thanh La đáp lời, mặc một thân xiêm y ướt sũng, xoay người đi ra khỏi Ôn Tuyền, do dự hồi lâu đóng cửa lại, canh giữ ở bên ngoài thanh tuyền.</w:t>
      </w:r>
      <w:r>
        <w:br w:type="textWrapping"/>
      </w:r>
      <w:r>
        <w:br w:type="textWrapping"/>
      </w:r>
    </w:p>
    <w:p>
      <w:pPr>
        <w:pStyle w:val="Heading2"/>
      </w:pPr>
      <w:bookmarkStart w:id="27" w:name="chương-6-sao-cơ-thể-nàng-câu-người-như-vậy"/>
      <w:bookmarkEnd w:id="27"/>
      <w:r>
        <w:t xml:space="preserve">6. Chương 6: Sao Cơ Thể Nàng Câu Người Như Vậy ?</w:t>
      </w:r>
    </w:p>
    <w:p>
      <w:pPr>
        <w:pStyle w:val="Compact"/>
      </w:pPr>
      <w:r>
        <w:br w:type="textWrapping"/>
      </w:r>
      <w:r>
        <w:br w:type="textWrapping"/>
      </w:r>
      <w:r>
        <w:t xml:space="preserve">Dung Hoa rên một tiếng, nàng tỉnh lại.</w:t>
      </w:r>
    </w:p>
    <w:p>
      <w:pPr>
        <w:pStyle w:val="BodyText"/>
      </w:pPr>
      <w:r>
        <w:t xml:space="preserve">Nàng rất nhanh phát hiện tình cảnh của mình có chút không đúng, toàn thân trần truồng, hình như nàng đang dựa trên một thân thể nóng rực, xương cốt nàng rã rời, giống như vừa bị chết đi một lần.</w:t>
      </w:r>
    </w:p>
    <w:p>
      <w:pPr>
        <w:pStyle w:val="BodyText"/>
      </w:pPr>
      <w:r>
        <w:t xml:space="preserve">Quan trọng nhất là... Bụng nàng vừa tê dại vừa căng trướng, ngực vừa tức vừa đau, tựa hồ bị gì đó gắt gao đè lên, rất khó chịu.</w:t>
      </w:r>
    </w:p>
    <w:p>
      <w:pPr>
        <w:pStyle w:val="BodyText"/>
      </w:pPr>
      <w:r>
        <w:t xml:space="preserve">Mở hai mắt ra, trước mắt nàng là lồng ngực màu đồng, cơ thịt rắn chắc, tràn ngập sức mạnh.</w:t>
      </w:r>
    </w:p>
    <w:p>
      <w:pPr>
        <w:pStyle w:val="BodyText"/>
      </w:pPr>
      <w:r>
        <w:t xml:space="preserve">Đây là... Nàng chậm rãi nhớ lại những chuyện trước lúc ngất đi, kinh hô một tiếng.</w:t>
      </w:r>
    </w:p>
    <w:p>
      <w:pPr>
        <w:pStyle w:val="BodyText"/>
      </w:pPr>
      <w:r>
        <w:t xml:space="preserve">-" Tỉnh rồi sao? " - Một bàn tay nâng cằm của nàng lên, sau một khắc, Dung Hoa đối diện với một gương mặt tuấn tú.</w:t>
      </w:r>
    </w:p>
    <w:p>
      <w:pPr>
        <w:pStyle w:val="BodyText"/>
      </w:pPr>
      <w:r>
        <w:t xml:space="preserve">Khuôn mặt tuấn dật phi phàm, giữa hai lông mày mang khí thế oai hùng, hai mắt có thần.</w:t>
      </w:r>
    </w:p>
    <w:p>
      <w:pPr>
        <w:pStyle w:val="BodyText"/>
      </w:pPr>
      <w:r>
        <w:t xml:space="preserve">Tuy rằng nàng không yêu phu quân của mình, nhưng không thể không thừa nhận, Khương Dực thực sự là một mỹ nam tử. Mà nàng không to gan như Khương Dực, không dám không đem cuộc hôn nhân này để trong mắt.</w:t>
      </w:r>
    </w:p>
    <w:p>
      <w:pPr>
        <w:pStyle w:val="BodyText"/>
      </w:pPr>
      <w:r>
        <w:t xml:space="preserve">Dung Ho biết rõ, thế giới này nữ tử xem phu quân làm trời, nàng có thể không yêu phu quân của mình, nhưng không thể không để hắn trong lòng. Cho nên, nàng biết rõ những thứ Khương Dực yêu thích, cân nhắc tính cách của hắn. Nàng dám nói, Khương Dực không biết một tí gì về nàng, nhưng nàng hiểu Khương Dực đến nổi có thể nói là hiểu còn hơn cả bản thân mình nữa.</w:t>
      </w:r>
    </w:p>
    <w:p>
      <w:pPr>
        <w:pStyle w:val="BodyText"/>
      </w:pPr>
      <w:r>
        <w:t xml:space="preserve">Vẻ mặt như cười như không như vậy... Hắn đang ở trong trạng thái chuẩn bị chiến đấu, bất cứ lúc nào cũng có thể rút đao ra khỏi vỏ.</w:t>
      </w:r>
    </w:p>
    <w:p>
      <w:pPr>
        <w:pStyle w:val="BodyText"/>
      </w:pPr>
      <w:r>
        <w:t xml:space="preserve">Mà vào giờ phút này, làm cho hắn phải rút đao ra khỏi vỏ, còn có thể là ai?</w:t>
      </w:r>
    </w:p>
    <w:p>
      <w:pPr>
        <w:pStyle w:val="BodyText"/>
      </w:pPr>
      <w:r>
        <w:t xml:space="preserve">Dung Hoa theo trực giác lui về phía sau, cánh tay hơi động, còn không kịp rút ra, chân đã mềm nhũn, khuỵ trở lại.</w:t>
      </w:r>
    </w:p>
    <w:p>
      <w:pPr>
        <w:pStyle w:val="BodyText"/>
      </w:pPr>
      <w:r>
        <w:t xml:space="preserve">Tuy rằng hai chân mất cảm giác, nhưng nàng vẫn cảm nhận rõ ràng được, một vật to lớn đang cắm ở nơi nào đó, đem tiểu huyệt của nàng đút đến tràn đầy, chặn một bụng tinh dịch dâm dịch ở trong tử cung.</w:t>
      </w:r>
    </w:p>
    <w:p>
      <w:pPr>
        <w:pStyle w:val="BodyText"/>
      </w:pPr>
      <w:r>
        <w:t xml:space="preserve">Trướng đến lợi hại, khiến cho nàng nghĩ muốn thải ra.</w:t>
      </w:r>
    </w:p>
    <w:p>
      <w:pPr>
        <w:pStyle w:val="BodyText"/>
      </w:pPr>
      <w:r>
        <w:t xml:space="preserve">Vào lúc này, đối với Khương Dực đã " rút đao ra khỏi vỏ", lại ở trong tình huống lúng túng như vậy, Dung Hoa cực kỳ đau đầu.</w:t>
      </w:r>
    </w:p>
    <w:p>
      <w:pPr>
        <w:pStyle w:val="BodyText"/>
      </w:pPr>
      <w:r>
        <w:t xml:space="preserve">-" Hầu gia trở về, tại sao không báo một tiếng? "</w:t>
      </w:r>
    </w:p>
    <w:p>
      <w:pPr>
        <w:pStyle w:val="BodyText"/>
      </w:pPr>
      <w:r>
        <w:t xml:space="preserve">Nàng há miệng mới phát hiện, giọng nói nàng trầm thấp đến lợi hại. Tuy rằng lần hoan ái vừa rồi nàng không có kêu thành tiếng, nhưng cổ họng chắc chắn vẫn bị kích thích.</w:t>
      </w:r>
    </w:p>
    <w:p>
      <w:pPr>
        <w:pStyle w:val="BodyText"/>
      </w:pPr>
      <w:r>
        <w:t xml:space="preserve">Kỳ thực nàng rất muốn châm cọc một câu, tưởng là mình ở đây trộm hương, kết quả lại trộm lên người của phu nhân mình, cảm giác như thế nào? Nhưng nàng đè nén lại. Khương Dực này vốn không vô hại giống như vẻ bề ngoài, nếu nàng dám nói như thế, hắn khai chiến một cái, lập tức sẽ dùng đao với nàng.</w:t>
      </w:r>
    </w:p>
    <w:p>
      <w:pPr>
        <w:pStyle w:val="BodyText"/>
      </w:pPr>
      <w:r>
        <w:t xml:space="preserve">Ngày tháng làm Chiêu Ninh Hầu phu nhân cũng không tệ lắm, nàng không muốn tìm phiền toái cho mình - Tuy nhiên sự kiện trôm hương ở Ôn Tuyền đã mang đến phiền phức cho nàng.</w:t>
      </w:r>
    </w:p>
    <w:p>
      <w:pPr>
        <w:pStyle w:val="BodyText"/>
      </w:pPr>
      <w:r>
        <w:t xml:space="preserve">Mặc kê như thế nào, trước hết cứ đuổi Khương Dực đi rồi lại nói.</w:t>
      </w:r>
    </w:p>
    <w:p>
      <w:pPr>
        <w:pStyle w:val="BodyText"/>
      </w:pPr>
      <w:r>
        <w:t xml:space="preserve">Khương Dực dựa trên giường nhỏ, một tay đặt trên mông của nàng, một tay nâng cằm, lười biếng nói:</w:t>
      </w:r>
    </w:p>
    <w:p>
      <w:pPr>
        <w:pStyle w:val="BodyText"/>
      </w:pPr>
      <w:r>
        <w:t xml:space="preserve">- " Bản hầu muốn ở lại Tây Sơn biệt viện nghỉ ngơi mấy ngày, sau đó mới vào kinh, thế nào phu nhan có ý kiến gì? "</w:t>
      </w:r>
    </w:p>
    <w:p>
      <w:pPr>
        <w:pStyle w:val="BodyText"/>
      </w:pPr>
      <w:r>
        <w:t xml:space="preserve">- " Không có!" - Dung Hoa cắn môi.</w:t>
      </w:r>
    </w:p>
    <w:p>
      <w:pPr>
        <w:pStyle w:val="BodyText"/>
      </w:pPr>
      <w:r>
        <w:t xml:space="preserve">- " Rất tốt! " - Tựa như rất hài lòng nàng thuận theo, tay Khương Dực đang đặt trên mông nàng chậm rãi trượt khắp trên da thịt như tơ lụa của nàng.</w:t>
      </w:r>
    </w:p>
    <w:p>
      <w:pPr>
        <w:pStyle w:val="BodyText"/>
      </w:pPr>
      <w:r>
        <w:t xml:space="preserve">-" Phu nhân không có ý kiến vậy trả lời vấn đề của bản Hầu đi ".</w:t>
      </w:r>
    </w:p>
    <w:p>
      <w:pPr>
        <w:pStyle w:val="BodyText"/>
      </w:pPr>
      <w:r>
        <w:t xml:space="preserve">Dung Hoa nuốt một bụng lửa giận trở về, nhu thuận trả lời:</w:t>
      </w:r>
    </w:p>
    <w:p>
      <w:pPr>
        <w:pStyle w:val="BodyText"/>
      </w:pPr>
      <w:r>
        <w:t xml:space="preserve">- " Xin Hầu Gia cứ hỏi ".</w:t>
      </w:r>
    </w:p>
    <w:p>
      <w:pPr>
        <w:pStyle w:val="BodyText"/>
      </w:pPr>
      <w:r>
        <w:t xml:space="preserve">Khương Dực hơi hơi nheo mắt, tầm mắt qua lại trước ngực nàng.</w:t>
      </w:r>
    </w:p>
    <w:p>
      <w:pPr>
        <w:pStyle w:val="BodyText"/>
      </w:pPr>
      <w:r>
        <w:t xml:space="preserve">Trên người của cả hai không có mặc gì cả, vẫn cứ duy trì tư thế dính sát vào nhau như trước. Có điều, hiện tại là Khương Dực đang ngồi, còn hai chân Dung Hoa khoá bên hông hắn, tiểu huyệt của nàng đang ngậm lấy gậy thịt của hắn.</w:t>
      </w:r>
    </w:p>
    <w:p>
      <w:pPr>
        <w:pStyle w:val="BodyText"/>
      </w:pPr>
      <w:r>
        <w:t xml:space="preserve">Vừa mới kia trải qua mấy trận hoan ái, hai tay Dung Hoa vẫn luôn bị trói, thể lực tiêu hao rất lớn, vào lúc này có chút không chịu nổi. Bụng dưới truyền đến cảm giác muốn bài tiết, khiến nàng hơi cựa quậy thân thể một chút. Loáng một cái, hai khối khổng lồ trước ngực rung động nhè nhẹ, tạo thành đợt sóng sữa dập dờn.</w:t>
      </w:r>
    </w:p>
    <w:p>
      <w:pPr>
        <w:pStyle w:val="BodyText"/>
      </w:pPr>
      <w:r>
        <w:t xml:space="preserve">Khương Dực thầm cảm thấy kỳ quái, làm sao trước đây hắn không có phát hiện ra, phu nhân của hắn có dáng người quyến rũ thế này? Một làn da trắng hơn tuyết, mỹ ngọc tốt nhất cũng không sánh bằng, ngực lớn mông cong, eo nhỏ chân dài. Đặc biệt là hai khối trước ngực này vô cùng mê người, ánh mắt dính lên liền không thể rời đi chỗ khác được.</w:t>
      </w:r>
    </w:p>
    <w:p>
      <w:pPr>
        <w:pStyle w:val="BodyText"/>
      </w:pPr>
      <w:r>
        <w:t xml:space="preserve">A, đúng rồi, còn có chỗ tuyệt vời giữa hai chân, tiểu huyệt chật hẹp lại mẫn cảm, sức mút cực mạnh, những mỹ nhân được dạy dỗ để chuyên hầu hạ các quan to hiển quý đều không tiêu hồn bằng nàng.</w:t>
      </w:r>
    </w:p>
    <w:p>
      <w:pPr>
        <w:pStyle w:val="BodyText"/>
      </w:pPr>
      <w:r>
        <w:t xml:space="preserve">Trước đây hắn luôn cảm thấy nhìn nàng chỗ nào cũng không vừa mắt, bây giờ vô tình biết điểm tuyệt vời của nàng, mới thấy phu nhân của hắn chính là một bảo bối thâm tàng bất lộ. (*)</w:t>
      </w:r>
    </w:p>
    <w:p>
      <w:pPr>
        <w:pStyle w:val="BodyText"/>
      </w:pPr>
      <w:r>
        <w:t xml:space="preserve">(*): giấu nghề, giấu tài.</w:t>
      </w:r>
    </w:p>
    <w:p>
      <w:pPr>
        <w:pStyle w:val="BodyText"/>
      </w:pPr>
      <w:r>
        <w:t xml:space="preserve">Dung Hoa đợi một lúc, cũng không thấy Khương Dực lên tiếng, ngược lại thấy hắn đưa tay đến trước ngực nàng, ôm lấy bầu ngực đẫy đà của mình, giống như đang cân đo nó vậy.</w:t>
      </w:r>
    </w:p>
    <w:p>
      <w:pPr>
        <w:pStyle w:val="BodyText"/>
      </w:pPr>
      <w:r>
        <w:t xml:space="preserve">Không phải là nàng không biết tình cảnh của mình, chỉ là nếu Khương Dực biểu hiện như bình thường, nàng sẽ nhẫn nhịn. Thế nhưng lúc này Khương Dực lại có những động tác tuỳ tiện đối với nàng như vậy, Dung Hoa cảm thấy gò má nóng như lửa, không khống chế được nổi giận.</w:t>
      </w:r>
    </w:p>
    <w:p>
      <w:pPr>
        <w:pStyle w:val="BodyText"/>
      </w:pPr>
      <w:r>
        <w:t xml:space="preserve">Khương Dực trước đây sẽ không đối xử với nàng như vậy. Thậm chí hắn còn chưa từng cởi hết xiêm y của nàng, cũng chưa hề không che không đậy nhìn thẳng hai khối ngọc nhũ của nàng như vầy. Hắn luôn luôn sờ lung tung bên ngoài lớp xiêm y, sau đó cởi quần nàng xuống, đi thẳng vào vấn đề. Tính ra đây là lần đầu tiên nàng hoàn toàn trần trụi ở trước mặt hắn.</w:t>
      </w:r>
    </w:p>
    <w:p>
      <w:pPr>
        <w:pStyle w:val="BodyText"/>
      </w:pPr>
      <w:r>
        <w:t xml:space="preserve">Dung Hoa biết mình bẩm sinh đã có hai bầu ngực rất lớn, nhưng nàng luôn cảm thấy chúng che lấp đi thân thể xinh đẹp của bản thân, nên có một đôi ngực to như vậy, giống như là một chuyện rất xấu hổ. Lúc này bị Khương Dực nhìn như vậy, thì càng cảm thấy xấu hổ.</w:t>
      </w:r>
    </w:p>
    <w:p>
      <w:pPr>
        <w:pStyle w:val="BodyText"/>
      </w:pPr>
      <w:r>
        <w:t xml:space="preserve">Khương Dực mở miệng, ngữ khí bình thản, nội dung lại rất dâm đãng:</w:t>
      </w:r>
    </w:p>
    <w:p>
      <w:pPr>
        <w:pStyle w:val="BodyText"/>
      </w:pPr>
      <w:r>
        <w:t xml:space="preserve">- " Bộ ngực này của phu nhân lớn như vậy, thực làm người ta lo lắng sẽ rơi xuống ".</w:t>
      </w:r>
    </w:p>
    <w:p>
      <w:pPr>
        <w:pStyle w:val="BodyText"/>
      </w:pPr>
      <w:r>
        <w:t xml:space="preserve">Sắc mặt Dung Hoa đỏ bạo, cắn răng khắc chế sự xấu hổ, ở trong lòng đọc thầm. Người này là phu quân của nàng, cơ thế này, hắn muốn thì phải cho, bị hắn nhìn cũng không có gì ghê gớm...</w:t>
      </w:r>
    </w:p>
    <w:p>
      <w:pPr>
        <w:pStyle w:val="BodyText"/>
      </w:pPr>
      <w:r>
        <w:t xml:space="preserve">Mặc dù như thế, nhưng nàng vẫn cảm thấy rất xấu hổ. Thậm chí tiểu huyệt còn vì vậy mà co thắt lại. Lập tức, Dung Hoa cảm thấy cự vật đang mắc ở trong tiểu huyệt của nàng trướng lớn hơn một vòng, nhồi đầy nàng đến mức không thoải mái, cảm giác muốn bài tiết càng mạnh...</w:t>
      </w:r>
    </w:p>
    <w:p>
      <w:pPr>
        <w:pStyle w:val="BodyText"/>
      </w:pPr>
      <w:r>
        <w:t xml:space="preserve">Khương Dực ngồi dậy, khiến cho nàng hơi hơi ngửa ra sau, ngực liền không che không đậy gì lộ ra ngoài. Tay hắn nhẹ nhàng nâng bầu ngực của nàng từ dưới lên, sau đó buông tay, nâng lên một chút rồi lại buông tay, tạo thành những đợt sóng lắc lư. Lúc hắn nâng lên thì nụ hoa vểnh cao,đột nhiên buông tay khiến chúng rơi xuống.</w:t>
      </w:r>
    </w:p>
    <w:p>
      <w:pPr>
        <w:pStyle w:val="BodyText"/>
      </w:pPr>
      <w:r>
        <w:t xml:space="preserve">- " Phu nhân, trọng lượng trên người nàng đa số đều là của bộ ngực này sao?"</w:t>
      </w:r>
    </w:p>
    <w:p>
      <w:pPr>
        <w:pStyle w:val="BodyText"/>
      </w:pPr>
      <w:r>
        <w:t xml:space="preserve">Dung Hoa khống chế xúc động muốn đẩy hắn ra, nhẹ nhàng nói:</w:t>
      </w:r>
    </w:p>
    <w:p>
      <w:pPr>
        <w:pStyle w:val="BodyText"/>
      </w:pPr>
      <w:r>
        <w:t xml:space="preserve">- " Hầu gia muốn hỏi chuyện này ư?"</w:t>
      </w:r>
    </w:p>
    <w:p>
      <w:pPr>
        <w:pStyle w:val="BodyText"/>
      </w:pPr>
      <w:r>
        <w:t xml:space="preserve">Khương Dực nở nụ cười, nhãn thần tà khí:</w:t>
      </w:r>
    </w:p>
    <w:p>
      <w:pPr>
        <w:pStyle w:val="BodyText"/>
      </w:pPr>
      <w:r>
        <w:t xml:space="preserve">- " Không chỉ vậy! Còn nữa, da thịt của nàng sao lại trơn bóng như thế? Hút một cái là để lại dấu ngay" - Nói xong, Khương Dực chẫm rãi đến gần, đôi môi dán ở trên bầu ngực mềm của nàng, đầu lưỡi khẽ liếm một cái, lại hút một cái, quả nhiên để lại cái dấu hồng hồng.</w:t>
      </w:r>
    </w:p>
    <w:p>
      <w:pPr>
        <w:pStyle w:val="BodyText"/>
      </w:pPr>
      <w:r>
        <w:t xml:space="preserve">-" Eo này sao có thể nhỏ như vậy? "</w:t>
      </w:r>
    </w:p>
    <w:p>
      <w:pPr>
        <w:pStyle w:val="BodyText"/>
      </w:pPr>
      <w:r>
        <w:t xml:space="preserve">Lòng bàn tay nhẹ nhàng lướt qua bụng dưới của nàng.</w:t>
      </w:r>
    </w:p>
    <w:p>
      <w:pPr>
        <w:pStyle w:val="BodyText"/>
      </w:pPr>
      <w:r>
        <w:t xml:space="preserve">-" Đôi chân này sao có thể vừa dài vừa thẳng thế này? "</w:t>
      </w:r>
    </w:p>
    <w:p>
      <w:pPr>
        <w:pStyle w:val="BodyText"/>
      </w:pPr>
      <w:r>
        <w:t xml:space="preserve">Dung Hoa vốn đang ngồi quỳ trên hông hắn, Khương Dực đưa tay qua, lôi bắp chân của nàng đến phía trước, đặt ở trên vai của hắn, vuốt ve từ trên xuống dưới.</w:t>
      </w:r>
    </w:p>
    <w:p>
      <w:pPr>
        <w:pStyle w:val="BodyText"/>
      </w:pPr>
      <w:r>
        <w:t xml:space="preserve">Hai chân bị hắn khiêng trên vai, Dung Hoa chỉ có thể ngửa ra sau, hai tay chống lên bắp đùi của hắn, nỗ lực gắng gượng chống đỡ bản thân. Cho nên, hình ảnh ngực nàng nhô cao, tiểu huyệt thì bị gậy thịt của hắn nhét đến tràn đầy, càng bị hắn nhìn rõ ràng trong mắt.</w:t>
      </w:r>
    </w:p>
    <w:p>
      <w:pPr>
        <w:pStyle w:val="BodyText"/>
      </w:pPr>
      <w:r>
        <w:t xml:space="preserve">Chơi đủ rồi, Khương Dực mở chân của nàng ra hai bên, một chân bị hắn đặt ở trên thành giường, một chân bị hắn cằm giơ lên thật cao.</w:t>
      </w:r>
    </w:p>
    <w:p>
      <w:pPr>
        <w:pStyle w:val="BodyText"/>
      </w:pPr>
      <w:r>
        <w:t xml:space="preserve">Lần này, toàn bộ hoa huyệt, cánh hoa đều bị kéo mở, hoàn toàn nở rộ ở trước mặt hắn.</w:t>
      </w:r>
    </w:p>
    <w:p>
      <w:pPr>
        <w:pStyle w:val="BodyText"/>
      </w:pPr>
      <w:r>
        <w:t xml:space="preserve">-" Hoa huyệt của phu nhân, thật là vừa đẹp vừa mềm, nàng xem bất quá chơi qua hai lần, liền trông đáng thương như thế, giống như bị người ta giày vò...</w:t>
      </w:r>
    </w:p>
    <w:p>
      <w:pPr>
        <w:pStyle w:val="BodyText"/>
      </w:pPr>
      <w:r>
        <w:t xml:space="preserve">Khương Dực đưa tay ra, gảy vài cánh hoa của nàng. Hắn chọc chọc vài cái, lúc đầu bên ngoài miệng huyệt vẫn còn có thể chịu đựng chút kích thích, đến khi hắn chơi đùa vào bên trong, tách hoa môi nàng ra, xoa xoa nhụy hoa...</w:t>
      </w:r>
    </w:p>
    <w:p>
      <w:pPr>
        <w:pStyle w:val="BodyText"/>
      </w:pPr>
      <w:r>
        <w:t xml:space="preserve">Dung Hoa nhanh chóng không chịu được.</w:t>
      </w:r>
    </w:p>
    <w:p>
      <w:pPr>
        <w:pStyle w:val="BodyText"/>
      </w:pPr>
      <w:r>
        <w:t xml:space="preserve">Nàng bị trút một bụng chất dịch, lúc cao trào thuỷ dịch cũng đều bị hắn đổ về, bụng nhỏ phình trương lên, cực kỳ muốn bài tiết. Trời ạ! Hắn còn chơi như vậy...</w:t>
      </w:r>
    </w:p>
    <w:p>
      <w:pPr>
        <w:pStyle w:val="BodyText"/>
      </w:pPr>
      <w:r>
        <w:t xml:space="preserve">-" Hầu gia! Đừng..." - Giọng nói nàng yếu đuối, khí tức không ổn, làn da tuyết trắng nổi lên màu hồng phấn.</w:t>
      </w:r>
    </w:p>
    <w:p>
      <w:pPr>
        <w:pStyle w:val="BodyText"/>
      </w:pPr>
      <w:r>
        <w:t xml:space="preserve">-" Bản Hầu còn chưa nói hết đâu. " - Khương Dực cười nhạt, ngón tay tiếp tục đi xuống dừng lại tại nơi hai người giao hợp. Hắn từ từ kéo dãn miệng huyệt chặt chẽ kia ra, một chút thuỷ dịch tràn ra ngoài, khiến phần rậm rạp của hai người đều ướt nhẹp.</w:t>
      </w:r>
    </w:p>
    <w:p>
      <w:pPr>
        <w:pStyle w:val="BodyText"/>
      </w:pPr>
      <w:r>
        <w:t xml:space="preserve">-" Phu nhân, cái miệng nhỏ phía dưới của nàng rất sâu, lại biết cắn mút, nàng xem xem ăn toàn bộ gậy thịt của bản Hầu rồi. Cái miệng nhỏ làm sao có thể chịu nổi mà không hỏng đây?"</w:t>
      </w:r>
    </w:p>
    <w:p>
      <w:pPr>
        <w:pStyle w:val="BodyText"/>
      </w:pPr>
      <w:r>
        <w:t xml:space="preserve">Khoé mắt Dung Hoa đã ứa lệ, nàng hở hổn hển:</w:t>
      </w:r>
    </w:p>
    <w:p>
      <w:pPr>
        <w:pStyle w:val="BodyText"/>
      </w:pPr>
      <w:r>
        <w:t xml:space="preserve">-" Hầu... Hầu gia..." - Không được rồi, sắp không nhin nổi rồi...</w:t>
      </w:r>
    </w:p>
    <w:p>
      <w:pPr>
        <w:pStyle w:val="BodyText"/>
      </w:pPr>
      <w:r>
        <w:t xml:space="preserve">Khương Dực vẫn cười như vậy, ngón tay chậm rãi dừng ở trên hoa châu của nàng:</w:t>
      </w:r>
    </w:p>
    <w:p>
      <w:pPr>
        <w:pStyle w:val="Compact"/>
      </w:pPr>
      <w:r>
        <w:t xml:space="preserve">-" Phu nhân, nàng trả lời xem, sao cơ thể của nàng lại khiến người ta mất hồn như thế?".</w:t>
      </w:r>
      <w:r>
        <w:br w:type="textWrapping"/>
      </w:r>
      <w:r>
        <w:br w:type="textWrapping"/>
      </w:r>
    </w:p>
    <w:p>
      <w:pPr>
        <w:pStyle w:val="Heading2"/>
      </w:pPr>
      <w:bookmarkStart w:id="28" w:name="chương-7-muốn-xuất-ra"/>
      <w:bookmarkEnd w:id="28"/>
      <w:r>
        <w:t xml:space="preserve">7. Chương 7: Muốn Xuất Ra</w:t>
      </w:r>
    </w:p>
    <w:p>
      <w:pPr>
        <w:pStyle w:val="Compact"/>
      </w:pPr>
      <w:r>
        <w:br w:type="textWrapping"/>
      </w:r>
      <w:r>
        <w:br w:type="textWrapping"/>
      </w:r>
      <w:r>
        <w:t xml:space="preserve">Dung Hoa bị chơi đùa đến phát khóc. Nàng cho rằng mình rất hiểu Khương Dực, nhưng bây giờ mới biết nàng vẫn chưa hiểu hắn hoàn toàn. Ngàn lần, nàng không ngờ rằng đằng sau lớp mặt nạ hắn vẫn hay đeo, lại là một Khương Dực như vậy.</w:t>
      </w:r>
    </w:p>
    <w:p>
      <w:pPr>
        <w:pStyle w:val="BodyText"/>
      </w:pPr>
      <w:r>
        <w:t xml:space="preserve">-" Phu nhân, nàng vẫn chưa trả lời vấn đề của bản Hầu! " - Khương Dực bóp chặt cằm nàng, bắt nàng ngẩng đầu.</w:t>
      </w:r>
    </w:p>
    <w:p>
      <w:pPr>
        <w:pStyle w:val="BodyText"/>
      </w:pPr>
      <w:r>
        <w:t xml:space="preserve">Gương mặt này... Ừhm, so với trong ấn tượng của hắn trẻ hơn rất nhiều, gương mặt mỹ nhân hình trái xoan cực chuẩn, đôi mắt to xinh đep, sáng lấp lánh, dáng người không còn gì để chê, môi hồng căn bóng, nhẹ nhàng hé mở, trông giống như một trái anh đào khiến hắn chỉ muốn cắn một cái.</w:t>
      </w:r>
    </w:p>
    <w:p>
      <w:pPr>
        <w:pStyle w:val="BodyText"/>
      </w:pPr>
      <w:r>
        <w:t xml:space="preserve">Nhớ lại, lần đầu tiên hắn nhìn thấy nàng là ở trong cung Thái Hậu, trong ấn tượng của hắn nàng là một quý nữ rất quy cũ. Sau khi về Chiêu Ninh Hầu phủ rồi, nàng ane mặc quý phái, gương mặt bôi đầy phấn, tuy còn trẻ tuổi nhưng lại ra vẻ cứng nhắc của một quý phụ cao môn đại hộ. (*)</w:t>
      </w:r>
    </w:p>
    <w:p>
      <w:pPr>
        <w:pStyle w:val="BodyText"/>
      </w:pPr>
      <w:r>
        <w:t xml:space="preserve">(*): nhà cao cửa rộng; danh gia vọng tộc; nhà quyền quý.</w:t>
      </w:r>
    </w:p>
    <w:p>
      <w:pPr>
        <w:pStyle w:val="BodyText"/>
      </w:pPr>
      <w:r>
        <w:t xml:space="preserve">Khương Dực không ngờ rằng, phu nhân mà hắn ném lại ở Hầu phủ kinh thành, lại là một thiếu nữ mềm mại nõn nà đến thế này.</w:t>
      </w:r>
    </w:p>
    <w:p>
      <w:pPr>
        <w:pStyle w:val="BodyText"/>
      </w:pPr>
      <w:r>
        <w:t xml:space="preserve">Gương mặt đoan trang diễm lệ, dáng người thon thả, các thị thiếp dáng đẹp nhất cũng không quyến rũ bằng nàng.</w:t>
      </w:r>
    </w:p>
    <w:p>
      <w:pPr>
        <w:pStyle w:val="BodyText"/>
      </w:pPr>
      <w:r>
        <w:t xml:space="preserve">Nhớ lại lúc nãy ở trong Ôn Tuyền lật mây đỗ mưa, ánh mắt của Khương Dực sâu dần.</w:t>
      </w:r>
    </w:p>
    <w:p>
      <w:pPr>
        <w:pStyle w:val="BodyText"/>
      </w:pPr>
      <w:r>
        <w:t xml:space="preserve">Hắn từng có thị thiếp, tất cả đều là mỹ nhân, nhưng không có một ai có thể làm hắn điên cuồng như thế. Tiểu huyệt kia vừa ướt lại vừa chật, thiếu chút nữa đã hút sạch hồn của hắn.</w:t>
      </w:r>
    </w:p>
    <w:p>
      <w:pPr>
        <w:pStyle w:val="BodyText"/>
      </w:pPr>
      <w:r>
        <w:t xml:space="preserve">Rốt cuộc là trước kia nàng đã dùng cách nào để che khuất bản thân? Khiến hắn không phát giác được dù chỉ một chút!</w:t>
      </w:r>
    </w:p>
    <w:p>
      <w:pPr>
        <w:pStyle w:val="BodyText"/>
      </w:pPr>
      <w:r>
        <w:t xml:space="preserve">-" Không biết! Không biết" - Dung Hoa sắp hỏng mất.</w:t>
      </w:r>
    </w:p>
    <w:p>
      <w:pPr>
        <w:pStyle w:val="BodyText"/>
      </w:pPr>
      <w:r>
        <w:t xml:space="preserve">Hắn hỏi cái này gọi là vấn đề cái gì? Quả thực dâm đãng vô sỉ.</w:t>
      </w:r>
    </w:p>
    <w:p>
      <w:pPr>
        <w:pStyle w:val="BodyText"/>
      </w:pPr>
      <w:r>
        <w:t xml:space="preserve">-" Không biết? Vậy cũng không sao" - Dung Hoa chưa kịp thở ra, lại nghe hắn nói:</w:t>
      </w:r>
    </w:p>
    <w:p>
      <w:pPr>
        <w:pStyle w:val="BodyText"/>
      </w:pPr>
      <w:r>
        <w:t xml:space="preserve">-" Tiểu đệ của bản Hầu rất ngứa ngáy, phu nhân giúp ta ăn một lần nữa được chứ? "</w:t>
      </w:r>
    </w:p>
    <w:p>
      <w:pPr>
        <w:pStyle w:val="BodyText"/>
      </w:pPr>
      <w:r>
        <w:t xml:space="preserve">Không đợi Dung Hoa trả lời, bỗng nhiên hắn đẩy mạnh eo một cái, côn thịt thô to vừa trượt ra một đoạn, lại nặng nề tiến vào trong.</w:t>
      </w:r>
    </w:p>
    <w:p>
      <w:pPr>
        <w:pStyle w:val="BodyText"/>
      </w:pPr>
      <w:r>
        <w:t xml:space="preserve">- " A..." - Dung Hoa kêu to một tiếng, khó khăn khắc chế.</w:t>
      </w:r>
    </w:p>
    <w:p>
      <w:pPr>
        <w:pStyle w:val="BodyText"/>
      </w:pPr>
      <w:r>
        <w:t xml:space="preserve">Không đợi nàng thích ứng, Khương Dực đã đặt chân nàng lên vai mình, nắm chặt lấy eo của nàng, từng đợt từng đợt rút ra đâm vào.</w:t>
      </w:r>
    </w:p>
    <w:p>
      <w:pPr>
        <w:pStyle w:val="BodyText"/>
      </w:pPr>
      <w:r>
        <w:t xml:space="preserve">Sảng khoái! Thật sự là quá sung sướng! Trước đây có nghe nói đến những nữ tử sở hữu danh khí (*), nhưng hắn không tin, bây giờ mới biết danh khí là có thật. Huyệt thịt này siết vô cùng chặt, vậy mà lúc trước hắn lại cảm thấy nàng không thú vị, thật sự là có mắt như mù...</w:t>
      </w:r>
    </w:p>
    <w:p>
      <w:pPr>
        <w:pStyle w:val="BodyText"/>
      </w:pPr>
      <w:r>
        <w:t xml:space="preserve">(*): cực chặt, sâu hút, nhiều nước.</w:t>
      </w:r>
    </w:p>
    <w:p>
      <w:pPr>
        <w:pStyle w:val="BodyText"/>
      </w:pPr>
      <w:r>
        <w:t xml:space="preserve">Dung Hoa cảm thấy mình bị nâng lên, rồi nặng nề hạ xuống, bởi vì tư thế quan hệ này, mỗi lần dục căn của hắn đầm vào liền đâm đến tận cùng, lút cán. Gậy thịt của hắn to dài chọc vào hoa tâm mềm mại của nàng, kích thích hoa huyệt nàng co thắt không ngừng, hắn tựa như muốn khai phá cánh cửa bên trong, đi vào nơi sâu nhất.</w:t>
      </w:r>
    </w:p>
    <w:p>
      <w:pPr>
        <w:pStyle w:val="BodyText"/>
      </w:pPr>
      <w:r>
        <w:t xml:space="preserve">Nàng không thể để hắn đi sâu vào trong được, nếu cửa tử cung bị chọc mở, chỉ sợ là nàng sẽ không kiềm nổi mà tiết ra... như thế quá xấu hổ!!!</w:t>
      </w:r>
    </w:p>
    <w:p>
      <w:pPr>
        <w:pStyle w:val="BodyText"/>
      </w:pPr>
      <w:r>
        <w:t xml:space="preserve">-" Phu nhân, có phải bản Hầu cắm nàng thoải mái lắm đúng không? "</w:t>
      </w:r>
    </w:p>
    <w:p>
      <w:pPr>
        <w:pStyle w:val="BodyText"/>
      </w:pPr>
      <w:r>
        <w:t xml:space="preserve">Khương Dực vừa thở hổn hển, vừa nói những lời nói thô tục mà trước kia chưa bao giờ nàng nghe từ miệng hắn.</w:t>
      </w:r>
    </w:p>
    <w:p>
      <w:pPr>
        <w:pStyle w:val="BodyText"/>
      </w:pPr>
      <w:r>
        <w:t xml:space="preserve">Dung Hoa cắn răng nhẫn nhin, nhưng dục vọng muốn bài tiết làm sao có thể nhịn được? Nàng bị giày vò đến mức không chịu nổi, vừa lắc đầu nguầy nguậy vừa khóc vừa nói:</w:t>
      </w:r>
    </w:p>
    <w:p>
      <w:pPr>
        <w:pStyle w:val="BodyText"/>
      </w:pPr>
      <w:r>
        <w:t xml:space="preserve">-" Hầu gia, xin ngài... đừng... ta... ta không nhịn được nữa..."</w:t>
      </w:r>
    </w:p>
    <w:p>
      <w:pPr>
        <w:pStyle w:val="BodyText"/>
      </w:pPr>
      <w:r>
        <w:t xml:space="preserve">-" Sao? Nàng không nhịn được cái gì?"</w:t>
      </w:r>
    </w:p>
    <w:p>
      <w:pPr>
        <w:pStyle w:val="BodyText"/>
      </w:pPr>
      <w:r>
        <w:t xml:space="preserve">Đông tác của Khương Dực vẫn không dừng lại, cứ nâng nàng lên rồi hạ xuống, vật to lớn cứng cáp vẫn thẳng tắp đâm vào hoa tâm nàng, hận không thể làm giống như vừa rồi, chọc vào thật sâu, được cái miệng nhỏ bó thật chặt, siết lấy, mút không ngừng.</w:t>
      </w:r>
    </w:p>
    <w:p>
      <w:pPr>
        <w:pStyle w:val="BodyText"/>
      </w:pPr>
      <w:r>
        <w:t xml:space="preserve">-" A a a, nhịn không được... nhịn không được..." - Hạ thân Dung Hoa bị xâm chiếm quá tê dại, nàng sợ hãi phát hiện ra hạ thân đã tê dại đến mức sắp không còn cảm giác nữa.</w:t>
      </w:r>
    </w:p>
    <w:p>
      <w:pPr>
        <w:pStyle w:val="BodyText"/>
      </w:pPr>
      <w:r>
        <w:t xml:space="preserve">-" Nói đi, không nói sao bản Hầu biết được? "- Giọng nói Khương Dực tỉnh táo vô cùng, nhưng hai mắt thì phủ đầy dục vọng.</w:t>
      </w:r>
    </w:p>
    <w:p>
      <w:pPr>
        <w:pStyle w:val="BodyText"/>
      </w:pPr>
      <w:r>
        <w:t xml:space="preserve">-" Nhịn không được..."- Dung Hoa cắn răng, vừa khóc vừa nói ngắt quãng -" Muốn tiểu, muốn tiểu ra... Hầu gia, xin ngài... ra ngoài trước... để ta..."</w:t>
      </w:r>
    </w:p>
    <w:p>
      <w:pPr>
        <w:pStyle w:val="BodyText"/>
      </w:pPr>
      <w:r>
        <w:t xml:space="preserve">Khương Dực kéo nàng sát vào người, ôm lấy thân thể nàng, thì thào vào tai nàng:</w:t>
      </w:r>
    </w:p>
    <w:p>
      <w:pPr>
        <w:pStyle w:val="BodyText"/>
      </w:pPr>
      <w:r>
        <w:t xml:space="preserve">-" Muốn tiểu ra sao???"</w:t>
      </w:r>
    </w:p>
    <w:p>
      <w:pPr>
        <w:pStyle w:val="BodyText"/>
      </w:pPr>
      <w:r>
        <w:t xml:space="preserve">Dung Hoa nức nở, nhẹ nhàng gật đầu.</w:t>
      </w:r>
    </w:p>
    <w:p>
      <w:pPr>
        <w:pStyle w:val="BodyText"/>
      </w:pPr>
      <w:r>
        <w:t xml:space="preserve">-" Thì ra đi" - Bây giờ nàng thành như vầy là kết quả Khương Dực cố ý gây nên, nàng còn không nhận ra tình cảnh của nàng hay sao?</w:t>
      </w:r>
    </w:p>
    <w:p>
      <w:pPr>
        <w:pStyle w:val="BodyText"/>
      </w:pPr>
      <w:r>
        <w:t xml:space="preserve">Tay hắn nhẹ nhàng vuốt ve nơi gồ lên ở bụng Dung Hoa. Nơi đó căng phồng thuỷ dịch, như sắp trào ra ngoài. Hắn hơi dùng sức một chút, khiến Dung Hoa khóc thảm một tiếng:</w:t>
      </w:r>
    </w:p>
    <w:p>
      <w:pPr>
        <w:pStyle w:val="BodyText"/>
      </w:pPr>
      <w:r>
        <w:t xml:space="preserve">-" Đừng! Đừng! Hầu gia, cầu xin ngài... ngài muốn gì thiếp cũng đáp ứng."</w:t>
      </w:r>
    </w:p>
    <w:p>
      <w:pPr>
        <w:pStyle w:val="BodyText"/>
      </w:pPr>
      <w:r>
        <w:t xml:space="preserve">Nếu còn ấn nữa chắc chắn nàng sẽ tè ra mất.</w:t>
      </w:r>
    </w:p>
    <w:p>
      <w:pPr>
        <w:pStyle w:val="BodyText"/>
      </w:pPr>
      <w:r>
        <w:t xml:space="preserve">Ánh mắt Khương Dực loé sáng:</w:t>
      </w:r>
    </w:p>
    <w:p>
      <w:pPr>
        <w:pStyle w:val="BodyText"/>
      </w:pPr>
      <w:r>
        <w:t xml:space="preserve">-" Thật sẽ đáp ứng tất cả chứ?"</w:t>
      </w:r>
    </w:p>
    <w:p>
      <w:pPr>
        <w:pStyle w:val="BodyText"/>
      </w:pPr>
      <w:r>
        <w:t xml:space="preserve">Dung Hoa khóc gật đầu.</w:t>
      </w:r>
    </w:p>
    <w:p>
      <w:pPr>
        <w:pStyle w:val="BodyText"/>
      </w:pPr>
      <w:r>
        <w:t xml:space="preserve">Nàng thật sự chịu không nổi, loại chuyện này khiến nàng vô cùng xấu hổ, vượt qua sức chịu đựng của nàng.</w:t>
      </w:r>
    </w:p>
    <w:p>
      <w:pPr>
        <w:pStyle w:val="BodyText"/>
      </w:pPr>
      <w:r>
        <w:t xml:space="preserve">Khương Dực nở nụ cười, trong tiếng kinh hô của nàng, tiếp tục đẩy đưa, nâng nàng lên lại hạ xuống.</w:t>
      </w:r>
    </w:p>
    <w:p>
      <w:pPr>
        <w:pStyle w:val="BodyText"/>
      </w:pPr>
      <w:r>
        <w:t xml:space="preserve">-" Bản Hầu cò vài vấn đề thắc mắc, nếu phu nhân có câu trả lời khiến bản Hầu hài lòng, bản Hầu sẽ cho phu nhân tiết ra, thế nào? "</w:t>
      </w:r>
    </w:p>
    <w:p>
      <w:pPr>
        <w:pStyle w:val="BodyText"/>
      </w:pPr>
      <w:r>
        <w:t xml:space="preserve">Tư thế đáng xấu hổ này khiến sắc mặt Dung Hoa đỏ lên, cho nên dù luca này hắn nói gì nàng cũng chỉ có thể cam chịu, lung tung gật đầu một cái.</w:t>
      </w:r>
    </w:p>
    <w:p>
      <w:pPr>
        <w:pStyle w:val="BodyText"/>
      </w:pPr>
      <w:r>
        <w:t xml:space="preserve">Khương Dực ôm nàng, vừa xoa nắn hai bầu ngực căng tròn đẫy đà của nàng, vừa cắm nhẹ vào tiểu huyệt, nói bên tai nàng:</w:t>
      </w:r>
    </w:p>
    <w:p>
      <w:pPr>
        <w:pStyle w:val="BodyText"/>
      </w:pPr>
      <w:r>
        <w:t xml:space="preserve">-" Phu nhân, nàng không thích bản Hầu đúng không?"</w:t>
      </w:r>
    </w:p>
    <w:p>
      <w:pPr>
        <w:pStyle w:val="BodyText"/>
      </w:pPr>
      <w:r>
        <w:t xml:space="preserve">Dung Hoa đáp lời theo bản năng:</w:t>
      </w:r>
    </w:p>
    <w:p>
      <w:pPr>
        <w:pStyle w:val="BodyText"/>
      </w:pPr>
      <w:r>
        <w:t xml:space="preserve">-" Không có, thiếp rất thích Hầu gia..."</w:t>
      </w:r>
    </w:p>
    <w:p>
      <w:pPr>
        <w:pStyle w:val="BodyText"/>
      </w:pPr>
      <w:r>
        <w:t xml:space="preserve">-" Thật sao? "</w:t>
      </w:r>
    </w:p>
    <w:p>
      <w:pPr>
        <w:pStyle w:val="BodyText"/>
      </w:pPr>
      <w:r>
        <w:t xml:space="preserve">Dung Hoa không biết hắn muốn câu trả lời thế nào, chỉ biết rằng hắn không hài lòng với câu trả lời này, không thể làm gì khác hơn là khóc lóc van xin:</w:t>
      </w:r>
    </w:p>
    <w:p>
      <w:pPr>
        <w:pStyle w:val="BodyText"/>
      </w:pPr>
      <w:r>
        <w:t xml:space="preserve">-" Hầu gia... tha cho thiếp, Hầu gia..."</w:t>
      </w:r>
    </w:p>
    <w:p>
      <w:pPr>
        <w:pStyle w:val="BodyText"/>
      </w:pPr>
      <w:r>
        <w:t xml:space="preserve">Khương Dực dùng sức xoa nắn hai khối mềm mại, hỏi lại lần nữa:</w:t>
      </w:r>
    </w:p>
    <w:p>
      <w:pPr>
        <w:pStyle w:val="BodyText"/>
      </w:pPr>
      <w:r>
        <w:t xml:space="preserve">-" Phu nhân, nàng không thích ta đúng không? "</w:t>
      </w:r>
    </w:p>
    <w:p>
      <w:pPr>
        <w:pStyle w:val="BodyText"/>
      </w:pPr>
      <w:r>
        <w:t xml:space="preserve">-" Phải, thiếp... không thích... " - Dung Hoa gật đầu thút thít.</w:t>
      </w:r>
    </w:p>
    <w:p>
      <w:pPr>
        <w:pStyle w:val="BodyText"/>
      </w:pPr>
      <w:r>
        <w:t xml:space="preserve">Ánh mắt Khương Dực trầm xuống, giọng nói càng trở nên nguy hiểm hơn, càng thúc sâu hơn vào người Dung Hoa, hắn gằng giọng:</w:t>
      </w:r>
    </w:p>
    <w:p>
      <w:pPr>
        <w:pStyle w:val="BodyText"/>
      </w:pPr>
      <w:r>
        <w:t xml:space="preserve">-" Tại sao?"</w:t>
      </w:r>
    </w:p>
    <w:p>
      <w:pPr>
        <w:pStyle w:val="BodyText"/>
      </w:pPr>
      <w:r>
        <w:t xml:space="preserve">-" Bởi vì... bởi vì... "- Dung Hoa bị hắn ra vào đến mức ý thức muốn hôn mê, vừa mới được dạy dỗ một trận, lần này không dám đáp cho qua chuyện, đành thật lòng trả lời - " Bởi vì, Hầu gia rất giả dối..."</w:t>
      </w:r>
    </w:p>
    <w:p>
      <w:pPr>
        <w:pStyle w:val="BodyText"/>
      </w:pPr>
      <w:r>
        <w:t xml:space="preserve">-" Hả? "- Khương Dực dùng sức bóp lấy khối thịt trong tay- " Bản Hầu giả dối chỗ nào?"</w:t>
      </w:r>
    </w:p>
    <w:p>
      <w:pPr>
        <w:pStyle w:val="BodyText"/>
      </w:pPr>
      <w:r>
        <w:t xml:space="preserve">Dung Hoa cảm thấy ngực rất đau, nhưng không dám phản kháng, cũng không thể phản kháng, đành khóc lóc trả lời:</w:t>
      </w:r>
    </w:p>
    <w:p>
      <w:pPr>
        <w:pStyle w:val="BodyText"/>
      </w:pPr>
      <w:r>
        <w:t xml:space="preserve">-" Hầu gia rõ ràng là vô pháp vô thiên, coi trời bằng vung, lại nguỵ trang thành người trung tín nhân nghĩa... "</w:t>
      </w:r>
    </w:p>
    <w:p>
      <w:pPr>
        <w:pStyle w:val="BodyText"/>
      </w:pPr>
      <w:r>
        <w:t xml:space="preserve">Khương Dực lặng đi một chút, ánh mắt phức tạp nhìn nàng:</w:t>
      </w:r>
    </w:p>
    <w:p>
      <w:pPr>
        <w:pStyle w:val="BodyText"/>
      </w:pPr>
      <w:r>
        <w:t xml:space="preserve">-" Nếu đã vậy sao nàng đồng ý gả cho ta?"</w:t>
      </w:r>
    </w:p>
    <w:p>
      <w:pPr>
        <w:pStyle w:val="BodyText"/>
      </w:pPr>
      <w:r>
        <w:t xml:space="preserve">Dung Hoa thút thít nói:</w:t>
      </w:r>
    </w:p>
    <w:p>
      <w:pPr>
        <w:pStyle w:val="BodyText"/>
      </w:pPr>
      <w:r>
        <w:t xml:space="preserve">-" Thái Hậu có ơn nuôi dưỡng, thiếp rất muốn báo đáp ơn này..."</w:t>
      </w:r>
    </w:p>
    <w:p>
      <w:pPr>
        <w:pStyle w:val="BodyText"/>
      </w:pPr>
      <w:r>
        <w:t xml:space="preserve">-" Cho nên sau khi vào Chiêu Ninh phủ, nàng mới trang điểm thành bộ dạng quỷ khóc thần sầu kia?!" - Giọng nói Khương Dực mang theo mùi nguy hiểm.</w:t>
      </w:r>
    </w:p>
    <w:p>
      <w:pPr>
        <w:pStyle w:val="BodyText"/>
      </w:pPr>
      <w:r>
        <w:t xml:space="preserve">Dung Hoa lúng túng gật đầu.</w:t>
      </w:r>
    </w:p>
    <w:p>
      <w:pPr>
        <w:pStyle w:val="BodyText"/>
      </w:pPr>
      <w:r>
        <w:t xml:space="preserve">Không được, nàng thật nhịn không được nữa, bụng nàng căng trướng đến lợi hại, vừa rồi lại bị hắn làm cho lên cao trào một lần, lại bị hắn chặn ở trong bụng, thuỷ dịch ứ lại không ra được, càng lúc càng tức.</w:t>
      </w:r>
    </w:p>
    <w:p>
      <w:pPr>
        <w:pStyle w:val="BodyText"/>
      </w:pPr>
      <w:r>
        <w:t xml:space="preserve">-" Rất tốt! " - Khoé miệng Khương Dực nhếch cao, ôm nàng đến bên một chỗ trống bên giàn hoa ngay cửa, đặt nàng ngồi lên trên đó, dãn hai chân nàng ra hết cỡ, còn bản thân hắn thì đứng bên dưới, dùng hết sức cắm vào " bịch, bịch", nhiều lần đâm thẳng đến hoa tâm, giống như hận không thể đâm thủng nàng.</w:t>
      </w:r>
    </w:p>
    <w:p>
      <w:pPr>
        <w:pStyle w:val="BodyText"/>
      </w:pPr>
      <w:r>
        <w:t xml:space="preserve">-" A... a... a... ưm... " - Dung Hoa phát điên mất, nàng liều mình đánh vào lồng ngực nam nhân trước mặt. - " Hầu gia, ngài đã đáp ứng... đáp ứng... a!"</w:t>
      </w:r>
    </w:p>
    <w:p>
      <w:pPr>
        <w:pStyle w:val="BodyText"/>
      </w:pPr>
      <w:r>
        <w:t xml:space="preserve">-" Bản Hầu nói là..." - Hơi thở Khương Dực nặng nề, cắn chặt răng kiềm chế xúc động muốn xuất ra. -" Nếu câu trả lời của phu nhân khiến bản Hầu hài lòng thì sẽ để nàng tiết ra. Đáng tiếc, bản Hầu không hài lòng lắm với câu trả lời đó. Nhưng bản Hầu rất hảo tâm, ta sẽ cho phu nhân một cơ hội".</w:t>
      </w:r>
    </w:p>
    <w:p>
      <w:pPr>
        <w:pStyle w:val="BodyText"/>
      </w:pPr>
      <w:r>
        <w:t xml:space="preserve">Dung Hoa nước mắt lưng tròng, đáng thương tội nghiệp nhìn hắn.</w:t>
      </w:r>
    </w:p>
    <w:p>
      <w:pPr>
        <w:pStyle w:val="BodyText"/>
      </w:pPr>
      <w:r>
        <w:t xml:space="preserve">Khương Dực nghe tim mình rung động, hắn nói:</w:t>
      </w:r>
    </w:p>
    <w:p>
      <w:pPr>
        <w:pStyle w:val="BodyText"/>
      </w:pPr>
      <w:r>
        <w:t xml:space="preserve">-" Bản Hầu quyết định trước làm xong lần này rồi nói sau, nếu như phu nhân nhịn được, đến lúc đó ta cho nàng tiết, nếu không nhịn được... "</w:t>
      </w:r>
    </w:p>
    <w:p>
      <w:pPr>
        <w:pStyle w:val="BodyText"/>
      </w:pPr>
      <w:r>
        <w:t xml:space="preserve">Hoa tâm bị hắn đâm chọc càng lúc càng mềm, nhục huyệt lại càng lúc càng siết chặt hơn, Dung Hoa muốn trốn nhưng không thể trốn thoát khỏi lòng bàn tay của hắn, chỉ có thể khóc hu hu, dùng hai tay nắm đấm đánh vào người Khương Dực, bộ dạng bị bắt nạt vô cùng uất ức.</w:t>
      </w:r>
    </w:p>
    <w:p>
      <w:pPr>
        <w:pStyle w:val="BodyText"/>
      </w:pPr>
      <w:r>
        <w:t xml:space="preserve">-" Xem ra phu nhân còn có thể nhịn được mà!" - Khương Dực cười nhẹ, đột nhiên gia tăng tốc độ.</w:t>
      </w:r>
    </w:p>
    <w:p>
      <w:pPr>
        <w:pStyle w:val="BodyText"/>
      </w:pPr>
      <w:r>
        <w:t xml:space="preserve">-" A... a... a" - Dung Hoa điên cuồng lắc đầu, cực lực nhẫn nhịn, nhưng căn bản là không nhịn được. Hắn dùng sức mạnh, cường thế đẩy nàng lên một đợt sóng cao trào lần nữa. Một lần nữa, hoa huyệt nàng lại phun mật dịch, nhưng vẫn bị kẹt trong tử cung, bụng căng đến mức muốn rách ra, đã vậy mà nam nhân xấu xa kia còn dùng tay chặn lại.</w:t>
      </w:r>
    </w:p>
    <w:p>
      <w:pPr>
        <w:pStyle w:val="BodyText"/>
      </w:pPr>
      <w:r>
        <w:t xml:space="preserve">Dung Hoa " Á" một tiếng, trong lòng biết không xong rồi. Ngay lúc hắn một lần nữa đẩy đại long đầu cứng rắn kia vào hoa tâm, thẳng đến cửa cung, cửa cung bên trong bị mở toàn ra.</w:t>
      </w:r>
    </w:p>
    <w:p>
      <w:pPr>
        <w:pStyle w:val="BodyText"/>
      </w:pPr>
      <w:r>
        <w:t xml:space="preserve">Hắn vẫn tiếp tục khuấy động thêm vài cái nặng nề, rốt cuộc cửa cung vốn gắt gao đóng chặt không chịu nổi nữa, cuối cùng cũng buông lỏng.</w:t>
      </w:r>
    </w:p>
    <w:p>
      <w:pPr>
        <w:pStyle w:val="Compact"/>
      </w:pPr>
      <w:r>
        <w:t xml:space="preserve">" Ào" một tiếng, thuỷ dịch màu trắng nhạt phun ra ngoài.</w:t>
      </w:r>
      <w:r>
        <w:br w:type="textWrapping"/>
      </w:r>
      <w:r>
        <w:br w:type="textWrapping"/>
      </w:r>
    </w:p>
    <w:p>
      <w:pPr>
        <w:pStyle w:val="Heading2"/>
      </w:pPr>
      <w:bookmarkStart w:id="29" w:name="chương-8-dưới-lớp-mặt-nạ"/>
      <w:bookmarkEnd w:id="29"/>
      <w:r>
        <w:t xml:space="preserve">8. Chương 8: Dưới Lớp Mặt Nạ</w:t>
      </w:r>
    </w:p>
    <w:p>
      <w:pPr>
        <w:pStyle w:val="Compact"/>
      </w:pPr>
      <w:r>
        <w:br w:type="textWrapping"/>
      </w:r>
      <w:r>
        <w:br w:type="textWrapping"/>
      </w:r>
      <w:r>
        <w:t xml:space="preserve">Tại thời điểm nàng không thể khống chế được, Khương Dực ngừng động tác cúi đầu nhìn chỗ hai người giao hợp, tay nắm hai chân nàng, "phốc" một tiếng trút phân thân của mình ra.</w:t>
      </w:r>
    </w:p>
    <w:p>
      <w:pPr>
        <w:pStyle w:val="BodyText"/>
      </w:pPr>
      <w:r>
        <w:t xml:space="preserve">Thuỷ dịch trong trẻo bắn ra từ nhuỵ hoa, văng lên bụng hắn.</w:t>
      </w:r>
    </w:p>
    <w:p>
      <w:pPr>
        <w:pStyle w:val="BodyText"/>
      </w:pPr>
      <w:r>
        <w:t xml:space="preserve">Bởi vì lúc chọc mở cửa cung, thuỷ dịch nóng bỏng tưởi thẳng lên phân thân của hắn, khiến hắn không kiềm được nữa, cũng bắn tinh hoa ra.</w:t>
      </w:r>
    </w:p>
    <w:p>
      <w:pPr>
        <w:pStyle w:val="BodyText"/>
      </w:pPr>
      <w:r>
        <w:t xml:space="preserve">Thuỷ dịch, mật dịch, tinh dịch, tất cả hoà lại với nhau thành môt tổ hợp vô cùng dâm mị.</w:t>
      </w:r>
    </w:p>
    <w:p>
      <w:pPr>
        <w:pStyle w:val="BodyText"/>
      </w:pPr>
      <w:r>
        <w:t xml:space="preserve">Hoa huyệt của Dung Hoa vốn nhỏ hẹp, nhưng vì lúc ởn Ôn Tuyền bị hắn làm một lần, sau khi hôn mê vẫn tiếp tục bị hắn cắm. Vật to lớn của hắn cùng với lượng dịch thuỷ bị ứ bên trong khiến tiểu huyệt của nàng dãn đến mức không khép lại được.</w:t>
      </w:r>
    </w:p>
    <w:p>
      <w:pPr>
        <w:pStyle w:val="BodyText"/>
      </w:pPr>
      <w:r>
        <w:t xml:space="preserve">Thời khắc đạt cao trào tiết thuỷ dịch, Dung Hoa cảm thấy toàn thân trống rỗng, hồn phách như bay bổng trên không trung, được kích thích đến bài tiết thật sảng khoái, nàng hưởng thụ cảm giác phóng đãng trào dâng trước nay chưa từng có.</w:t>
      </w:r>
    </w:p>
    <w:p>
      <w:pPr>
        <w:pStyle w:val="BodyText"/>
      </w:pPr>
      <w:r>
        <w:t xml:space="preserve">Đến khi thần trí Dung Hoa quay trở lại, phản ứng đầu tiên chính là thẹn quá hoá giận.</w:t>
      </w:r>
    </w:p>
    <w:p>
      <w:pPr>
        <w:pStyle w:val="BodyText"/>
      </w:pPr>
      <w:r>
        <w:t xml:space="preserve">Nàng... nàng lại bị hắn làm đến mức không cầm giữ được. Hắn... hắn lại dám buộc nàng phải mất khống chế cho hắn xem!!!</w:t>
      </w:r>
    </w:p>
    <w:p>
      <w:pPr>
        <w:pStyle w:val="BodyText"/>
      </w:pPr>
      <w:r>
        <w:t xml:space="preserve">Dung Hoa tức điên. Liều mạng đánh hắn, miệng nói lung tung:</w:t>
      </w:r>
    </w:p>
    <w:p>
      <w:pPr>
        <w:pStyle w:val="BodyText"/>
      </w:pPr>
      <w:r>
        <w:t xml:space="preserve">-" Đồ đáng ghét, tên đáng ghét này! Bức ép người ta đến vậy!!! Khương Dực, ngươi đi chết đi. Ta không muốn tiếp tục nhịn ngươi nữa!! Ưm... "</w:t>
      </w:r>
    </w:p>
    <w:p>
      <w:pPr>
        <w:pStyle w:val="BodyText"/>
      </w:pPr>
      <w:r>
        <w:t xml:space="preserve">Khương Dực chụp lấy nắm đấm của Dung Hoa, không hề tức giận, cũng không sợ bẩn, một lần nữa đem phân thân dính đầy thuỷ dịch cắm vào trong huyệt nhỏ của nàng. Đồng thời giữ lấy đầu nàng, cúi người phủ môi mình lên chặn môi nàng.</w:t>
      </w:r>
    </w:p>
    <w:p>
      <w:pPr>
        <w:pStyle w:val="BodyText"/>
      </w:pPr>
      <w:r>
        <w:t xml:space="preserve">Dung Hoa vừa mới mất khống chế tiết thân, cả người mềm nhũn, không ở trong trạng thái phòng bị, lại bị Khương Dực bất ngờ cắm vào, dùng một động tác tách hai cánh hoa đâm thẳng đến tận cùng. Không nhờ rằng lần này lại có thể dễ dàng tiến vào người nàng như vậy, Khương Dực vui vẻ, đẻ Dung Hoa xuống chiến tiếp một trận nữa.</w:t>
      </w:r>
    </w:p>
    <w:p>
      <w:pPr>
        <w:pStyle w:val="BodyText"/>
      </w:pPr>
      <w:r>
        <w:t xml:space="preserve">Dung Hoa muốn đánh hắn nhưng lại không còn một chút sức lực nào. Miệng nhỏ bị hôn, huyệt nhỏ bị cắm, hai con thỏ nhỏ bị nhào nặn, trái phải đều bị hắn bao vây, toàn thân vô lực, sức phản kháng ngày càng yếu dần.</w:t>
      </w:r>
    </w:p>
    <w:p>
      <w:pPr>
        <w:pStyle w:val="BodyText"/>
      </w:pPr>
      <w:r>
        <w:t xml:space="preserve">Đến khi bắn cho nàng một bụng tinh dịch, Khương Dực mới dần dần thả chậm tốc độ, kéo dài khoái cảm.</w:t>
      </w:r>
    </w:p>
    <w:p>
      <w:pPr>
        <w:pStyle w:val="BodyText"/>
      </w:pPr>
      <w:r>
        <w:t xml:space="preserve">Toàn thân Dung Hoa xụi lơ, bị Khương Dực ôm trở lại ôn tuyền.</w:t>
      </w:r>
    </w:p>
    <w:p>
      <w:pPr>
        <w:pStyle w:val="BodyText"/>
      </w:pPr>
      <w:r>
        <w:t xml:space="preserve">Khương Dực tắm rửa qua loa, sau đó mặc y phục vào.</w:t>
      </w:r>
    </w:p>
    <w:p>
      <w:pPr>
        <w:pStyle w:val="BodyText"/>
      </w:pPr>
      <w:r>
        <w:t xml:space="preserve">Dung Hoa nửa tỉnh nửa mê tựa trên vách đá ở ôn tuyền, Khương Dực cẩn thận nhìn gương mặt của nàng.</w:t>
      </w:r>
    </w:p>
    <w:p>
      <w:pPr>
        <w:pStyle w:val="BodyText"/>
      </w:pPr>
      <w:r>
        <w:t xml:space="preserve">Rõ ràng là cùng một gương mặt, nhưng sao nàng lại quá khác so với người trong trí nhớ của hắn vậy. Không còn son phấn, không còn vẻ già dặn quý phái, chỉ còn là một thiếu nữ nõn nà hồng hào.</w:t>
      </w:r>
    </w:p>
    <w:p>
      <w:pPr>
        <w:pStyle w:val="BodyText"/>
      </w:pPr>
      <w:r>
        <w:t xml:space="preserve">Hắn đến gần nàng, ngậm lấy đôi môi sưng đỏ kia, triền miên hôn sâu. Cho đến lúc nàng không thở được nữa mới cam lòng buông ra, gọi người bên ngoài vào:</w:t>
      </w:r>
    </w:p>
    <w:p>
      <w:pPr>
        <w:pStyle w:val="BodyText"/>
      </w:pPr>
      <w:r>
        <w:t xml:space="preserve">-" Vào đi".</w:t>
      </w:r>
    </w:p>
    <w:p>
      <w:pPr>
        <w:pStyle w:val="BodyText"/>
      </w:pPr>
      <w:r>
        <w:t xml:space="preserve">Thanh La vốn đứng bên ngoài cách một cánh cửa, đã sớm nghe hết những chuyện phát sinh bên trong, mặt nàng nóng bừng, xoay người đáp:</w:t>
      </w:r>
    </w:p>
    <w:p>
      <w:pPr>
        <w:pStyle w:val="BodyText"/>
      </w:pPr>
      <w:r>
        <w:t xml:space="preserve">-" Hầu gia..."</w:t>
      </w:r>
    </w:p>
    <w:p>
      <w:pPr>
        <w:pStyle w:val="BodyText"/>
      </w:pPr>
      <w:r>
        <w:t xml:space="preserve">Khương Dực gật đầu:</w:t>
      </w:r>
    </w:p>
    <w:p>
      <w:pPr>
        <w:pStyle w:val="BodyText"/>
      </w:pPr>
      <w:r>
        <w:t xml:space="preserve">-" Hầu hạ phu nhân đi." - Nói xong, hắn mặc chỉnh tề y phục ra ngoài.</w:t>
      </w:r>
    </w:p>
    <w:p>
      <w:pPr>
        <w:pStyle w:val="BodyText"/>
      </w:pPr>
      <w:r>
        <w:t xml:space="preserve">Thanh La vừa vào cửa liền thấy một phòng hỗn độn. Đây là nơi tắm gội, giường nhỏ và giàn hoa bừa bộn vô cùng, toả ra mùi hoan ái đặc thù.</w:t>
      </w:r>
    </w:p>
    <w:p>
      <w:pPr>
        <w:pStyle w:val="BodyText"/>
      </w:pPr>
      <w:r>
        <w:t xml:space="preserve">Thanh La đỏ mặt đóng cửa lại, đi đến hậu viện suối nước nóng. Thấy Dung Hoa ngồi ở trong ôn tuyền, dựa vào vách đá, hai mắt nhắm lại, mệt đến mức không thể nhúc nhích nổi.</w:t>
      </w:r>
    </w:p>
    <w:p>
      <w:pPr>
        <w:pStyle w:val="BodyText"/>
      </w:pPr>
      <w:r>
        <w:t xml:space="preserve">-" Phu nhân..." - Thanh La nhỏ giọng gọi.</w:t>
      </w:r>
    </w:p>
    <w:p>
      <w:pPr>
        <w:pStyle w:val="BodyText"/>
      </w:pPr>
      <w:r>
        <w:t xml:space="preserve">Dung Hoa mơ hồ "ừm" một tiếng, đầu không nhúc nhích.</w:t>
      </w:r>
    </w:p>
    <w:p>
      <w:pPr>
        <w:pStyle w:val="BodyText"/>
      </w:pPr>
      <w:r>
        <w:t xml:space="preserve">Thanh La do dự một chút, lấy chăn lớn đến, chậm rãi tẩy rửa cho nàng.</w:t>
      </w:r>
    </w:p>
    <w:p>
      <w:pPr>
        <w:pStyle w:val="BodyText"/>
      </w:pPr>
      <w:r>
        <w:t xml:space="preserve">Trên người Dung Hoa toàn là dấu tay và dấu hôn, khiến mang tai của Thanh La hồng lên trông thấy. Sau khi tắm rửa sạch sẽ, Thanh La nâng nàng dậy mặc y phục cho nàng.</w:t>
      </w:r>
    </w:p>
    <w:p>
      <w:pPr>
        <w:pStyle w:val="BodyText"/>
      </w:pPr>
      <w:r>
        <w:t xml:space="preserve">Dung Hoa mơ mơ màng màng, cũng không biết mình về phòng khi nào. Lúc nàng tỉnh dậy lần nữa, đã là nửa đêm rồi.</w:t>
      </w:r>
    </w:p>
    <w:p>
      <w:pPr>
        <w:pStyle w:val="BodyText"/>
      </w:pPr>
      <w:r>
        <w:t xml:space="preserve">Sau khi Thanh La hầu hạ nàng ăn chút cháo nóng, ý thức và lý trí của Dung Hoa mới dần dần hồi phục.</w:t>
      </w:r>
    </w:p>
    <w:p>
      <w:pPr>
        <w:pStyle w:val="BodyText"/>
      </w:pPr>
      <w:r>
        <w:t xml:space="preserve">Nhớ lại chuyện đó, sắc mặt Dung Hoa lúc trắng lúc xanh.</w:t>
      </w:r>
    </w:p>
    <w:p>
      <w:pPr>
        <w:pStyle w:val="BodyText"/>
      </w:pPr>
      <w:r>
        <w:t xml:space="preserve">Vậy là, chẳng những nàng bị Khương Dực ăn sạch sẽ, thậm chí bí mật giấu kín bao lâu nay cũng bị hắn moi ra được? Quá đáng hơn là hắn đã đạt được mục đích rồi, mà vẫn chơi đùa nàng đến mức mất khống chế...</w:t>
      </w:r>
    </w:p>
    <w:p>
      <w:pPr>
        <w:pStyle w:val="BodyText"/>
      </w:pPr>
      <w:r>
        <w:t xml:space="preserve">Sao có thể như vậy? Dung Hoa nằm bò trên bàn, chán nãn gõ đầu mình.</w:t>
      </w:r>
    </w:p>
    <w:p>
      <w:pPr>
        <w:pStyle w:val="BodyText"/>
      </w:pPr>
      <w:r>
        <w:t xml:space="preserve">Thanh La thấy thế khuyên nhũ:</w:t>
      </w:r>
    </w:p>
    <w:p>
      <w:pPr>
        <w:pStyle w:val="BodyText"/>
      </w:pPr>
      <w:r>
        <w:t xml:space="preserve">-" Phu nhân, người đừng nóng giận, việc này... nói cho cùng... cũng cần thiết... "</w:t>
      </w:r>
    </w:p>
    <w:p>
      <w:pPr>
        <w:pStyle w:val="BodyText"/>
      </w:pPr>
      <w:r>
        <w:t xml:space="preserve">Khương Dực là Chiêu Ninh Hầu, phu quân của nàng, đương nhiên là " cần thiết" rồi, ai cũng sẽ nói vậy. Nhưng việc trói lại cưỡng bức thì thế nào? Đây chính là thời đại nam nhân nắm trọn quyền lực, làm gì được.</w:t>
      </w:r>
    </w:p>
    <w:p>
      <w:pPr>
        <w:pStyle w:val="BodyText"/>
      </w:pPr>
      <w:r>
        <w:t xml:space="preserve">Trong lòng Dung Hoa rầu rĩ, bỗng nhiên Thanh La, Hồng Vi, Hoàng Tường đồng thanh hô cách kinh ngạc:</w:t>
      </w:r>
    </w:p>
    <w:p>
      <w:pPr>
        <w:pStyle w:val="BodyText"/>
      </w:pPr>
      <w:r>
        <w:t xml:space="preserve">-" Hầu gia!!!"</w:t>
      </w:r>
    </w:p>
    <w:p>
      <w:pPr>
        <w:pStyle w:val="BodyText"/>
      </w:pPr>
      <w:r>
        <w:t xml:space="preserve">Ngày hôm qua trở về, Dung Hoa nằm xuống là ngủ luôn. Thanh La không phải người lắm miệng, không được sự cho phép của chủ tử, nàng không dám nói chuyện đó ra, cho nên những người khác không ai biết Hầu gia đã đến biệt viện.</w:t>
      </w:r>
    </w:p>
    <w:p>
      <w:pPr>
        <w:pStyle w:val="BodyText"/>
      </w:pPr>
      <w:r>
        <w:t xml:space="preserve">Dung Hoa vừa mới gắp một cái bánh bao vào trong chén, Khương Dực đã vén màn bước vào.</w:t>
      </w:r>
    </w:p>
    <w:p>
      <w:pPr>
        <w:pStyle w:val="BodyText"/>
      </w:pPr>
      <w:r>
        <w:t xml:space="preserve">Nàng trừng mắt nhìn cái bánh bao trắng nhỏ đáng yêu trong chén, miễn cưỡng buông đủa xuống, kéo khoé miệng thành một nụ cười, tiến lên nghênh đón:</w:t>
      </w:r>
    </w:p>
    <w:p>
      <w:pPr>
        <w:pStyle w:val="BodyText"/>
      </w:pPr>
      <w:r>
        <w:t xml:space="preserve">-" Hầu gia, sao ngài lại đến đây? "</w:t>
      </w:r>
    </w:p>
    <w:p>
      <w:pPr>
        <w:pStyle w:val="BodyText"/>
      </w:pPr>
      <w:r>
        <w:t xml:space="preserve">Hôm nay Khương Dực mặc bộ thường phục màu xanh, thắt lưng kim quang, thần thái sáng láng, dáng người cao ráo. Trên mặt hắn mang theo nụ cười nhạt, càng làm nổi bật lên sự tuấn tú và sáng lạng.</w:t>
      </w:r>
    </w:p>
    <w:p>
      <w:pPr>
        <w:pStyle w:val="BodyText"/>
      </w:pPr>
      <w:r>
        <w:t xml:space="preserve">Hắn làm quan tướng uy vũ, nhưng lại không có thân hình vạm vỡ, tư thái oai hùng, chả trách sao nhiều kẻ lắm chuyện cứ hay kêu hắn là mỹ nam tử trong các vương hầu.</w:t>
      </w:r>
    </w:p>
    <w:p>
      <w:pPr>
        <w:pStyle w:val="BodyText"/>
      </w:pPr>
      <w:r>
        <w:t xml:space="preserve">-" Đến dùng bữa sáng với phu nhân chứ sao! "- Khương Dực nói xong, liếc nhìn mặt nàng, chân mày hắn liền chau lại, nụ cười cũng tắt ngấm, quay ra nói với Hồng Vi - " Chuẩn bị ngay một chậu nước ấm."</w:t>
      </w:r>
    </w:p>
    <w:p>
      <w:pPr>
        <w:pStyle w:val="BodyText"/>
      </w:pPr>
      <w:r>
        <w:t xml:space="preserve">-" Hầu gia muốn rửa tay sao? " - Dung Hoa khó hiểu.</w:t>
      </w:r>
    </w:p>
    <w:p>
      <w:pPr>
        <w:pStyle w:val="BodyText"/>
      </w:pPr>
      <w:r>
        <w:t xml:space="preserve">Dung Hoa vốn không phải bạc đãi người của mình, hằng năm phòng bên đều dự trữ sẵn nước ấm, rất nhanh Hồng Vi đã đem nước ấm tới.</w:t>
      </w:r>
    </w:p>
    <w:p>
      <w:pPr>
        <w:pStyle w:val="BodyText"/>
      </w:pPr>
      <w:r>
        <w:t xml:space="preserve">Khương Dực không động tay chỉ Thanh La:</w:t>
      </w:r>
    </w:p>
    <w:p>
      <w:pPr>
        <w:pStyle w:val="BodyText"/>
      </w:pPr>
      <w:r>
        <w:t xml:space="preserve">-" Rửa mặt cho phu nhân. "</w:t>
      </w:r>
    </w:p>
    <w:p>
      <w:pPr>
        <w:pStyle w:val="BodyText"/>
      </w:pPr>
      <w:r>
        <w:t xml:space="preserve">Giờ Dung Hoa mới biết hắn đòi nước ấm để làm gì, nàng nhướng mày:</w:t>
      </w:r>
    </w:p>
    <w:p>
      <w:pPr>
        <w:pStyle w:val="BodyText"/>
      </w:pPr>
      <w:r>
        <w:t xml:space="preserve">-" Hầu gia!!! "</w:t>
      </w:r>
    </w:p>
    <w:p>
      <w:pPr>
        <w:pStyle w:val="BodyText"/>
      </w:pPr>
      <w:r>
        <w:t xml:space="preserve">Thanh La chần chờ không dám. Phu nhận đang tức giận, rốt cuộc Hầu gia có dụng ý gì?</w:t>
      </w:r>
    </w:p>
    <w:p>
      <w:pPr>
        <w:pStyle w:val="BodyText"/>
      </w:pPr>
      <w:r>
        <w:t xml:space="preserve">-" Cần ta nói lại lần nữa sao?" - Khương Dực không hề đùa, từng chữ hắn nói ra đều mang theo uy thế.</w:t>
      </w:r>
    </w:p>
    <w:p>
      <w:pPr>
        <w:pStyle w:val="BodyText"/>
      </w:pPr>
      <w:r>
        <w:t xml:space="preserve">Thanh La bị Khương Dực trừng mắt thì giật mình, nhìn Dung Hoa một cái, quay đầu lấy khăn bỏ vào chậu.</w:t>
      </w:r>
    </w:p>
    <w:p>
      <w:pPr>
        <w:pStyle w:val="BodyText"/>
      </w:pPr>
      <w:r>
        <w:t xml:space="preserve">-" Hầu gia làm vậy là có ý gì? "</w:t>
      </w:r>
    </w:p>
    <w:p>
      <w:pPr>
        <w:pStyle w:val="BodyText"/>
      </w:pPr>
      <w:r>
        <w:t xml:space="preserve">Dung Hoa đã cố gắng nhẫn nhịn, nhưng thật sự là không nhịn được, nam nhân này có bệnh à? Sáng sớm đến đây bắt nàng rửa mặt? Nàng vừa mới rửa mặt chải đầu không bao lâu, không lẽ nhìn không ổn sao?</w:t>
      </w:r>
    </w:p>
    <w:p>
      <w:pPr>
        <w:pStyle w:val="BodyText"/>
      </w:pPr>
      <w:r>
        <w:t xml:space="preserve">Đây chính là dung trang cho quý phu nhân mà nàng tâm đắt nhất, tinh xảo uy nghiêm, làm tôn lên thân phận của nàng. Cũng chỉ có trang điểm như thế, ra ngoài xã giao mới sẽ không bị người khinh khi vì tuổi còn trẻ.</w:t>
      </w:r>
    </w:p>
    <w:p>
      <w:pPr>
        <w:pStyle w:val="BodyText"/>
      </w:pPr>
      <w:r>
        <w:t xml:space="preserve">-" Nàng nói xem?" - Khương Dực rũ mắt, nhìn gương mặt đang trang điểm tỉ mỉ của nàng. Cái này không phải là không đẹp, chỉ là lông mày vẽ lớn, đường mắt nhọn vểnh cao, mặt thoa đầy phấn, màu môi cũng đỏ hồng... trông rất tinh xảo, toát lên vẻ cao quý của Hầu phu nhân, nhưng nó lại giống như chiếc mặt nạ, che hết những nét đẹp chân thật của một thiếu nữ.</w:t>
      </w:r>
    </w:p>
    <w:p>
      <w:pPr>
        <w:pStyle w:val="Compact"/>
      </w:pPr>
      <w:r>
        <w:t xml:space="preserve">Thứ hắn muốn xem, là nét đẹp tự nhiên của nữ nhân tên Dung Hoa dưới lớp trang điểm Hầu phu nhân này, chứ không phải cái mặt nạ đó!!!.</w:t>
      </w:r>
      <w:r>
        <w:br w:type="textWrapping"/>
      </w:r>
      <w:r>
        <w:br w:type="textWrapping"/>
      </w:r>
    </w:p>
    <w:p>
      <w:pPr>
        <w:pStyle w:val="Heading2"/>
      </w:pPr>
      <w:bookmarkStart w:id="30" w:name="chương-9-rõ-ràng-hôm-qua-rất-sung-sướng"/>
      <w:bookmarkEnd w:id="30"/>
      <w:r>
        <w:t xml:space="preserve">9. Chương 9: Rõ Ràng Hôm Qua Rất Sung Sướng</w:t>
      </w:r>
    </w:p>
    <w:p>
      <w:pPr>
        <w:pStyle w:val="Compact"/>
      </w:pPr>
      <w:r>
        <w:br w:type="textWrapping"/>
      </w:r>
      <w:r>
        <w:br w:type="textWrapping"/>
      </w:r>
      <w:r>
        <w:t xml:space="preserve">Nhìn gương mặt tự nhiên, trăng trắng, không chút son phấn của Dung Hoa, cuối cùng Khương Dực cũng hài lòng.</w:t>
      </w:r>
    </w:p>
    <w:p>
      <w:pPr>
        <w:pStyle w:val="BodyText"/>
      </w:pPr>
      <w:r>
        <w:t xml:space="preserve">Đây mới là gương mặt hắn thích.</w:t>
      </w:r>
    </w:p>
    <w:p>
      <w:pPr>
        <w:pStyle w:val="BodyText"/>
      </w:pPr>
      <w:r>
        <w:t xml:space="preserve">Mày lá liễu, mắt hạnh nhân, mũi thanh tú, môi anh đào, da thịt trơn bóng như ngọc, trông rất khoẻ mạnh, không một chút tì vết.</w:t>
      </w:r>
    </w:p>
    <w:p>
      <w:pPr>
        <w:pStyle w:val="BodyText"/>
      </w:pPr>
      <w:r>
        <w:t xml:space="preserve">Rõ ràng sở hữu gương mặt của một mỹ nhân, vậy mà nàng cứ nhất định phải bôi trét mặt mình giống như ma quỷ vậy. Chả trách sao hôm qua hắn không nhận ra, cả hai gương mặt khác nhau quá xa.</w:t>
      </w:r>
    </w:p>
    <w:p>
      <w:pPr>
        <w:pStyle w:val="BodyText"/>
      </w:pPr>
      <w:r>
        <w:t xml:space="preserve">Người bên kia bị bắt phải rửa sạch lớp trang điểm, tức giận kéo căng chiếc khăn giấu trong tay áo, thiếu chút xé rách nó.</w:t>
      </w:r>
    </w:p>
    <w:p>
      <w:pPr>
        <w:pStyle w:val="BodyText"/>
      </w:pPr>
      <w:r>
        <w:t xml:space="preserve">-" Hầu gia, ngài... "</w:t>
      </w:r>
    </w:p>
    <w:p>
      <w:pPr>
        <w:pStyle w:val="BodyText"/>
      </w:pPr>
      <w:r>
        <w:t xml:space="preserve">Khương Dực vờ như không thấy sự tức giận của nàng, cười tủm tỉm:</w:t>
      </w:r>
    </w:p>
    <w:p>
      <w:pPr>
        <w:pStyle w:val="BodyText"/>
      </w:pPr>
      <w:r>
        <w:t xml:space="preserve">-" Sau này cứ như vậy, nếu còn để ta thấy nàng lại vẽ tùm lum lên trên mặt thì đừng trách ta... hử! " - Dù là không nói ra, nhưng ý đồ uy hiếp quá rõ ràng.</w:t>
      </w:r>
    </w:p>
    <w:p>
      <w:pPr>
        <w:pStyle w:val="BodyText"/>
      </w:pPr>
      <w:r>
        <w:t xml:space="preserve">Dung Hoa tức đến run tay, nhưng nỗ lực kiềm chế.</w:t>
      </w:r>
    </w:p>
    <w:p>
      <w:pPr>
        <w:pStyle w:val="BodyText"/>
      </w:pPr>
      <w:r>
        <w:t xml:space="preserve">Hắn là phu quân, hắn là phu quân! Nữ tử xem phu là trời, cho dù trong lòng nàng có không đồng ý thế nào cũng phải giả bộ như thuận phục.</w:t>
      </w:r>
    </w:p>
    <w:p>
      <w:pPr>
        <w:pStyle w:val="BodyText"/>
      </w:pPr>
      <w:r>
        <w:t xml:space="preserve">Hít thở sâu một hồi, Dung Hoa bình phục tâm tình:</w:t>
      </w:r>
    </w:p>
    <w:p>
      <w:pPr>
        <w:pStyle w:val="BodyText"/>
      </w:pPr>
      <w:r>
        <w:t xml:space="preserve">-" Hầu gia, thiếp đi thay xiêm y. "</w:t>
      </w:r>
    </w:p>
    <w:p>
      <w:pPr>
        <w:pStyle w:val="BodyText"/>
      </w:pPr>
      <w:r>
        <w:t xml:space="preserve">Khương Dực gật đầu, tự đến bàn ăn ngồi xuống.</w:t>
      </w:r>
    </w:p>
    <w:p>
      <w:pPr>
        <w:pStyle w:val="BodyText"/>
      </w:pPr>
      <w:r>
        <w:t xml:space="preserve">Dung Hoa nhìn hắn gắp cái bánh bao nhỏ của mình bỏ vào miệng, trong lòng bi phẫn vô cùng, giận dỗi dẫn theo Thanh La vào buồng trong thay xiêm y.</w:t>
      </w:r>
    </w:p>
    <w:p>
      <w:pPr>
        <w:pStyle w:val="BodyText"/>
      </w:pPr>
      <w:r>
        <w:t xml:space="preserve">Dung trang diễm lệ lộng lẫy của Hầu phu nhân bị bắt rửa sạch, để lộ gương mặt đơn thuần, vậy thì cũng không cần mặc gấm vóc thêu hoa đỏ thắm nữa. Dung Hoa không thể hơn thua với hắn, chỉ đành thuận theo hắn đổi cách ăn mặc.</w:t>
      </w:r>
    </w:p>
    <w:p>
      <w:pPr>
        <w:pStyle w:val="BodyText"/>
      </w:pPr>
      <w:r>
        <w:t xml:space="preserve">Khương Dực ăn xong hai cái bánh bao, lại húp thêm chén cháo, vừa mới gấp cái bánh hấp thì thấy Dung Hoa một lần nữa bước ra.</w:t>
      </w:r>
    </w:p>
    <w:p>
      <w:pPr>
        <w:pStyle w:val="BodyText"/>
      </w:pPr>
      <w:r>
        <w:t xml:space="preserve">Hắn ngẩng đầu nhìn một cái, không khỏi ngẩn ngơ.</w:t>
      </w:r>
    </w:p>
    <w:p>
      <w:pPr>
        <w:pStyle w:val="BodyText"/>
      </w:pPr>
      <w:r>
        <w:t xml:space="preserve">Rèm châu xốc lên, người bên trong bước ra là một mỹ nhân giai lệ.</w:t>
      </w:r>
    </w:p>
    <w:p>
      <w:pPr>
        <w:pStyle w:val="BodyText"/>
      </w:pPr>
      <w:r>
        <w:t xml:space="preserve">Gương mặt mộc mạc trắng ngần không chút son phấn, đôi mắt sáng ngời, dáng người thon thả yểu điệu, toàn thân nhỏ nhắn cân xứng. Mái tóc bới cao chỉ cài một chiếc trâm hoa đơn giản, tà váy ngắn mang màu sắc hoa đinh hương, để lộ làn da ngọc ngà, toàn thân thanh thoát.</w:t>
      </w:r>
    </w:p>
    <w:p>
      <w:pPr>
        <w:pStyle w:val="BodyText"/>
      </w:pPr>
      <w:r>
        <w:t xml:space="preserve">Đây thật sự là phu nhân của hắn?</w:t>
      </w:r>
    </w:p>
    <w:p>
      <w:pPr>
        <w:pStyle w:val="BodyText"/>
      </w:pPr>
      <w:r>
        <w:t xml:space="preserve">Khương Dực đặt đũa xuống, vuốt càm trầm tư.</w:t>
      </w:r>
    </w:p>
    <w:p>
      <w:pPr>
        <w:pStyle w:val="BodyText"/>
      </w:pPr>
      <w:r>
        <w:t xml:space="preserve">Trắng trẻo như vầy, thật sự là đẹp hơn gương mặt trang điểm kia rất nhiều.</w:t>
      </w:r>
    </w:p>
    <w:p>
      <w:pPr>
        <w:pStyle w:val="BodyText"/>
      </w:pPr>
      <w:r>
        <w:t xml:space="preserve">-" Hầu gia!" - Dung Hoa bị hắn nhìn đến mất tự nhiên.</w:t>
      </w:r>
    </w:p>
    <w:p>
      <w:pPr>
        <w:pStyle w:val="BodyText"/>
      </w:pPr>
      <w:r>
        <w:t xml:space="preserve">Thường ngày lúc không cần ra ngoài, nàng vẫn thường xuyên mặc như vậy, nhưng nếu gặp người khác, nhất định phải trang điểm, diện cẩm y, cố gắng đạt tới ngưỡng phù hợp với danh phong Hầu phu nhân cap quý uy nghiêm. Hôm nay quyết định hồi phủ, ngủ dậy nàng đã trưng diện thật kỹ, lại không ngờ Khương Dực vừa đến đã buộc nàng tẩy sạch.</w:t>
      </w:r>
    </w:p>
    <w:p>
      <w:pPr>
        <w:pStyle w:val="BodyText"/>
      </w:pPr>
      <w:r>
        <w:t xml:space="preserve">Nhìn nàng bây giờ, chẳng lẽ phù hợp với thân phận Chiêu Ninh Hầu phu nhân mà hắn yêu cầu sao?</w:t>
      </w:r>
    </w:p>
    <w:p>
      <w:pPr>
        <w:pStyle w:val="BodyText"/>
      </w:pPr>
      <w:r>
        <w:t xml:space="preserve">Dung Hoa biết rõ, thế nhân yêu cầu nữ tử xem phu là trời, nàng đã gã cho Khương Dực, nữa đời sau phải chịu dưới trướng hắn, trong lòng có chán ghét hắn đến thế nào, ngoài mặt cũng phải tỏ ra hài lòng. Chỉ khi hắn hài lòng, vị trí Chiêu Ninh Hầu phu nhân này mới được ngồi ổn định, nữa đời sau mới có thể an sinh.</w:t>
      </w:r>
    </w:p>
    <w:p>
      <w:pPr>
        <w:pStyle w:val="BodyText"/>
      </w:pPr>
      <w:r>
        <w:t xml:space="preserve">Mà nàng cũng biết, Khương Dực không có quá nhiều yêu cầu đối với "Chiêu Ninh Hầu phu nhân". Không cần quá mỹ mạo, cũng không cần quá giỏi giang, chỉ cần an phận giữ vị trí Hầu phu nhân, không gây phiền toái cho hắn, có thể dẫn ra ngoài gặp mọi người, vậy là được. Hắn vui lòng giữ thể diện cho nàng, tỏ lòng trung thành với Hoàng Đế.</w:t>
      </w:r>
    </w:p>
    <w:p>
      <w:pPr>
        <w:pStyle w:val="BodyText"/>
      </w:pPr>
      <w:r>
        <w:t xml:space="preserve">Nhưng hiện tại trong đầu hắn nghĩ cái gì, Dung Hoa thật sự mò không ra, rốt cuộc hắn có ý gì đây?</w:t>
      </w:r>
    </w:p>
    <w:p>
      <w:pPr>
        <w:pStyle w:val="BodyText"/>
      </w:pPr>
      <w:r>
        <w:t xml:space="preserve">-" Được rồi, đến dùng cơm đi, không ăn sẽ nguội mất" - Khương Dực cười tít mắt, ra hiệu cho Tử Đằng chuẩn bị đũa mới.</w:t>
      </w:r>
    </w:p>
    <w:p>
      <w:pPr>
        <w:pStyle w:val="BodyText"/>
      </w:pPr>
      <w:r>
        <w:t xml:space="preserve">Dung Hoa rất đói, thức ăn hôm qua nàng dặn chuẩn bị lại vì quá mệt mỏi nên không đụng đến, chỉ ăn một chén cháo nhỏ. Sáng nay bụng trống rỗng, định ăn cái bánh bao lấp vào thì lại bị hắn buộc phải rửa mặt thay đồ. Lúc này vừa nghe hắn nói như vậy, nàng cũng lười so đo với hắn, ngồi xuống dùng bữa.</w:t>
      </w:r>
    </w:p>
    <w:p>
      <w:pPr>
        <w:pStyle w:val="BodyText"/>
      </w:pPr>
      <w:r>
        <w:t xml:space="preserve">Ăn ba cái bánh bao, một bánh nướng hành hương, thêm một chén mỳ ngũ sắc, lúc này Dung Hoa đã thấy no phần nào.</w:t>
      </w:r>
    </w:p>
    <w:p>
      <w:pPr>
        <w:pStyle w:val="BodyText"/>
      </w:pPr>
      <w:r>
        <w:t xml:space="preserve">Ngẩng đầu, nàng thấy Khương Dực đang nhìn nàng chằm chằm, gương mặt tựa tiếu phi tiếu. (*)</w:t>
      </w:r>
    </w:p>
    <w:p>
      <w:pPr>
        <w:pStyle w:val="BodyText"/>
      </w:pPr>
      <w:r>
        <w:t xml:space="preserve">(*): như cười như không.</w:t>
      </w:r>
    </w:p>
    <w:p>
      <w:pPr>
        <w:pStyle w:val="BodyText"/>
      </w:pPr>
      <w:r>
        <w:t xml:space="preserve">Vẽ mặt Dung Hoa cứng đờ, cẩn thận thu hồi vẻ thoả mãn trên mặt.</w:t>
      </w:r>
    </w:p>
    <w:p>
      <w:pPr>
        <w:pStyle w:val="BodyText"/>
      </w:pPr>
      <w:r>
        <w:t xml:space="preserve">-" Hầu gia, ăn thêm chén mì đi, mùi vị không tệ..."</w:t>
      </w:r>
    </w:p>
    <w:p>
      <w:pPr>
        <w:pStyle w:val="BodyText"/>
      </w:pPr>
      <w:r>
        <w:t xml:space="preserve">-" Bản Hầu ăn no rồi. "- Khương Dực đặt xuống đũa, rửa tay súc miệng, sau đó đứng dậy.</w:t>
      </w:r>
    </w:p>
    <w:p>
      <w:pPr>
        <w:pStyle w:val="BodyText"/>
      </w:pPr>
      <w:r>
        <w:t xml:space="preserve">Dung Hoa nhẹ nhàng thở ra:</w:t>
      </w:r>
    </w:p>
    <w:p>
      <w:pPr>
        <w:pStyle w:val="BodyText"/>
      </w:pPr>
      <w:r>
        <w:t xml:space="preserve">-" Vậy thiếp sẽ không quấy rầy Hầu gia, cung tiễn...</w:t>
      </w:r>
    </w:p>
    <w:p>
      <w:pPr>
        <w:pStyle w:val="BodyText"/>
      </w:pPr>
      <w:r>
        <w:t xml:space="preserve">Nửa sau câu nói còn chưa nói xong, Khương Dực đã khoác tay lên vai nàng:</w:t>
      </w:r>
    </w:p>
    <w:p>
      <w:pPr>
        <w:pStyle w:val="BodyText"/>
      </w:pPr>
      <w:r>
        <w:t xml:space="preserve">-" Phu nhân gấp gáp cái gì? Bản Hầu còn chưa có về kinh, có gì để làm chứ. Cho nên không hề quấy rầy..."</w:t>
      </w:r>
    </w:p>
    <w:p>
      <w:pPr>
        <w:pStyle w:val="BodyText"/>
      </w:pPr>
      <w:r>
        <w:t xml:space="preserve">Biểu hiện trên mặt Dung Hoa đông cứng:</w:t>
      </w:r>
    </w:p>
    <w:p>
      <w:pPr>
        <w:pStyle w:val="BodyText"/>
      </w:pPr>
      <w:r>
        <w:t xml:space="preserve">-" Nhưng thiếp phải về kinh, Hầu gia đã định ngày về, thiếp phải trở về chuẩn bị một chút... "</w:t>
      </w:r>
    </w:p>
    <w:p>
      <w:pPr>
        <w:pStyle w:val="BodyText"/>
      </w:pPr>
      <w:r>
        <w:t xml:space="preserve">-" Có cái gì để chuẩn bị chứ? Bản Hầu không để ý, phu nhân sợ cái gì? Chẳng lẽ... "</w:t>
      </w:r>
    </w:p>
    <w:p>
      <w:pPr>
        <w:pStyle w:val="BodyText"/>
      </w:pPr>
      <w:r>
        <w:t xml:space="preserve">Khương Dực từ cao nhìn xuống, ánh mắt nhìn Dung Hoa có thâm ý khác:</w:t>
      </w:r>
    </w:p>
    <w:p>
      <w:pPr>
        <w:pStyle w:val="BodyText"/>
      </w:pPr>
      <w:r>
        <w:t xml:space="preserve">-" Là sợ Bản Hầu?"</w:t>
      </w:r>
    </w:p>
    <w:p>
      <w:pPr>
        <w:pStyle w:val="BodyText"/>
      </w:pPr>
      <w:r>
        <w:t xml:space="preserve">Dung Hoa cười trừ:</w:t>
      </w:r>
    </w:p>
    <w:p>
      <w:pPr>
        <w:pStyle w:val="BodyText"/>
      </w:pPr>
      <w:r>
        <w:t xml:space="preserve">-" Hầu gia cứ nói đùa. "</w:t>
      </w:r>
    </w:p>
    <w:p>
      <w:pPr>
        <w:pStyle w:val="BodyText"/>
      </w:pPr>
      <w:r>
        <w:t xml:space="preserve">-" Bản Hầu không có đùa. Nào, lại đây phu nhân, chúng ta cửu biệt trùng phùng, nên trò chuyện nhiều một chút."</w:t>
      </w:r>
    </w:p>
    <w:p>
      <w:pPr>
        <w:pStyle w:val="BodyText"/>
      </w:pPr>
      <w:r>
        <w:t xml:space="preserve">-"... " - Dung Hoa bị bắt vào nội thất, nội tâm bi phẫn.</w:t>
      </w:r>
    </w:p>
    <w:p>
      <w:pPr>
        <w:pStyle w:val="BodyText"/>
      </w:pPr>
      <w:r>
        <w:t xml:space="preserve">Nói chuyện? Bọn họ coa chuyện gì để nói? Ngay cả thê tử của mình mà cũng không nhận ra, nam nhân như vậy lại đòi trò chuyện với nàng, đừng đùa nữa được không?</w:t>
      </w:r>
    </w:p>
    <w:p>
      <w:pPr>
        <w:pStyle w:val="BodyText"/>
      </w:pPr>
      <w:r>
        <w:t xml:space="preserve">Nhưng mà những lời này... nàng không dám nói ra, chỉ có thể miễn cưỡng để Khương Dực lôi vào nội thất, đóng cửa lại.</w:t>
      </w:r>
    </w:p>
    <w:p>
      <w:pPr>
        <w:pStyle w:val="BodyText"/>
      </w:pPr>
      <w:r>
        <w:t xml:space="preserve">Đến khi nàng tỉnh táo trở lại thì đã bị đưa đến ghế lớn, ngồi xuống đó.</w:t>
      </w:r>
    </w:p>
    <w:p>
      <w:pPr>
        <w:pStyle w:val="BodyText"/>
      </w:pPr>
      <w:r>
        <w:t xml:space="preserve">-" Phu nhân, có phải có chuyện gì nàng chưa nói với bản Hầu hay không? " - Khương Dực ngồi xuống trước mặt nàng, nghiêm túc hỏi.</w:t>
      </w:r>
    </w:p>
    <w:p>
      <w:pPr>
        <w:pStyle w:val="BodyText"/>
      </w:pPr>
      <w:r>
        <w:t xml:space="preserve">Dung Hoa ngẩn ngơ:</w:t>
      </w:r>
    </w:p>
    <w:p>
      <w:pPr>
        <w:pStyle w:val="BodyText"/>
      </w:pPr>
      <w:r>
        <w:t xml:space="preserve">-" Hầu gia... Nói cái gì? "</w:t>
      </w:r>
    </w:p>
    <w:p>
      <w:pPr>
        <w:pStyle w:val="BodyText"/>
      </w:pPr>
      <w:r>
        <w:t xml:space="preserve">Khương Dực nhìn vị "tân phu nhân " này của mình, đôi mắt không rời khỏi gương mặt của nàng.</w:t>
      </w:r>
    </w:p>
    <w:p>
      <w:pPr>
        <w:pStyle w:val="BodyText"/>
      </w:pPr>
      <w:r>
        <w:t xml:space="preserve">Gương mặt này, không tính khuynh quốc khuynh thành, nhưng lại rất phù hợp với tâm ý của hắn. Mày liễu mắt hạnh, môi đỏ căng mọng, nhìn thật chỉ muốn cắn một cái.</w:t>
      </w:r>
    </w:p>
    <w:p>
      <w:pPr>
        <w:pStyle w:val="BodyText"/>
      </w:pPr>
      <w:r>
        <w:t xml:space="preserve">Giọng nói Khương Dực trầm xuống, tay nâng cằm nàng:</w:t>
      </w:r>
    </w:p>
    <w:p>
      <w:pPr>
        <w:pStyle w:val="BodyText"/>
      </w:pPr>
      <w:r>
        <w:t xml:space="preserve">-" Rõ ràng không thích bản Hầu, lại phải cư xử lấy lòng, chắc là không thoải mái phải không? "</w:t>
      </w:r>
    </w:p>
    <w:p>
      <w:pPr>
        <w:pStyle w:val="BodyText"/>
      </w:pPr>
      <w:r>
        <w:t xml:space="preserve">-" Sao...?" - Dung Hoa đang suy tư rời rạc, theo quán tính đáp một chữ, lại giật mình thức tỉnh, vội hỏi:</w:t>
      </w:r>
    </w:p>
    <w:p>
      <w:pPr>
        <w:pStyle w:val="BodyText"/>
      </w:pPr>
      <w:r>
        <w:t xml:space="preserve">-" Hầu gia cứ nói đùa, thiếp sao có thể? "</w:t>
      </w:r>
    </w:p>
    <w:p>
      <w:pPr>
        <w:pStyle w:val="BodyText"/>
      </w:pPr>
      <w:r>
        <w:t xml:space="preserve">-" Haha, nàng nói xem. Chuyện nàng nói tối qua là giả sao?? " - Khương Dực tới gần, hơi thở phun lên mặt nàng.</w:t>
      </w:r>
    </w:p>
    <w:p>
      <w:pPr>
        <w:pStyle w:val="BodyText"/>
      </w:pPr>
      <w:r>
        <w:t xml:space="preserve">Hôm qua...</w:t>
      </w:r>
    </w:p>
    <w:p>
      <w:pPr>
        <w:pStyle w:val="BodyText"/>
      </w:pPr>
      <w:r>
        <w:t xml:space="preserve">Dung Hoa vốn đã quăng chuyện đêm qua ra sau đầu, để gặp hắn đỡ phải lúng túng. Lúc này giáp mặt nghe hắn nhắc lại, nàng lập tức vì nhớ đến một màn kia mà đỏ mặt, nhất thời thẹn quá hoá giận.</w:t>
      </w:r>
    </w:p>
    <w:p>
      <w:pPr>
        <w:pStyle w:val="BodyText"/>
      </w:pPr>
      <w:r>
        <w:t xml:space="preserve">Khương Dực thấy khuôn mặt đỏ ửng của nàng, gò má hồng hồng dưới ánh sáng càng thêm xinh đẹp, không nhịn được duỗi ngón tay vuốt ve.</w:t>
      </w:r>
    </w:p>
    <w:p>
      <w:pPr>
        <w:pStyle w:val="BodyText"/>
      </w:pPr>
      <w:r>
        <w:t xml:space="preserve">-" Phu nhân nghĩ cái gì mà mặt đỏ vậy??" - Khương Dực cất giọng ôn tồn, hơi thở phà lên chóp mũi nàng.</w:t>
      </w:r>
    </w:p>
    <w:p>
      <w:pPr>
        <w:pStyle w:val="BodyText"/>
      </w:pPr>
      <w:r>
        <w:t xml:space="preserve">-" Là nhớ đến lúc cùng bản Hầu hoan hảo trong nước, hay là lúc triền miên trên giường đây? "</w:t>
      </w:r>
    </w:p>
    <w:p>
      <w:pPr>
        <w:pStyle w:val="BodyText"/>
      </w:pPr>
      <w:r>
        <w:t xml:space="preserve">Sắc mặt Dung Hoa nhỏ ra máu, những hình ảnh nóng bỏng tràn về tâm trí khiến đầu nàng muốn bốc khói, hơi thở cũng theo đó dồn dập.</w:t>
      </w:r>
    </w:p>
    <w:p>
      <w:pPr>
        <w:pStyle w:val="Compact"/>
      </w:pPr>
      <w:r>
        <w:t xml:space="preserve">-" A! Phu nhân của ta đang xấu hổ kìa. " - Khương Dực duỗi ngón tay chạm lên môi nàng, sau đó cúi đầu liếm một cái, thật mềm, mùi vị thật thơm.</w:t>
      </w:r>
      <w:r>
        <w:br w:type="textWrapping"/>
      </w:r>
      <w:r>
        <w:br w:type="textWrapping"/>
      </w:r>
    </w:p>
    <w:p>
      <w:pPr>
        <w:pStyle w:val="Heading2"/>
      </w:pPr>
      <w:bookmarkStart w:id="31" w:name="chương-10-không-thể-như-vậy"/>
      <w:bookmarkEnd w:id="31"/>
      <w:r>
        <w:t xml:space="preserve">10. Chương 10: Không Thể Như Vậy</w:t>
      </w:r>
    </w:p>
    <w:p>
      <w:pPr>
        <w:pStyle w:val="Compact"/>
      </w:pPr>
      <w:r>
        <w:br w:type="textWrapping"/>
      </w:r>
      <w:r>
        <w:br w:type="textWrapping"/>
      </w:r>
      <w:r>
        <w:t xml:space="preserve">Dung Hoa không biết tại sao mọi chuyện lại biến thành thế này?</w:t>
      </w:r>
    </w:p>
    <w:p>
      <w:pPr>
        <w:pStyle w:val="BodyText"/>
      </w:pPr>
      <w:r>
        <w:t xml:space="preserve">Ngày hôm qua chân tướng bị bại lộ, hôm nay Khương Dực lại khởi binh đến đây hỏi tội nàng.</w:t>
      </w:r>
    </w:p>
    <w:p>
      <w:pPr>
        <w:pStyle w:val="BodyText"/>
      </w:pPr>
      <w:r>
        <w:t xml:space="preserve">Nàng cứ nghĩ sau vụ việc ở Ôn tuyền, cùng lắm nàng cúi đầu nhấn sai là xong rồi chứ.</w:t>
      </w:r>
    </w:p>
    <w:p>
      <w:pPr>
        <w:pStyle w:val="BodyText"/>
      </w:pPr>
      <w:r>
        <w:t xml:space="preserve">Không biết phải phản ứng thế nào, đến khi nàng lấy lại được tinh thần thì phát hiện mình đã dựa hẳn lên ghế lớn, váy dài bị kéo lên, chiếc khố nhỏ bị ném qua một bên. Ngón tay thô dài xâm nhập vào hoa huyệt, từng chút từng chút dùng sức chui ra chui vào.</w:t>
      </w:r>
    </w:p>
    <w:p>
      <w:pPr>
        <w:pStyle w:val="BodyText"/>
      </w:pPr>
      <w:r>
        <w:t xml:space="preserve">Nàng cố gắng nhịn để không phát ra tiếng kêu, đầu ốc mơ màng, không rõ đã xảy ra chuyện gì.</w:t>
      </w:r>
    </w:p>
    <w:p>
      <w:pPr>
        <w:pStyle w:val="BodyText"/>
      </w:pPr>
      <w:r>
        <w:t xml:space="preserve">Nàng chỉ nhớ còn chưa kịp nói gì, Khương Dực đã chen váo trong người nàng.</w:t>
      </w:r>
    </w:p>
    <w:p>
      <w:pPr>
        <w:pStyle w:val="BodyText"/>
      </w:pPr>
      <w:r>
        <w:t xml:space="preserve">Ghế lớn rộng rãi, đủ để hai người chen chúc lên đó, thân thể dính chặt, còn kịch liệt ma sát nhau. Một bàn tay của Khương Dực bắt lấy eo nàng, tay còn lại vuốt ve khắp nơi.</w:t>
      </w:r>
    </w:p>
    <w:p>
      <w:pPr>
        <w:pStyle w:val="BodyText"/>
      </w:pPr>
      <w:r>
        <w:t xml:space="preserve">Dung Hoa bị hắn sờ soạng toàn thân nóng lên, tâm trí mơ hồ, áo yếm bên trong bị kéo xuống.</w:t>
      </w:r>
    </w:p>
    <w:p>
      <w:pPr>
        <w:pStyle w:val="BodyText"/>
      </w:pPr>
      <w:r>
        <w:t xml:space="preserve">Khương Dực ôm nàng đặt lên đùi mình, bàn tay to luồng từ dưới luồng lên, xâm nhập vào trong quần áo, xoa nắn bầu ngực tròn của nàng đến mềm nhũn.</w:t>
      </w:r>
    </w:p>
    <w:p>
      <w:pPr>
        <w:pStyle w:val="BodyText"/>
      </w:pPr>
      <w:r>
        <w:t xml:space="preserve">Vừa âu yếm, hắn vừa dám sát bên tai nàng thì thầm điều gì đó, hơi thở nóng hỏi phà vào mang tai nhồn nhột, vành tai ửng đỏ còn bị hắn ngậm lấy.</w:t>
      </w:r>
    </w:p>
    <w:p>
      <w:pPr>
        <w:pStyle w:val="BodyText"/>
      </w:pPr>
      <w:r>
        <w:t xml:space="preserve">Trong nháy mắt, Khương Dực tinh ý nhận ra thiên hạ trong lòng hắn run rẩy, thân thể càng nhũn ra, vô lực rũ xuống, vành tai càng đỏ hơn, hơi thở dồn dập.</w:t>
      </w:r>
    </w:p>
    <w:p>
      <w:pPr>
        <w:pStyle w:val="BodyText"/>
      </w:pPr>
      <w:r>
        <w:t xml:space="preserve">Khương Dực kinh ngạc. Vành tai và cần cổ nàng thì ra chính là nơi mẫn cảm nhất, chỉ cần chạm nhẹ nàng sẽ có phản ứng ngay.</w:t>
      </w:r>
    </w:p>
    <w:p>
      <w:pPr>
        <w:pStyle w:val="BodyText"/>
      </w:pPr>
      <w:r>
        <w:t xml:space="preserve">Hắn thật hoài nghi, suốt ba năm qua, không biết rốt cuộc mình đã ngu đến mức nào. Một bảo vật ở ngay bên cạnh hắn thế này mà hắn lại không phát hiện ra! Nghĩ kĩ lại, đúng là hắn chưa từng có động tác âu yếm nào với nàng, chỉ tuỳ tiện sờ soạng vài cái, liền thoát y trực tiếp làm tình.</w:t>
      </w:r>
    </w:p>
    <w:p>
      <w:pPr>
        <w:pStyle w:val="BodyText"/>
      </w:pPr>
      <w:r>
        <w:t xml:space="preserve">Phát hiện này khiến cho Khương Dực hứng trí bừng bừng, hắn rất muốn biết phu nhân của mình còn có bí mật nào chưa khám phá ra nữa không.</w:t>
      </w:r>
    </w:p>
    <w:p>
      <w:pPr>
        <w:pStyle w:val="BodyText"/>
      </w:pPr>
      <w:r>
        <w:t xml:space="preserve">Hắn hăng hái thăm dò từng tấc một trên da thịt của nàng. Tai, gáy là nơi mẫn cảm, hôn nhẹ sẽ đỏ ửng lên. Hai đóa hồng mau trước ngực cũng chỉ cần liếm hai ba cái sẽ căng cứng, dựng đứng. Điều khiến hắn yêu thích hơn hết là cặp mông tròn trịa, vừa trắng lại vừa mềm, độ căng phồng của chúng thật là đàn hồi, cảm giác xoa nắn thật là đã tay.</w:t>
      </w:r>
    </w:p>
    <w:p>
      <w:pPr>
        <w:pStyle w:val="BodyText"/>
      </w:pPr>
      <w:r>
        <w:t xml:space="preserve">Khương Dực say mê cặp bánh bao này, hết xoa nắn rồi lại hôn, đến khi Dung Hoa phục hồi tâm trí một lần nữa đã thấy mông của mình đầy nước miếng và những dấu hôn hồng hồng trên đó.</w:t>
      </w:r>
    </w:p>
    <w:p>
      <w:pPr>
        <w:pStyle w:val="BodyText"/>
      </w:pPr>
      <w:r>
        <w:t xml:space="preserve">Dung Hoa không thích bị đùa bỡn như vậy. Mông nàng bị chỉnh nhô cao, nơi riêng tư của nữ tử bị người phía sau nhìn thấy trần trụi. Mà thật ra nàng cũng không có thấy gì đâu, chỉ là tưởng tượng thôi, nhưng càng tưởng tượng thì xúc giác lại càng mẫn cảm.</w:t>
      </w:r>
    </w:p>
    <w:p>
      <w:pPr>
        <w:pStyle w:val="BodyText"/>
      </w:pPr>
      <w:r>
        <w:t xml:space="preserve">Khương Dực khó lòng hình dung nổi tâm tình của bản thân lúc này. Trong trí nhớ của hắn, phu nhân hắn lúc trên giường thật sự rất máy móc, thân thể cứng ngắt, huyệt hẹp lại khô, hắn không thiếu nữ nhân, cho nên chỉ làm qua loa cho xong.</w:t>
      </w:r>
    </w:p>
    <w:p>
      <w:pPr>
        <w:pStyle w:val="BodyText"/>
      </w:pPr>
      <w:r>
        <w:t xml:space="preserve">Nhưng Dung Hoa trước mắt hắn bây giờ, chỉ cần âu yếm một chút thì thân thể mềm nhũn. Lúc hắn cởi khố nhỏ của nàng, giữa hai chân đã ướt dầm dề.</w:t>
      </w:r>
    </w:p>
    <w:p>
      <w:pPr>
        <w:pStyle w:val="BodyText"/>
      </w:pPr>
      <w:r>
        <w:t xml:space="preserve">Khương Dực phấn khởi tràn trề, ngón tay đâm vào trong huyệt ẩm ướt của nàng đào móc, vừa đùa bỡn vừa nói:</w:t>
      </w:r>
    </w:p>
    <w:p>
      <w:pPr>
        <w:pStyle w:val="BodyText"/>
      </w:pPr>
      <w:r>
        <w:t xml:space="preserve">-" Phu nhân, sao cái miệng nhỏ này nhiều nước thế? Trước kia giấu đi đâu hết vậy? "</w:t>
      </w:r>
    </w:p>
    <w:p>
      <w:pPr>
        <w:pStyle w:val="BodyText"/>
      </w:pPr>
      <w:r>
        <w:t xml:space="preserve">Dung Hoa toàn thân phiếm hồng, trong lòng tràn đầy xấu hổ.</w:t>
      </w:r>
    </w:p>
    <w:p>
      <w:pPr>
        <w:pStyle w:val="BodyText"/>
      </w:pPr>
      <w:r>
        <w:t xml:space="preserve">Nàng cũng muốn biết tại sao lại như vậy đó!!! Trước kia, lúc hai người làm tình, đau thì đau đó, nhưng chưa từng có loại cảm giác mất khống chế như vậy, cứ nhẫn nại một chút rồi cũng xong. Nhưng bắt đầu từ cuộc hoan ái trong ôn tuyền hôm qua thì sự việc đã không còn trong tầm kiểm soát của nàng nữa.</w:t>
      </w:r>
    </w:p>
    <w:p>
      <w:pPr>
        <w:pStyle w:val="BodyText"/>
      </w:pPr>
      <w:r>
        <w:t xml:space="preserve">Trước khi xuất giá, mama trong cung từng dạy dỗ nàng chuyện nam nữ, nhưng nàng không phải là cung phi, nên chỉ được dạy dỗ như những công chúa bình thường. Công chúa thì không cần phải lấy lòng phu quân trên giường, cho nên những thủ thuật giường chiếu, mama chỉ nói sơ qua.</w:t>
      </w:r>
    </w:p>
    <w:p>
      <w:pPr>
        <w:pStyle w:val="BodyText"/>
      </w:pPr>
      <w:r>
        <w:t xml:space="preserve">Gả vào Chiêu Ninh Hầu phủ, Khương Dực đối với nàng lại không có mấy tính (*) thú, Dung Hoa vẫn cho rằng chuyện giường chiếu của bọn họ cũng sẽ chỉ như vậy.</w:t>
      </w:r>
    </w:p>
    <w:p>
      <w:pPr>
        <w:pStyle w:val="BodyText"/>
      </w:pPr>
      <w:r>
        <w:t xml:space="preserve">(*) Tính ở đây là tình dục, đừng ai đọc thành thú tính nhé!</w:t>
      </w:r>
    </w:p>
    <w:p>
      <w:pPr>
        <w:pStyle w:val="BodyText"/>
      </w:pPr>
      <w:r>
        <w:t xml:space="preserve">Nào ngờ đâu sự tình phát sinh trong hai ngày này đã hoàn toàn làm thay đổi nhận thức của nàng.</w:t>
      </w:r>
    </w:p>
    <w:p>
      <w:pPr>
        <w:pStyle w:val="BodyText"/>
      </w:pPr>
      <w:r>
        <w:t xml:space="preserve">Sao chỉ cần hắn hôn nhẹ, sờ soạng một chút là thân thể nàng lại kì quái thế này? Sau lưng truyền đến cảm giác tê dại, thân thể khó nhịn vặn vẹo, hoa huyệt bị hắn xoa nắn đến vừa nhoi nhói vừa ê ẩm, thuỷ dịch đầm đìa.</w:t>
      </w:r>
    </w:p>
    <w:p>
      <w:pPr>
        <w:pStyle w:val="BodyText"/>
      </w:pPr>
      <w:r>
        <w:t xml:space="preserve">Khương Dực nhìn bộ dạng xuân tình bộc phát của nàng, hoả dục bên trong bùng cháy mạnh mẽ, lại thấy cánh hoa non mềm của nàng ướt đến không thể ướt hơn, bèn rút ngón tay ra, cúi đầu dán môi mình lên đó, khẽ liếm.</w:t>
      </w:r>
    </w:p>
    <w:p>
      <w:pPr>
        <w:pStyle w:val="BodyText"/>
      </w:pPr>
      <w:r>
        <w:t xml:space="preserve">Dung Hoa " Á" một tiếng ngắn ngủn, cảm xúc kì lạ khiến đầu nàng choáng váng. Tiếp đó, nàng cảm nhận hai cánh hoa nóng lên, lại bị cắn. Đầu lưỡi nóng ẩm nào đó tham lam tiến vào, phác hoạ khắp nơi, quấy đến khi dâm dịch tràn lan, còn ngậm lấy nhuỵ hoa, dùng sức khẽ mút.</w:t>
      </w:r>
    </w:p>
    <w:p>
      <w:pPr>
        <w:pStyle w:val="BodyText"/>
      </w:pPr>
      <w:r>
        <w:t xml:space="preserve">- " A... A... A" - Dung Hoa kêu to, chỉ cảm thấy hồn mình bị rút đi, hai chân run rẩy cực hạn.</w:t>
      </w:r>
    </w:p>
    <w:p>
      <w:pPr>
        <w:pStyle w:val="BodyText"/>
      </w:pPr>
      <w:r>
        <w:t xml:space="preserve">Nàng đã ý thức được chuyện gì đang xảy ra, ý thức được thứ gì đang hoành hành giữa hai chân nàng.</w:t>
      </w:r>
    </w:p>
    <w:p>
      <w:pPr>
        <w:pStyle w:val="BodyText"/>
      </w:pPr>
      <w:r>
        <w:t xml:space="preserve">Lý trí của nàng nhất thời nổi dậy, nàng liều mạng xoay lắ c thân thể, né tránh môi lưỡi của hắn, miệng hoảng loạn kêu lên:</w:t>
      </w:r>
    </w:p>
    <w:p>
      <w:pPr>
        <w:pStyle w:val="BodyText"/>
      </w:pPr>
      <w:r>
        <w:t xml:space="preserve">-" Hầu gia, không được, không thể như vậy..."</w:t>
      </w:r>
    </w:p>
    <w:p>
      <w:pPr>
        <w:pStyle w:val="BodyText"/>
      </w:pPr>
      <w:r>
        <w:t xml:space="preserve">Mỹ vị đã đến miệng lại muốn chạy mất? Khương Dực bất mãn, dúng sức giằng lấy mông nàng, áp chế eo nàng, lần nữa áp môi lên da thịt nàng, miệng lẩm bẩm:</w:t>
      </w:r>
    </w:p>
    <w:p>
      <w:pPr>
        <w:pStyle w:val="BodyText"/>
      </w:pPr>
      <w:r>
        <w:t xml:space="preserve">-" Cái gì mà không được? Bản Hầu nói được là được.!"</w:t>
      </w:r>
    </w:p>
    <w:p>
      <w:pPr>
        <w:pStyle w:val="BodyText"/>
      </w:pPr>
      <w:r>
        <w:t xml:space="preserve">Trước kia đều là các mỹ nhân hầu hạ hắn, lần đầu tiên hắn có hứng trí làm cho nữ nhân này, nàng lại dám trốn tránh?</w:t>
      </w:r>
    </w:p>
    <w:p>
      <w:pPr>
        <w:pStyle w:val="BodyText"/>
      </w:pPr>
      <w:r>
        <w:t xml:space="preserve">Một lần nữa cắn lên cánh hoa ươn ướt, lần này lại khiến cho Dung Hoa không ngừng kêu " ư ư". Hắn đẩy đầu lưỡi vào, được vài lần, một đợt thuỷ dịch nóng ẩm lại tuôn trào ra. Khoé mắt Dung Hoa ngấn nước, đôi tay gắt gao chống trên ghế lớn, vẫn cố gắng vùng vẫy.</w:t>
      </w:r>
    </w:p>
    <w:p>
      <w:pPr>
        <w:pStyle w:val="BodyText"/>
      </w:pPr>
      <w:r>
        <w:t xml:space="preserve">-" Hầu gia, bẩn... "</w:t>
      </w:r>
    </w:p>
    <w:p>
      <w:pPr>
        <w:pStyle w:val="BodyText"/>
      </w:pPr>
      <w:r>
        <w:t xml:space="preserve">Sao hắn có thể dùng miệng ăn chỗ kia của nàng? Sao hắn có thể hôn nơi đó...?</w:t>
      </w:r>
    </w:p>
    <w:p>
      <w:pPr>
        <w:pStyle w:val="BodyText"/>
      </w:pPr>
      <w:r>
        <w:t xml:space="preserve">Khương Dực liếm thủy dịch nàng vừa tiết, hắn vốn cũng cho rằng mình sẽ ngại bẩn, nhưng sau khi thử mới phát hiện, hắn tuyệt đối không cảm thấy nơi này của nàng bẩn tí nào, ngược lại còn cảm thấy nó cực kì xinh đẹp. Cái loại hương vị kích thích đặc thù này, vừa ngửi vào dục vọng liền nổi dậy réo khắp người.</w:t>
      </w:r>
    </w:p>
    <w:p>
      <w:pPr>
        <w:pStyle w:val="BodyText"/>
      </w:pPr>
      <w:r>
        <w:t xml:space="preserve">Hắn trực tiếp bỏ qua cánh hoa bên ngoài, liếm thẳng vào trung tâm nhuỵ hoa. Lần này không nhẹ nhàng như lần trước, hết mút lại cắn, hàm răng cọ lấy thịt mềm nõn nà hồng hào của nàng, lưu lại dấu răng mờ nhạt trên chỗ thịt non bí ẩn kia.</w:t>
      </w:r>
    </w:p>
    <w:p>
      <w:pPr>
        <w:pStyle w:val="BodyText"/>
      </w:pPr>
      <w:r>
        <w:t xml:space="preserve">Sau đó thế nào Dung Hoa cũng không còn nhớ nỗi nữa. Bị Khương Dực liếm láp chỗ tư mật như thế, nàng không còn suy nghĩ được gì nữa, mơ mơ màng màng, chỉ có bản năng theo động tác của hắn mà rên rỉ.</w:t>
      </w:r>
    </w:p>
    <w:p>
      <w:pPr>
        <w:pStyle w:val="BodyText"/>
      </w:pPr>
      <w:r>
        <w:t xml:space="preserve">Khương Dực chưa bao giờ biết, làm một nữ nhân chìm trong khoái cảm đê mê lại khiến hắn có cảm giác thoả mãn đến thế. Hơn nữa, nữ nhân này lại là phu nhân cao quý của hắn. Ham muốn đùa bỡn một quý phụ đoan trang, biến nàng thành một dâm phụ dưới thân mình... có lẽ chẳng có nam nhân nào lại không có dục vọng chinh phục này.</w:t>
      </w:r>
    </w:p>
    <w:p>
      <w:pPr>
        <w:pStyle w:val="BodyText"/>
      </w:pPr>
      <w:r>
        <w:t xml:space="preserve">Dục vọng giữa hai chân hắn căng phồng, nhô cao đến mức muốn xé toạc tiết khố, kêu gào đòi ra ngoài. Hắn thuận theo ham muốn, cởi mảnh vải cuối cùng trên người mình, áp chế eo nàng, nâng cặp mông nàng cao lên, để huyệt mềm ướt át lộ ra ngoài.</w:t>
      </w:r>
    </w:p>
    <w:p>
      <w:pPr>
        <w:pStyle w:val="BodyText"/>
      </w:pPr>
      <w:r>
        <w:t xml:space="preserve">Chọc chọc hai cái, xác định nàng có thể hoàn toàn tiếp nhận hắn, liền đỡ lấy phân thân của mình, động một lần vào thẳng bên trong nhờ chất dịch trơn ướt.</w:t>
      </w:r>
    </w:p>
    <w:p>
      <w:pPr>
        <w:pStyle w:val="BodyText"/>
      </w:pPr>
      <w:r>
        <w:t xml:space="preserve">Dung Hoa nhói đau kêu lên một tiếng cánh tay mềm mại bấm lấy lưng ghế.</w:t>
      </w:r>
    </w:p>
    <w:p>
      <w:pPr>
        <w:pStyle w:val="BodyText"/>
      </w:pPr>
      <w:r>
        <w:t xml:space="preserve">Khương Dực tiến vào thật sự rất thuận lợi, dù thế nàng vẫn thấy hơi đau, tuy rằng hoa huyệt bị nhét căng trướng vô cùng, nhưng nhục huyệt lại không ngừng co rút, liều mạng mút lấy côn thịt của hắn.</w:t>
      </w:r>
    </w:p>
    <w:p>
      <w:pPr>
        <w:pStyle w:val="BodyText"/>
      </w:pPr>
      <w:r>
        <w:t xml:space="preserve">Khương Dực bị nàng kẹp chặt đến hít khí. " Bốp" một tiếng đánh vào mông của nàng, thịt mông không ngừng lay động. Dung Hoa chịu đựng sự kích thích này, hoa huyệt càng siết lại.</w:t>
      </w:r>
    </w:p>
    <w:p>
      <w:pPr>
        <w:pStyle w:val="BodyText"/>
      </w:pPr>
      <w:r>
        <w:t xml:space="preserve">-" Đúng là cái miệng nhỏ ham ăn mà, ăn thế nào cũng không no! "</w:t>
      </w:r>
    </w:p>
    <w:p>
      <w:pPr>
        <w:pStyle w:val="BodyText"/>
      </w:pPr>
      <w:r>
        <w:t xml:space="preserve">Khương Dực hơi hơi thích ứng, vừa chậm rãi rút ra cắm vào, vừa duỗi tay đến phía trước, đẩy hai bên cỏ thơm ra, bóp nặn hạt châu chính giữa hai cánh hoa.</w:t>
      </w:r>
    </w:p>
    <w:p>
      <w:pPr>
        <w:pStyle w:val="BodyText"/>
      </w:pPr>
      <w:r>
        <w:t xml:space="preserve">Dung Hoa khẽ kêu một tiếng, dòng nước chảy ra càng dữ tợn.</w:t>
      </w:r>
    </w:p>
    <w:p>
      <w:pPr>
        <w:pStyle w:val="BodyText"/>
      </w:pPr>
      <w:r>
        <w:t xml:space="preserve">Hai cánh tay gắt gao bám lấy lưng ghế dựa, lông mày cau chặt, nhẫn nhịn hưởng thụ từng đợt từng đợt khoái cảm đánh úp lại.</w:t>
      </w:r>
    </w:p>
    <w:p>
      <w:pPr>
        <w:pStyle w:val="BodyText"/>
      </w:pPr>
      <w:r>
        <w:t xml:space="preserve">Cho đến khi Khương Dực nắm lấy hoa châu, bỗng nhiên thay đổi nhịp điệu, vừa cắm vừa làm càng nhanh càng mạnh, va chạm đến mức khiến nàng hoảng loạn, ngón tay đè trên hoa châu cũng đung sức vặn vẹo.</w:t>
      </w:r>
    </w:p>
    <w:p>
      <w:pPr>
        <w:pStyle w:val="BodyText"/>
      </w:pPr>
      <w:r>
        <w:t xml:space="preserve">- " Á... A a ư... a" - Dung Hoa ngửa đầu, không khống chế nổi kêu ra tiếng.</w:t>
      </w:r>
    </w:p>
    <w:p>
      <w:pPr>
        <w:pStyle w:val="BodyText"/>
      </w:pPr>
      <w:r>
        <w:t xml:space="preserve">Trước sau đồng thời nhận lấy kích thích, một chút thời gian chuẩn bị tinh thần cũng không có. Nàng không nhịn nổi xuất thuỷ một lần.</w:t>
      </w:r>
    </w:p>
    <w:p>
      <w:pPr>
        <w:pStyle w:val="BodyText"/>
      </w:pPr>
      <w:r>
        <w:t xml:space="preserve">Trong cơn cao trào, tiểu huyệt mút càng chặt, vách thịt đien cuồng siết lại, Khương Dực chẳng những không ân cần hơn một chút khi nàng đang cực hạn, ngược lại gia tăng tốc độ, thừa cơ hội ghiền nát hao tâm của nàng.</w:t>
      </w:r>
    </w:p>
    <w:p>
      <w:pPr>
        <w:pStyle w:val="Compact"/>
      </w:pPr>
      <w:r>
        <w:t xml:space="preserve">Mà động thái này lại mang Dung Hoa đến một cao trào mạnh mẽ hơn. Thân thể nàng co quắp trên ghế lớn, hồn phách được Khương Dực đưa lên thiên đàng.</w:t>
      </w:r>
      <w:r>
        <w:br w:type="textWrapping"/>
      </w:r>
      <w:r>
        <w:br w:type="textWrapping"/>
      </w:r>
    </w:p>
    <w:p>
      <w:pPr>
        <w:pStyle w:val="Heading2"/>
      </w:pPr>
      <w:bookmarkStart w:id="32" w:name="chương-11-tư-thế-dâm-đãng"/>
      <w:bookmarkEnd w:id="32"/>
      <w:r>
        <w:t xml:space="preserve">11. Chương 11: Tư Thế Dâm Đãng</w:t>
      </w:r>
    </w:p>
    <w:p>
      <w:pPr>
        <w:pStyle w:val="Compact"/>
      </w:pPr>
      <w:r>
        <w:br w:type="textWrapping"/>
      </w:r>
      <w:r>
        <w:br w:type="textWrapping"/>
      </w:r>
      <w:r>
        <w:t xml:space="preserve">Dung Hoa mềm nhũn thành một đống bùn, nằm thở trên ghế lớn.</w:t>
      </w:r>
    </w:p>
    <w:p>
      <w:pPr>
        <w:pStyle w:val="BodyText"/>
      </w:pPr>
      <w:r>
        <w:t xml:space="preserve">Từng giọt mồ hôi lăn tăn trên thân thể ngọc ngà của nàng, phản chiếu da thịt trắng ngần như tuyết.</w:t>
      </w:r>
    </w:p>
    <w:p>
      <w:pPr>
        <w:pStyle w:val="BodyText"/>
      </w:pPr>
      <w:r>
        <w:t xml:space="preserve">Nàng còn không kịp thở, cặp mông đã bị vỗ tét một cái, Dung Hoa kêu " A" một tiếng, mông thịt run rẩy, huyệt thịt co rút. Vật to lớn của hắn vẫn còn cắm trong huyệt thịt của nàng, cứng cáp nóng hổi, căng to đến mức bụng nàng trướng đau.</w:t>
      </w:r>
    </w:p>
    <w:p>
      <w:pPr>
        <w:pStyle w:val="BodyText"/>
      </w:pPr>
      <w:r>
        <w:t xml:space="preserve">Cuối cùng hồn phách cũng quay trở lại thân thể. Nghe tiếng mắng khẽ của Khương Dực, Dung Hoa muốn cử động thân thể, nhưng đùi nàng run đến mức không cử động được.</w:t>
      </w:r>
    </w:p>
    <w:p>
      <w:pPr>
        <w:pStyle w:val="BodyText"/>
      </w:pPr>
      <w:r>
        <w:t xml:space="preserve">-" Hầu gia..."</w:t>
      </w:r>
    </w:p>
    <w:p>
      <w:pPr>
        <w:pStyle w:val="BodyText"/>
      </w:pPr>
      <w:r>
        <w:t xml:space="preserve">-" Thế nào? Không lẽ phu nhân cảm thấy bản Hầu phải hầu hạ nàng? "</w:t>
      </w:r>
    </w:p>
    <w:p>
      <w:pPr>
        <w:pStyle w:val="BodyText"/>
      </w:pPr>
      <w:r>
        <w:t xml:space="preserve">Dung Hoa cắn chặt răng, tên đáng chết này bây giờ còn bày đặt lên mặt phu quân với nàng. Hẳn là hắn nghĩ là nàng không dám trở mặt.</w:t>
      </w:r>
    </w:p>
    <w:p>
      <w:pPr>
        <w:pStyle w:val="BodyText"/>
      </w:pPr>
      <w:r>
        <w:t xml:space="preserve">Mà Dung Hoa đúng là không dám trở mặt thật...</w:t>
      </w:r>
    </w:p>
    <w:p>
      <w:pPr>
        <w:pStyle w:val="BodyText"/>
      </w:pPr>
      <w:r>
        <w:t xml:space="preserve">Nhưng hiện tại thật sự là nàng không nhúch nhích nổi, dư vị cao trào vẫn đang phát tán trong cơ thể, nàng đành phải mềm giọng xin tha:</w:t>
      </w:r>
    </w:p>
    <w:p>
      <w:pPr>
        <w:pStyle w:val="BodyText"/>
      </w:pPr>
      <w:r>
        <w:t xml:space="preserve">-" Hầu gia, cho thiếp từ từ, thiếp thật sự rất mệt mỏi..."</w:t>
      </w:r>
    </w:p>
    <w:p>
      <w:pPr>
        <w:pStyle w:val="BodyText"/>
      </w:pPr>
      <w:r>
        <w:t xml:space="preserve">Lúc này thật sự Khương Dực rất khó chịu, Dung Hoa vừa mới liên tục cao trào, kẹp hắn chặt quá mức. Nếu không phải sức chịu đựng của hắn tốt, hẳn là đã sớm bắn ra ngoài.</w:t>
      </w:r>
    </w:p>
    <w:p>
      <w:pPr>
        <w:pStyle w:val="BodyText"/>
      </w:pPr>
      <w:r>
        <w:t xml:space="preserve">Tròng mắt hắn nhìn khối cơ thể trắng tuyết mềm mại, lại dùng sức vỗ vào mông nàng, nghe được tiếng thét lên của nàng, huyệt thịt trong cơ thể lại điên cuồng co rút.</w:t>
      </w:r>
    </w:p>
    <w:p>
      <w:pPr>
        <w:pStyle w:val="BodyText"/>
      </w:pPr>
      <w:r>
        <w:t xml:space="preserve">-" Thả lỏng! Bộ muốn cắn đứt bản Hầu sao!"</w:t>
      </w:r>
    </w:p>
    <w:p>
      <w:pPr>
        <w:pStyle w:val="BodyText"/>
      </w:pPr>
      <w:r>
        <w:t xml:space="preserve">Dung Hoa muốn thả lỏng mà được sao? Thành hôn với Khương Dực ba năm, chuyện phòng the vẫn luôn thụ động, thói quen hình thành khó mà thay đổi. Hai ngày nay thật sự đã kích thích nàng đủ rồi. Hơn nữa tư thế từ phía sau đi vào vốn là phải kẹp chặt, còn chưa nói đến vật kia của Khương Dực chẳng nhỏ chút nào.</w:t>
      </w:r>
    </w:p>
    <w:p>
      <w:pPr>
        <w:pStyle w:val="BodyText"/>
      </w:pPr>
      <w:r>
        <w:t xml:space="preserve">-" Hầu gia, Hầu gia..." - Dung Hoa bị hắn cắm đến đau xót kêu lên, bụng càng lúc càng tê dại, căn bản không thể chịu thêm một chút kích thích nào, vậy mà hắn còn tiến công.</w:t>
      </w:r>
    </w:p>
    <w:p>
      <w:pPr>
        <w:pStyle w:val="BodyText"/>
      </w:pPr>
      <w:r>
        <w:t xml:space="preserve">Khương Dực nhìn nàng nằm phía trước mình, thân thể vô lực mềm nhũn chống trên ghế lớn, xương bướm sau lưng thanh tú lồi ra, gợi cảm mê người.</w:t>
      </w:r>
    </w:p>
    <w:p>
      <w:pPr>
        <w:pStyle w:val="BodyText"/>
      </w:pPr>
      <w:r>
        <w:t xml:space="preserve">Yết hầu của hắn trước xuống một cái, tay quấn lên trước ngực nàng, nắm lấy hai bầu ngực to tròn rũ xuống kia, dùng sức bóp.</w:t>
      </w:r>
    </w:p>
    <w:p>
      <w:pPr>
        <w:pStyle w:val="BodyText"/>
      </w:pPr>
      <w:r>
        <w:t xml:space="preserve">-" Hầu gia, nhẹ chút, thiếp đau..."</w:t>
      </w:r>
    </w:p>
    <w:p>
      <w:pPr>
        <w:pStyle w:val="BodyText"/>
      </w:pPr>
      <w:r>
        <w:t xml:space="preserve">Hiện tại, thân thể Dung Hoa vô cùng mẫn cảm, hai điểm trước ngực đỏ bừng vì bị hắn gặm cắn, nay lại còn bị nắn bóp như vậy, sẽ bóp thành nước mất.</w:t>
      </w:r>
    </w:p>
    <w:p>
      <w:pPr>
        <w:pStyle w:val="BodyText"/>
      </w:pPr>
      <w:r>
        <w:t xml:space="preserve">-" Nàng muốn qua cầu rút ván sao?" - Khương Dực ghé người trên lưng nàng nhẹ nhàng thổi hơi vào tai nàng, thấy tai nàng ửng đỏ, hắn ngậm lấy một bên vành tai nàng vừa gặm cắn, vừa nói -" Thế nào? Mình sảng khoái xong liền vứt phu quân sang một bên sao?"</w:t>
      </w:r>
    </w:p>
    <w:p>
      <w:pPr>
        <w:pStyle w:val="BodyText"/>
      </w:pPr>
      <w:r>
        <w:t xml:space="preserve">Dung Hoa nào dám! Bây giờ nàng run đến không trụ vững, ngay cả sức đứng dậy cũng không có.</w:t>
      </w:r>
    </w:p>
    <w:p>
      <w:pPr>
        <w:pStyle w:val="BodyText"/>
      </w:pPr>
      <w:r>
        <w:t xml:space="preserve">Khương Dực xoay mặt nàng qua, hôn lên môi nàng, bức ép nàng hé môi tiếp nhận hơi thở và nước bọt của hắn.</w:t>
      </w:r>
    </w:p>
    <w:p>
      <w:pPr>
        <w:pStyle w:val="BodyText"/>
      </w:pPr>
      <w:r>
        <w:t xml:space="preserve">-" Ưm... ưm... "</w:t>
      </w:r>
    </w:p>
    <w:p>
      <w:pPr>
        <w:pStyle w:val="BodyText"/>
      </w:pPr>
      <w:r>
        <w:t xml:space="preserve">Dung Hoa bị hắn hôn đến không thở nổi, huyệt nhỏ lại bị hắn liên tục cắm vào, không cầm cự được nữa, hai gối nàng mềm nhũn, khuỵ xuống.</w:t>
      </w:r>
    </w:p>
    <w:p>
      <w:pPr>
        <w:pStyle w:val="BodyText"/>
      </w:pPr>
      <w:r>
        <w:t xml:space="preserve">Ngờ đâu nàng còn chưa khuỵ hẳn xuống đã được Khương Dực tiếp lấy.</w:t>
      </w:r>
    </w:p>
    <w:p>
      <w:pPr>
        <w:pStyle w:val="BodyText"/>
      </w:pPr>
      <w:r>
        <w:t xml:space="preserve">-" Á... Hầu gia... đừng... "</w:t>
      </w:r>
    </w:p>
    <w:p>
      <w:pPr>
        <w:pStyle w:val="BodyText"/>
      </w:pPr>
      <w:r>
        <w:t xml:space="preserve">Cú rơi người vừa rồi khiến cho huyệt nhỏ của nàng nuốt toàn bộ long căn của hắn vào trong, mà ở tư thế này, Khương Dực còn ôm lấy nàng, hướng lên phía trên kích thích một chút.</w:t>
      </w:r>
    </w:p>
    <w:p>
      <w:pPr>
        <w:pStyle w:val="BodyText"/>
      </w:pPr>
      <w:r>
        <w:t xml:space="preserve">Quy đầu cứng rắn đâm thẳng tắp vào hoa tâm.</w:t>
      </w:r>
    </w:p>
    <w:p>
      <w:pPr>
        <w:pStyle w:val="BodyText"/>
      </w:pPr>
      <w:r>
        <w:t xml:space="preserve">Dung Hoa vừa mới đạt cao trào, bụng vẫn còn ê ẩm tê dại, bị cái đâm này kích một cái, suýt chút nữa đã buông lỏng cửa cung bên trong.</w:t>
      </w:r>
    </w:p>
    <w:p>
      <w:pPr>
        <w:pStyle w:val="BodyText"/>
      </w:pPr>
      <w:r>
        <w:t xml:space="preserve">Không dễ dàng gi nàng mới cầm cự được, lại hoảng sợ phát hiện, Khương Dực kéo hai chân nàng ra hai bên, gấc chân nàng lên ghế, nói chính xác là... tay vịn hai bên ghế.</w:t>
      </w:r>
    </w:p>
    <w:p>
      <w:pPr>
        <w:pStyle w:val="BodyText"/>
      </w:pPr>
      <w:r>
        <w:t xml:space="preserve">Hai chân bị đặt lên tay vịn, nàng đang tròn tư thế hoàn toàn mở rộng.</w:t>
      </w:r>
    </w:p>
    <w:p>
      <w:pPr>
        <w:pStyle w:val="BodyText"/>
      </w:pPr>
      <w:r>
        <w:t xml:space="preserve">Liệu tư thế này có chịu được trọng lượng của nàng hay không? Khương Dực vừa buông tay ra, thân thể Dung Hoa liền rơi xuống. Không đợi nàng ngồi hẳn xuống ghế, Khương Dực đã từ dưới đâm lên.</w:t>
      </w:r>
    </w:p>
    <w:p>
      <w:pPr>
        <w:pStyle w:val="BodyText"/>
      </w:pPr>
      <w:r>
        <w:t xml:space="preserve">-" A... a... a" - Dung Hoa chỉ cảm thấy thân thể mình bị hắn đâm đến sắp thủng mất, nàng bị hắn va chạm khiến cơ thể nẩy lên không trung.</w:t>
      </w:r>
    </w:p>
    <w:p>
      <w:pPr>
        <w:pStyle w:val="BodyText"/>
      </w:pPr>
      <w:r>
        <w:t xml:space="preserve">Theo sau vì trọng lượng, cơ thể nhỏ bé lại rơi xuống, cũng chưa kịp ngồi xuống hẳn đã bị Khương Dực đâm lên.</w:t>
      </w:r>
    </w:p>
    <w:p>
      <w:pPr>
        <w:pStyle w:val="BodyText"/>
      </w:pPr>
      <w:r>
        <w:t xml:space="preserve">Dung Hoa gắt gao bám lấy lưng ghế dựa, thân thể lúc lên lúc xuống, lắc lư giống như đang chơi nhảy dây vậy. Khi bị hắn thúc lên, gậy thịt thô ráp rút ra từ trong hoa huyệt của nàng, mang theo mị thịt đỏ hồng, thuỷ dịch cũng đầm đìa nhỏ xuống. Khi rơi xuống, hoa huyệt nàng chủ động nuốt trọn gậy thịt to, quy đầu ma sát, ghiền lấy hoa tâm vừa đau vừa tê dại.</w:t>
      </w:r>
    </w:p>
    <w:p>
      <w:pPr>
        <w:pStyle w:val="BodyText"/>
      </w:pPr>
      <w:r>
        <w:t xml:space="preserve">Khương Dực mặc kệ hai chân nàng bị ép lên tay vịn của ghế đến đau nhức, vẫn cứ quấn lấy hai khối thịt mềm to trắng, tay vừa xoa nắn, hạ thân vừa đâm thọc hưởng thụ sự khuấy động trong người nàng.</w:t>
      </w:r>
    </w:p>
    <w:p>
      <w:pPr>
        <w:pStyle w:val="BodyText"/>
      </w:pPr>
      <w:r>
        <w:t xml:space="preserve">Hắn còn dâm ý thổi khí bên tai nàng:</w:t>
      </w:r>
    </w:p>
    <w:p>
      <w:pPr>
        <w:pStyle w:val="BodyText"/>
      </w:pPr>
      <w:r>
        <w:t xml:space="preserve">-" Phu nhân, tư thế này hay đấy chứ? Nhìn xem, bản Hầu dễ dàng hầu hạ nàng, nàng không cần phải dùng sức nhiều...</w:t>
      </w:r>
    </w:p>
    <w:p>
      <w:pPr>
        <w:pStyle w:val="BodyText"/>
      </w:pPr>
      <w:r>
        <w:t xml:space="preserve">Dung Hoa vừa khóc vừa rên rỉ, bị làm đến mức nói không nên lời.</w:t>
      </w:r>
    </w:p>
    <w:p>
      <w:pPr>
        <w:pStyle w:val="BodyText"/>
      </w:pPr>
      <w:r>
        <w:t xml:space="preserve">Tên khốn kiếp, hắn đang muốn lấy mạng nàng mà!</w:t>
      </w:r>
    </w:p>
    <w:p>
      <w:pPr>
        <w:pStyle w:val="BodyText"/>
      </w:pPr>
      <w:r>
        <w:t xml:space="preserve">Trọng lượng của nàng bây giờ đều tựa hết vào nơi hai người giao hợp. Chân nàng tê dại, mỏi nhừ, chỉ mong được ngồi xuống, nhưng cứ ngồi xuống thì côn thịt của hắn sẽ thọc lên...</w:t>
      </w:r>
    </w:p>
    <w:p>
      <w:pPr>
        <w:pStyle w:val="BodyText"/>
      </w:pPr>
      <w:r>
        <w:t xml:space="preserve">Nặng quá! Căng quá! Cửa huyệt bị một gậy thịt lớn chống trụ, chảy nước ồ ạt. Dâm dịch khiến hạ bộ cả hai ướt nhẹp, thậm chí còn nhỏ tách tách trên ghế lớn.</w:t>
      </w:r>
    </w:p>
    <w:p>
      <w:pPr>
        <w:pStyle w:val="BodyText"/>
      </w:pPr>
      <w:r>
        <w:t xml:space="preserve">Khương Dực cảm thấy quần áo của nàng thật vướng víu, bực bội xé nát chiếc váy còn nằm ngang hông nàng.</w:t>
      </w:r>
    </w:p>
    <w:p>
      <w:pPr>
        <w:pStyle w:val="BodyText"/>
      </w:pPr>
      <w:r>
        <w:t xml:space="preserve">" Xoạt" một tiếng, chiếc váy vừa mới thay đã bị xé nát, chỉ còn những mảnh vải linh tinh dính trên người.</w:t>
      </w:r>
    </w:p>
    <w:p>
      <w:pPr>
        <w:pStyle w:val="BodyText"/>
      </w:pPr>
      <w:r>
        <w:t xml:space="preserve">Khương Dực vuốt ve chơi đùa ngọc thể tuyệt vời của nàng, trong mắt hắn tràn đầy dục vọng:</w:t>
      </w:r>
    </w:p>
    <w:p>
      <w:pPr>
        <w:pStyle w:val="BodyText"/>
      </w:pPr>
      <w:r>
        <w:t xml:space="preserve">-" Phu nhân, bản Hầu cắm nàng thoải mái không? Hả?"</w:t>
      </w:r>
    </w:p>
    <w:p>
      <w:pPr>
        <w:pStyle w:val="BodyText"/>
      </w:pPr>
      <w:r>
        <w:t xml:space="preserve">Dung Hoa lắc đầu, nàng không được, thật sự không được. Nếu cứ bị chơi đùa như vậy, nàng sẽ hỏng mất!</w:t>
      </w:r>
    </w:p>
    <w:p>
      <w:pPr>
        <w:pStyle w:val="BodyText"/>
      </w:pPr>
      <w:r>
        <w:t xml:space="preserve">Huyệt thịt thắt chặt, từng chút từng chút phun ra dâm dịch, cứ như thế một hồi, nàng lại bị được lên một đợt cao trào khác. Trước mắt đều là một mảng trắng xoá, cản bản không thể xác định mình đang ở đâu.</w:t>
      </w:r>
    </w:p>
    <w:p>
      <w:pPr>
        <w:pStyle w:val="BodyText"/>
      </w:pPr>
      <w:r>
        <w:t xml:space="preserve">Khương Dực vẫn không buông tha cho nàng, hắn đang làm rất hăng hái, hận không thể nhét luôn hai quả cầu nhỏ vào người nàng. Miệng nhỏ phía dưới của nàng quả thật là một động thần tiên, vừa vào đã muốn dục tiên dục tử.</w:t>
      </w:r>
    </w:p>
    <w:p>
      <w:pPr>
        <w:pStyle w:val="BodyText"/>
      </w:pPr>
      <w:r>
        <w:t xml:space="preserve">" Bốp! Bốp! Bốp!" Nhục thể va vào nhau không ngừng nghỉ, cùng với tiếng nước " chụt chụt" vang lên, khiến người nghe mặt đỏ tai hồng.</w:t>
      </w:r>
    </w:p>
    <w:p>
      <w:pPr>
        <w:pStyle w:val="BodyText"/>
      </w:pPr>
      <w:r>
        <w:t xml:space="preserve">-" Không thoải mái? "- Trên trán Khương Dực nổi gân xanh, bàn tay xoa nắn hai bầu ngực nàng càng dùng sức, lẩm bẩm nói - " Vậy ta càng phải nổ lực mới được... "</w:t>
      </w:r>
    </w:p>
    <w:p>
      <w:pPr>
        <w:pStyle w:val="BodyText"/>
      </w:pPr>
      <w:r>
        <w:t xml:space="preserve">-" Không! " - Dung Hoa buộc miệng kêu lên, nàng đã bị cắm đến mức choáng đầu hoa mắt - " Hầu gia... Không, đừng mà..."</w:t>
      </w:r>
    </w:p>
    <w:p>
      <w:pPr>
        <w:pStyle w:val="BodyText"/>
      </w:pPr>
      <w:r>
        <w:t xml:space="preserve">Khương Dực đưa tay xuống dưới, men đến gốc đùi nàng, hai bên ngón tay tách cánh huyệt của nàng ra, tròng mắt đỏ ngầu nhìn chúng, liều mạng cắm vào tron:</w:t>
      </w:r>
    </w:p>
    <w:p>
      <w:pPr>
        <w:pStyle w:val="BodyText"/>
      </w:pPr>
      <w:r>
        <w:t xml:space="preserve">-" Phu nhân nhìn xem, cái miệng này tham ăn quá chừng, mút chặt từng vòng, giữ lấy ta không chịu nhả ra.</w:t>
      </w:r>
    </w:p>
    <w:p>
      <w:pPr>
        <w:pStyle w:val="BodyText"/>
      </w:pPr>
      <w:r>
        <w:t xml:space="preserve">Dung Hoa cảm thấy mình lại muốn lên cao trào. Liên tục không ngừng cao trào, làm cho nàng không còn có sức chịu đựng thêm được nữa, nàng khổ sở cầu xin:</w:t>
      </w:r>
    </w:p>
    <w:p>
      <w:pPr>
        <w:pStyle w:val="BodyText"/>
      </w:pPr>
      <w:r>
        <w:t xml:space="preserve">-" Hầu gia tha cho thiếp đi, không được, làm nữa sẽ hư mất!!!"</w:t>
      </w:r>
    </w:p>
    <w:p>
      <w:pPr>
        <w:pStyle w:val="BodyText"/>
      </w:pPr>
      <w:r>
        <w:t xml:space="preserve">-" Không phải phu nhân nói không thoái mái sao?" - ks bắt bẻ.</w:t>
      </w:r>
    </w:p>
    <w:p>
      <w:pPr>
        <w:pStyle w:val="BodyText"/>
      </w:pPr>
      <w:r>
        <w:t xml:space="preserve">Dung Hoa bị bức ép phải gật đầu:</w:t>
      </w:r>
    </w:p>
    <w:p>
      <w:pPr>
        <w:pStyle w:val="BodyText"/>
      </w:pPr>
      <w:r>
        <w:t xml:space="preserve">-" Thoải mái, thiếp rất thoải mái! "</w:t>
      </w:r>
    </w:p>
    <w:p>
      <w:pPr>
        <w:pStyle w:val="BodyText"/>
      </w:pPr>
      <w:r>
        <w:t xml:space="preserve">-" Phu nhân có thích được bản Hầu cắm vầy hay không? "</w:t>
      </w:r>
    </w:p>
    <w:p>
      <w:pPr>
        <w:pStyle w:val="BodyText"/>
      </w:pPr>
      <w:r>
        <w:t xml:space="preserve">-" Th... thích!"</w:t>
      </w:r>
    </w:p>
    <w:p>
      <w:pPr>
        <w:pStyle w:val="BodyText"/>
      </w:pPr>
      <w:r>
        <w:t xml:space="preserve">-" Vậy để bản Hầu cắm thêm một lúc đã! "</w:t>
      </w:r>
    </w:p>
    <w:p>
      <w:pPr>
        <w:pStyle w:val="Compact"/>
      </w:pPr>
      <w:r>
        <w:t xml:space="preserve">-" A... a... a... Hầu gia"</w:t>
      </w:r>
      <w:r>
        <w:br w:type="textWrapping"/>
      </w:r>
      <w:r>
        <w:br w:type="textWrapping"/>
      </w:r>
    </w:p>
    <w:p>
      <w:pPr>
        <w:pStyle w:val="Heading2"/>
      </w:pPr>
      <w:bookmarkStart w:id="33" w:name="chương-12-bàn-chuyện-trong-thư-thế-hoan-ái"/>
      <w:bookmarkEnd w:id="33"/>
      <w:r>
        <w:t xml:space="preserve">12. Chương 12: Bàn Chuyện Trong Thư Thế Hoan Ái</w:t>
      </w:r>
    </w:p>
    <w:p>
      <w:pPr>
        <w:pStyle w:val="Compact"/>
      </w:pPr>
      <w:r>
        <w:br w:type="textWrapping"/>
      </w:r>
      <w:r>
        <w:br w:type="textWrapping"/>
      </w:r>
      <w:r>
        <w:t xml:space="preserve">Thanh La Tử Đằng bốn đại nha hoàn đứng ở ngoài cửa, nghe thấy âm thanh trong phòng mà mặt đỏ tai hồng.</w:t>
      </w:r>
    </w:p>
    <w:p>
      <w:pPr>
        <w:pStyle w:val="BodyText"/>
      </w:pPr>
      <w:r>
        <w:t xml:space="preserve">Những hạ nhân khác trong biệt viện đều bị các náng đuổi đi, còn bốn người các nàng là đại nha hoàn nên không thể đi.</w:t>
      </w:r>
    </w:p>
    <w:p>
      <w:pPr>
        <w:pStyle w:val="BodyText"/>
      </w:pPr>
      <w:r>
        <w:t xml:space="preserve">Lần đầu tiên các nàng gặp tình buống như thế này. Trước kia sinh hoạt phòng the của Hầu gia và phu nhân không hề ầm ĩ, cũng không lâu như thế này.</w:t>
      </w:r>
    </w:p>
    <w:p>
      <w:pPr>
        <w:pStyle w:val="BodyText"/>
      </w:pPr>
      <w:r>
        <w:t xml:space="preserve">Lại nói, lần này Hầu gia trở về thì bắt đầu trở nên kì lạ, còn quản chuyện phu nhân mặc cái gì.</w:t>
      </w:r>
    </w:p>
    <w:p>
      <w:pPr>
        <w:pStyle w:val="BodyText"/>
      </w:pPr>
      <w:r>
        <w:t xml:space="preserve">Chẳng lẽ, Hầu gia không thích phu nhân là do người trang điểm quá đậm? Cho nên mới lãnh đạm với phu nhân suốt mất năm qua? Nếu thế lần sau họ nhất định phải đốc thúc phu nhân, Hầu gia thích thế nào thì trưng diện thế đó.</w:t>
      </w:r>
    </w:p>
    <w:p>
      <w:pPr>
        <w:pStyle w:val="BodyText"/>
      </w:pPr>
      <w:r>
        <w:t xml:space="preserve">Cho dù Dung Hoa muốn như thế nào, nha đầu bọn họ vẫn hi vọng chủ tử của mình được sủng ái một chút, chứ không muốn nàng bị ném lại Hầu phủ làm một vật trang trí.</w:t>
      </w:r>
    </w:p>
    <w:p>
      <w:pPr>
        <w:pStyle w:val="BodyText"/>
      </w:pPr>
      <w:r>
        <w:t xml:space="preserve">Bên trong an tĩnh được một vài khắc, bắt đầu coa động tĩnh, âm thanh dâm đãng không ngừng truyền vào tai họ.</w:t>
      </w:r>
    </w:p>
    <w:p>
      <w:pPr>
        <w:pStyle w:val="BodyText"/>
      </w:pPr>
      <w:r>
        <w:t xml:space="preserve">Bốn đại nha hoàn lặng lẽ canh giữ ở ngưỡng cửa, không biết nên cao hứng, hay nên lo lắng. Giữa thanh thiên bạch nhật tuyên dâm như vậy liệu có ổn không???</w:t>
      </w:r>
    </w:p>
    <w:p>
      <w:pPr>
        <w:pStyle w:val="BodyText"/>
      </w:pPr>
      <w:r>
        <w:t xml:space="preserve">Bất quá suy nghĩ của các nàng không hề ảnh hưởng đến tính thú của Hầu gia. Từ bữa sáng hắn gây sức ép với Dung Hoa đến giữa trưa vẫn không ra khỏi phòng. Các nha hoàn đem cơm nước vào trong, buổi chiều mới thấy an tĩnh.</w:t>
      </w:r>
    </w:p>
    <w:p>
      <w:pPr>
        <w:pStyle w:val="BodyText"/>
      </w:pPr>
      <w:r>
        <w:t xml:space="preserve">Dung Hoa ngủ suốt cả buổi chiều, tỉnh lại thì trời cũng sắp tối. Đã trễ thế này tất nhiên không thể hồi kinh được.</w:t>
      </w:r>
    </w:p>
    <w:p>
      <w:pPr>
        <w:pStyle w:val="BodyText"/>
      </w:pPr>
      <w:r>
        <w:t xml:space="preserve">Hai chân nàng nhũn ra. Lúc ngủ dậy thì trời đã tối om, khiến nàng không khỏi thầm nguyền rủa Khương Dực.</w:t>
      </w:r>
    </w:p>
    <w:p>
      <w:pPr>
        <w:pStyle w:val="BodyText"/>
      </w:pPr>
      <w:r>
        <w:t xml:space="preserve">Tên nam nhâm này đúng là cầm thú, ngày hôm qua đã ép nàng đến không còn hơi sức, hôm nay lại tiếp tục dày vò nàng, khiến hai chân nàng phát run, muốn đứng cũng không vững.</w:t>
      </w:r>
    </w:p>
    <w:p>
      <w:pPr>
        <w:pStyle w:val="BodyText"/>
      </w:pPr>
      <w:r>
        <w:t xml:space="preserve">Làm lơ ánh mắt quỷ dị của bọn nha hoàn, Dung Hoa bình tĩnh ăn cơm chiều. Sau khi tắm gội sạch sẽ, nàng nằm trên ghế quý phi xem thoại bản (*) giết thời gian.</w:t>
      </w:r>
    </w:p>
    <w:p>
      <w:pPr>
        <w:pStyle w:val="BodyText"/>
      </w:pPr>
      <w:r>
        <w:t xml:space="preserve">(*) Thoại bản: một hình thức tiểu thuyết Bạch thoại phát triển từ thời Tống, chủ yếu kể chuyện lịch sử và đời sống xã hội đương thời, thường dùng làm cốt truyện cho các nghệ nhân sau này.</w:t>
      </w:r>
    </w:p>
    <w:p>
      <w:pPr>
        <w:pStyle w:val="BodyText"/>
      </w:pPr>
      <w:r>
        <w:t xml:space="preserve">Lúc tắm gội, nàng không để cho bọn nha hoàn hầu hạ. Nghĩ đến chuyện hại người họ kẻ hùng hổ, người van xin hoai ái trong phòng đều bị bọn họ nghe thấy nàng đã xấu hổ lắm rồi. Nếu còn để bọn họ thấy những dấu răng, dấu hôn, dấu tay của tên khốn kiếp kia trên người nàng, liệu nàng còn sống nổi hay không đây?</w:t>
      </w:r>
    </w:p>
    <w:p>
      <w:pPr>
        <w:pStyle w:val="BodyText"/>
      </w:pPr>
      <w:r>
        <w:t xml:space="preserve">Nhớ đến tình hình lúc tắm rửa của mình, gò má Dung Hoa không khỏi đỏ lên.</w:t>
      </w:r>
    </w:p>
    <w:p>
      <w:pPr>
        <w:pStyle w:val="BodyText"/>
      </w:pPr>
      <w:r>
        <w:t xml:space="preserve">Không biết nam nhân kia đã bắn bao nhiêu vào trong người nàng, lúc rửa ráy nàng đã moi ra rất nhiều, vậy mà tắm xong rồi thỉnh thoảng vẫn còn chảy ra. Nàng chỉ còn cách lót bên trong khố một chiếc khăn mỏng để không bị ẩm ướt khó chịu.</w:t>
      </w:r>
    </w:p>
    <w:p>
      <w:pPr>
        <w:pStyle w:val="BodyText"/>
      </w:pPr>
      <w:r>
        <w:t xml:space="preserve">Không biết Khương Dực đi đâu, tối rồi vẫn chưa thấy hắn về.</w:t>
      </w:r>
    </w:p>
    <w:p>
      <w:pPr>
        <w:pStyle w:val="BodyText"/>
      </w:pPr>
      <w:r>
        <w:t xml:space="preserve">Ngày hôm sau, từ sáng Dung Hoa đã bắt đầu lo lắng đề phòng hắn xuất hiện. Cho đến khi ăn tối vẫn chưa thấy Khương Dực, tâm tình nàng mới thả lỏng một chút, nàng dặn dò nha hoàn thu dọn mọi thứ, sáng mai lên đường về kinh.</w:t>
      </w:r>
    </w:p>
    <w:p>
      <w:pPr>
        <w:pStyle w:val="BodyText"/>
      </w:pPr>
      <w:r>
        <w:t xml:space="preserve">Ngày Khương Dực dự định hồi kinh đã đến, nàng phải trở về ra sức một chút, thể hiện mình là một thê tử hiền hậu.</w:t>
      </w:r>
    </w:p>
    <w:p>
      <w:pPr>
        <w:pStyle w:val="BodyText"/>
      </w:pPr>
      <w:r>
        <w:t xml:space="preserve">Đâu ngờ rằng, nàng vừa ngủ một lúc, thì mơ mơ màng màng cảm thấy có gì đó bất ổn, nàng mở mắt, liền vì hoảng sợ mà tỉnh ngủ.</w:t>
      </w:r>
    </w:p>
    <w:p>
      <w:pPr>
        <w:pStyle w:val="BodyText"/>
      </w:pPr>
      <w:r>
        <w:t xml:space="preserve">Chăn không biết đi đâu mất, toàn thân bị lột sạch sẽ, hai chân bị ép dang ra, gập lại, cổ chân và bắp chân bị trói sát vào đùi. Trên thân thể nàng bị dây vải quấn quanh từng vòng, một vòng trên ngực, một vòng dưới ngực, một đường từ khe ngực vòng lên cổ. Bộ ngực to bị dây vải trên dưới đè ép thẳng đứng phồng lên.</w:t>
      </w:r>
    </w:p>
    <w:p>
      <w:pPr>
        <w:pStyle w:val="BodyText"/>
      </w:pPr>
      <w:r>
        <w:t xml:space="preserve">Một nam nhân quỳ gối giữa đùi nàng, cầm sợi dây vải màu đỏ quấn vòng qua mông nàng, đang luồng vào khe mông kéo lên phần hạ bộ.</w:t>
      </w:r>
    </w:p>
    <w:p>
      <w:pPr>
        <w:pStyle w:val="BodyText"/>
      </w:pPr>
      <w:r>
        <w:t xml:space="preserve">-" Á!!!" - Dung Hoa kêu to lên, sợ đến hồn bay phách tán -" Người đâu! Người đâu!!!"</w:t>
      </w:r>
    </w:p>
    <w:p>
      <w:pPr>
        <w:pStyle w:val="BodyText"/>
      </w:pPr>
      <w:r>
        <w:t xml:space="preserve">Nam nhân bình tĩnh ngẩng đầu lên nhìn nàng một cái, tiếp tục cột. Thấy rõ mặt hắn, cơn hoảng sợ trong lòng Dung Hoa mới vơi đi.</w:t>
      </w:r>
    </w:p>
    <w:p>
      <w:pPr>
        <w:pStyle w:val="BodyText"/>
      </w:pPr>
      <w:r>
        <w:t xml:space="preserve">Khương Dực, tên chết tiệt này! Sao hắn lại trở về vào lúc này.</w:t>
      </w:r>
    </w:p>
    <w:p>
      <w:pPr>
        <w:pStyle w:val="BodyText"/>
      </w:pPr>
      <w:r>
        <w:t xml:space="preserve">Đêm nay, người trực đên là Thanh La và Tử Đằng, nghe tiếng chủ tử gọi, vội vàng đẩy cửa chạy vào. Thấy rõ bóng người dưới màn lụa, nhất thời không dám tiến lên.</w:t>
      </w:r>
    </w:p>
    <w:p>
      <w:pPr>
        <w:pStyle w:val="BodyText"/>
      </w:pPr>
      <w:r>
        <w:t xml:space="preserve">Khương Dực cột xong nút thắt giữa hai chân nàng, sau đó buông ra, mạnh tay banh hai đùi nàng ra, khiến Dung Hoa kêu lên một tiếng.</w:t>
      </w:r>
    </w:p>
    <w:p>
      <w:pPr>
        <w:pStyle w:val="BodyText"/>
      </w:pPr>
      <w:r>
        <w:t xml:space="preserve">Hắn nhẹ nhàng phun ra hai chữ:</w:t>
      </w:r>
    </w:p>
    <w:p>
      <w:pPr>
        <w:pStyle w:val="BodyText"/>
      </w:pPr>
      <w:r>
        <w:t xml:space="preserve">-" Ra ngoài. "</w:t>
      </w:r>
    </w:p>
    <w:p>
      <w:pPr>
        <w:pStyle w:val="BodyText"/>
      </w:pPr>
      <w:r>
        <w:t xml:space="preserve">Thanh La và Tử Đằng như được đại xá, vội vàng đi ra ngoài, còn cẩn thận đóng cửa nội thất.</w:t>
      </w:r>
    </w:p>
    <w:p>
      <w:pPr>
        <w:pStyle w:val="BodyText"/>
      </w:pPr>
      <w:r>
        <w:t xml:space="preserve">-" Phu nhân muốn cho người khác nhìn thấy mình như vậy sao? " - Khương Dực tiếu tựa phi tiếu nhìn nàng, ngón tay mân mê dọc theo đường dây vải đỏ, có vẻ như đang xác định lại xem mình trói có đủ chặt hay không -" Hay để bản Hầu kêu bọn chúng quay lại nhìn bộ dạng này của nàng nhé! "</w:t>
      </w:r>
    </w:p>
    <w:p>
      <w:pPr>
        <w:pStyle w:val="BodyText"/>
      </w:pPr>
      <w:r>
        <w:t xml:space="preserve">-" Không!" - Dung Hoa buột miệng thốt lên, xong nàng cố gắng tỉnh táo lại, cố hết sức bình tĩnh nói -" Hầu gia làm gì vậy? Thiếp đâu phải phạm nhân, không trói cũng sẽ không chạy."</w:t>
      </w:r>
    </w:p>
    <w:p>
      <w:pPr>
        <w:pStyle w:val="BodyText"/>
      </w:pPr>
      <w:r>
        <w:t xml:space="preserve">-" Haha, cũng chưa chắc. " - Tay Khương Dực lần mò đến bầu ngực tròn, mân mê dây vải quấn quanh chúng, có chút do dự.</w:t>
      </w:r>
    </w:p>
    <w:p>
      <w:pPr>
        <w:pStyle w:val="BodyText"/>
      </w:pPr>
      <w:r>
        <w:t xml:space="preserve">Tình huống này thật là quái dị. Làn da nàng trần trụi trong không khí, cảm giác lành lạnh, nhưng khi bị ánh mắt chăm chú của hắn dán vào, lại khiến nàng không khỏi cảm thấy nóng lên một chút.</w:t>
      </w:r>
    </w:p>
    <w:p>
      <w:pPr>
        <w:pStyle w:val="BodyText"/>
      </w:pPr>
      <w:r>
        <w:t xml:space="preserve">Bắt gặp ánh mắt của Khương Dực, Dung Hoa cảm thấy mình phải nói gì đó đánh vỡ bầu không khí này.</w:t>
      </w:r>
    </w:p>
    <w:p>
      <w:pPr>
        <w:pStyle w:val="BodyText"/>
      </w:pPr>
      <w:r>
        <w:t xml:space="preserve">-" Hầu gia, ngày mai phải trở về kinh rồi, hay là chúng ta nghỉ ngơi sơm chút đi? "</w:t>
      </w:r>
    </w:p>
    <w:p>
      <w:pPr>
        <w:pStyle w:val="BodyText"/>
      </w:pPr>
      <w:r>
        <w:t xml:space="preserve">-" Không vội." - Rốt cuộc tay hắn áp lên vòng ngực của nàng, nhẹ nhàng xoa nắn. -" Nếu như nàng không dậy nổi, bản Hầu sẽ đưa nàng về. "</w:t>
      </w:r>
    </w:p>
    <w:p>
      <w:pPr>
        <w:pStyle w:val="BodyText"/>
      </w:pPr>
      <w:r>
        <w:t xml:space="preserve">Dung Hoa cắn môi, cảm thấy ngực mình bị hắn xoa bóp hết sức thoải mái. Nhưng miệng nàng nói ngược lại với cảm giác của mình.</w:t>
      </w:r>
    </w:p>
    <w:p>
      <w:pPr>
        <w:pStyle w:val="BodyText"/>
      </w:pPr>
      <w:r>
        <w:t xml:space="preserve">-" Hầu gia, bộ dạng này... thiếp không thoải mái."</w:t>
      </w:r>
    </w:p>
    <w:p>
      <w:pPr>
        <w:pStyle w:val="BodyText"/>
      </w:pPr>
      <w:r>
        <w:t xml:space="preserve">-" Vậy sao? " - Khương Dực cười tủm tỉm. -" Để bản Hầu làm nàng thoải mái một chút nhé. "</w:t>
      </w:r>
    </w:p>
    <w:p>
      <w:pPr>
        <w:pStyle w:val="BodyText"/>
      </w:pPr>
      <w:r>
        <w:t xml:space="preserve">Vừa nghe lời này, trong lòng Dung Hoa biết là không ổn, nàng còn chưa kịp nói gì, Khương Dực đã cúi người chặn môi nàng.</w:t>
      </w:r>
    </w:p>
    <w:p>
      <w:pPr>
        <w:pStyle w:val="BodyText"/>
      </w:pPr>
      <w:r>
        <w:t xml:space="preserve">Nụ hôn của hắn vừa nhanh vừa vội, tuyệt đối không cho nàng thời gian thích ứng, bắt nàng phải hé môi nghênh đón hắn. Đầu lưỡi hăn càn quét trong miệng nàng, từng chỗ đều bị hắn liếm qua, quấn lấy lưỡi nàng cùng hắn nhảy múa.</w:t>
      </w:r>
    </w:p>
    <w:p>
      <w:pPr>
        <w:pStyle w:val="BodyText"/>
      </w:pPr>
      <w:r>
        <w:t xml:space="preserve">Dung Hoa cảm thấy mình không thở nổi, bị hắn hôn cách ngang ngược, môi miệng không thể khép lại được, đầu lưỡi bị mút đến tê dại, nước bọt từ khoé mối chảy xuống.</w:t>
      </w:r>
    </w:p>
    <w:p>
      <w:pPr>
        <w:pStyle w:val="BodyText"/>
      </w:pPr>
      <w:r>
        <w:t xml:space="preserve">Tay hắn cũng không còn nhàn rỗi, đặt lên đôi gò bồng đào căng cứng của nàng, nắn bóp từ trên xuống dưới, khiến bầu ngực trắng nõn bị xoa đến dần ửng hồng.</w:t>
      </w:r>
    </w:p>
    <w:p>
      <w:pPr>
        <w:pStyle w:val="BodyText"/>
      </w:pPr>
      <w:r>
        <w:t xml:space="preserve">Nàng giãy giụa như cá chết, lại bik hắn áp sát, vật to lớn cọ cọ vào hoa huyệt giữa hai chân nàng, khiến người nàng như có dòng điện chạy qua.</w:t>
      </w:r>
    </w:p>
    <w:p>
      <w:pPr>
        <w:pStyle w:val="BodyText"/>
      </w:pPr>
      <w:r>
        <w:t xml:space="preserve">-" Ưm... ưm... ưm" - Dung Hoa kêu không thành tiếng, nàng giãy giụa nhưng lại bị trói quá chặt.</w:t>
      </w:r>
    </w:p>
    <w:p>
      <w:pPr>
        <w:pStyle w:val="BodyText"/>
      </w:pPr>
      <w:r>
        <w:t xml:space="preserve">Khương Dực tên đáng chết này! Hắn còn ác ý ma sát, khiến nơi giữa hai chân nàng khoái cảm liên tục, nhanh chóng làm mớ dây vải nơi hạ bộ nàng trở xuống ướt đầm đề.</w:t>
      </w:r>
    </w:p>
    <w:p>
      <w:pPr>
        <w:pStyle w:val="BodyText"/>
      </w:pPr>
      <w:r>
        <w:t xml:space="preserve">Không biết trải qua bao lâu, đột nhiên toàn thân Dung Hoa co quắp, một đợt thuỷ dịch phun ra, làm ướt luôn vật to lớn của Khương Dực.</w:t>
      </w:r>
    </w:p>
    <w:p>
      <w:pPr>
        <w:pStyle w:val="BodyText"/>
      </w:pPr>
      <w:r>
        <w:t xml:space="preserve">Khương Dực buông môi nàng ra, chống người dậy, cúi đầu nhìn thấy dưới đũng quần mình bị xối ướt, hắn nở nụ cười vô lại.</w:t>
      </w:r>
    </w:p>
    <w:p>
      <w:pPr>
        <w:pStyle w:val="BodyText"/>
      </w:pPr>
      <w:r>
        <w:t xml:space="preserve">-" Phu nhân, thế này có nghĩa là bản Hầu làm nàng rất thoải mái phải không? "</w:t>
      </w:r>
    </w:p>
    <w:p>
      <w:pPr>
        <w:pStyle w:val="BodyText"/>
      </w:pPr>
      <w:r>
        <w:t xml:space="preserve">Nữ nhân này mẫn cảm thật! Hắn còn chưa chính thức ra trận, nàng đã bị hắn làm đến tiết thân.</w:t>
      </w:r>
    </w:p>
    <w:p>
      <w:pPr>
        <w:pStyle w:val="BodyText"/>
      </w:pPr>
      <w:r>
        <w:t xml:space="preserve">Ờ phải, còn nữa, hạt châu nhỏ giấu ở dưới lớp cỏ thơm của nàng đúng là một bảo bối, chỉ cần trêu chọc vài cái đã ướt nhẹp. Trước kia hắn thật ngu xuẩn, cần gì phải xài hương cao với nàng chưa?</w:t>
      </w:r>
    </w:p>
    <w:p>
      <w:pPr>
        <w:pStyle w:val="BodyText"/>
      </w:pPr>
      <w:r>
        <w:t xml:space="preserve">Dung Hoa há miệng thở hổn hển, thần trí mơ hồ, căn bản không nghe rõ Khương Dực nói cái gì.</w:t>
      </w:r>
    </w:p>
    <w:p>
      <w:pPr>
        <w:pStyle w:val="BodyText"/>
      </w:pPr>
      <w:r>
        <w:t xml:space="preserve">Vừa mới tỉnh táo lại, cả người nàng đã bị bế lên.</w:t>
      </w:r>
    </w:p>
    <w:p>
      <w:pPr>
        <w:pStyle w:val="BodyText"/>
      </w:pPr>
      <w:r>
        <w:t xml:space="preserve">Hai chân nàng bị trói, đôi tay cũng bị trói ra sau, một chút khả năng phản kháng cũng không có, thân thể chợt nhẹ tâng khiến nàng nhất thời hoảng sợ kêu thành tiếng.</w:t>
      </w:r>
    </w:p>
    <w:p>
      <w:pPr>
        <w:pStyle w:val="BodyText"/>
      </w:pPr>
      <w:r>
        <w:t xml:space="preserve">-" Kêu cái gì? " - Khương Dực vỗ mông nàng, tiện thể đem nàng ra khỏi giường nhẹ nhàng ôm đến phía trước cửa sổ, đặt lên bàn nhỏ, hai đùi dang rộng.</w:t>
      </w:r>
    </w:p>
    <w:p>
      <w:pPr>
        <w:pStyle w:val="BodyText"/>
      </w:pPr>
      <w:r>
        <w:t xml:space="preserve">Dung Hoa muốn hét lên, tên khốn kiếp này...</w:t>
      </w:r>
    </w:p>
    <w:p>
      <w:pPr>
        <w:pStyle w:val="BodyText"/>
      </w:pPr>
      <w:r>
        <w:t xml:space="preserve">Hiện tại chân nàng chẳng thể cử động, chỉ có thể dựa lưng trên khung cửa sổ. Hai bắp chân nàng bị trói chặt khép sát vào nhau, nơi giữa hai chân bại lộ trước mắt hắn. Hai cánh tay bị trói ra sau, hai bầu ngực căng tròn bị ép chặt, ưỡn ra phía trước, phơi bày trước mắt hắn, giống như đang mời gọi hắn thưởng thức.</w:t>
      </w:r>
    </w:p>
    <w:p>
      <w:pPr>
        <w:pStyle w:val="BodyText"/>
      </w:pPr>
      <w:r>
        <w:t xml:space="preserve">Thật xấu hổ chết mất...</w:t>
      </w:r>
    </w:p>
    <w:p>
      <w:pPr>
        <w:pStyle w:val="BodyText"/>
      </w:pPr>
      <w:r>
        <w:t xml:space="preserve">Loại cảm giác xấu hổ này ngược lại kích thích nàng, đầu vú ngày càng cứng, hồng hào nhỏ xinh rung động lòng người. Hoa huyệt vừa mới tiết giờ lại trào dâm dịch ra, hoa môi mấp máy giống như đang hấp tấp tìm đồ ăn lần nữa.</w:t>
      </w:r>
    </w:p>
    <w:p>
      <w:pPr>
        <w:pStyle w:val="BodyText"/>
      </w:pPr>
      <w:r>
        <w:t xml:space="preserve">-" Hầu gia, đừng làm ở chỗ này, được không? "- Dung Hoa mềm mại cầu xin. Nàng biết mình không thể chống lại nam nhân này, chỉ còn cách tỏ ra yếu ớt lấy lòng.</w:t>
      </w:r>
    </w:p>
    <w:p>
      <w:pPr>
        <w:pStyle w:val="BodyText"/>
      </w:pPr>
      <w:r>
        <w:t xml:space="preserve">Khương Dực kéo ghế tới, ngồi vào trước mặt nàng, tầm mắt đối diện với cặp bánh bao đẫy đà, hắn chỉ cần cúi đầu xuống là đã có thể nếm thử cái miệng nhỏ bên dưới của nàng, cực kì dễ dàng.</w:t>
      </w:r>
    </w:p>
    <w:p>
      <w:pPr>
        <w:pStyle w:val="BodyText"/>
      </w:pPr>
      <w:r>
        <w:t xml:space="preserve">Trước cảnh sắc kích tình ướt át như thế này, vậy Khương Dực lại nghiêm mặt:</w:t>
      </w:r>
    </w:p>
    <w:p>
      <w:pPr>
        <w:pStyle w:val="Compact"/>
      </w:pPr>
      <w:r>
        <w:t xml:space="preserve">-" Phu nhân, chúng ta nói chuyện một chút được chứ?!"</w:t>
      </w:r>
      <w:r>
        <w:br w:type="textWrapping"/>
      </w:r>
      <w:r>
        <w:br w:type="textWrapping"/>
      </w:r>
    </w:p>
    <w:p>
      <w:pPr>
        <w:pStyle w:val="Heading2"/>
      </w:pPr>
      <w:bookmarkStart w:id="34" w:name="chương-13-cho-nàng-giảm-nhiệt-một-chút"/>
      <w:bookmarkEnd w:id="34"/>
      <w:r>
        <w:t xml:space="preserve">13. Chương 13: Cho Nàng Giảm Nhiệt Một Chút</w:t>
      </w:r>
    </w:p>
    <w:p>
      <w:pPr>
        <w:pStyle w:val="Compact"/>
      </w:pPr>
      <w:r>
        <w:br w:type="textWrapping"/>
      </w:r>
      <w:r>
        <w:br w:type="textWrapping"/>
      </w:r>
      <w:r>
        <w:t xml:space="preserve">Nói chuyện? Nói chuyện cái muội muội (*) ngươi.</w:t>
      </w:r>
    </w:p>
    <w:p>
      <w:pPr>
        <w:pStyle w:val="BodyText"/>
      </w:pPr>
      <w:r>
        <w:t xml:space="preserve">(*): tiểu đệ là chỉ cái ấy ấy của đàn ông, tương tự câu chửi muội muội ngươi( hay ở hiện tại là em gái ngươi) ứng với chỗ ấy của phụ nữ, cho nên Dung Hoa đang thầm chửi rất tục.</w:t>
      </w:r>
    </w:p>
    <w:p>
      <w:pPr>
        <w:pStyle w:val="BodyText"/>
      </w:pPr>
      <w:r>
        <w:t xml:space="preserve">Dung Hoa thầm mắng to trong lòng. Hắn muốn nói chuyện trong tình cảnh thế này sao?</w:t>
      </w:r>
    </w:p>
    <w:p>
      <w:pPr>
        <w:pStyle w:val="BodyText"/>
      </w:pPr>
      <w:r>
        <w:t xml:space="preserve">Nói đi nói lại, ngày hôm qua bọn họ vào trong phòng vốn chính là muốn nói chuyện. Nào ngờ chưa nói hai câu, Khương Dực giở trò với nàng, chuyên tâm nghiên cứu bí mật thân thể nàng.</w:t>
      </w:r>
    </w:p>
    <w:p>
      <w:pPr>
        <w:pStyle w:val="BodyText"/>
      </w:pPr>
      <w:r>
        <w:t xml:space="preserve">Còn hôm nay, hắn vừa về đến đã trói nàng thành bộ dạng này.</w:t>
      </w:r>
    </w:p>
    <w:p>
      <w:pPr>
        <w:pStyle w:val="BodyText"/>
      </w:pPr>
      <w:r>
        <w:t xml:space="preserve">Nam nhân này lột bỏ mặt nạ, quả thực chính là cầm thú!!!</w:t>
      </w:r>
    </w:p>
    <w:p>
      <w:pPr>
        <w:pStyle w:val="BodyText"/>
      </w:pPr>
      <w:r>
        <w:t xml:space="preserve">Nhưng ở trước mặt hắn, căn bản nàng không có cách nào phản kháng. Trong tình cảnh để mặc người chém giết thế này, giọng nói của Dung Hoa có phần run rẩy:</w:t>
      </w:r>
    </w:p>
    <w:p>
      <w:pPr>
        <w:pStyle w:val="BodyText"/>
      </w:pPr>
      <w:r>
        <w:t xml:space="preserve">-" Hầu gia, chân thiếp đau quá, thả thiếp ra trước được không? "</w:t>
      </w:r>
    </w:p>
    <w:p>
      <w:pPr>
        <w:pStyle w:val="BodyText"/>
      </w:pPr>
      <w:r>
        <w:t xml:space="preserve">-" Chân đau sao? Đau chỗ nào?"</w:t>
      </w:r>
    </w:p>
    <w:p>
      <w:pPr>
        <w:pStyle w:val="BodyText"/>
      </w:pPr>
      <w:r>
        <w:t xml:space="preserve">Khương Dực tỏ vẻ quan tâm nàng, tay mò lên đôi chân thon dài trơn bóng, hắn còn cố ý mơn trớn đến phần đùi trong mẫn cảm gần chỗ u cốc kia, rồi thong thả dời đi.</w:t>
      </w:r>
    </w:p>
    <w:p>
      <w:pPr>
        <w:pStyle w:val="BodyText"/>
      </w:pPr>
      <w:r>
        <w:t xml:space="preserve">Dung Hoa muốn khóc, hắn cứ thề này, không khéo hôm nay sẽ không nói được gì nữa cho coi. Mấy ngày nay, đột nhiên nàng được tĩnh ngộ chuyện tình dục xa lạ, chưa kịp thích ứng đã bị hắn bắt ép đón nhận thêm những trò biến thái, mỗi lần đều ép nàng đến chết đi sống lại.</w:t>
      </w:r>
    </w:p>
    <w:p>
      <w:pPr>
        <w:pStyle w:val="BodyText"/>
      </w:pPr>
      <w:r>
        <w:t xml:space="preserve">Vốn tưởng rằng Chiêu Ninh Hầu phu nhân là một thân phận có thể dễ dàng sống an nhàn, thế nhưng cứ vầy thì mệt chết được.</w:t>
      </w:r>
    </w:p>
    <w:p>
      <w:pPr>
        <w:pStyle w:val="BodyText"/>
      </w:pPr>
      <w:r>
        <w:t xml:space="preserve">-" Hầu gia, không phải ngài muốn nói chuyện sao? Chúng ta nói gì đi! "- Dung Hoa nhanh chóng quyết định vào vấn đề chính. Nàng thà nói chuyện với hắn trong tư thế xấu hổ này, cũng không thích bị hắn thừa cơ chiếm tiện nghi.</w:t>
      </w:r>
    </w:p>
    <w:p>
      <w:pPr>
        <w:pStyle w:val="BodyText"/>
      </w:pPr>
      <w:r>
        <w:t xml:space="preserve">Hình như Khương Dực có chút tiếc nuối khuôn mặt nhích về phía trước, hơi thở phà lên bầu ngực vểnh cao của nàng.</w:t>
      </w:r>
    </w:p>
    <w:p>
      <w:pPr>
        <w:pStyle w:val="BodyText"/>
      </w:pPr>
      <w:r>
        <w:t xml:space="preserve">-" Mỹ nhân này thật đúng là khiến người ta muốn yêu thương. Phu nhân, rốt cuộc trước đây nàng giấu đi đâu vậy?</w:t>
      </w:r>
    </w:p>
    <w:p>
      <w:pPr>
        <w:pStyle w:val="BodyText"/>
      </w:pPr>
      <w:r>
        <w:t xml:space="preserve">-" Mỹ nhân cái gì?" - Cảm nhận được hơi thở nonga bỏng của hắn trên bầu ngực mình, Dung Hoa thấy lý trí như dần tan rã.</w:t>
      </w:r>
    </w:p>
    <w:p>
      <w:pPr>
        <w:pStyle w:val="BodyText"/>
      </w:pPr>
      <w:r>
        <w:t xml:space="preserve">-" Tất nhiên là... " mỹ nhân" này nè. " - Khương Dực le lưỡi nhẹ nhàng liếm lên đoá mai hồng trước ngực nàng.</w:t>
      </w:r>
    </w:p>
    <w:p>
      <w:pPr>
        <w:pStyle w:val="BodyText"/>
      </w:pPr>
      <w:r>
        <w:t xml:space="preserve">Toàn thân Dung Hoa giật bắn, nàng thở hắt ra:</w:t>
      </w:r>
    </w:p>
    <w:p>
      <w:pPr>
        <w:pStyle w:val="BodyText"/>
      </w:pPr>
      <w:r>
        <w:t xml:space="preserve">-" Hầu gia... ngài cứ nói đùa... thiếp có giấu khi nào đâu. "</w:t>
      </w:r>
    </w:p>
    <w:p>
      <w:pPr>
        <w:pStyle w:val="BodyText"/>
      </w:pPr>
      <w:r>
        <w:t xml:space="preserve">-" Không có sao? " - Khương Dực ngẩng đầu nhìn gò má hồng của nàng. - " Thế tại sao trước đây ta không thấy? "</w:t>
      </w:r>
    </w:p>
    <w:p>
      <w:pPr>
        <w:pStyle w:val="BodyText"/>
      </w:pPr>
      <w:r>
        <w:t xml:space="preserve">-" Bây giờ Hầu gia cũng rất lạ. " - Dung Hoa đáp -" Chẳng lẽ trước kia ngài cũng che giấu sao? "</w:t>
      </w:r>
    </w:p>
    <w:p>
      <w:pPr>
        <w:pStyle w:val="BodyText"/>
      </w:pPr>
      <w:r>
        <w:t xml:space="preserve">Vẻ mặt Khương Dực hiện lên sự thích thú.</w:t>
      </w:r>
    </w:p>
    <w:p>
      <w:pPr>
        <w:pStyle w:val="BodyText"/>
      </w:pPr>
      <w:r>
        <w:t xml:space="preserve">-" Nhưng mà, bản Hầu cảm thấy phu nhân không hề kinh ngạc! "</w:t>
      </w:r>
    </w:p>
    <w:p>
      <w:pPr>
        <w:pStyle w:val="BodyText"/>
      </w:pPr>
      <w:r>
        <w:t xml:space="preserve">Toàn thân Dung Hoa run lên, nàng cố giữ vững tinh thần:</w:t>
      </w:r>
    </w:p>
    <w:p>
      <w:pPr>
        <w:pStyle w:val="BodyText"/>
      </w:pPr>
      <w:r>
        <w:t xml:space="preserve">-" Hầu gia nói gì? Thiếp nghe không hiểu. "</w:t>
      </w:r>
    </w:p>
    <w:p>
      <w:pPr>
        <w:pStyle w:val="BodyText"/>
      </w:pPr>
      <w:r>
        <w:t xml:space="preserve">Khương Dực cười khẽ, dùng tay nhéo lấy quả hồng trước ngực nàng:</w:t>
      </w:r>
    </w:p>
    <w:p>
      <w:pPr>
        <w:pStyle w:val="BodyText"/>
      </w:pPr>
      <w:r>
        <w:t xml:space="preserve">-" Vì sao phu nhân lại nói bản Hầu coi trời bằng vung? "</w:t>
      </w:r>
    </w:p>
    <w:p>
      <w:pPr>
        <w:pStyle w:val="BodyText"/>
      </w:pPr>
      <w:r>
        <w:t xml:space="preserve">Hắn không dây dưa vấn đề trước với Dung Hoa, những lời này là chính miệng Dung Hoa nói ra, nàng không thể phủ nhận.</w:t>
      </w:r>
    </w:p>
    <w:p>
      <w:pPr>
        <w:pStyle w:val="BodyText"/>
      </w:pPr>
      <w:r>
        <w:t xml:space="preserve">Dung Hoa cắn môi, vô cùng hối hận tại sao lúc trước mình không kiềm chế được nói ra lời thật trong lòng.</w:t>
      </w:r>
    </w:p>
    <w:p>
      <w:pPr>
        <w:pStyle w:val="BodyText"/>
      </w:pPr>
      <w:r>
        <w:t xml:space="preserve">Khương Dực này cho dù có đáng ghét như thế nào, nhưng bản lĩnh của hắn rõ ráng như ban ngày. Nàng đã lòi đuôi chuột ra thì đừng mong có thể bình yên trước mặt hắn như cũ.</w:t>
      </w:r>
    </w:p>
    <w:p>
      <w:pPr>
        <w:pStyle w:val="BodyText"/>
      </w:pPr>
      <w:r>
        <w:t xml:space="preserve">Nhưng không lẽ lại phải nói ra lời thật trong lòng mình sao? Làm sao biết được sau khi nói ra Khương Dực sẽ không trở mặt với nàng? Nàng vẫn còn muốn làm Hầu phu nhân sống an phận ở kinh thành mà.</w:t>
      </w:r>
    </w:p>
    <w:p>
      <w:pPr>
        <w:pStyle w:val="BodyText"/>
      </w:pPr>
      <w:r>
        <w:t xml:space="preserve">-" Hầu gia, Hầu gia! "</w:t>
      </w:r>
    </w:p>
    <w:p>
      <w:pPr>
        <w:pStyle w:val="BodyText"/>
      </w:pPr>
      <w:r>
        <w:t xml:space="preserve">Hơi thở Dung Hoa dồn dập, nàng vừa mới tỉnh táo lại, lại bị hắn dấy lên ham muốn tình dục. Tên khốn này, muốn nói chuyện mà không chịu nói đàng hoàng là sao?</w:t>
      </w:r>
    </w:p>
    <w:p>
      <w:pPr>
        <w:pStyle w:val="BodyText"/>
      </w:pPr>
      <w:r>
        <w:t xml:space="preserve">-" Phu nhân còn chưa nghĩ ra phải trả lời thế nào sao? " - Giọng nói của Khương Dực lạnh xuống mức âm độ.</w:t>
      </w:r>
    </w:p>
    <w:p>
      <w:pPr>
        <w:pStyle w:val="BodyText"/>
      </w:pPr>
      <w:r>
        <w:t xml:space="preserve">-" Thiếp... thiếp..."</w:t>
      </w:r>
    </w:p>
    <w:p>
      <w:pPr>
        <w:pStyle w:val="BodyText"/>
      </w:pPr>
      <w:r>
        <w:t xml:space="preserve">Hắn vân vê lại không vân vê, chỉ xoay nhẹ một chút lại ngưng, khiến Dung Hoa ở lưng chừng khoái cảm, vừa muốn vừa không muốn, cực kỳ khó chịu. Hoa huyệt lại băt đầu trào ra dâm dịch, khiến cỏ thơm kia ướt dầm dề. Hoa môi lại mấp máy, tỏ vẻ đói khát khó nhịn.</w:t>
      </w:r>
    </w:p>
    <w:p>
      <w:pPr>
        <w:pStyle w:val="BodyText"/>
      </w:pPr>
      <w:r>
        <w:t xml:space="preserve">Mới vài ngày, nàng đã bị hắn biến thành mẫn cảm như thế này rồi! Dung Hoa ý thức được điểm ấy, sống lưng dần phát lạnh.</w:t>
      </w:r>
    </w:p>
    <w:p>
      <w:pPr>
        <w:pStyle w:val="BodyText"/>
      </w:pPr>
      <w:r>
        <w:t xml:space="preserve">Nếu cứ thế này thêm một chút thời gian, đến khi hắn đi biên thành, những ngày còn lại của nàng sẽ thế nào đây?</w:t>
      </w:r>
    </w:p>
    <w:p>
      <w:pPr>
        <w:pStyle w:val="BodyText"/>
      </w:pPr>
      <w:r>
        <w:t xml:space="preserve">-" Phu nhân, nàng làm dơ bàn rồi! " - Khương Dực chỉ lên bàn ngay giữa hai chân nàng.</w:t>
      </w:r>
    </w:p>
    <w:p>
      <w:pPr>
        <w:pStyle w:val="BodyText"/>
      </w:pPr>
      <w:r>
        <w:t xml:space="preserve">Dung Hoa nhìn một cái, nàng xấu hổ và giận dữ muốn chết. Không biết từ lúc nào, dâm dịch của nàng đã chảy tràn ra khỏi bàn, tí tách rơi nhỏ giọt xuống mặt đất.</w:t>
      </w:r>
    </w:p>
    <w:p>
      <w:pPr>
        <w:pStyle w:val="BodyText"/>
      </w:pPr>
      <w:r>
        <w:t xml:space="preserve">Nhiệt độ nóng bỏng nơi mặt bàn còn chưa tản đi hết, đột nhiên hạ thân nàng chợt lạnh, Dung Hoa cúi đầu vừa nhìn thấy liền hoảng sợ.</w:t>
      </w:r>
    </w:p>
    <w:p>
      <w:pPr>
        <w:pStyle w:val="BodyText"/>
      </w:pPr>
      <w:r>
        <w:t xml:space="preserve">Khương Dực tiện tay rút cây bút trên bàn, cán bút đặt trước miệng huyệt của nàng, chậm rãi đẩy vào.</w:t>
      </w:r>
    </w:p>
    <w:p>
      <w:pPr>
        <w:pStyle w:val="BodyText"/>
      </w:pPr>
      <w:r>
        <w:t xml:space="preserve">-" Ư..."</w:t>
      </w:r>
    </w:p>
    <w:p>
      <w:pPr>
        <w:pStyle w:val="BodyText"/>
      </w:pPr>
      <w:r>
        <w:t xml:space="preserve">Đây không phải là cây bút để viết, mà là dạng bút trang trí tròn thư phòng. Cán bút được làm từ bạch ngọc, thô to bằng khoảng hai ngón tay nam nhân, chất ngọc lành lạnh. Hoa huyệt nóng ẩm bị cán bút lạnh băng đút vào, khiến Dung Hoa run bắn người.</w:t>
      </w:r>
    </w:p>
    <w:p>
      <w:pPr>
        <w:pStyle w:val="BodyText"/>
      </w:pPr>
      <w:r>
        <w:t xml:space="preserve">-" Hầu gia, lạnh... lạnh quá!!! " - Nàng run lẩy bẩy nói.</w:t>
      </w:r>
    </w:p>
    <w:p>
      <w:pPr>
        <w:pStyle w:val="BodyText"/>
      </w:pPr>
      <w:r>
        <w:t xml:space="preserve">-" Lạnh? Vậy không tốt sao?" - Khương Dực kiên nhẫn nhét từ từ cán bút vào trong, cách này thực sự quá sức chịu đựng với nàng, huyệt thịt chịu kích thích lớn, bao quấn lấy cán bút càng chặt, chỉ có cách đút vào từ từ. -" Nơi này của nàng nóng quá, vừa lúc cho nàng giảm nhiệt một chút.</w:t>
      </w:r>
    </w:p>
    <w:p>
      <w:pPr>
        <w:pStyle w:val="BodyText"/>
      </w:pPr>
      <w:r>
        <w:t xml:space="preserve">Phi! Nói vớ vẩn!</w:t>
      </w:r>
    </w:p>
    <w:p>
      <w:pPr>
        <w:pStyle w:val="BodyText"/>
      </w:pPr>
      <w:r>
        <w:t xml:space="preserve">Dung Hoa không dám mắng hắn, chỉ còn cách cắn môi chịu đựng.</w:t>
      </w:r>
    </w:p>
    <w:p>
      <w:pPr>
        <w:pStyle w:val="BodyText"/>
      </w:pPr>
      <w:r>
        <w:t xml:space="preserve">Cuối cùng cán bút cũng vào hết, chỉ chừa cái đầu bút ở bên ngoài. Khương Dực cúi đầu thưởng thức một hồi, cười nói:</w:t>
      </w:r>
    </w:p>
    <w:p>
      <w:pPr>
        <w:pStyle w:val="BodyText"/>
      </w:pPr>
      <w:r>
        <w:t xml:space="preserve">-" Phu nhân, nàng xem cái miệng nhỏ bên dưới của nàng này, vừa rồi nó cứ khép khép mở mở, như rất muốn ngậm cái gì đó. Bản Hầu chuẩn bị cho nàng cây bút ngậm trước, có phải thoải mái hơn nhiều không? Như vậy nàng đỡ phải chảy nước..."</w:t>
      </w:r>
    </w:p>
    <w:p>
      <w:pPr>
        <w:pStyle w:val="BodyText"/>
      </w:pPr>
      <w:r>
        <w:t xml:space="preserve">Trời ạ! Dung Hoa thẹn đến không còn mặt mũi. Những lời vừa rồi hắn nói là cái quái gì vậy?</w:t>
      </w:r>
    </w:p>
    <w:p>
      <w:pPr>
        <w:pStyle w:val="BodyText"/>
      </w:pPr>
      <w:r>
        <w:t xml:space="preserve">Không được, nàng vốn là cảm thấy trong huyệt hư không, cấy bút này vừa được đút vào khiến nàng thấy an ủi không ít, nhưng mà chỉ đơn giản cắm vào trong, cơn đói của nàng vẫn bị treo, chỉ nửa vời thế này thật rất khó chịu.</w:t>
      </w:r>
    </w:p>
    <w:p>
      <w:pPr>
        <w:pStyle w:val="BodyText"/>
      </w:pPr>
      <w:r>
        <w:t xml:space="preserve">-" Hầu gia..."</w:t>
      </w:r>
    </w:p>
    <w:p>
      <w:pPr>
        <w:pStyle w:val="BodyText"/>
      </w:pPr>
      <w:r>
        <w:t xml:space="preserve">-" Phu nhân vẫn chưa trả lời vấn đề của bản Hầu!"</w:t>
      </w:r>
    </w:p>
    <w:p>
      <w:pPr>
        <w:pStyle w:val="BodyText"/>
      </w:pPr>
      <w:r>
        <w:t xml:space="preserve">Khương Dực cắm xong cây bút vào huyệt nàng, lại tiếp tục chơi đùa với hai trái mật đào to lớn kia, vừa nhéo vừa vân vê, còn cố ý rung lắc. Hắn rung hai cái rồi buông ra, khiến nhũ thịt trắng muốt kia sẽ theo quán tính mà tự mình lay động.</w:t>
      </w:r>
    </w:p>
    <w:p>
      <w:pPr>
        <w:pStyle w:val="BodyText"/>
      </w:pPr>
      <w:r>
        <w:t xml:space="preserve">Nơi giữa hai chân ngậm lấy cây bút, bởi vì cửa huyệt đóng mở mà dao động với biên độ nhỏ, nhũ thịt bên trên cũng bồng bềnh lay động, hai nụ mai hồng thẳng đứng. Một màn dâm đãng này thật khiến người xem huyết mạch sôi sục.</w:t>
      </w:r>
    </w:p>
    <w:p>
      <w:pPr>
        <w:pStyle w:val="BodyText"/>
      </w:pPr>
      <w:r>
        <w:t xml:space="preserve">Ánh mắt Khương Dực càng ngày càng sâu:</w:t>
      </w:r>
    </w:p>
    <w:p>
      <w:pPr>
        <w:pStyle w:val="BodyText"/>
      </w:pPr>
      <w:r>
        <w:t xml:space="preserve">-" Phu nhân, tiểu huyệt nàng rất ngứa phải không? Có muốn bản Hầu giúp nàng một chút không? "</w:t>
      </w:r>
    </w:p>
    <w:p>
      <w:pPr>
        <w:pStyle w:val="BodyText"/>
      </w:pPr>
      <w:r>
        <w:t xml:space="preserve">Khoé mắt Dung Hoa ngấn nước chớp chớp, đáng thương cầu xin:</w:t>
      </w:r>
    </w:p>
    <w:p>
      <w:pPr>
        <w:pStyle w:val="BodyText"/>
      </w:pPr>
      <w:r>
        <w:t xml:space="preserve">-" Hầu gia, rất khó chịu, lấy ra... "</w:t>
      </w:r>
    </w:p>
    <w:p>
      <w:pPr>
        <w:pStyle w:val="BodyText"/>
      </w:pPr>
      <w:r>
        <w:t xml:space="preserve">-" Phu nhân nghe không hiểu sao?" - Khương Dực đụng nhẹ đầu bút, hơi dùng sức một chút, cán bút bị đẩy đụng đến hoa tâm của nàng.</w:t>
      </w:r>
    </w:p>
    <w:p>
      <w:pPr>
        <w:pStyle w:val="BodyText"/>
      </w:pPr>
      <w:r>
        <w:t xml:space="preserve">Dung Hoa kêu thất thanh một tiếng, thuỷ dịch lại chảy ra, biến nơi giữa hai chân ướt thành một mảng dầm dề.</w:t>
      </w:r>
    </w:p>
    <w:p>
      <w:pPr>
        <w:pStyle w:val="BodyText"/>
      </w:pPr>
      <w:r>
        <w:t xml:space="preserve">-" Xem ra một cây bút ngăn không đủ chặn cái miệng ham ăn này của phu nhân rồi, nàng nhìn xem, lại chảy nước này. "</w:t>
      </w:r>
    </w:p>
    <w:p>
      <w:pPr>
        <w:pStyle w:val="BodyText"/>
      </w:pPr>
      <w:r>
        <w:t xml:space="preserve">Khương Dực ngẩng đầu, chồm dậy, giống như vẫn còn muốn tìm caia gì đó nhét thêm vào.</w:t>
      </w:r>
    </w:p>
    <w:p>
      <w:pPr>
        <w:pStyle w:val="BodyText"/>
      </w:pPr>
      <w:r>
        <w:t xml:space="preserve">-" Hầu gia, Hầu gia!" - Dung Hoa hoảng hốt, vội nói -" Thiếp nói, thiếp nói! "</w:t>
      </w:r>
    </w:p>
    <w:p>
      <w:pPr>
        <w:pStyle w:val="BodyText"/>
      </w:pPr>
      <w:r>
        <w:t xml:space="preserve">Khương Dực ngồi xuống lại, thong dong nhìn nàng.</w:t>
      </w:r>
    </w:p>
    <w:p>
      <w:pPr>
        <w:pStyle w:val="BodyText"/>
      </w:pPr>
      <w:r>
        <w:t xml:space="preserve">-" Hầu gia... " - Dung Hoa hít vào một hơi, cực lực trấn tĩnh bản thân, khó khăn lắm mới tìm lại được lý suy nghĩ. - " Lần đầu tiên nhìn thấy Hầu gia, Thái Hậu ngự ban cống trà, lúc Hầu gia ra cửa, tiện tay đưa cho tiểu thái giám..."</w:t>
      </w:r>
    </w:p>
    <w:p>
      <w:pPr>
        <w:pStyle w:val="BodyText"/>
      </w:pPr>
      <w:r>
        <w:t xml:space="preserve">Khương Dực nheo mắt lạ. Hắn làm việc luôn luôn như thế, có cái gì tốt đều tiện tay cho đi. Hoàng đế biết tính tình của hắn, chẳng những không trách cứ, lại còn thưởng thức, nói hắn tính tình rộng rãi, chuyện này có vấn đề gì sao?</w:t>
      </w:r>
    </w:p>
    <w:p>
      <w:pPr>
        <w:pStyle w:val="BodyText"/>
      </w:pPr>
      <w:r>
        <w:t xml:space="preserve">-" Sau này thiếp để ý. Phát hiện Hầu gia giống như căn bản không hề quan tâm đến tiền tài, trân bảo, mỹ nữ, rượu ngon, thậm chí ngay cả quyền thế Hầu gia cũng không mấy để ý. Hầu gia đối với mọi người đều rất tốt bụng, nhưng không có ai chân chính được Hầu gia thưởng thức."</w:t>
      </w:r>
    </w:p>
    <w:p>
      <w:pPr>
        <w:pStyle w:val="BodyText"/>
      </w:pPr>
      <w:r>
        <w:t xml:space="preserve">-" Rồi sao? " - Giọng nói của Khương Dực bĩnh tĩnh đến không thể tưởng.</w:t>
      </w:r>
    </w:p>
    <w:p>
      <w:pPr>
        <w:pStyle w:val="BodyText"/>
      </w:pPr>
      <w:r>
        <w:t xml:space="preserve">Dung Hoa cắn môi:</w:t>
      </w:r>
    </w:p>
    <w:p>
      <w:pPr>
        <w:pStyle w:val="BodyText"/>
      </w:pPr>
      <w:r>
        <w:t xml:space="preserve">-" Thiếp quan sát ngài rất lâu, cuối cùng phát hiện một thứ có thể khiến Hầu gia chú ý đến."</w:t>
      </w:r>
    </w:p>
    <w:p>
      <w:pPr>
        <w:pStyle w:val="BodyText"/>
      </w:pPr>
      <w:r>
        <w:t xml:space="preserve">Khương Dực nhướng mày.</w:t>
      </w:r>
    </w:p>
    <w:p>
      <w:pPr>
        <w:pStyle w:val="BodyText"/>
      </w:pPr>
      <w:r>
        <w:t xml:space="preserve">-" Hầu gia...Thích cảm giác thử thách... Cảm thấy cái gì chuyện thú vị thì sẽ đặt một chút tâm tư vào đó, khi đạt tới mục đích, lại nhanh chóng mất đi hứng thú, tiện tay vứt bỏ..."</w:t>
      </w:r>
    </w:p>
    <w:p>
      <w:pPr>
        <w:pStyle w:val="BodyText"/>
      </w:pPr>
      <w:r>
        <w:t xml:space="preserve">Có lẽ thân phận Chiêu Ninh Hầu với hắn mà nói cũng như thế. Hắn không đấu đá với thúc phụ hắn, căn bản là vì hắn không quan tâm đến việc thăng quan tiến chức.</w:t>
      </w:r>
    </w:p>
    <w:p>
      <w:pPr>
        <w:pStyle w:val="BodyText"/>
      </w:pPr>
      <w:r>
        <w:t xml:space="preserve">Người như thế, quá nguy hiểm. Ở trong lòng hắn, không có ân sủng quân vương, cũng không có lễ nghĩa liêm sỉ, hắn chỉ biết mình muốn thì làm, không muốn thì không làm.</w:t>
      </w:r>
    </w:p>
    <w:p>
      <w:pPr>
        <w:pStyle w:val="BodyText"/>
      </w:pPr>
      <w:r>
        <w:t xml:space="preserve">Khương Dực cười nhạt một tiếng, đứng dậy tiến lên trước, hơi thở phun trên mặt nàng:</w:t>
      </w:r>
    </w:p>
    <w:p>
      <w:pPr>
        <w:pStyle w:val="BodyText"/>
      </w:pPr>
      <w:r>
        <w:t xml:space="preserve">-" Như vậy, phu nhân muốn cái gì? Rõ ràng thông minh như thế, lại giả bộ phải ngu xuẩn đần độn, cam tâm tình nguyện làm con rối gỗ... Phu nhân, chẳng lẽ nàng chỉ muốn cái danh Chiêu Ninh Hầu Phu nhân thôi sao? "</w:t>
      </w:r>
    </w:p>
    <w:p>
      <w:pPr>
        <w:pStyle w:val="BodyText"/>
      </w:pPr>
      <w:r>
        <w:t xml:space="preserve">Dung Hoa cắn môi:</w:t>
      </w:r>
    </w:p>
    <w:p>
      <w:pPr>
        <w:pStyle w:val="BodyText"/>
      </w:pPr>
      <w:r>
        <w:t xml:space="preserve">-" Phải..."</w:t>
      </w:r>
    </w:p>
    <w:p>
      <w:pPr>
        <w:pStyle w:val="BodyText"/>
      </w:pPr>
      <w:r>
        <w:t xml:space="preserve">Khương Dực không ngờ rằng hắn thật sự nhận được câu trả lời như thế. Hắn nhướng mi, nhìn Dung Hoa trước mắt mình.</w:t>
      </w:r>
    </w:p>
    <w:p>
      <w:pPr>
        <w:pStyle w:val="BodyText"/>
      </w:pPr>
      <w:r>
        <w:t xml:space="preserve">Không cần hỏi, Dung Hoa tự trả lời:</w:t>
      </w:r>
    </w:p>
    <w:p>
      <w:pPr>
        <w:pStyle w:val="BodyText"/>
      </w:pPr>
      <w:r>
        <w:t xml:space="preserve">-" Tuy rằng thiếp được Thái Hậu nhận nuôi, chi tiêu hằng ngày đều giống như các công chúa khác, nhưng dù sao thiếp cũng chỉ là nàng nhi không cha không mẹ. Không ai ở Dung gia quan tâm đến thiếp, cuộc sống ở trong cung cũng không dễ chịu gì. Ai cũng nói tất cả nữ tử trong cung đều cao quý, hưởng mọi vinh hoa, nhưng không có mấy ai được chết yên lành, càng thông minh, lại càng dễ chết. Sống trên đời này làm nữ nhân quá khó khăn, thiếp chỉ muốn an ổn sống hết cuộc đời. Không cần phu quân sủng ái, cũng không cần con trai con gái đầy đàn. Chỉ cần có danh phận Chiêu Ninh Hầu phu nhân, được mọi người tôn trọng, sau này trở thành Hầu phut lão thái thái sống những ngày an nhàn, như vậy là đủ."</w:t>
      </w:r>
    </w:p>
    <w:p>
      <w:pPr>
        <w:pStyle w:val="BodyText"/>
      </w:pPr>
      <w:r>
        <w:t xml:space="preserve">Khương Dực lẳng lặng nhìn nàng.</w:t>
      </w:r>
    </w:p>
    <w:p>
      <w:pPr>
        <w:pStyle w:val="BodyText"/>
      </w:pPr>
      <w:r>
        <w:t xml:space="preserve">Dung Hoa bị hắn nhìn càng lúc càng thấp thỏm, rốt cuộc hắn đang nghĩ gì? Nàng đã gả cho hắn rồi, bây giờ không được trả hàng đâu đó. Hơn nữa, các phủ đệ khác cũng không được thanh tịnh như Chiêu Ninh Hầu phủ...</w:t>
      </w:r>
    </w:p>
    <w:p>
      <w:pPr>
        <w:pStyle w:val="BodyText"/>
      </w:pPr>
      <w:r>
        <w:t xml:space="preserve">Tóm lại, nàng đối với thân phận Chiêu Ninh Hầu phu nhân này rất hài lòng, không muốn hoán vị đâu!</w:t>
      </w:r>
    </w:p>
    <w:p>
      <w:pPr>
        <w:pStyle w:val="BodyText"/>
      </w:pPr>
      <w:r>
        <w:t xml:space="preserve">Đang nghĩ ngợi lung tung, bỗng nhiên Khương Dực rút cây bút ra khỏi tiểu huyệt của Dung Hoa khiến nàng " A" một tiếng, còn chưa kịp nói gì, Khương Dực đã cởi thắt lưng, kéo dây thắt giữa hai chân nàng ra, dục long để trước miệng huyệt hung hăng đẩy mạnh vào trong.</w:t>
      </w:r>
    </w:p>
    <w:p>
      <w:pPr>
        <w:pStyle w:val="BodyText"/>
      </w:pPr>
      <w:r>
        <w:t xml:space="preserve">" Phốc" một tiếng, côn thịt đâm một cái tới cùng. Khương Dực không cho nàng có thời gian nghỉ ngơi, nắm chặt bắp đùi của nàng trước sau va chạm.</w:t>
      </w:r>
    </w:p>
    <w:p>
      <w:pPr>
        <w:pStyle w:val="BodyText"/>
      </w:pPr>
      <w:r>
        <w:t xml:space="preserve">Dung Hoa bị hắn trói lâu như thế, chân cẳng đã sớm tê cứng. Sau lưng nàng là bệ cửa sổ, lưng nàng từng phát từng phát bị đánh vào cửa, vang ra tiếng "cạch cạch".</w:t>
      </w:r>
    </w:p>
    <w:p>
      <w:pPr>
        <w:pStyle w:val="BodyText"/>
      </w:pPr>
      <w:r>
        <w:t xml:space="preserve">Liên tục bị đẩy vào khiến thân thể Dung Hoa bị dội lên cửa sổ, Khương Dực kéo nàng lại, tiếp túc giằng lấy mông nàng cắm mạnh, đến mức nàng kêu " ưm a" không ngừng.</w:t>
      </w:r>
    </w:p>
    <w:p>
      <w:pPr>
        <w:pStyle w:val="BodyText"/>
      </w:pPr>
      <w:r>
        <w:t xml:space="preserve">-" Hầu gia, hầu gia... " - Dung Hoa bị lực đạo của hắn va chạm không chịu nổi, khóc lóc cầu xin - " Chân thiếp đau quá... đau".</w:t>
      </w:r>
    </w:p>
    <w:p>
      <w:pPr>
        <w:pStyle w:val="BodyText"/>
      </w:pPr>
      <w:r>
        <w:t xml:space="preserve">Khương Dực dừng lại, thò tay đến hai chân nàng, cởi bỏ dây trói, dây vải trên người bị hắn tháo ra quăng xuống đất.</w:t>
      </w:r>
    </w:p>
    <w:p>
      <w:pPr>
        <w:pStyle w:val="BodyText"/>
      </w:pPr>
      <w:r>
        <w:t xml:space="preserve">Sau khi cởi luôn dây trói nơi tay nàng, cánh tay cường tráng của hắn nâng người nàng lên, ôm nàng, cứ thế vừa cắm vừa đi về phía giường.</w:t>
      </w:r>
    </w:p>
    <w:p>
      <w:pPr>
        <w:pStyle w:val="BodyText"/>
      </w:pPr>
      <w:r>
        <w:t xml:space="preserve">Tư thế này khiến hắn vào sâu bên trong nàng, cả người Dung Hoa như ngồi lên vật to dài của hắn, chỗ sâu nhất trong hoa tâm đều bị đâm chọc mở ra, quy đầu to chui vào trong, mỗi bước đi đều chọc vào người nàng, cọ sát nơi mẫn cảm, khiến nàng bị cắm đến nước mắt lưng tròng.</w:t>
      </w:r>
    </w:p>
    <w:p>
      <w:pPr>
        <w:pStyle w:val="BodyText"/>
      </w:pPr>
      <w:r>
        <w:t xml:space="preserve">Cảm giác không dễ dàng gì mới đến được giường ngủ, Khương Dực vừa đặt nàng xuống liền ở tư thế đứng cạnh giường, cánh tay chắc khoẻ khiêng hai chân nàng lên, thẳng lưng cắm chọc.</w:t>
      </w:r>
    </w:p>
    <w:p>
      <w:pPr>
        <w:pStyle w:val="BodyText"/>
      </w:pPr>
      <w:r>
        <w:t xml:space="preserve">Hắn cắm vừa sâu lại vừa ác ý, bụng dưới đánh vào mông nàng mạnh đến mức phần da nơi đó hơi ửng hồng.</w:t>
      </w:r>
    </w:p>
    <w:p>
      <w:pPr>
        <w:pStyle w:val="BodyText"/>
      </w:pPr>
      <w:r>
        <w:t xml:space="preserve">Khương Dực chưa từng ác liệt như thế này. Hắn khiến Dung Hoa nhanh chóng không chịu nổi, hoa tâm bị va chạm đến phát đau, miệng lung tung cầu xin hắn tha cho nàng.</w:t>
      </w:r>
    </w:p>
    <w:p>
      <w:pPr>
        <w:pStyle w:val="BodyText"/>
      </w:pPr>
      <w:r>
        <w:t xml:space="preserve">Nhưng hắn căn bản không nghe.</w:t>
      </w:r>
    </w:p>
    <w:p>
      <w:pPr>
        <w:pStyle w:val="Compact"/>
      </w:pPr>
      <w:r>
        <w:t xml:space="preserve">Đêm nay, Dung Hoa mơ màng ngủ, không biết bao nhiêu lần bị hắn làm đến ngất đi, lại bị hắn cắm đến tỉnh lại.</w:t>
      </w:r>
      <w:r>
        <w:br w:type="textWrapping"/>
      </w:r>
      <w:r>
        <w:br w:type="textWrapping"/>
      </w:r>
    </w:p>
    <w:p>
      <w:pPr>
        <w:pStyle w:val="Heading2"/>
      </w:pPr>
      <w:bookmarkStart w:id="35" w:name="chương-14-vậy-thì-dùng-miệng"/>
      <w:bookmarkEnd w:id="35"/>
      <w:r>
        <w:t xml:space="preserve">14. Chương 14: Vậy Thì Dùng Miệng</w:t>
      </w:r>
    </w:p>
    <w:p>
      <w:pPr>
        <w:pStyle w:val="Compact"/>
      </w:pPr>
      <w:r>
        <w:br w:type="textWrapping"/>
      </w:r>
      <w:r>
        <w:br w:type="textWrapping"/>
      </w:r>
      <w:r>
        <w:t xml:space="preserve">Dung Hoa bị sự rung lắc của xe ngựa làm tỉnh lại.</w:t>
      </w:r>
    </w:p>
    <w:p>
      <w:pPr>
        <w:pStyle w:val="BodyText"/>
      </w:pPr>
      <w:r>
        <w:t xml:space="preserve">-" Phu nhân".</w:t>
      </w:r>
    </w:p>
    <w:p>
      <w:pPr>
        <w:pStyle w:val="BodyText"/>
      </w:pPr>
      <w:r>
        <w:t xml:space="preserve">Thanh La và Tử Đằng đã trở về phủ chuẩn bị trước, hầu hạ bên cạnh nàng bây giờ là Hồng Vi và Hoàng Tường.</w:t>
      </w:r>
    </w:p>
    <w:p>
      <w:pPr>
        <w:pStyle w:val="BodyText"/>
      </w:pPr>
      <w:r>
        <w:t xml:space="preserve">Dung Hoa cầm cốc trà Hồng Vi đưa đến, sau đó nói:</w:t>
      </w:r>
    </w:p>
    <w:p>
      <w:pPr>
        <w:pStyle w:val="BodyText"/>
      </w:pPr>
      <w:r>
        <w:t xml:space="preserve">-" Bây giờ là canh mấy rồi?"</w:t>
      </w:r>
    </w:p>
    <w:p>
      <w:pPr>
        <w:pStyle w:val="BodyText"/>
      </w:pPr>
      <w:r>
        <w:t xml:space="preserve">Nàng vừa mở miệng, lại bị chính giọng nói của mình làm giật mình. Giọng nàng khàn đặc, nghe có chút âm mũi.</w:t>
      </w:r>
    </w:p>
    <w:p>
      <w:pPr>
        <w:pStyle w:val="BodyText"/>
      </w:pPr>
      <w:r>
        <w:t xml:space="preserve">Lúc đầu nàng còn cho rằng mình bị bệnh, sờ khắp cơ thể lại không thấy có nơi nào không thoải mái. Nhớ đến tối qua nàng bị làm đến kêu cả đêm, cổ họng nàng bây giờ không đau mới là lạ. Nghĩ đến đây, mặt nàng chợt ửng đỏ.</w:t>
      </w:r>
    </w:p>
    <w:p>
      <w:pPr>
        <w:pStyle w:val="BodyText"/>
      </w:pPr>
      <w:r>
        <w:t xml:space="preserve">Đều là do tên Khương Dực khốn kiếp kia làm hại! Tối hôm qua làm suốt cả một đêm, không biết khi nào mới kết thúc, nàng chỉ nhớ lúc sáng mơ mơ màng màng, không tỉnh dậy nổi, cuối cùng được Khương Dực bế lên xe ngựa.</w:t>
      </w:r>
    </w:p>
    <w:p>
      <w:pPr>
        <w:pStyle w:val="BodyText"/>
      </w:pPr>
      <w:r>
        <w:t xml:space="preserve">Hiện tại chẳng những cổ họng nàng khó chịu, mà eo, chân cũng đau nhức, nơi giữa hai chân nóng hừng hực, vừa đau vừa xót vừa tê dại.</w:t>
      </w:r>
    </w:p>
    <w:p>
      <w:pPr>
        <w:pStyle w:val="BodyText"/>
      </w:pPr>
      <w:r>
        <w:t xml:space="preserve">Mặc dù thành hôn vs Khương Dực ba năm, nhưng số lần hai người cùng giường có thể đếm trên đầu ngón tay.</w:t>
      </w:r>
    </w:p>
    <w:p>
      <w:pPr>
        <w:pStyle w:val="BodyText"/>
      </w:pPr>
      <w:r>
        <w:t xml:space="preserve">Năm đó tân hôn, tuy Khương Dực ở lại kinh thành ba tháng, nhưng bởi vì chuyện phòng the của hai người không hợp, nên số lần rất ít, mười ngày nửa tháng mới làm một lần cũng là may lắm rồi.</w:t>
      </w:r>
    </w:p>
    <w:p>
      <w:pPr>
        <w:pStyle w:val="BodyText"/>
      </w:pPr>
      <w:r>
        <w:t xml:space="preserve">Sau này, mỗi năm hắn hồi kinh một lần. Cho dù có cùng giường với nàng nhiều lắm cũng chỉ hai ba lần, cũng là làm cho xong chuyện.</w:t>
      </w:r>
    </w:p>
    <w:p>
      <w:pPr>
        <w:pStyle w:val="BodyText"/>
      </w:pPr>
      <w:r>
        <w:t xml:space="preserve">Hành sự rất ít, mỗi lần lại cách nhau rất lâu, nên thân thể Dung Hoa không khác gì xử nữ, vô cùng mềm mại.</w:t>
      </w:r>
    </w:p>
    <w:p>
      <w:pPr>
        <w:pStyle w:val="BodyText"/>
      </w:pPr>
      <w:r>
        <w:t xml:space="preserve">Mấy ngày nay Khương Dực phóng túng trên người nàng, mỗi lần làm đều như muốn đẩy nàng vào chỗ chết, khiến hai chân nàng không thể khép lại được. Hơn nữa hôm qua làm suốt cả một đêm, Dung Hoa không cần sờ cũng biết tiểu huyệt sưng lên lợi hại, tê dại đến độ không còn cảm giác nữa.</w:t>
      </w:r>
    </w:p>
    <w:p>
      <w:pPr>
        <w:pStyle w:val="BodyText"/>
      </w:pPr>
      <w:r>
        <w:t xml:space="preserve">Haiz. Dung Hoa thở dài trong lòng. Ba ngày nay, số lần bọn họ làm còn nhiều hơn số lần của ba năm cộng lại.</w:t>
      </w:r>
    </w:p>
    <w:p>
      <w:pPr>
        <w:pStyle w:val="BodyText"/>
      </w:pPr>
      <w:r>
        <w:t xml:space="preserve">Sao lại như thế này nhỉ? Chẳng biết tại sao Khương Dực lại rất có tính thú với nàng, mà nàng cũng phát hiện ra bản thân không phải lãnh cảm như nàng đã nghĩ. Lúc Khương Dực đi vào trong người nàng, không phải nàng không đau, nhưng cơn đó là do kích thước của cả hai không phù hợp, bị mở căng ra. Nhưng chỉ cần hắn âu yếm một chút, ra vào vái cái là nàng sẽ cảm nhận một luồng khoái cảm liên tục ập đến. Rốt cuộc là do kỹ xảo của Khương Dực quá tốt, hay là vì nàng quá dâm đãng?</w:t>
      </w:r>
    </w:p>
    <w:p>
      <w:pPr>
        <w:pStyle w:val="BodyText"/>
      </w:pPr>
      <w:r>
        <w:t xml:space="preserve">Dung Hoa nghĩ không ra. Một đôi phu phụ không hợp nhau trong chuyện phòng the, tại sao lại trở thành phu quân nhầm lẫn thê tử mình thành người khác vụng trộm, rồi sau đó như củi khô bốc lửa thế này chứ? Nếu chỉ là ở Khương Dực thì không nói làm gì, sao ngay cả nàng cũng trở nên kỳ lạ...</w:t>
      </w:r>
    </w:p>
    <w:p>
      <w:pPr>
        <w:pStyle w:val="BodyText"/>
      </w:pPr>
      <w:r>
        <w:t xml:space="preserve">Mất mặt nhất là hôm đó mọi việc xảy ra ở trong phòng đều để các nha hoàn nghe thấy.</w:t>
      </w:r>
    </w:p>
    <w:p>
      <w:pPr>
        <w:pStyle w:val="BodyText"/>
      </w:pPr>
      <w:r>
        <w:t xml:space="preserve">Sắc mặt của Hồng Vi và Hoàng Tường rất kì quặc. Tuy rằng ngày hôm qua không phải các nàng trực đêm, nhưng các nàng ngủ ở phía trên lầu, không thể không nghe thấy gì.</w:t>
      </w:r>
    </w:p>
    <w:p>
      <w:pPr>
        <w:pStyle w:val="BodyText"/>
      </w:pPr>
      <w:r>
        <w:t xml:space="preserve">Bất quá, suy nghĩ của bốn đại nha hoàn lại không giống với chủ tử của mình.</w:t>
      </w:r>
    </w:p>
    <w:p>
      <w:pPr>
        <w:pStyle w:val="BodyText"/>
      </w:pPr>
      <w:r>
        <w:t xml:space="preserve">Từ khi Khương Dực có hứng thú với chủ tử, mặt các nàng không thể giấu được sự hớn hở vui mừng. Phu nhân được sủng ái, có thể khiến Hầu gia vui vẻ, không phải là chuyện tốt sao? Ngày sau sẽ không có ai dám nói chủ tử của các nàng ngoài mặt phong quang, nhưng bên trong thực sự đáng thương nữa.</w:t>
      </w:r>
    </w:p>
    <w:p>
      <w:pPr>
        <w:pStyle w:val="BodyText"/>
      </w:pPr>
      <w:r>
        <w:t xml:space="preserve">Phi!!! Không ăn nho được chê nho còn xanh! Hầu gia tuổi trẻ đầy hứa hẹn, vừa anh tuấn vừa cường tráng, không biết có bao nhiêu người thèm nhỏ dãi.</w:t>
      </w:r>
    </w:p>
    <w:p>
      <w:pPr>
        <w:pStyle w:val="BodyText"/>
      </w:pPr>
      <w:r>
        <w:t xml:space="preserve">Hiện tại Hầu gia vô cùng yêu thích phu nhân, nếu như phu nhân có thể mượn cơ hội này mang thai, vậy thì cùng tốt hơn.</w:t>
      </w:r>
    </w:p>
    <w:p>
      <w:pPr>
        <w:pStyle w:val="BodyText"/>
      </w:pPr>
      <w:r>
        <w:t xml:space="preserve">Bọn nha hoàn trả lời canh giờ, Dung Hoa vén màn cửa lên nhìn ra ngoài, bọn họ đã vào kinh thành, sẽ nhanh chóng về đến Hầu phủ.</w:t>
      </w:r>
    </w:p>
    <w:p>
      <w:pPr>
        <w:pStyle w:val="BodyText"/>
      </w:pPr>
      <w:r>
        <w:t xml:space="preserve">-" Hầu gia đâu?" - Nàng lại hỏi.</w:t>
      </w:r>
    </w:p>
    <w:p>
      <w:pPr>
        <w:pStyle w:val="BodyText"/>
      </w:pPr>
      <w:r>
        <w:t xml:space="preserve">Hồng Vi và Hoàng Tường liếc nhìn nhau, nhãn thần có chút tinh xảo, Hồng Vi đáp:</w:t>
      </w:r>
    </w:p>
    <w:p>
      <w:pPr>
        <w:pStyle w:val="BodyText"/>
      </w:pPr>
      <w:r>
        <w:t xml:space="preserve">-" Hầu gia dặn dò chúng nô tỳ phải hầu hạ phu nhân thật chu đáo, sau đó đi trước rồi, không đi chung với xa đội (*) ".</w:t>
      </w:r>
    </w:p>
    <w:p>
      <w:pPr>
        <w:pStyle w:val="BodyText"/>
      </w:pPr>
      <w:r>
        <w:t xml:space="preserve">(*): đoàn xe.</w:t>
      </w:r>
    </w:p>
    <w:p>
      <w:pPr>
        <w:pStyle w:val="BodyText"/>
      </w:pPr>
      <w:r>
        <w:t xml:space="preserve">Dung Hoa gật đầu, đoán được Khương Dực sẽ đi chuyến khác vào thành.</w:t>
      </w:r>
    </w:p>
    <w:p>
      <w:pPr>
        <w:pStyle w:val="BodyText"/>
      </w:pPr>
      <w:r>
        <w:t xml:space="preserve">Hắn từ biên thành trở về, không thể không mang theo một binh một tốt nào, hẳn là hắn muốn dẫn thân binh vào thành.</w:t>
      </w:r>
    </w:p>
    <w:p>
      <w:pPr>
        <w:pStyle w:val="BodyText"/>
      </w:pPr>
      <w:r>
        <w:t xml:space="preserve">Nàng lười quản chuyện của Khương Dực, hắn là người thích làm gì thì làm, không cần người khác quan tâm. Hiện tại nàng chỉ quan tâm một việc, tại sao bọn họ lại biến thành thế này, những ngày sau nàng phải biết làm sao?</w:t>
      </w:r>
    </w:p>
    <w:p>
      <w:pPr>
        <w:pStyle w:val="BodyText"/>
      </w:pPr>
      <w:r>
        <w:t xml:space="preserve">Sau khi hồi phủ, liệu hắn có còn hứng thú với nàng không? Nếu như hắn quyết định thay đổi cách sống chung của hai người họ thì nàng phải làm sao?</w:t>
      </w:r>
    </w:p>
    <w:p>
      <w:pPr>
        <w:pStyle w:val="BodyText"/>
      </w:pPr>
      <w:r>
        <w:t xml:space="preserve">Dung Hoa cảm thấy đầu như muốn nổ tung, rõ ràng cái gì cũng không muốn. Giữa bọn họ, người có thể quyết định tương lai hai người, là Khương Dực, không phải là nàng.</w:t>
      </w:r>
    </w:p>
    <w:p>
      <w:pPr>
        <w:pStyle w:val="BodyText"/>
      </w:pPr>
      <w:r>
        <w:t xml:space="preserve">Sau khi hồi phủ, nàng thay xiêm y, rửa mặt chải đầu, rồi nấu một ấm trà thông họng, bận rộn một hồi mới được nghỉ ngơi một chút, lại nghe bên ngoài có tiếng kêu lớn.</w:t>
      </w:r>
    </w:p>
    <w:p>
      <w:pPr>
        <w:pStyle w:val="BodyText"/>
      </w:pPr>
      <w:r>
        <w:t xml:space="preserve">-" Hầu gia trở về, Hầu gia trở về!!!" - Các nha hoàn lớn nhỏ đều mặt này hớn hở.</w:t>
      </w:r>
    </w:p>
    <w:p>
      <w:pPr>
        <w:pStyle w:val="BodyText"/>
      </w:pPr>
      <w:r>
        <w:t xml:space="preserve">Dung Hoa đang chống tay lên trán buồn ngủ nghe thấy tiếng reo từ bên ngoài nàng đứng dậy, lấy lại tinh thần vuốt thẳng xiêm y rồi ra ngoài nghênh đón.</w:t>
      </w:r>
    </w:p>
    <w:p>
      <w:pPr>
        <w:pStyle w:val="BodyText"/>
      </w:pPr>
      <w:r>
        <w:t xml:space="preserve">Nữ nhân này vẫn còn muốn tiếp tục thể hiện mình là Chiêu Ninh Hầu phu nhân hiền lương thục đức đây mà.</w:t>
      </w:r>
    </w:p>
    <w:p>
      <w:pPr>
        <w:pStyle w:val="BodyText"/>
      </w:pPr>
      <w:r>
        <w:t xml:space="preserve">Dung Hoa ra cổng anh đón, liếc mắt liền thấy Khương Dực sải bước đi đến. Hôm nay chính thức hồi kinh, hắn khoác lên người bộ chỉnh y dành cho quan võ tướng. Áo giáp mỏng màu bạc, tay áo bào màu xanh sẫm, trên đầu đội nón bạc, quả nhiên trông rất uy nghi lẫm liệt.</w:t>
      </w:r>
    </w:p>
    <w:p>
      <w:pPr>
        <w:pStyle w:val="BodyText"/>
      </w:pPr>
      <w:r>
        <w:t xml:space="preserve">Dung Hoa hay mắng hắn là tên khốn kiếp nhưng khi nhìn thấy dáng vẻ lúc này của hắn nàng không thể không thừa nhận dáng dấp hắn từ đầu đến chân đều rất hoàn mỹ, nàng vốn là một nữ tử tù coi có thể giả được cho phu quân như thế này quả thật là phần phúc của mình.</w:t>
      </w:r>
    </w:p>
    <w:p>
      <w:pPr>
        <w:pStyle w:val="BodyText"/>
      </w:pPr>
      <w:r>
        <w:t xml:space="preserve">-" Hầu gia"</w:t>
      </w:r>
    </w:p>
    <w:p>
      <w:pPr>
        <w:pStyle w:val="BodyText"/>
      </w:pPr>
      <w:r>
        <w:t xml:space="preserve">Dung Hoa vừa cúi nửa người, Khương Dực đã đỡ tay nàng lên rồi. Lúc trước hắn đối với nàng tốt như vậy, ở trước mặt người khác luôn giữ thể diện cho nàng.</w:t>
      </w:r>
    </w:p>
    <w:p>
      <w:pPr>
        <w:pStyle w:val="BodyText"/>
      </w:pPr>
      <w:r>
        <w:t xml:space="preserve">Nhưng lần này, hai mắt của Khương Dực lại nhìn thẳng vào mắt nàng, gương mặt mang theo một nụ cười nhẹ làm cho nàng run sợ:</w:t>
      </w:r>
    </w:p>
    <w:p>
      <w:pPr>
        <w:pStyle w:val="BodyText"/>
      </w:pPr>
      <w:r>
        <w:t xml:space="preserve">-" Phu nhân, cực khổ cho nàng rồi! "</w:t>
      </w:r>
    </w:p>
    <w:p>
      <w:pPr>
        <w:pStyle w:val="BodyText"/>
      </w:pPr>
      <w:r>
        <w:t xml:space="preserve">Nhất thời Dung Hoa có một ý nghĩ không hợp lúc một chút. Hắn nói cực khổ, rốt cuộc là nói công việc coi quản Chiêu Ninh Hầu phủ của nàng cực khổ, hay là tối nói tối qua...</w:t>
      </w:r>
    </w:p>
    <w:p>
      <w:pPr>
        <w:pStyle w:val="BodyText"/>
      </w:pPr>
      <w:r>
        <w:t xml:space="preserve">Cho dù hắn có ý gì thì quả thật bây giờ nàng không thể đi đứng như bình thường được, hai chân nàng mỏi nhừ. Nàng dứt khoác thuận thế dựa vào Khương Dực phu quân của mình. Nếu không nàng biết dựa vào ai đây?</w:t>
      </w:r>
    </w:p>
    <w:p>
      <w:pPr>
        <w:pStyle w:val="BodyText"/>
      </w:pPr>
      <w:r>
        <w:t xml:space="preserve">-" Thiếp nên làm vậy mà"</w:t>
      </w:r>
    </w:p>
    <w:p>
      <w:pPr>
        <w:pStyle w:val="BodyText"/>
      </w:pPr>
      <w:r>
        <w:t xml:space="preserve">Hai người vừa đối thoại không mặn không nhạt, vừa bước vào nội viện, cũng không khác gì so với trước kia.</w:t>
      </w:r>
    </w:p>
    <w:p>
      <w:pPr>
        <w:pStyle w:val="BodyText"/>
      </w:pPr>
      <w:r>
        <w:t xml:space="preserve">Ngoại trừ việc Khương Dực lợi dụng lúc đỡ Dung Hoa lên, thuận tiện cọ xát tay mình vào ngực nàng một phen.</w:t>
      </w:r>
    </w:p>
    <w:p>
      <w:pPr>
        <w:pStyle w:val="BodyText"/>
      </w:pPr>
      <w:r>
        <w:t xml:space="preserve">Tên khốn kiếp, vào lúc nào rồi mà cũng không quên chiếm tiện nghi của nàng.</w:t>
      </w:r>
    </w:p>
    <w:p>
      <w:pPr>
        <w:pStyle w:val="BodyText"/>
      </w:pPr>
      <w:r>
        <w:t xml:space="preserve">Ngày đầu tiên hồi kinh, gần như bọn họ không có thời khắc nào thanh tịnh. Khương Dực vừa đổi xiêm y xong, bạn đồng liêu của hắn năm xưa đã tới phủ thăm hỏi.</w:t>
      </w:r>
    </w:p>
    <w:p>
      <w:pPr>
        <w:pStyle w:val="BodyText"/>
      </w:pPr>
      <w:r>
        <w:t xml:space="preserve">Còn Dung Hoa bên này cũng phải tiếp một đám phu nhân đến cửa chúc mừng. Nàng cũng chỉ còn cách giữ tinh thần tốt để tiếp đãi bọn họ.</w:t>
      </w:r>
    </w:p>
    <w:p>
      <w:pPr>
        <w:pStyle w:val="BodyText"/>
      </w:pPr>
      <w:r>
        <w:t xml:space="preserve">Không bao lâu, trong cung truyền ý chỉ đến Hầu phủ, nói ngày mai sẽ tổ chức tiệc tẩy trần cho Khương Dực.</w:t>
      </w:r>
    </w:p>
    <w:p>
      <w:pPr>
        <w:pStyle w:val="BodyText"/>
      </w:pPr>
      <w:r>
        <w:t xml:space="preserve">Mãi đến tối, khi vị khách cuối cùng ra khỏi cửa, Dung Hoa ngay cả đứng cũng không đứng nổi nữa, bọn nha hoàn phải cùng nhau dìu nàng về chính viện, đặt nàng ngồi xuống.</w:t>
      </w:r>
    </w:p>
    <w:p>
      <w:pPr>
        <w:pStyle w:val="BodyText"/>
      </w:pPr>
      <w:r>
        <w:t xml:space="preserve">Đám Thanh La hầu hạ tẩy trang, tắm rửa qua loa cho nàng, rồi đặt nàng lên giường ngủ. Dung Hoa biết đêm nay Khương Dực chắc chắn sẽ cùng các bạn đồng liêu của mình uống đến không say không về, theo thói quen hắn sẽ về thẳng thư phòng để ngủ.</w:t>
      </w:r>
    </w:p>
    <w:p>
      <w:pPr>
        <w:pStyle w:val="BodyText"/>
      </w:pPr>
      <w:r>
        <w:t xml:space="preserve">Ngủ đến nửa đêm, mơ mơ màng màng, dường như nàng nghe thấy tiếng của Hồng Vi, sau đó thấy bóng ai đó chập chờn bên ngoài. Dung Hoa vô cùng mệt mỏi, nàng trở minht ngủ tiếp.</w:t>
      </w:r>
    </w:p>
    <w:p>
      <w:pPr>
        <w:pStyle w:val="BodyText"/>
      </w:pPr>
      <w:r>
        <w:t xml:space="preserve">Không biết qua bao lâu, dường như có ai đó đang cởi xiêm y trên người nàng. Dung Hoa cứng đơ một hồi, đột nhiên giật mình tỉnh lại, vừa mở mắt, quả nhiên nàng nhìn thấy Khương Dực. Tâm tình nàng thả lỏng một chút, lại có chút sợ hãi.</w:t>
      </w:r>
    </w:p>
    <w:p>
      <w:pPr>
        <w:pStyle w:val="BodyText"/>
      </w:pPr>
      <w:r>
        <w:t xml:space="preserve">-" Hầu gia, hôm nay không được. "</w:t>
      </w:r>
    </w:p>
    <w:p>
      <w:pPr>
        <w:pStyle w:val="BodyText"/>
      </w:pPr>
      <w:r>
        <w:t xml:space="preserve">Khương Dực liếc mắt nhìn nàng một cái, sau đó tiếp tục cởi:</w:t>
      </w:r>
    </w:p>
    <w:p>
      <w:pPr>
        <w:pStyle w:val="BodyText"/>
      </w:pPr>
      <w:r>
        <w:t xml:space="preserve">-" Tại sao không được? "</w:t>
      </w:r>
    </w:p>
    <w:p>
      <w:pPr>
        <w:pStyle w:val="BodyText"/>
      </w:pPr>
      <w:r>
        <w:t xml:space="preserve">Dung Hoa nghĩ thầm nếu hôm nay lại để hắn tiếp tục ép lần nữa, liệu nàng còn có thể sống không? Nàng vội vã cầm lấy tay hắn nhỏ giọng cầu xin.</w:t>
      </w:r>
    </w:p>
    <w:p>
      <w:pPr>
        <w:pStyle w:val="BodyText"/>
      </w:pPr>
      <w:r>
        <w:t xml:space="preserve">-" Hầu gia, thiếp... hiện thiếp rât đau, không thể hầu hạ ngài rồi. Nếu ngài muốn thì tìm người khác đến hầu hạ đi, được không?"</w:t>
      </w:r>
    </w:p>
    <w:p>
      <w:pPr>
        <w:pStyle w:val="BodyText"/>
      </w:pPr>
      <w:r>
        <w:t xml:space="preserve">Khương Dực nheo mắt nhìn nàng chằm chằm. Dung Hoa bị hắn nhìn đến kinh hồn bạt vía. Khương Dực không cười tự nhiên sẽ có một loại khí thế áp người. Đó là loại khí thế của một người điều khiển Thiên Quân Vạn Mã.</w:t>
      </w:r>
    </w:p>
    <w:p>
      <w:pPr>
        <w:pStyle w:val="BodyText"/>
      </w:pPr>
      <w:r>
        <w:t xml:space="preserve">Đừng nói chi Dung Hoa, cho dù là một đại hán (*) trong quân cũng không có mấy ai không khiếp sợ khí thế này của hắn.</w:t>
      </w:r>
    </w:p>
    <w:p>
      <w:pPr>
        <w:pStyle w:val="BodyText"/>
      </w:pPr>
      <w:r>
        <w:t xml:space="preserve">(*): người đàn ông cao to, vạm vỡ.</w:t>
      </w:r>
    </w:p>
    <w:p>
      <w:pPr>
        <w:pStyle w:val="BodyText"/>
      </w:pPr>
      <w:r>
        <w:t xml:space="preserve">-" Tìm người? Tìm người nào?" - Hắn cúi đầu, lột sạch vải vóc trên người nàng, chỉ còn chiếc khố nhỏ.</w:t>
      </w:r>
    </w:p>
    <w:p>
      <w:pPr>
        <w:pStyle w:val="BodyText"/>
      </w:pPr>
      <w:r>
        <w:t xml:space="preserve">Bầu ngực lộ ra tròn không khí đầu xuân lành lạnh khiến Dung Hoa run rẩy. Nàng không dám giãy giụa, chỉ còn cách đáp lời cẩn thận:</w:t>
      </w:r>
    </w:p>
    <w:p>
      <w:pPr>
        <w:pStyle w:val="BodyText"/>
      </w:pPr>
      <w:r>
        <w:t xml:space="preserve">-" Năm trước Nghi Quận Vương có dâng cho ngài vài vị ca cơ, đều là mỹ nhân sắc nghệ song toàn, đang sống ở Tích Hoa các. Nếu ngài đồng ý, thiếp... "</w:t>
      </w:r>
    </w:p>
    <w:p>
      <w:pPr>
        <w:pStyle w:val="BodyText"/>
      </w:pPr>
      <w:r>
        <w:t xml:space="preserve">-" À!" - Khương Dực nhếch khoé môi -" Phu nhân thật là hiền hậu, bản Hầu cảm động vô cùng".</w:t>
      </w:r>
    </w:p>
    <w:p>
      <w:pPr>
        <w:pStyle w:val="BodyText"/>
      </w:pPr>
      <w:r>
        <w:t xml:space="preserve">Dung Hoa nhìn vẻ mặt của hắn, thầm nghĩ, cảm động mà như thế này thì chắc trên đời sẽ không có cái gọi là tức giận. Nàng thật không hiểu, tại sao Khương Dực lại tức giận? Hiện tại nàng không thể hầu hạ hắn, tìm mỹ nhân khác cho hắn có gì không tốt?</w:t>
      </w:r>
    </w:p>
    <w:p>
      <w:pPr>
        <w:pStyle w:val="BodyText"/>
      </w:pPr>
      <w:r>
        <w:t xml:space="preserve">Tiểu khố của nàng bị tháo dây cột, kéo xuống, hai chân nàng bị hắn tách ra.</w:t>
      </w:r>
    </w:p>
    <w:p>
      <w:pPr>
        <w:pStyle w:val="BodyText"/>
      </w:pPr>
      <w:r>
        <w:t xml:space="preserve">Việc này khiến Dung Hoa thật sự luống cuống, vội vàng nhổm người dậy, vươn tay che u cốc của mình lại:</w:t>
      </w:r>
    </w:p>
    <w:p>
      <w:pPr>
        <w:pStyle w:val="BodyText"/>
      </w:pPr>
      <w:r>
        <w:t xml:space="preserve">-" Hầu gia, đau lắm, thật sự rất đau..."</w:t>
      </w:r>
    </w:p>
    <w:p>
      <w:pPr>
        <w:pStyle w:val="BodyText"/>
      </w:pPr>
      <w:r>
        <w:t xml:space="preserve">Hôm qua thật sự đã làm nó tổn thương, hôm nay còn vất vả đi lại cả ngày. Nơi đó của nàng vừa nóng bừng vừa tê đau, lúc nãy tắm rửa nàng cũng không dám động vào nó.</w:t>
      </w:r>
    </w:p>
    <w:p>
      <w:pPr>
        <w:pStyle w:val="BodyText"/>
      </w:pPr>
      <w:r>
        <w:t xml:space="preserve">-" Vậy sao? Để bản Hầu nhìn xem"</w:t>
      </w:r>
    </w:p>
    <w:p>
      <w:pPr>
        <w:pStyle w:val="BodyText"/>
      </w:pPr>
      <w:r>
        <w:t xml:space="preserve">Khương Dực bắt lấy tay nàng, dùng sức một chút là nàng không thể động đậy, sau đó hắn hạ tầm mắt, nhìn vào nơi giữa hai chân nàng.</w:t>
      </w:r>
    </w:p>
    <w:p>
      <w:pPr>
        <w:pStyle w:val="BodyText"/>
      </w:pPr>
      <w:r>
        <w:t xml:space="preserve">U hoa quả thật sưng to, hoa môi tấy đỏ, nhuỵ hoa và cánh hoa cũng thế, không thể khép lại được. Hoa huyệt nàng trông thật thê thảm, cửa huyệt bị mở rộng, hôm qua bắt nó ngậm dị vật, giờ chỉ mới khép lại một nữa.</w:t>
      </w:r>
    </w:p>
    <w:p>
      <w:pPr>
        <w:pStyle w:val="BodyText"/>
      </w:pPr>
      <w:r>
        <w:t xml:space="preserve">Khương Dực ánh mắt trơ nên sâu thẳm.</w:t>
      </w:r>
    </w:p>
    <w:p>
      <w:pPr>
        <w:pStyle w:val="BodyText"/>
      </w:pPr>
      <w:r>
        <w:t xml:space="preserve">-" Hầu, Hầu gia..."</w:t>
      </w:r>
    </w:p>
    <w:p>
      <w:pPr>
        <w:pStyle w:val="BodyText"/>
      </w:pPr>
      <w:r>
        <w:t xml:space="preserve">Dung Hoa cẩn thận gọi, sợ hắn lại thú tính quá, nàng không muốn trở thành Hầu phu nhân để chết trên giường đâu.</w:t>
      </w:r>
    </w:p>
    <w:p>
      <w:pPr>
        <w:pStyle w:val="BodyText"/>
      </w:pPr>
      <w:r>
        <w:t xml:space="preserve">Chợt, người nàng nhẹ tâng, Khương Dực bước xuống giường.</w:t>
      </w:r>
    </w:p>
    <w:p>
      <w:pPr>
        <w:pStyle w:val="BodyText"/>
      </w:pPr>
      <w:r>
        <w:t xml:space="preserve">Dung Hoa nhẹ nhàng thở ra, vừa định mặc đồ lại thì lập tức nghe hắn nói:</w:t>
      </w:r>
    </w:p>
    <w:p>
      <w:pPr>
        <w:pStyle w:val="BodyText"/>
      </w:pPr>
      <w:r>
        <w:t xml:space="preserve">-" Đừng nhúc nhích!"</w:t>
      </w:r>
    </w:p>
    <w:p>
      <w:pPr>
        <w:pStyle w:val="BodyText"/>
      </w:pPr>
      <w:r>
        <w:t xml:space="preserve">Nàng thật sự ngoan ngoãn không dám động đậy.</w:t>
      </w:r>
    </w:p>
    <w:p>
      <w:pPr>
        <w:pStyle w:val="BodyText"/>
      </w:pPr>
      <w:r>
        <w:t xml:space="preserve">Một lát sau, hắn trở về, cầm trong tay chiếc khăn ướt, áp lên nơi đang sưng đỏ giữa hai chân nàng.</w:t>
      </w:r>
    </w:p>
    <w:p>
      <w:pPr>
        <w:pStyle w:val="BodyText"/>
      </w:pPr>
      <w:r>
        <w:t xml:space="preserve">Dung Hoa hít vào một hơi, cảm thấy vừa đau vừa dễ chịu. Đau là vì chỗ kia sưng tấy lên, chạm vào phải thấy đau, dễ chịu là vì khăn ướt lành lạnh, làm cho cơn đau của nàng dịu đi không ít.</w:t>
      </w:r>
    </w:p>
    <w:p>
      <w:pPr>
        <w:pStyle w:val="BodyText"/>
      </w:pPr>
      <w:r>
        <w:t xml:space="preserve">Thật không ngờ động tác của Khương Dực lại nhẹ nhàng như thế, hắn nghiêm túc săn sóc cho u hoa của nàng.</w:t>
      </w:r>
    </w:p>
    <w:p>
      <w:pPr>
        <w:pStyle w:val="BodyText"/>
      </w:pPr>
      <w:r>
        <w:t xml:space="preserve">Đột nhiên Dung Hoa cảm thấy tình huống này có chút kỳ quặc.</w:t>
      </w:r>
    </w:p>
    <w:p>
      <w:pPr>
        <w:pStyle w:val="BodyText"/>
      </w:pPr>
      <w:r>
        <w:t xml:space="preserve">Nàng nằm trên giường, hai chân dang rộng, còn Khương Dực lại lau lau uế vật ở giữa hai chân nàng.</w:t>
      </w:r>
    </w:p>
    <w:p>
      <w:pPr>
        <w:pStyle w:val="BodyText"/>
      </w:pPr>
      <w:r>
        <w:t xml:space="preserve">Mặt nàng đỏ lên.</w:t>
      </w:r>
    </w:p>
    <w:p>
      <w:pPr>
        <w:pStyle w:val="BodyText"/>
      </w:pPr>
      <w:r>
        <w:t xml:space="preserve">Lau rửa xong rồi, Khương Dực trở lại giường, tách hai chân của nàng ra như cũ.</w:t>
      </w:r>
    </w:p>
    <w:p>
      <w:pPr>
        <w:pStyle w:val="BodyText"/>
      </w:pPr>
      <w:r>
        <w:t xml:space="preserve">Dung Hoa có phần gấp:</w:t>
      </w:r>
    </w:p>
    <w:p>
      <w:pPr>
        <w:pStyle w:val="BodyText"/>
      </w:pPr>
      <w:r>
        <w:t xml:space="preserve">-" Hầu gia, không được, thật sự không được. Nếu không, nếu không thiếp lấy tay..."</w:t>
      </w:r>
    </w:p>
    <w:p>
      <w:pPr>
        <w:pStyle w:val="BodyText"/>
      </w:pPr>
      <w:r>
        <w:t xml:space="preserve">Khương Dực dừng lại, chậm rãi nhướng mi. Hiển nhiên đây là nét mặt không hài lòng. Trong tình thế khẩn cấp thế này, Dung Hoa buộc miệng nói ra:</w:t>
      </w:r>
    </w:p>
    <w:p>
      <w:pPr>
        <w:pStyle w:val="BodyText"/>
      </w:pPr>
      <w:r>
        <w:t xml:space="preserve">-" Hay là dùng miệng nhé! "</w:t>
      </w:r>
    </w:p>
    <w:p>
      <w:pPr>
        <w:pStyle w:val="Compact"/>
      </w:pPr>
      <w:r>
        <w:t xml:space="preserve">Lời vừa ra khỏi miệng, nàng xấu hổ đến mặt đỏ bừng. Mama đã dạy nàng khi mang thai có thể dùng tay hoặc dùng miệng để hầu hạ phu quân, chỉ là nàng chưa từng nghĩ tới mình sẽ làm chuyện này...</w:t>
      </w:r>
      <w:r>
        <w:br w:type="textWrapping"/>
      </w:r>
      <w:r>
        <w:br w:type="textWrapping"/>
      </w:r>
    </w:p>
    <w:p>
      <w:pPr>
        <w:pStyle w:val="Heading2"/>
      </w:pPr>
      <w:bookmarkStart w:id="36" w:name="chương-15-không-thể-làm-hỏng"/>
      <w:bookmarkEnd w:id="36"/>
      <w:r>
        <w:t xml:space="preserve">15. Chương 15: Không Thể Làm Hỏng</w:t>
      </w:r>
    </w:p>
    <w:p>
      <w:pPr>
        <w:pStyle w:val="Compact"/>
      </w:pPr>
      <w:r>
        <w:br w:type="textWrapping"/>
      </w:r>
      <w:r>
        <w:br w:type="textWrapping"/>
      </w:r>
      <w:r>
        <w:t xml:space="preserve">Dung Hoa cố nén sự xấu hổ ngồi dậy.</w:t>
      </w:r>
    </w:p>
    <w:p>
      <w:pPr>
        <w:pStyle w:val="BodyText"/>
      </w:pPr>
      <w:r>
        <w:t xml:space="preserve">Lúc gả vào Chiêu Ninh Hầu phủ, nàng đã chuẩn bị sẵn sàng cho tư tưởng nữ tử xem phu như trời. Nàng vốn không có bản lĩnh trốn thoát số phận này, chỉ còn cách mặc cho nước chảy bèo trôi.</w:t>
      </w:r>
    </w:p>
    <w:p>
      <w:pPr>
        <w:pStyle w:val="BodyText"/>
      </w:pPr>
      <w:r>
        <w:t xml:space="preserve">Trước kia, Khương Dực không có hứng thú với nàng, nàng cảm thấy nhẹ nhõm tự tại, nhưng bây giờ Khương Dực muốn thì nàng phải cho.</w:t>
      </w:r>
    </w:p>
    <w:p>
      <w:pPr>
        <w:pStyle w:val="BodyText"/>
      </w:pPr>
      <w:r>
        <w:t xml:space="preserve">Ánh mắt Khương Dực sâu thẩm nhìn gương mặt đỏ bừng của nàng tới gần, nàng thò tay đến bên eo hắn, cởi nút thắt của tiết khố. Nàng vô cùng xấu hổ, trên mặt nổi lên lên một rạng mây hồng, lan sang xả tai và cổ. Nhưng động tác của nàng rất kiên định, hàng mi rậm rạp nhẹ nhàng run rẩy không thể che hết được cảnh vật bên dưới thân.</w:t>
      </w:r>
    </w:p>
    <w:p>
      <w:pPr>
        <w:pStyle w:val="BodyText"/>
      </w:pPr>
      <w:r>
        <w:t xml:space="preserve">Khương Dực cảm thấy giống như có một con bươm bướm bay đến, nhẹ nhàng đậu trên mặt hồ phẳng lặng trong lòng hắn, khiến lòng hắn như dậy lên một cơn sóng nhỏ.</w:t>
      </w:r>
    </w:p>
    <w:p>
      <w:pPr>
        <w:pStyle w:val="BodyText"/>
      </w:pPr>
      <w:r>
        <w:t xml:space="preserve">Lần đầu tiên nhìn thấy tiểu Khương Dực, Dung Hoa trợn tròn mắt. Trước kia nàng chỉ liếc sơ qua, chưa từng nhìn nó kỹ như thế này. Bây giờ quan sát ở góc độ gần nàng cảm thấy nó vô cùng to lớn, không khỏi hít sâu một hơi.</w:t>
      </w:r>
    </w:p>
    <w:p>
      <w:pPr>
        <w:pStyle w:val="BodyText"/>
      </w:pPr>
      <w:r>
        <w:t xml:space="preserve">Thứ này nhìn cũng hung tàn quá nhỉ!</w:t>
      </w:r>
    </w:p>
    <w:p>
      <w:pPr>
        <w:pStyle w:val="BodyText"/>
      </w:pPr>
      <w:r>
        <w:t xml:space="preserve">Phía dưới phần cơ bụng là khu rừng rậm rạp, tròn rừng có một cây gậy thịt ngẩng cao lên, thân nó tím hồng, quy đầu cực lớn, gân xanh quấn quanh, trông hung ác vô cùng.</w:t>
      </w:r>
    </w:p>
    <w:p>
      <w:pPr>
        <w:pStyle w:val="BodyText"/>
      </w:pPr>
      <w:r>
        <w:t xml:space="preserve">Vật to thế này mà nhét vào trong người nàng khó trách tiểu huyệt nàng sưng to thành thế này.</w:t>
      </w:r>
    </w:p>
    <w:p>
      <w:pPr>
        <w:pStyle w:val="BodyText"/>
      </w:pPr>
      <w:r>
        <w:t xml:space="preserve">Lấy lại tinh thần, Dung Hoa có chút khó khăn, cái này to quá cỡ, làm sao nàng có thể ngậm vào đây?</w:t>
      </w:r>
    </w:p>
    <w:p>
      <w:pPr>
        <w:pStyle w:val="BodyText"/>
      </w:pPr>
      <w:r>
        <w:t xml:space="preserve">Nhưng lời nàng đã nói ra, không thể không làm. Hơn nữa nàng sợ Khương Dực dùng sức mạnh ép nàng, nên chỉ còn cách cắn chặt răng mà làm. Nàng định thò tay cầm vật to lớn kia, miết dọc theo nó một chút, rồi cúi người ngậm nó vào miệng.</w:t>
      </w:r>
    </w:p>
    <w:p>
      <w:pPr>
        <w:pStyle w:val="BodyText"/>
      </w:pPr>
      <w:r>
        <w:t xml:space="preserve">Bàn tay mềm mại nhỏ bé vừa đụng đến tiểu Khương Dực, còn chưa nắm chặt, bỗng bị bàn tay to của hắn bắt trọn.</w:t>
      </w:r>
    </w:p>
    <w:p>
      <w:pPr>
        <w:pStyle w:val="BodyText"/>
      </w:pPr>
      <w:r>
        <w:t xml:space="preserve">-" Hầu gia? "- Dung Hoa khó hiểu, chẳng lẽ hắn không thích sao?</w:t>
      </w:r>
    </w:p>
    <w:p>
      <w:pPr>
        <w:pStyle w:val="BodyText"/>
      </w:pPr>
      <w:r>
        <w:t xml:space="preserve">Còn chưa nghĩ ra phải làm gì, nàng đã bị hắn đẩy ngã trên giường, một lần nữa Khương Dực tách hai chân nàng ra hai bên.</w:t>
      </w:r>
    </w:p>
    <w:p>
      <w:pPr>
        <w:pStyle w:val="BodyText"/>
      </w:pPr>
      <w:r>
        <w:t xml:space="preserve">Dung Hoa giật nảy mình, vội kêu lên:</w:t>
      </w:r>
    </w:p>
    <w:p>
      <w:pPr>
        <w:pStyle w:val="BodyText"/>
      </w:pPr>
      <w:r>
        <w:t xml:space="preserve">-" Hầu gia, không được, thật sự không được, làm nữa sẽ chết người đó!"</w:t>
      </w:r>
    </w:p>
    <w:p>
      <w:pPr>
        <w:pStyle w:val="BodyText"/>
      </w:pPr>
      <w:r>
        <w:t xml:space="preserve">Nàng không nói đùa đâu.</w:t>
      </w:r>
    </w:p>
    <w:p>
      <w:pPr>
        <w:pStyle w:val="BodyText"/>
      </w:pPr>
      <w:r>
        <w:t xml:space="preserve">Khương Dực nhổm người về trước, đè cố định hai chân nàng lại, cất tiếng:</w:t>
      </w:r>
    </w:p>
    <w:p>
      <w:pPr>
        <w:pStyle w:val="BodyText"/>
      </w:pPr>
      <w:r>
        <w:t xml:space="preserve">- " Ngược lại ta muốn làm chết nàng. Nhưng làm nàng hỏng rồi, sau này còn ai cho ta chơi đây? "</w:t>
      </w:r>
    </w:p>
    <w:p>
      <w:pPr>
        <w:pStyle w:val="BodyText"/>
      </w:pPr>
      <w:r>
        <w:t xml:space="preserve">Lời nói của hắn thẳng thừng thô lỗ như vậy, khiến nguyên mặt Dung Hoa đỏ bừng bừng.</w:t>
      </w:r>
    </w:p>
    <w:p>
      <w:pPr>
        <w:pStyle w:val="BodyText"/>
      </w:pPr>
      <w:r>
        <w:t xml:space="preserve">Ngay sau đó, nàng cảm thấy tiểu huyệt lạnh buốt, cúi đầu nhìn xuống, không biết Khương Dực lấy đâu ra một cái bình sứ nhỏ, móc một khối cao trắng trong suốt bên trong bình, bôi lên tiểu huyệt của nàng. Trước tiên là xoa đều qua cánh hoa nàng một lần, sau đó ngón tay hắn đi vào trong huyệt.</w:t>
      </w:r>
    </w:p>
    <w:p>
      <w:pPr>
        <w:pStyle w:val="BodyText"/>
      </w:pPr>
      <w:r>
        <w:t xml:space="preserve">-" A..." - Dung Hoa ngửa đầu rên rỉ.</w:t>
      </w:r>
    </w:p>
    <w:p>
      <w:pPr>
        <w:pStyle w:val="BodyText"/>
      </w:pPr>
      <w:r>
        <w:t xml:space="preserve">Nơi sưng đỏ bị hắn đụng vào, hơi đau một chút. Lớp cao bôi lên đó lành lạnh, lại cảm thấy dễ chịu hơn hẳn.</w:t>
      </w:r>
    </w:p>
    <w:p>
      <w:pPr>
        <w:pStyle w:val="BodyText"/>
      </w:pPr>
      <w:r>
        <w:t xml:space="preserve">Khương Dực chỉ đút một ngón tay vào, động tác nhẹ nhàng, nghe thấy tiếng nàng kêu, hắn cười cười liếc nhìn nàng một cái:</w:t>
      </w:r>
    </w:p>
    <w:p>
      <w:pPr>
        <w:pStyle w:val="BodyText"/>
      </w:pPr>
      <w:r>
        <w:t xml:space="preserve">-" Kêu hay như thế, là muốn ta nhịn không được cắm vào hay sao? "</w:t>
      </w:r>
    </w:p>
    <w:p>
      <w:pPr>
        <w:pStyle w:val="BodyText"/>
      </w:pPr>
      <w:r>
        <w:t xml:space="preserve">Dung Hoa vội vàng đưa tay che miệng, ánh mắt long lanh nhìn hắn, tựa như đang con hắn tha cho nàng.</w:t>
      </w:r>
    </w:p>
    <w:p>
      <w:pPr>
        <w:pStyle w:val="BodyText"/>
      </w:pPr>
      <w:r>
        <w:t xml:space="preserve">Nhìn vẻ mặt của nàng, Khương Dực cảm thấy thật tức cười. Dung Hoa nhìn hắn ngơ ngẩn, nàng chưa từng thấy Khương Dực cười dịu dàng như thế. Nụ cười này không phải nụ cười ngang tàng, cũng không phải cười mỉm. Nhưng ngay cả khoé mắt và chân mày cũng cong lên giống như gió xuân phảng phất qua mặt hồ.</w:t>
      </w:r>
    </w:p>
    <w:p>
      <w:pPr>
        <w:pStyle w:val="BodyText"/>
      </w:pPr>
      <w:r>
        <w:t xml:space="preserve">Nam nhân này thật sự rất đẹp.</w:t>
      </w:r>
    </w:p>
    <w:p>
      <w:pPr>
        <w:pStyle w:val="BodyText"/>
      </w:pPr>
      <w:r>
        <w:t xml:space="preserve">Lại một lần nữa Dung Hoa mừng thầm cho vận khí của mình. So với những nam nhân khác trong kinh thành, thật sự Khương Dực tốt hơn rất nhiều. Hắn luôn để ý giữ thể diện cho nàng, không có những sở thích xấu, dảng vẻ và gương mặt lại anh tuấn nữa. Dù tính cách của hắn có hơi xấu xa một chút, nhưng cũng không đến mức không thể nhịn được.</w:t>
      </w:r>
    </w:p>
    <w:p>
      <w:pPr>
        <w:pStyle w:val="BodyText"/>
      </w:pPr>
      <w:r>
        <w:t xml:space="preserve">Đến nỗi nàng thật sự không quá để ý những thị thiếp nơi biên thành cuản hắn. Chỉ có yêu mới muốn độc chiếm. Từ lúc nàng gả vào trogn Chiêu Ninh Hầu phủ đến giờ vẫn luôn tự nhủ không tham cầu phu quân sủng ái. Khương Dực chịu giữ mặt mũi cho nàng, không đem nữ nhân bên ngoài về Hầu phủ, nàng có thể không cần phải quản những chuyện nhẹ thế đã là may lắm rồi.</w:t>
      </w:r>
    </w:p>
    <w:p>
      <w:pPr>
        <w:pStyle w:val="BodyText"/>
      </w:pPr>
      <w:r>
        <w:t xml:space="preserve">Lúc trước khi Khương Dực được phong hầu, không biết kinh thành đã có bao nhiêu phú hào muốn hắn làm hiền tế nhà mình, trong đó có cả Dung gia. Nếu không phải Thái hậu và Hoàng thượng tứ hôn, làm gì có phần của nàng. Vì vậy tỷ muội Dung Hoa luôn ganh tỵ với nàng, mỗi lần gặp nàng đều châm chọc khiên khích.</w:t>
      </w:r>
    </w:p>
    <w:p>
      <w:pPr>
        <w:pStyle w:val="BodyText"/>
      </w:pPr>
      <w:r>
        <w:t xml:space="preserve">Khương Dực rút ngón tay trong huyệt nàng ra, cầm khăn lau tay mình, sau đó kheo chân nàng lại, kéo chăn phủ lên.</w:t>
      </w:r>
    </w:p>
    <w:p>
      <w:pPr>
        <w:pStyle w:val="BodyText"/>
      </w:pPr>
      <w:r>
        <w:t xml:space="preserve">Dung Hoa nhìn ngơ ngác. Hắn thật sự chỉ bôi thuốc cho nàng chư không muốn?</w:t>
      </w:r>
    </w:p>
    <w:p>
      <w:pPr>
        <w:pStyle w:val="BodyText"/>
      </w:pPr>
      <w:r>
        <w:t xml:space="preserve">Khương Dực để lọ thuốc trên đầu giường, dặn dò:</w:t>
      </w:r>
    </w:p>
    <w:p>
      <w:pPr>
        <w:pStyle w:val="BodyText"/>
      </w:pPr>
      <w:r>
        <w:t xml:space="preserve">-" Sau này nhớ thường xuyên bôi thuốc vào, biết chưa?"</w:t>
      </w:r>
    </w:p>
    <w:p>
      <w:pPr>
        <w:pStyle w:val="BodyText"/>
      </w:pPr>
      <w:r>
        <w:t xml:space="preserve">-" Thiếp có phương thuốc bi truyền trong cung, Hầu gia cữ giữ nó mà dùng đi.</w:t>
      </w:r>
    </w:p>
    <w:p>
      <w:pPr>
        <w:pStyle w:val="BodyText"/>
      </w:pPr>
      <w:r>
        <w:t xml:space="preserve">-" Ta dùng nó?" - Chân mày Khương Dực nhướng lên nhìn nàng.</w:t>
      </w:r>
    </w:p>
    <w:p>
      <w:pPr>
        <w:pStyle w:val="BodyText"/>
      </w:pPr>
      <w:r>
        <w:t xml:space="preserve">Dung Hoa vội sửa lời:</w:t>
      </w:r>
    </w:p>
    <w:p>
      <w:pPr>
        <w:pStyle w:val="BodyText"/>
      </w:pPr>
      <w:r>
        <w:t xml:space="preserve">-" Ý thiếp là cho người khác dùng... "</w:t>
      </w:r>
    </w:p>
    <w:p>
      <w:pPr>
        <w:pStyle w:val="BodyText"/>
      </w:pPr>
      <w:r>
        <w:t xml:space="preserve">-" Rốt cuộc trong lòng nàng ta hoang dâm vô độ đến mức nào vậy? " - Hắn tức giận. Nàng cho rằng với ai hắn cũng có hứng thú như thế sao?</w:t>
      </w:r>
    </w:p>
    <w:p>
      <w:pPr>
        <w:pStyle w:val="BodyText"/>
      </w:pPr>
      <w:r>
        <w:t xml:space="preserve">Dung Hoa im lặng, nhưng nét mặt của nàng đã cho Khương Dực biết đáp án. Ở trong suối nước nóng nhìn thấy mỹ nhân, đã nghĩ rằng có thể là tỷ muội đồng tộc với thê tử mình mà còn dám ra tay cưỡng ép. Dung Hoa cảm thấy hắn còn tiết tháo gì mà dám nói.</w:t>
      </w:r>
    </w:p>
    <w:p>
      <w:pPr>
        <w:pStyle w:val="BodyText"/>
      </w:pPr>
      <w:r>
        <w:t xml:space="preserve">-" Thuốc trong cung chưa chắc gì tốt bằng của ta. " - Khương Dực kiên nhẫn giải thích. -" Nó không chỉ có thể trị tổn thương, còn có..."</w:t>
      </w:r>
    </w:p>
    <w:p>
      <w:pPr>
        <w:pStyle w:val="BodyText"/>
      </w:pPr>
      <w:r>
        <w:t xml:space="preserve">Còn có cái gì?</w:t>
      </w:r>
    </w:p>
    <w:p>
      <w:pPr>
        <w:pStyle w:val="BodyText"/>
      </w:pPr>
      <w:r>
        <w:t xml:space="preserve">Dung Hoa còn chưa nghe được câu sau, hân đã nằm xuống bên cạnh nàng, vươn tay ôm nàng vào lòng, dáng vẻ như chuẩn bị đi ngủ.</w:t>
      </w:r>
    </w:p>
    <w:p>
      <w:pPr>
        <w:pStyle w:val="BodyText"/>
      </w:pPr>
      <w:r>
        <w:t xml:space="preserve">-" Hầu gia? "</w:t>
      </w:r>
    </w:p>
    <w:p>
      <w:pPr>
        <w:pStyle w:val="BodyText"/>
      </w:pPr>
      <w:r>
        <w:t xml:space="preserve">-" Hửm? " - Hai mắt Khương Dực đã nhắm lại.</w:t>
      </w:r>
    </w:p>
    <w:p>
      <w:pPr>
        <w:pStyle w:val="BodyText"/>
      </w:pPr>
      <w:r>
        <w:t xml:space="preserve">Dung Hoa rất không thích ứng được tình huống như bây giờ. Trước kia cho dù Khương Dực ngủ trên giường nàng, cũng là ai ngủ phần người nấy, chưa từng có chuyện nằm gần thế này.</w:t>
      </w:r>
    </w:p>
    <w:p>
      <w:pPr>
        <w:pStyle w:val="BodyText"/>
      </w:pPr>
      <w:r>
        <w:t xml:space="preserve">Hiện tại, mặt nàng đối diện với lồng ngực trần trụi của hắn, xung quanh đều là hơi thở cuả hắn, gần đến mức khiến nàng không biết phải làm sao.</w:t>
      </w:r>
    </w:p>
    <w:p>
      <w:pPr>
        <w:pStyle w:val="BodyText"/>
      </w:pPr>
      <w:r>
        <w:t xml:space="preserve">-" Không muốn ngủ ư? " - Khương Dực mở mắt.</w:t>
      </w:r>
    </w:p>
    <w:p>
      <w:pPr>
        <w:pStyle w:val="BodyText"/>
      </w:pPr>
      <w:r>
        <w:t xml:space="preserve">Dung Hoa cắn môi, ánh mắt trượt xuống dưới:</w:t>
      </w:r>
    </w:p>
    <w:p>
      <w:pPr>
        <w:pStyle w:val="BodyText"/>
      </w:pPr>
      <w:r>
        <w:t xml:space="preserve">-" Chỗ đó... có phải khó chịu lắm không? "</w:t>
      </w:r>
    </w:p>
    <w:p>
      <w:pPr>
        <w:pStyle w:val="BodyText"/>
      </w:pPr>
      <w:r>
        <w:t xml:space="preserve">Tiểu Khương Dực kia vẫn còn đang ngẩng cao đầu, cứng cáp chỉa vào trong bụng nàng.</w:t>
      </w:r>
    </w:p>
    <w:p>
      <w:pPr>
        <w:pStyle w:val="BodyText"/>
      </w:pPr>
      <w:r>
        <w:t xml:space="preserve">Khương Dực ôm trán than:</w:t>
      </w:r>
    </w:p>
    <w:p>
      <w:pPr>
        <w:pStyle w:val="BodyText"/>
      </w:pPr>
      <w:r>
        <w:t xml:space="preserve">-" Ta đã cố gắng không nghĩ đến, nàng cứ nhất định phải nhắc ta sao? "</w:t>
      </w:r>
    </w:p>
    <w:p>
      <w:pPr>
        <w:pStyle w:val="BodyText"/>
      </w:pPr>
      <w:r>
        <w:t xml:space="preserve">Dung Hoa chỉ là nghĩ đến những lời ma ma dạy, nếu phu quân có nhu cầu thì phải cố gắng thoả mãn. Nàng còn muốn sau này trở thành Hầu phủ lão thái thái, dù thế nào cũng không thể để mất đi thân phận này đâu.</w:t>
      </w:r>
    </w:p>
    <w:p>
      <w:pPr>
        <w:pStyle w:val="BodyText"/>
      </w:pPr>
      <w:r>
        <w:t xml:space="preserve">Thấy nàng hoảng sợ, đột nhiên Khương Dực lại không biết nói gì, hắn cúi đầu hung hãn hôn nàng một cái, hôn đến khi nàng không thở nổi. Tay hắn luồn lên nắm ngực mềm của nàng nắn bóp cho đến khi nàng kêu ưm ưm kháng nghị.</w:t>
      </w:r>
    </w:p>
    <w:p>
      <w:pPr>
        <w:pStyle w:val="BodyText"/>
      </w:pPr>
      <w:r>
        <w:t xml:space="preserve">Khương Dực buông môi nàng ra, ấn nàng vào lòng mình, vỗ vào mông nhỏ của nàng một cái:</w:t>
      </w:r>
    </w:p>
    <w:p>
      <w:pPr>
        <w:pStyle w:val="BodyText"/>
      </w:pPr>
      <w:r>
        <w:t xml:space="preserve">-"Ngủ đi!"</w:t>
      </w:r>
    </w:p>
    <w:p>
      <w:pPr>
        <w:pStyle w:val="BodyText"/>
      </w:pPr>
      <w:r>
        <w:t xml:space="preserve">Phải rất lâu Dung Hoa mới có thể điều hoà lại hơi thở, nàng không dám chọc hắn nữa, tựa vào người hắn, yên râm ngủ thiếp đi.</w:t>
      </w:r>
    </w:p>
    <w:p>
      <w:pPr>
        <w:pStyle w:val="BodyText"/>
      </w:pPr>
      <w:r>
        <w:t xml:space="preserve">Đây là lần đầu tiên, rõ ràng hai người toàn thân trần truồng, nhưng không có hoan ái kịch liệt, chỉ cùng nhau ngủ mà thôi.</w:t>
      </w:r>
    </w:p>
    <w:p>
      <w:pPr>
        <w:pStyle w:val="BodyText"/>
      </w:pPr>
      <w:r>
        <w:t xml:space="preserve">Chờ Dung Hoa ngủ thiếp đi, Khương Dực lại mở to mắt ra.</w:t>
      </w:r>
    </w:p>
    <w:p>
      <w:pPr>
        <w:pStyle w:val="BodyText"/>
      </w:pPr>
      <w:r>
        <w:t xml:space="preserve">Hắn lẳng lặng nhìn nàng ngủ, im lặng thở dài.</w:t>
      </w:r>
    </w:p>
    <w:p>
      <w:pPr>
        <w:pStyle w:val="BodyText"/>
      </w:pPr>
      <w:r>
        <w:t xml:space="preserve">Phải thừa nhận, ngày hôm qua hắn rất tức giận, nên mới liều mạng làm nàng như thế.</w:t>
      </w:r>
    </w:p>
    <w:p>
      <w:pPr>
        <w:pStyle w:val="BodyText"/>
      </w:pPr>
      <w:r>
        <w:t xml:space="preserve">Mặc dù nàng nói không cho tiết, nhưng Khương Dực là ai chứ, chỉ cần đảo mắt là có thể đoán ra nàng nghĩ gì trong đầu. Hoàng thượng thưởng thức hắn, nhưng lại cảm thấy hắn quá khống chế, cho nên mới chọn một nữ nhi trong cung gả cho hắn.</w:t>
      </w:r>
    </w:p>
    <w:p>
      <w:pPr>
        <w:pStyle w:val="BodyText"/>
      </w:pPr>
      <w:r>
        <w:t xml:space="preserve">Hắn biết Dung Hoa là đại diện cho cái gì. Nàng chính là ân sủng của Hoàng đế, cũng là uy nghiêm của hoàng tộc. Cho nên ngay từ đầu, hắn không có hứng thú gì với nữ nhân này. Cho dù nàng là Dung Hoa hay người khác cũng thế.</w:t>
      </w:r>
    </w:p>
    <w:p>
      <w:pPr>
        <w:pStyle w:val="BodyText"/>
      </w:pPr>
      <w:r>
        <w:t xml:space="preserve">Mà Dung Hoa sau khi gả cho hắn, lại sắm vai một Chiêu Ninh Hầu phu nhân hoàn mỹ, coi sóc trong phủ, giao tế các quý phu nhân, không tranh cạnh, không ầm ĩ, ân cần điềm tĩnh.</w:t>
      </w:r>
    </w:p>
    <w:p>
      <w:pPr>
        <w:pStyle w:val="BodyText"/>
      </w:pPr>
      <w:r>
        <w:t xml:space="preserve">Khương Dực không nghĩ ra còn sự lựa chọn nào tốt hơn, ngoại trừ việc nàng không phải là người hắn muốn.</w:t>
      </w:r>
    </w:p>
    <w:p>
      <w:pPr>
        <w:pStyle w:val="BodyText"/>
      </w:pPr>
      <w:r>
        <w:t xml:space="preserve">Nhưng mà, hắn chưa từng nghĩ tới việc Dung Hoa không thích hắn.</w:t>
      </w:r>
    </w:p>
    <w:p>
      <w:pPr>
        <w:pStyle w:val="BodyText"/>
      </w:pPr>
      <w:r>
        <w:t xml:space="preserve">Khương Dực vốn thông minh tài giỏi, đương nhiên cũng kiêu ngạo. Đời này hầu như không có gì mà hắn không đạt được. Nữ nhân thích hắn không biết bao nhiêu cho kể, thê thử của hắn làm sao lại không thích hắn?</w:t>
      </w:r>
    </w:p>
    <w:p>
      <w:pPr>
        <w:pStyle w:val="BodyText"/>
      </w:pPr>
      <w:r>
        <w:t xml:space="preserve">Nhưng hôm qua nghe những lời Dung Hoa nói ra, cuối cùng hắn cũng xác định được nàng thật sự không thích hắn.</w:t>
      </w:r>
    </w:p>
    <w:p>
      <w:pPr>
        <w:pStyle w:val="BodyText"/>
      </w:pPr>
      <w:r>
        <w:t xml:space="preserve">Nàng không hề thích hắn, thậm chí còn xem thường hắn, cảm thấy hắn là nguỵ quân tử, có lẽ còn có chút khẩu phật tâm xà.</w:t>
      </w:r>
    </w:p>
    <w:p>
      <w:pPr>
        <w:pStyle w:val="BodyText"/>
      </w:pPr>
      <w:r>
        <w:t xml:space="preserve">Đối với nàng hắn cũng chỉ là một công cụ giúp nàng thoát khỏi hoàng cung người chết không thấy xương đó, cho nàng một cuộc sống yên thân yên phận. Còn việc trở thành một Chiêu Ninh Hầu phu nhân không gì có thể bắt bẻ soi mói được chính là cách nàng báo ân cho hắn.</w:t>
      </w:r>
    </w:p>
    <w:p>
      <w:pPr>
        <w:pStyle w:val="BodyText"/>
      </w:pPr>
      <w:r>
        <w:t xml:space="preserve">Trong lòng nàng, đây chính là một cuộc giao dịch theo nhu cầu. Nàng lấy tiêu chuẩn nghiêm khắc nhất của thế tục mà đối đãi với hắn, trở thành một thê tử hoàn mỹ, nhưng thật lòng nàng không hề bỏ hắn vào trong mắt. Thậm chí khi nàng nói muốn trở thành lão thái thái của Hầu phủ cũng chỉ là cố ý tỏ ra yếu thế, cầu xin sự thương xót.</w:t>
      </w:r>
    </w:p>
    <w:p>
      <w:pPr>
        <w:pStyle w:val="BodyText"/>
      </w:pPr>
      <w:r>
        <w:t xml:space="preserve">Còn nữa! Vừa rồi nàng còn muốn gọi mỹ nhân đến hầu hạ hắn. Trong mắt nàng không có một chút miễn cưỡng nào, đó không phải là lời nói khẩu thị tâm phi (*), mà là thật sự cảm thấy việc hầu hạ hắn trên giường giống như chuyện khổ sai.</w:t>
      </w:r>
    </w:p>
    <w:p>
      <w:pPr>
        <w:pStyle w:val="BodyText"/>
      </w:pPr>
      <w:r>
        <w:t xml:space="preserve">(*) miệng nói vậy nhưng lòng nghĩ khác.</w:t>
      </w:r>
    </w:p>
    <w:p>
      <w:pPr>
        <w:pStyle w:val="BodyText"/>
      </w:pPr>
      <w:r>
        <w:t xml:space="preserve">Nữ nhân không thích hắn lại chính là thê tử của hắn. Mà nàng lại là người hiểu biết hắn nhất, có thể nhìn nhận tính cách của hắn, nói hắn coi trời bằng vung.</w:t>
      </w:r>
    </w:p>
    <w:p>
      <w:pPr>
        <w:pStyle w:val="BodyText"/>
      </w:pPr>
      <w:r>
        <w:t xml:space="preserve">Thật thú vị.</w:t>
      </w:r>
    </w:p>
    <w:p>
      <w:pPr>
        <w:pStyle w:val="BodyText"/>
      </w:pPr>
      <w:r>
        <w:t xml:space="preserve">Khương Dực nhìn nữ nhân đang ngủ yên ổn trong lòng. Trông nàng có vẻ nhu thuận, nhưng lại cao ngạo và tự tôn hơn bất kỳ nữ nhân nào. Rõ ràng là có thể lấy lòng hắn, nhưng nàng lại chọn bảo vệ sự tôn quý của mình.</w:t>
      </w:r>
    </w:p>
    <w:p>
      <w:pPr>
        <w:pStyle w:val="BodyText"/>
      </w:pPr>
      <w:r>
        <w:t xml:space="preserve">Thật khiến cho người khác không nhịn được muốn bóp nát lòng tự tôn của nàng, nhìn nàng phủ phục dưới thân, đánh mất chính mình.</w:t>
      </w:r>
    </w:p>
    <w:p>
      <w:pPr>
        <w:pStyle w:val="BodyText"/>
      </w:pPr>
      <w:r>
        <w:t xml:space="preserve">Khương Dực nhẹ nhàng vuốt ve mái tóc dài đen nhánh của nữ nhân trong lòng, ánh mắt loé lên một tia nguy hiểm.</w:t>
      </w:r>
    </w:p>
    <w:p>
      <w:pPr>
        <w:pStyle w:val="BodyText"/>
      </w:pPr>
      <w:r>
        <w:t xml:space="preserve">------------------------------------------------------------</w:t>
      </w:r>
    </w:p>
    <w:p>
      <w:pPr>
        <w:pStyle w:val="Compact"/>
      </w:pPr>
      <w:r>
        <w:t xml:space="preserve">Spoil nhẹ, chương sau tiểu tam xuất hiện, kịch tính bắt đầu.</w:t>
      </w:r>
      <w:r>
        <w:br w:type="textWrapping"/>
      </w:r>
      <w:r>
        <w:br w:type="textWrapping"/>
      </w:r>
    </w:p>
    <w:p>
      <w:pPr>
        <w:pStyle w:val="Heading2"/>
      </w:pPr>
      <w:bookmarkStart w:id="37" w:name="chương-16-muốn-nhanh-chóng-mang-thai"/>
      <w:bookmarkEnd w:id="37"/>
      <w:r>
        <w:t xml:space="preserve">16. Chương 16: Muốn Nhanh Chóng Mang Thai</w:t>
      </w:r>
    </w:p>
    <w:p>
      <w:pPr>
        <w:pStyle w:val="Compact"/>
      </w:pPr>
      <w:r>
        <w:br w:type="textWrapping"/>
      </w:r>
      <w:r>
        <w:br w:type="textWrapping"/>
      </w:r>
      <w:r>
        <w:t xml:space="preserve">Nhìn một đống xiêm y chất đầy trên giường, Dung Hoa cảm thấy đau đầu.</w:t>
      </w:r>
    </w:p>
    <w:p>
      <w:pPr>
        <w:pStyle w:val="BodyText"/>
      </w:pPr>
      <w:r>
        <w:t xml:space="preserve">Thái Hậu có lệnh, tổ chức yến tiệc cho Khương Dực tẩy trần. Đích thân Thài Hậu hạ chỉ, còn nói rõ là Gia Yến, nghĩa là giống như một buổi tiệc họp mật thân thích, cho nên không nhất định phải ăn mặc quá nghiêm trang.</w:t>
      </w:r>
    </w:p>
    <w:p>
      <w:pPr>
        <w:pStyle w:val="BodyText"/>
      </w:pPr>
      <w:r>
        <w:t xml:space="preserve">Nàng vốn định diện chỉnh y theo thói quen thường ngày khi ra ngoài, lại không ngờ bốn đại nha hoàn đều đồng loạt phản đối, hơn nữa còn đem đến một đống đồ khác cho nàng chọn.</w:t>
      </w:r>
    </w:p>
    <w:p>
      <w:pPr>
        <w:pStyle w:val="BodyText"/>
      </w:pPr>
      <w:r>
        <w:t xml:space="preserve">Tất cả những y phục này đều là loại có màu sắc tươi sáng, kiểu dàng hoạt bát, chứ không phải loại cẩm y đỏ thắm, xanh ngọc sang trọng mà nàng hay mặc lúc xuất môn.</w:t>
      </w:r>
    </w:p>
    <w:p>
      <w:pPr>
        <w:pStyle w:val="BodyText"/>
      </w:pPr>
      <w:r>
        <w:t xml:space="preserve">Thật không thể hiểu nổi trong đầu bọn họ đàn nghĩ gì. Làm thế này giống như là đang lấy lòng Khương Dực vậy đó.</w:t>
      </w:r>
    </w:p>
    <w:p>
      <w:pPr>
        <w:pStyle w:val="BodyText"/>
      </w:pPr>
      <w:r>
        <w:t xml:space="preserve">Nhưng tham dự yến tiệc của hoàng thất, làm sao nàng có thể ăn mặc quá tuỳ tiện được. Những bộ đồ này màu sắc quá tươi sáng, lúc còn là cô nương chưa xuất giá mặc còn hợp, chứ bây giờ không phù hợp nữa rồi.</w:t>
      </w:r>
    </w:p>
    <w:p>
      <w:pPr>
        <w:pStyle w:val="BodyText"/>
      </w:pPr>
      <w:r>
        <w:t xml:space="preserve">Bốn đại nha hoàn mỗi người một câu, người nói nàng nên mặc bộ này, kẻ khuyên nàng nên mặc bộ kia, ngay lúc đó thì Khương Dực bước vào phòng.</w:t>
      </w:r>
    </w:p>
    <w:p>
      <w:pPr>
        <w:pStyle w:val="BodyText"/>
      </w:pPr>
      <w:r>
        <w:t xml:space="preserve">Các nha hoàn lập tức giảm giọng.</w:t>
      </w:r>
    </w:p>
    <w:p>
      <w:pPr>
        <w:pStyle w:val="BodyText"/>
      </w:pPr>
      <w:r>
        <w:t xml:space="preserve">Tuy rằng Khương Dực rất ít khi ra vẻ nghiêm nghị, nhưng trước mặt hắn, bọn họ vẫn không dám làm càn.</w:t>
      </w:r>
    </w:p>
    <w:p>
      <w:pPr>
        <w:pStyle w:val="BodyText"/>
      </w:pPr>
      <w:r>
        <w:t xml:space="preserve">-" Các người đang làm gì vậy?"</w:t>
      </w:r>
    </w:p>
    <w:p>
      <w:pPr>
        <w:pStyle w:val="BodyText"/>
      </w:pPr>
      <w:r>
        <w:t xml:space="preserve">Mấy nha hoàn liếc mắt nhìn nhau một cái, Thanh La lên tiếng trước:</w:t>
      </w:r>
    </w:p>
    <w:p>
      <w:pPr>
        <w:pStyle w:val="BodyText"/>
      </w:pPr>
      <w:r>
        <w:t xml:space="preserve">-" Bẩm Hầu gia, chúng nô tỳ đang chọn xiêm y cho phu nhân. "</w:t>
      </w:r>
    </w:p>
    <w:p>
      <w:pPr>
        <w:pStyle w:val="BodyText"/>
      </w:pPr>
      <w:r>
        <w:t xml:space="preserve">Hồng Vi xen vào một câu:</w:t>
      </w:r>
    </w:p>
    <w:p>
      <w:pPr>
        <w:pStyle w:val="BodyText"/>
      </w:pPr>
      <w:r>
        <w:t xml:space="preserve">-" Hầu gia, ngài cảm thấy bộ nào hợp với phu nhân?"</w:t>
      </w:r>
    </w:p>
    <w:p>
      <w:pPr>
        <w:pStyle w:val="BodyText"/>
      </w:pPr>
      <w:r>
        <w:t xml:space="preserve">Khương Dực nhìn nhìn, chỉ vào một bộ váy lụa màu đỏ hồng:</w:t>
      </w:r>
    </w:p>
    <w:p>
      <w:pPr>
        <w:pStyle w:val="BodyText"/>
      </w:pPr>
      <w:r>
        <w:t xml:space="preserve">-" Bộ này đi. "</w:t>
      </w:r>
    </w:p>
    <w:p>
      <w:pPr>
        <w:pStyle w:val="BodyText"/>
      </w:pPr>
      <w:r>
        <w:t xml:space="preserve">Hồng Vi hoan hô một tiếng, bộ váy này là do nàng chọn.</w:t>
      </w:r>
    </w:p>
    <w:p>
      <w:pPr>
        <w:pStyle w:val="BodyText"/>
      </w:pPr>
      <w:r>
        <w:t xml:space="preserve">Dung Hoa có vẻ ghét bỏ loại váy mỏng nhẹ lả lướt này, nhưng Khương Dực đã lên tiếng, nàng không thể phản đối. Hơn nữa kiểu dáng cũng không quá câu nệ, màu sắc cũng tạm được. Dù sao nàng cũng là một phu nhân trẻ tuổi, ăn mặc sáng sủa một chút chắc có lẽ không đến nỗi nào là không thể chấp nhận.</w:t>
      </w:r>
    </w:p>
    <w:p>
      <w:pPr>
        <w:pStyle w:val="BodyText"/>
      </w:pPr>
      <w:r>
        <w:t xml:space="preserve">Bốn nha hoàn hầu hạ nàng thay xiêm y.</w:t>
      </w:r>
    </w:p>
    <w:p>
      <w:pPr>
        <w:pStyle w:val="BodyText"/>
      </w:pPr>
      <w:r>
        <w:t xml:space="preserve">Có Khương Dực ngồi ở đó nhìn chằm chằm, Dung Hoa không dám trang điểm cũng như đeo trang sức như bình thường. Nàng chỉ thoa một lớp phấn mỏng và một chút son, cài trang sức đơn giản.</w:t>
      </w:r>
    </w:p>
    <w:p>
      <w:pPr>
        <w:pStyle w:val="BodyText"/>
      </w:pPr>
      <w:r>
        <w:t xml:space="preserve">Dung mạo nàng vốn thanh thoát, làn da trắng mịn, kỳ thật không cần phải dùng nhiều son phấn, chỉ cần cài một chút trang sức đơn giản cũng đã rất đẹp rồi. Trang điểm quá nhiều ngược lại cảm thấy nàng rất già dặn.</w:t>
      </w:r>
    </w:p>
    <w:p>
      <w:pPr>
        <w:pStyle w:val="BodyText"/>
      </w:pPr>
      <w:r>
        <w:t xml:space="preserve">Sau khi trang điểm xong, bốn nha hoàn đồng thời nhìn về phía Khương Dực.</w:t>
      </w:r>
    </w:p>
    <w:p>
      <w:pPr>
        <w:pStyle w:val="BodyText"/>
      </w:pPr>
      <w:r>
        <w:t xml:space="preserve">Khương Dực nhìn nàng, hắn hài lòng mỉm cười, rồi cũng đi thay đồ.</w:t>
      </w:r>
    </w:p>
    <w:p>
      <w:pPr>
        <w:pStyle w:val="BodyText"/>
      </w:pPr>
      <w:r>
        <w:t xml:space="preserve">Dung Hoa đã sớm chuẩn bị xong xiêm y cho Khương Dực, nàng giúp hắn mặc vao. Lúc này trông hai người đều chỉnh chu, sang trọng.</w:t>
      </w:r>
    </w:p>
    <w:p>
      <w:pPr>
        <w:pStyle w:val="BodyText"/>
      </w:pPr>
      <w:r>
        <w:t xml:space="preserve">Khương Dực nâng mặt nàng lên thưởng thức một hồi, cảm thấy rất hài lòng.</w:t>
      </w:r>
    </w:p>
    <w:p>
      <w:pPr>
        <w:pStyle w:val="BodyText"/>
      </w:pPr>
      <w:r>
        <w:t xml:space="preserve">-" Về sau cứ như thế này, không được trang điểm đậm như quỷ giống lúc trước nữa."</w:t>
      </w:r>
    </w:p>
    <w:p>
      <w:pPr>
        <w:pStyle w:val="BodyText"/>
      </w:pPr>
      <w:r>
        <w:t xml:space="preserve">Dung Hoa ngoan ngoãn gật đầu, lòng thầm nghĩ, như trước có gì không tốt, lại còn nói giống quỹ nữa chứ!!!</w:t>
      </w:r>
    </w:p>
    <w:p>
      <w:pPr>
        <w:pStyle w:val="BodyText"/>
      </w:pPr>
      <w:r>
        <w:t xml:space="preserve">Trước khi ra cửa, Khương Dực ghé sát tai Dung Hoa hỏi:</w:t>
      </w:r>
    </w:p>
    <w:p>
      <w:pPr>
        <w:pStyle w:val="BodyText"/>
      </w:pPr>
      <w:r>
        <w:t xml:space="preserve">-" Phu nhân, chỗ đó đã tốt hơn chưa?"</w:t>
      </w:r>
    </w:p>
    <w:p>
      <w:pPr>
        <w:pStyle w:val="BodyText"/>
      </w:pPr>
      <w:r>
        <w:t xml:space="preserve">Không cần phấn hồng, gò má của Dung Hoa lập tức đỏ lên, nàng qua loa đáp một tiếng không nghe rõ.</w:t>
      </w:r>
    </w:p>
    <w:p>
      <w:pPr>
        <w:pStyle w:val="BodyText"/>
      </w:pPr>
      <w:r>
        <w:t xml:space="preserve">Thuốc của Khương Dực đưa không biết lấy từ đâu. Hiệu quả không kém gì thuốc trong cung. Ngày hôm qua tiểu huyệt nàng sưng tấy đau đớn, chỉ mới có một đêm đã không còn sưng nữa, chỗ bị trầy xước cũng đã phục hồi, quả thực rất thần kỳ.</w:t>
      </w:r>
    </w:p>
    <w:p>
      <w:pPr>
        <w:pStyle w:val="BodyText"/>
      </w:pPr>
      <w:r>
        <w:t xml:space="preserve">-" Sau này mỗi ngày đều phải dùng nó, biết chưa?"</w:t>
      </w:r>
    </w:p>
    <w:p>
      <w:pPr>
        <w:pStyle w:val="BodyText"/>
      </w:pPr>
      <w:r>
        <w:t xml:space="preserve">-" Tại sao?" - Dung Hoa hỏi. Thuốc tốt như thế dùng tuỳ tiện vậy không phải rất đáng tiếc sao?</w:t>
      </w:r>
    </w:p>
    <w:p>
      <w:pPr>
        <w:pStyle w:val="BodyText"/>
      </w:pPr>
      <w:r>
        <w:t xml:space="preserve">-" Sau này nàng sẽ biết." - Nói xong, Khương Dực liền đi đến bên xe ngựa đã chuẩn bị sẵn.</w:t>
      </w:r>
    </w:p>
    <w:p>
      <w:pPr>
        <w:pStyle w:val="BodyText"/>
      </w:pPr>
      <w:r>
        <w:t xml:space="preserve">Dung Hoa leo lên xe, Khương Dực cưỡi trên lưng ngựa. Hai người vào trong cung. Khương Dực vào cung của hoàng thượng, Dung Hoa đến cung của Thái Hậu.</w:t>
      </w:r>
    </w:p>
    <w:p>
      <w:pPr>
        <w:pStyle w:val="BodyText"/>
      </w:pPr>
      <w:r>
        <w:t xml:space="preserve">****</w:t>
      </w:r>
    </w:p>
    <w:p>
      <w:pPr>
        <w:pStyle w:val="BodyText"/>
      </w:pPr>
      <w:r>
        <w:t xml:space="preserve">Thái Hậu vừa gặp nàng liền vẫy tay gọi nàng lại gần, mỉm cười nói:</w:t>
      </w:r>
    </w:p>
    <w:p>
      <w:pPr>
        <w:pStyle w:val="BodyText"/>
      </w:pPr>
      <w:r>
        <w:t xml:space="preserve">-" Nha đầu này, đã lâu không gặp con rồi!"</w:t>
      </w:r>
    </w:p>
    <w:p>
      <w:pPr>
        <w:pStyle w:val="BodyText"/>
      </w:pPr>
      <w:r>
        <w:t xml:space="preserve">Dung Hoa cười nói:</w:t>
      </w:r>
    </w:p>
    <w:p>
      <w:pPr>
        <w:pStyle w:val="BodyText"/>
      </w:pPr>
      <w:r>
        <w:t xml:space="preserve">-" Thái Hậu cứ đùa! Trước khi đi Tây Sơn biệt viện, không phải con đã tới từ biệt người rồi sao. Tính ra chỉ mới có bốn năm ngày thôi mà."</w:t>
      </w:r>
    </w:p>
    <w:p>
      <w:pPr>
        <w:pStyle w:val="BodyText"/>
      </w:pPr>
      <w:r>
        <w:t xml:space="preserve">Hoàng Hậu cũng mỉm cười:</w:t>
      </w:r>
    </w:p>
    <w:p>
      <w:pPr>
        <w:pStyle w:val="BodyText"/>
      </w:pPr>
      <w:r>
        <w:t xml:space="preserve">-" Đó là vì Thái Hậu rất thương con, bốn năm ngày không gặp đã thấy như rất lâu rồi. "</w:t>
      </w:r>
    </w:p>
    <w:p>
      <w:pPr>
        <w:pStyle w:val="BodyText"/>
      </w:pPr>
      <w:r>
        <w:t xml:space="preserve">Tất cả mọi người trong phòng đều nở nụ cười.</w:t>
      </w:r>
    </w:p>
    <w:p>
      <w:pPr>
        <w:pStyle w:val="BodyText"/>
      </w:pPr>
      <w:r>
        <w:t xml:space="preserve">Dung Hoa từ nhỏ lớn lên trong cung, bởi vì Hoàng Thượng có ít công chúa, cho nên nàng rất được sủng ái. Hoàng Hậu cũng không có con gái, nên đối xử với nàng cũng không tệ. Nàng vừa vào cung lại giống như công chúa về nhà mẹ đẻ vậy.</w:t>
      </w:r>
    </w:p>
    <w:p>
      <w:pPr>
        <w:pStyle w:val="BodyText"/>
      </w:pPr>
      <w:r>
        <w:t xml:space="preserve">Chỉ là khi thấy nàng được hoan nghênh như vậy, dường như có ai đó không được vui.</w:t>
      </w:r>
    </w:p>
    <w:p>
      <w:pPr>
        <w:pStyle w:val="BodyText"/>
      </w:pPr>
      <w:r>
        <w:t xml:space="preserve">-" Chiêu Ninh Hầu mỗi năm về một lần, chắc hẳn Dung tỷ tỷ vì quá vui mừng rỡ cho nên đã quên mất chúng ta rồi. Quên chúng ta thì không nói, còn Thái Hậu mà cũng dám quên thì rất là đáng đánh đó nha."</w:t>
      </w:r>
    </w:p>
    <w:p>
      <w:pPr>
        <w:pStyle w:val="BodyText"/>
      </w:pPr>
      <w:r>
        <w:t xml:space="preserve">Người vừa lên tiếng là Khang Bình công chúa, con gái của Lệ Phi. Lệ Phi không được sủng ái, nên Hoàng Thượng đối với Khang Bình công chúa không mấy cưng chiều, ngược lại nàng ta phải nhờ thường lui tới cung của Thái Hậu mới có thể gần gũi với Dung Hoa, hưởng một chút ân sủng của Thái Hậu."</w:t>
      </w:r>
    </w:p>
    <w:p>
      <w:pPr>
        <w:pStyle w:val="BodyText"/>
      </w:pPr>
      <w:r>
        <w:t xml:space="preserve">Khang Bình công chúa và Dung Hoa cùng tuổi. Trước kia, khi Khương Dực được phong Hầu, nàng vừa gặp hắn đã đem lòng ái mộ, muốn hắn làm phò mã của mình.</w:t>
      </w:r>
    </w:p>
    <w:p>
      <w:pPr>
        <w:pStyle w:val="BodyText"/>
      </w:pPr>
      <w:r>
        <w:t xml:space="preserve">Nhưng mà người làm phò mã không được cầm binh, về việc này ngay cả Hoàng Thượng cũng không thể làm khác được, cho nên nàng không được lấy Khương Dực.</w:t>
      </w:r>
    </w:p>
    <w:p>
      <w:pPr>
        <w:pStyle w:val="BodyText"/>
      </w:pPr>
      <w:r>
        <w:t xml:space="preserve">Sau này khi Hoàng Thượng tứ hôn cho Khương Dực và Dung Hoa, Khang Bình công chúa đã náo loạn một trận. Nhưng đây vốn là việc liên quan đến đại sự triều chính, đừng nói nàng vốn chỉ là một công chúa không được sủng ái, cho dù Hoàng Thượng có xem nàng như tâm can bảo bối cũng không thể tuỳ tiện chiều theo ý nàng được.</w:t>
      </w:r>
    </w:p>
    <w:p>
      <w:pPr>
        <w:pStyle w:val="BodyText"/>
      </w:pPr>
      <w:r>
        <w:t xml:space="preserve">Sau khi Dung Hoa xuất giá, Khang Bình công chúa cũng nhanh chóng chiêu phò mã. Phò mã của nàng là Nhị công tử của Ý Quốc Công, được mọi người khen ngợi là anh tuấn tiêu sái, đáng tiếc lại không có tước vị. Văn võ cũng chỉ thuộc hàng bình thường, hoàn toàn không thể so sánh với Khương Dực.</w:t>
      </w:r>
    </w:p>
    <w:p>
      <w:pPr>
        <w:pStyle w:val="BodyText"/>
      </w:pPr>
      <w:r>
        <w:t xml:space="preserve">Vì vậy Khương Dực công chúa rất hận Dung Hoa, hễ gặp là phải châm chọc vài câu.</w:t>
      </w:r>
    </w:p>
    <w:p>
      <w:pPr>
        <w:pStyle w:val="BodyText"/>
      </w:pPr>
      <w:r>
        <w:t xml:space="preserve">Có điều nàng ta cũng không quá ngu xuẩn, ngược lại vừa nói vừa cười giống như đang nói đùa, chỉ là nghe có chút chói tai.</w:t>
      </w:r>
    </w:p>
    <w:p>
      <w:pPr>
        <w:pStyle w:val="BodyText"/>
      </w:pPr>
      <w:r>
        <w:t xml:space="preserve">Dung Hoa liếc nàng ta một cái, cười đáp:</w:t>
      </w:r>
    </w:p>
    <w:p>
      <w:pPr>
        <w:pStyle w:val="BodyText"/>
      </w:pPr>
      <w:r>
        <w:t xml:space="preserve">-" Công chúa cứ đùa, Hầu gia nhà ta hồi phủ, tất nhiên ta phải cẩn thận hầu hạ chàng. Thái Hậu vẫn luôn dạy về đạo làm thê tử, nếu không làm tròn bổn phận thì sẽ phải xấu hổ với sự dạy dỗ của Thái Hậu."</w:t>
      </w:r>
    </w:p>
    <w:p>
      <w:pPr>
        <w:pStyle w:val="BodyText"/>
      </w:pPr>
      <w:r>
        <w:t xml:space="preserve">Thái Hậu vỗ vỗ tay Dung Hoa.</w:t>
      </w:r>
    </w:p>
    <w:p>
      <w:pPr>
        <w:pStyle w:val="BodyText"/>
      </w:pPr>
      <w:r>
        <w:t xml:space="preserve">-" Đứa nhỏ này thật là hiểu chuyện. Chúng ta được gả cho người ta, phải hết sức làm tròn trách nhiệm thê mẫu. Nam nhân làm việc bên ngoài, nữ nhân chúng ta phải biết coi quản trong nhà thật tốt. Đấy mới là âm dương hoà hợp. "</w:t>
      </w:r>
    </w:p>
    <w:p>
      <w:pPr>
        <w:pStyle w:val="BodyText"/>
      </w:pPr>
      <w:r>
        <w:t xml:space="preserve">-" Thái Hậu nói phải. Chúng thần thiếp xin nghe lời chỉ dạy."</w:t>
      </w:r>
    </w:p>
    <w:p>
      <w:pPr>
        <w:pStyle w:val="BodyText"/>
      </w:pPr>
      <w:r>
        <w:t xml:space="preserve">Hoàng Hậu theo lễ nghi đứng dậy đáp lời. Tất cả các mệnh phụ hoàng tộc ở trong phòng cũng đều đứng dậy theo.</w:t>
      </w:r>
    </w:p>
    <w:p>
      <w:pPr>
        <w:pStyle w:val="BodyText"/>
      </w:pPr>
      <w:r>
        <w:t xml:space="preserve">Khang Bình công chúa thấy thế, thầm căn răng uất hận.</w:t>
      </w:r>
    </w:p>
    <w:p>
      <w:pPr>
        <w:pStyle w:val="BodyText"/>
      </w:pPr>
      <w:r>
        <w:t xml:space="preserve">Đây là lý do nàng rất ghét Dung Hoa. Nàng mới chính là công chúa cành vàng lá ngọc, tại sao Thái Hậu và Phụ Hoàng đều thiên vị Dung Hoa? Những chuyện khác đã vậy thì thôi đi. Ngay cả Khương Dực nàng yêu cũng trở thành phu quân của Dung Hoa, không có duyên với nàng.</w:t>
      </w:r>
    </w:p>
    <w:p>
      <w:pPr>
        <w:pStyle w:val="BodyText"/>
      </w:pPr>
      <w:r>
        <w:t xml:space="preserve">Sau khi Thái Hậu nói một tràng về đạo làm hiền thê lương mẫu, yến tiệc đã được bắt đầu, mọi người đều tản ra.</w:t>
      </w:r>
    </w:p>
    <w:p>
      <w:pPr>
        <w:pStyle w:val="BodyText"/>
      </w:pPr>
      <w:r>
        <w:t xml:space="preserve">Thái Hậu lôi kéo Dung Hoa vào bên trong thì thầm to nhỏ:</w:t>
      </w:r>
    </w:p>
    <w:p>
      <w:pPr>
        <w:pStyle w:val="BodyText"/>
      </w:pPr>
      <w:r>
        <w:t xml:space="preserve">-" Hôm nay con diện như vậy rất tốt. Nam nhân chỉ thích kiều thê, không thích nghiêm thê đâu. Con đó, quá nghiêm chỉnh rồi! "</w:t>
      </w:r>
    </w:p>
    <w:p>
      <w:pPr>
        <w:pStyle w:val="BodyText"/>
      </w:pPr>
      <w:r>
        <w:t xml:space="preserve">Sắc mặt Dung Hoa ửng hồng. Lúc nãy Thái Hậu còn ở trước mặt mọi người dạy làm thê thiếp phải đoan chính, giờ lại dạy nàng... Đây chẳng phải là trước mặt dạy một đằng, sau lưng nói một nẻo sao?</w:t>
      </w:r>
    </w:p>
    <w:p>
      <w:pPr>
        <w:pStyle w:val="BodyText"/>
      </w:pPr>
      <w:r>
        <w:t xml:space="preserve">Nhưng nàng biết Thái Hậu thương nàng. Đoan chính thì đoan chính, nhưng nếu thật sự không có phu quân sủng ái, có đoan chính thế nào cũng không thoả đáng. Ngày qua ngày sốn cũng chẳng dễ chịu gì.</w:t>
      </w:r>
    </w:p>
    <w:p>
      <w:pPr>
        <w:pStyle w:val="BodyText"/>
      </w:pPr>
      <w:r>
        <w:t xml:space="preserve">-" Lần này Chiêu Ninh Hầu trở về, con không được bỏ qua cơ hội này nữa đó. Hai đứa thành hôn cũng đã ba năm rồi. Bây giờ việc quan trọng nhất là phải mang thai. Tuổi của Chiêu Ninh Hầu cũng không còn nhỏ nữa, con phải nhanh chóng sinh cho hắn một đứa con trai đi."</w:t>
      </w:r>
    </w:p>
    <w:p>
      <w:pPr>
        <w:pStyle w:val="BodyText"/>
      </w:pPr>
      <w:r>
        <w:t xml:space="preserve">Sắc mặt Dung Hoa càng đỏ, nàng đáp:</w:t>
      </w:r>
    </w:p>
    <w:p>
      <w:pPr>
        <w:pStyle w:val="BodyText"/>
      </w:pPr>
      <w:r>
        <w:t xml:space="preserve">-" Thái Hậu, con cũng muốn, chỉ là việc này con có muốn thôi cũng vô ích."</w:t>
      </w:r>
    </w:p>
    <w:p>
      <w:pPr>
        <w:pStyle w:val="BodyText"/>
      </w:pPr>
      <w:r>
        <w:t xml:space="preserve">Thật ra nàng không quá chú trọng việc sinh con trai trưởng nối dõi tông đường. Với Khương Dực, chỉ cần nàng không làm gì sai trật, cho dù người sinh con trai có là thị thiếp thì hắn vẫn giữ danh phận cho nàng. Tất nhiên đó là Khương Dực lúc trước mà nàng biết, còn hiện tại thì...</w:t>
      </w:r>
    </w:p>
    <w:p>
      <w:pPr>
        <w:pStyle w:val="Compact"/>
      </w:pPr>
      <w:r>
        <w:t xml:space="preserve">-" Ta biết là con sẽ nói như thế" - Thái Hậu vỗ vỗ tay nàng, cười hiền từ. - " Cho nên, ai gia đã chuẩn bị sẵn cho con rồi!"</w:t>
      </w:r>
      <w:r>
        <w:br w:type="textWrapping"/>
      </w:r>
      <w:r>
        <w:br w:type="textWrapping"/>
      </w:r>
    </w:p>
    <w:p>
      <w:pPr>
        <w:pStyle w:val="Heading2"/>
      </w:pPr>
      <w:bookmarkStart w:id="38" w:name="chương-17-mỹ-nhân-tự-sướng"/>
      <w:bookmarkEnd w:id="38"/>
      <w:r>
        <w:t xml:space="preserve">17. Chương 17: Mỹ Nhân Tự Sướng</w:t>
      </w:r>
    </w:p>
    <w:p>
      <w:pPr>
        <w:pStyle w:val="Compact"/>
      </w:pPr>
      <w:r>
        <w:br w:type="textWrapping"/>
      </w:r>
      <w:r>
        <w:br w:type="textWrapping"/>
      </w:r>
      <w:r>
        <w:t xml:space="preserve">Khương Dực đón lấy ly rượu của cung nữ đưa cho mình, hàng lông mày khẽ cau lại, nhưng khó ai có thể dễ nhận ra.</w:t>
      </w:r>
    </w:p>
    <w:p>
      <w:pPr>
        <w:pStyle w:val="BodyText"/>
      </w:pPr>
      <w:r>
        <w:t xml:space="preserve">Rượu này có mùi của thuốc đông y. Nếu như hắn đoán không lầm, hẳn là trong rượu đã có thêm ba phần thuốc tráng dương.</w:t>
      </w:r>
    </w:p>
    <w:p>
      <w:pPr>
        <w:pStyle w:val="BodyText"/>
      </w:pPr>
      <w:r>
        <w:t xml:space="preserve">Hoàng thượng tuổi đã cao, uống quá ba chung đã bắt đầu say. Mấy vị lão thần hoàng thân quốc thích cũng đã ngà ngà. Còn lại mấy người trẻ tuổi cùng nhau uống rượu vui chơi. Các vị công tử kia không phải hoàng thân cũng là quốc thích, không chút kiêng kỵ nào ôm lấy những cung nữ hầu rượu mà trêu hoa ghẹo nguyệt.</w:t>
      </w:r>
    </w:p>
    <w:p>
      <w:pPr>
        <w:pStyle w:val="BodyText"/>
      </w:pPr>
      <w:r>
        <w:t xml:space="preserve">-" Chẳng lẽ Chiêu Ninh Hầu không thích rượu của bổn Vương sao?"</w:t>
      </w:r>
    </w:p>
    <w:p>
      <w:pPr>
        <w:pStyle w:val="BodyText"/>
      </w:pPr>
      <w:r>
        <w:t xml:space="preserve">Khương Dực quay đầu lại nhìn, thấy một chàng công tử mí mắt mở không lên, bộ dạng như tỉnh như say, vừa nhìn đã biết ham mê tửu sắc quá độ.</w:t>
      </w:r>
    </w:p>
    <w:p>
      <w:pPr>
        <w:pStyle w:val="BodyText"/>
      </w:pPr>
      <w:r>
        <w:t xml:space="preserve">Đây chính là Nghị Quận vương, cháu ruột của Hoàng Thượng. Phụ thân của hắn là huynh đệ cùng mẹ với Hoàng đế, con trai của Dung Thái Hậu.</w:t>
      </w:r>
    </w:p>
    <w:p>
      <w:pPr>
        <w:pStyle w:val="BodyText"/>
      </w:pPr>
      <w:r>
        <w:t xml:space="preserve">Nghị Quận vương là người không có chí lớn, chỉ có hứng thú với tửu sắc. Thái Hậu thương xót hắn mất cha từ nhỏ. Hoàng Thượng yên tâm hắn không có dã tâm với ngôi vị, cho nên hơi dung túng hắn một chút.</w:t>
      </w:r>
    </w:p>
    <w:p>
      <w:pPr>
        <w:pStyle w:val="BodyText"/>
      </w:pPr>
      <w:r>
        <w:t xml:space="preserve">Nghị Quận vương nổi tiếng là ăn chơi trác táng. Cho nên hắn cảm thấy Khương Dực chỉ là kẻ giả bộ đứng đắn cho người ta xem, vì vậy hắn rất hay tặng mỹ nữ rượu ngon cho Khương Dực, xem Khương Dực phản ứng như thế nào.</w:t>
      </w:r>
    </w:p>
    <w:p>
      <w:pPr>
        <w:pStyle w:val="BodyText"/>
      </w:pPr>
      <w:r>
        <w:t xml:space="preserve">Nhưng cho đến bây giờ, Khương Dực vẫn không làm gì để hắn có thể nắm thóp. Tất cả những mỹ nữ kia đều được nuôi trong phủ, một người hắn cũng không đụng vào.</w:t>
      </w:r>
    </w:p>
    <w:p>
      <w:pPr>
        <w:pStyle w:val="BodyText"/>
      </w:pPr>
      <w:r>
        <w:t xml:space="preserve">Khương Dực cười cười, chậm rãi nói:</w:t>
      </w:r>
    </w:p>
    <w:p>
      <w:pPr>
        <w:pStyle w:val="BodyText"/>
      </w:pPr>
      <w:r>
        <w:t xml:space="preserve">-" Rượu của Quận Vương tất nhiên là tốt rồi, nhưng chẳng qua thần thấy mình không cần uống loại này. "</w:t>
      </w:r>
    </w:p>
    <w:p>
      <w:pPr>
        <w:pStyle w:val="BodyText"/>
      </w:pPr>
      <w:r>
        <w:t xml:space="preserve">-" Thật sự không cần ư?" - Nghị Quận vương lại gần nhìn hắn ái muội. -" Nghe nói ngươi và biểu muội ta tương kính như băng. Ngươi đúng là không ngoan tí nào. Biểu muội của ta vốn là mỹ nhân, lạnh nhạt thế không đáng tiếc sao? "</w:t>
      </w:r>
    </w:p>
    <w:p>
      <w:pPr>
        <w:pStyle w:val="BodyText"/>
      </w:pPr>
      <w:r>
        <w:t xml:space="preserve">Trong lòng Khương Dực dấy lên một sự khó chịu nhẹ. Hắn phát hiện mình không thích người khác dùng giọng điệu tuỳ tiện như thế bàn về chuyện riêng tư giữa hắn và Dung Hoa. Nhưng ngoài mặt, hắn lại che giấu cảm xúc, cười trừ:</w:t>
      </w:r>
    </w:p>
    <w:p>
      <w:pPr>
        <w:pStyle w:val="BodyText"/>
      </w:pPr>
      <w:r>
        <w:t xml:space="preserve">-" Quận vương đã đau lòng thay biểu muội như vậy, sao còn cứ tặng mỹ nhân cho thần? "</w:t>
      </w:r>
    </w:p>
    <w:p>
      <w:pPr>
        <w:pStyle w:val="BodyText"/>
      </w:pPr>
      <w:r>
        <w:t xml:space="preserve">Nghị Quận vương cười ha ha:</w:t>
      </w:r>
    </w:p>
    <w:p>
      <w:pPr>
        <w:pStyle w:val="BodyText"/>
      </w:pPr>
      <w:r>
        <w:t xml:space="preserve">-" Tặng mỹ nhân cho người mà ngươi có hưởng thụ đâu! Khương Dực à, đừng nói là ngươi... không được khoẻ nha... Nào, lại đây, đây chính là rượu Phi tiên quý báu của ta đó. Đảm bảo đêm nay ngươi sẽ sướng như tiên! "</w:t>
      </w:r>
    </w:p>
    <w:p>
      <w:pPr>
        <w:pStyle w:val="BodyText"/>
      </w:pPr>
      <w:r>
        <w:t xml:space="preserve">Khương Dực thầm nghĩ, cho dù không uống rượu này, hắn cũng có thể sướng như tiên rồi. Chỉ là thân thể Dung Hoa vẫn chưa bình phục hẳn, hắn muốn để nàng nghỉ ngơi một hai ngày.</w:t>
      </w:r>
    </w:p>
    <w:p>
      <w:pPr>
        <w:pStyle w:val="BodyText"/>
      </w:pPr>
      <w:r>
        <w:t xml:space="preserve">-" Uống nào! Hôm nay nếu ngươi không uống, ta sẽ không để ngươi đi. " - Nghị Quận vương hằng giọng nói.</w:t>
      </w:r>
    </w:p>
    <w:p>
      <w:pPr>
        <w:pStyle w:val="BodyText"/>
      </w:pPr>
      <w:r>
        <w:t xml:space="preserve">Thấy không thể từ chối được, Khương Dực ngửa đầu uống một ngụm.</w:t>
      </w:r>
    </w:p>
    <w:p>
      <w:pPr>
        <w:pStyle w:val="BodyText"/>
      </w:pPr>
      <w:r>
        <w:t xml:space="preserve">Nghị Quận vương hài lòng nở nụ cười:</w:t>
      </w:r>
    </w:p>
    <w:p>
      <w:pPr>
        <w:pStyle w:val="BodyText"/>
      </w:pPr>
      <w:r>
        <w:t xml:space="preserve">-" Rượu Phi tiên của ta rất hiệu quả. Tối nay có cần ta đưa vài mỹ nhân đến cho ngươi không? "</w:t>
      </w:r>
    </w:p>
    <w:p>
      <w:pPr>
        <w:pStyle w:val="BodyText"/>
      </w:pPr>
      <w:r>
        <w:t xml:space="preserve">-" Không cần."</w:t>
      </w:r>
    </w:p>
    <w:p>
      <w:pPr>
        <w:pStyle w:val="BodyText"/>
      </w:pPr>
      <w:r>
        <w:t xml:space="preserve">-" Thật không cần ư? Ta thấy biểu muội mềm mại yếu ớt, chỉ sợ là không chịu nổi ngươi..."</w:t>
      </w:r>
    </w:p>
    <w:p>
      <w:pPr>
        <w:pStyle w:val="BodyText"/>
      </w:pPr>
      <w:r>
        <w:t xml:space="preserve">-" Quận vương " - Khương Dực mặt không đổi sắc, cắt ngang lời nói của hắn. -" Nếu không còn việc gì, thần xin cáo lui. "</w:t>
      </w:r>
    </w:p>
    <w:p>
      <w:pPr>
        <w:pStyle w:val="BodyText"/>
      </w:pPr>
      <w:r>
        <w:t xml:space="preserve">-" Haizz, ngươi làm người khác mất hứng quá. Đã chơi được bao lâu đâu? "</w:t>
      </w:r>
    </w:p>
    <w:p>
      <w:pPr>
        <w:pStyle w:val="BodyText"/>
      </w:pPr>
      <w:r>
        <w:t xml:space="preserve">Đáng tiếc, Nghị Quận vương nói thế nào cũng không giữ được Khương Dực.</w:t>
      </w:r>
    </w:p>
    <w:p>
      <w:pPr>
        <w:pStyle w:val="BodyText"/>
      </w:pPr>
      <w:r>
        <w:t xml:space="preserve">Hắn vừa ra đến ngoài điện, đã có một tiểu thái giám đứng đó chờ ở đó:</w:t>
      </w:r>
    </w:p>
    <w:p>
      <w:pPr>
        <w:pStyle w:val="BodyText"/>
      </w:pPr>
      <w:r>
        <w:t xml:space="preserve">-" Khương Hầu gia, nô tài phụng mệnh đứng đây đón Hầu gia."</w:t>
      </w:r>
    </w:p>
    <w:p>
      <w:pPr>
        <w:pStyle w:val="BodyText"/>
      </w:pPr>
      <w:r>
        <w:t xml:space="preserve">Khương Dực nhận ra hắn là người trong cung Thái Hậu, liền nói:</w:t>
      </w:r>
    </w:p>
    <w:p>
      <w:pPr>
        <w:pStyle w:val="BodyText"/>
      </w:pPr>
      <w:r>
        <w:t xml:space="preserve">-" Thái Hậu có gì căn dặn sao? "</w:t>
      </w:r>
    </w:p>
    <w:p>
      <w:pPr>
        <w:pStyle w:val="BodyText"/>
      </w:pPr>
      <w:r>
        <w:t xml:space="preserve">-" Đúng vậy." - Tiểu thái giám nói. -" Chiêu Ninh Hầu phu nhân tửu lượng kém, Thái Hậu quyết định cho phu nhân ở lại, sắp xếp trông Đông viên, Khương Hầu gia, mời đi theo nô tài."</w:t>
      </w:r>
    </w:p>
    <w:p>
      <w:pPr>
        <w:pStyle w:val="BodyText"/>
      </w:pPr>
      <w:r>
        <w:t xml:space="preserve">Ấn đường Khương Dực chồng chéo lên nhau:</w:t>
      </w:r>
    </w:p>
    <w:p>
      <w:pPr>
        <w:pStyle w:val="BodyText"/>
      </w:pPr>
      <w:r>
        <w:t xml:space="preserve">-" Phu nhân say? "</w:t>
      </w:r>
    </w:p>
    <w:p>
      <w:pPr>
        <w:pStyle w:val="BodyText"/>
      </w:pPr>
      <w:r>
        <w:t xml:space="preserve">-" Tố Cúc cô cô bảo như thế".</w:t>
      </w:r>
    </w:p>
    <w:p>
      <w:pPr>
        <w:pStyle w:val="BodyText"/>
      </w:pPr>
      <w:r>
        <w:t xml:space="preserve">Tố Cúc cô cô là người thân cận của Thái Hậu, cũng là tâm phúc được tín nhiệm nhất.</w:t>
      </w:r>
    </w:p>
    <w:p>
      <w:pPr>
        <w:pStyle w:val="BodyText"/>
      </w:pPr>
      <w:r>
        <w:t xml:space="preserve">Khương Dực gật đầu:</w:t>
      </w:r>
    </w:p>
    <w:p>
      <w:pPr>
        <w:pStyle w:val="BodyText"/>
      </w:pPr>
      <w:r>
        <w:t xml:space="preserve">-" Dẫn đường đi. "</w:t>
      </w:r>
    </w:p>
    <w:p>
      <w:pPr>
        <w:pStyle w:val="BodyText"/>
      </w:pPr>
      <w:r>
        <w:t xml:space="preserve">Cho dù rốt cuộc Thái Hậu giữ Dung Hoa lại là có ý đồ gì, hắn cũng không thể để Dung Hoa một mình ở nơi này.</w:t>
      </w:r>
    </w:p>
    <w:p>
      <w:pPr>
        <w:pStyle w:val="BodyText"/>
      </w:pPr>
      <w:r>
        <w:t xml:space="preserve">Từ chính cung đến Đông viên cách một đoạn, ra khỏi nội viện hoàng cung. Nam tử trưởng thành không thể ngủ lại hậu cung, Thái Hậu giữ Dung Hoa lại, ngay cả Khương Dực cũng bị giữ, không thể để bọ họ ở hậu cung, an bài ở Đông viên phù hợp nhất.</w:t>
      </w:r>
    </w:p>
    <w:p>
      <w:pPr>
        <w:pStyle w:val="BodyText"/>
      </w:pPr>
      <w:r>
        <w:t xml:space="preserve">Khương Dực cảnh giác trong lòng, luôn cảm thấy việc này có chút kỳ lạ. Nếu Thái Hậu yêu thương Dung Hoa, thì chỉ cần giữ một mình nàng ở lại trong cung, làm gì phải đưa đến Đông viên, rồi kêu hắn qua đó chứ?</w:t>
      </w:r>
    </w:p>
    <w:p>
      <w:pPr>
        <w:pStyle w:val="BodyText"/>
      </w:pPr>
      <w:r>
        <w:t xml:space="preserve">Sắc trời tối om, tiểu thái giám giơ đèn lồng ra phía trước dẫn đường.</w:t>
      </w:r>
    </w:p>
    <w:p>
      <w:pPr>
        <w:pStyle w:val="BodyText"/>
      </w:pPr>
      <w:r>
        <w:t xml:space="preserve">Khang Bình công chúa đang ngồi trong hoa việ chờ tỉnh rượu thì thấy hai người đi qua, nàng tò mò nhìn theo.</w:t>
      </w:r>
    </w:p>
    <w:p>
      <w:pPr>
        <w:pStyle w:val="BodyText"/>
      </w:pPr>
      <w:r>
        <w:t xml:space="preserve">Vừa thấy người, tim nàng liền đập mạnh.</w:t>
      </w:r>
    </w:p>
    <w:p>
      <w:pPr>
        <w:pStyle w:val="BodyText"/>
      </w:pPr>
      <w:r>
        <w:t xml:space="preserve">Khương Dực, đúng là Khương Dực!</w:t>
      </w:r>
    </w:p>
    <w:p>
      <w:pPr>
        <w:pStyle w:val="BodyText"/>
      </w:pPr>
      <w:r>
        <w:t xml:space="preserve">Khang Bình công chúa không tự chủ được đứng dậy, vội vàng bước theo.</w:t>
      </w:r>
    </w:p>
    <w:p>
      <w:pPr>
        <w:pStyle w:val="BodyText"/>
      </w:pPr>
      <w:r>
        <w:t xml:space="preserve">Nàng chăm chú nhìn người phía trước, ánh mắt si mê.</w:t>
      </w:r>
    </w:p>
    <w:p>
      <w:pPr>
        <w:pStyle w:val="BodyText"/>
      </w:pPr>
      <w:r>
        <w:t xml:space="preserve">Sau khi Khương Dực thành hôn thì rời kinh trấn thủ biên cương, mỗi năm chỉ trở về một lần, mà nàng cũng trở thành thê tử người ta, sống trong phủ Quốc công, căn bản không thể gặp mặt. Bây giờ vô tình gặp lại, làm sao có thể cam lòng rời khỏi?</w:t>
      </w:r>
    </w:p>
    <w:p>
      <w:pPr>
        <w:pStyle w:val="BodyText"/>
      </w:pPr>
      <w:r>
        <w:t xml:space="preserve">Cơn sóng tình trong lòng Khang Bình công chúa nổi dậy, kích động không thôi. Đây là ông trời rủ lòng thương xót! Bây giờ xung quanh đều không một bóng người, vừa đúng lúc để nàng bày tỏ lòng ái mộ.</w:t>
      </w:r>
    </w:p>
    <w:p>
      <w:pPr>
        <w:pStyle w:val="BodyText"/>
      </w:pPr>
      <w:r>
        <w:t xml:space="preserve">Nàng không tin, nàng đường đường công chúa cao quý, thổ lộ yêu thầm hắn mấy năm, hắn lại không cảm động! Nàng cũng không cầu gì khác, hắn đã cưới nàng đã gả, chỉ cần một lần yêu đương ngắn ngủi, cũng đã thoả mãn.... ( con tiện tỳ này đm muốn tán sml ghê)</w:t>
      </w:r>
    </w:p>
    <w:p>
      <w:pPr>
        <w:pStyle w:val="BodyText"/>
      </w:pPr>
      <w:r>
        <w:t xml:space="preserve">Đi một hồi, không biết lúc nào họ đã đến Đông viên.</w:t>
      </w:r>
    </w:p>
    <w:p>
      <w:pPr>
        <w:pStyle w:val="BodyText"/>
      </w:pPr>
      <w:r>
        <w:t xml:space="preserve">Tiểu thái giám dẫn Khương Dực vào trong viên.</w:t>
      </w:r>
    </w:p>
    <w:p>
      <w:pPr>
        <w:pStyle w:val="BodyText"/>
      </w:pPr>
      <w:r>
        <w:t xml:space="preserve">Đêm khuya yên tĩnh, thị vệ canh gác cũng được điều đi, cho nên Khang Bình công chúa có thể hoàn toàn thuận lợi vài trong viên.</w:t>
      </w:r>
    </w:p>
    <w:p>
      <w:pPr>
        <w:pStyle w:val="BodyText"/>
      </w:pPr>
      <w:r>
        <w:t xml:space="preserve">Khương Dực đã sớm biết phía sau có người đi theo, nhưng hắn không thèm để ý. Từ bước chân đến hơi thở, có thể nhận thấy đó chỉ là một nữ tử không hề biết võ công, có thể làm gì hắn?</w:t>
      </w:r>
    </w:p>
    <w:p>
      <w:pPr>
        <w:pStyle w:val="BodyText"/>
      </w:pPr>
      <w:r>
        <w:t xml:space="preserve">Vào đến nội viên, người canh giữ trước hoa lầu chính là Tố Cúc cô cô.</w:t>
      </w:r>
    </w:p>
    <w:p>
      <w:pPr>
        <w:pStyle w:val="BodyText"/>
      </w:pPr>
      <w:r>
        <w:t xml:space="preserve">Khương Dực nhìn thấy cô cô, trong lòng thầm thấy khác thường. Nếu Thái Hậu thật sự gây khó dễ cho hắn, chắc chắn sẽ không phái Tố Cúc cô cô đến đây.</w:t>
      </w:r>
    </w:p>
    <w:p>
      <w:pPr>
        <w:pStyle w:val="BodyText"/>
      </w:pPr>
      <w:r>
        <w:t xml:space="preserve">-" Khương Hầu gia" - Tố Cúc cô cô hành lễ, từ tốn nói -" Tam tiểu thư đã nghỉ ngơi, mài ngài vào trong."</w:t>
      </w:r>
    </w:p>
    <w:p>
      <w:pPr>
        <w:pStyle w:val="BodyText"/>
      </w:pPr>
      <w:r>
        <w:t xml:space="preserve">Dung Hoa là con gái thứ ba trong nhà, Tố Cúc cô cô nhìn nàng lớn lên, vẫn hay gọi nàng là Tam tiểu thư.</w:t>
      </w:r>
    </w:p>
    <w:p>
      <w:pPr>
        <w:pStyle w:val="BodyText"/>
      </w:pPr>
      <w:r>
        <w:t xml:space="preserve">-" Phiền cô cô" - Khương Dực cảm ơn, cất bước vào nhà trong.</w:t>
      </w:r>
    </w:p>
    <w:p>
      <w:pPr>
        <w:pStyle w:val="BodyText"/>
      </w:pPr>
      <w:r>
        <w:t xml:space="preserve">Hắn cũng muốn nhìn xem, rốt cuộc Thái Hậu đang muốn làm trò gì!</w:t>
      </w:r>
    </w:p>
    <w:p>
      <w:pPr>
        <w:pStyle w:val="BodyText"/>
      </w:pPr>
      <w:r>
        <w:t xml:space="preserve">Hắn băng xuyên qua trung đường, tiến vào hoa lâu.</w:t>
      </w:r>
    </w:p>
    <w:p>
      <w:pPr>
        <w:pStyle w:val="BodyText"/>
      </w:pPr>
      <w:r>
        <w:t xml:space="preserve">Đông viên là một Đại Hoa viên, bên trong hoa lâu bày trí rất nhiều hoa cỏ quý báu, là nơi cho các quý nhân trong cung ngắm cảnh.</w:t>
      </w:r>
    </w:p>
    <w:p>
      <w:pPr>
        <w:pStyle w:val="BodyText"/>
      </w:pPr>
      <w:r>
        <w:t xml:space="preserve">Vừa đến cửa, một mùi hương quen thuộc xông vào mũi. Cửa vừa đẩy ra, lông mày Khương Dực nhíu lại.</w:t>
      </w:r>
    </w:p>
    <w:p>
      <w:pPr>
        <w:pStyle w:val="BodyText"/>
      </w:pPr>
      <w:r>
        <w:t xml:space="preserve">Hắn nghe thấy hơi thở yếu ớt, tiếng rên rỉ, đó là tiếng của nữ nhân mang theo âm điệu động tình.</w:t>
      </w:r>
    </w:p>
    <w:p>
      <w:pPr>
        <w:pStyle w:val="BodyText"/>
      </w:pPr>
      <w:r>
        <w:t xml:space="preserve">Khương Dực cười lạnh, đã hiểu tại sao tối nay Nghị Quận vương nhất định bắt hắn phải uống Phi Tiên rượu gì đó.</w:t>
      </w:r>
    </w:p>
    <w:p>
      <w:pPr>
        <w:pStyle w:val="BodyText"/>
      </w:pPr>
      <w:r>
        <w:t xml:space="preserve">Hắn không lùi mà tiến tới, tò mò muốn nhìn xem rốt cuộc Thái Hậu an bài mỹ nhân nào cho hắn.</w:t>
      </w:r>
    </w:p>
    <w:p>
      <w:pPr>
        <w:pStyle w:val="BodyText"/>
      </w:pPr>
      <w:r>
        <w:t xml:space="preserve">Vén tầng tầng màn lụa lên, tiếng kêu càng lúc càng rõ ràng.</w:t>
      </w:r>
    </w:p>
    <w:p>
      <w:pPr>
        <w:pStyle w:val="BodyText"/>
      </w:pPr>
      <w:r>
        <w:t xml:space="preserve">Trong lòng Khương Dực càng lúc càng khó tả, đến khi bức màn lụa cuối cùng được vén lên, nhìn thấy hình ảnh bên trong chiếc giường có bốn cột trụ và được phủ màn lụa mỏng kia, hắn chấn động.</w:t>
      </w:r>
    </w:p>
    <w:p>
      <w:pPr>
        <w:pStyle w:val="BodyText"/>
      </w:pPr>
      <w:r>
        <w:t xml:space="preserve">-" Phu nhân?! "</w:t>
      </w:r>
    </w:p>
    <w:p>
      <w:pPr>
        <w:pStyle w:val="BodyText"/>
      </w:pPr>
      <w:r>
        <w:t xml:space="preserve">Thái Hậu không có lừa hắn, đúng là Dung Hoa chờ ở chỗ này.</w:t>
      </w:r>
    </w:p>
    <w:p>
      <w:pPr>
        <w:pStyle w:val="BodyText"/>
      </w:pPr>
      <w:r>
        <w:t xml:space="preserve">Chỉ là bộ dạng Dung Hoa bây giờ...</w:t>
      </w:r>
    </w:p>
    <w:p>
      <w:pPr>
        <w:pStyle w:val="BodyText"/>
      </w:pPr>
      <w:r>
        <w:t xml:space="preserve">Lúc này Dung Hoa nửa dựa nửa nằm trên giường, trâm cài tóc tai hỗn độn, váy kéo lên hơn nữa, son phấn trôi gần hết, nhưng vẫn không làm nàng kém xinh đẹp chýt nào. Dưới ánh đèn mông lung, ngược lại còn khiến nàng có một nét quyến rũ lạ thường, khắc hẳn vẻ đoan trang diễm lệ cứng nhắc ngày thường.</w:t>
      </w:r>
    </w:p>
    <w:p>
      <w:pPr>
        <w:pStyle w:val="BodyText"/>
      </w:pPr>
      <w:r>
        <w:t xml:space="preserve">Chỉ như vậy thì đâu có gì để nói. Mấu chốt là...</w:t>
      </w:r>
    </w:p>
    <w:p>
      <w:pPr>
        <w:pStyle w:val="BodyText"/>
      </w:pPr>
      <w:r>
        <w:t xml:space="preserve">Đôi mắt nàng khéo hờ, sắc mặt ửng hồng, bàn tay ôm lấy một bên đẫy đà của mình, tay khác ở giữa hai chân lay động.</w:t>
      </w:r>
    </w:p>
    <w:p>
      <w:pPr>
        <w:pStyle w:val="BodyText"/>
      </w:pPr>
      <w:r>
        <w:t xml:space="preserve">Ánh mắt Khương Dực sâu thẳm, không bước tới nữa.</w:t>
      </w:r>
    </w:p>
    <w:p>
      <w:pPr>
        <w:pStyle w:val="BodyText"/>
      </w:pPr>
      <w:r>
        <w:t xml:space="preserve">Trong phút chốc, hắn đã hiểu ý đồ của Thái Hậu.</w:t>
      </w:r>
    </w:p>
    <w:p>
      <w:pPr>
        <w:pStyle w:val="BodyText"/>
      </w:pPr>
      <w:r>
        <w:t xml:space="preserve">Bên cạnh Dung Hoa có ma ma trong cung hầu hạ, chuyện phu thê bọn họ không thể qua mặt được Thái Hậu và Hoàng Thượng.</w:t>
      </w:r>
    </w:p>
    <w:p>
      <w:pPr>
        <w:pStyle w:val="BodyText"/>
      </w:pPr>
      <w:r>
        <w:t xml:space="preserve">Hắn kính trọng Dung Hoa, Thái Hậu và Hoàng Thượng đương nhiên là hài lòng. Nhưng lâu như thế Dung Hoa vẫn không mang thai, nên bọn họ có chút gấp gáp.</w:t>
      </w:r>
    </w:p>
    <w:p>
      <w:pPr>
        <w:pStyle w:val="BodyText"/>
      </w:pPr>
      <w:r>
        <w:t xml:space="preserve">Một nữ nhân không đủ trói chặt hắn, phải có thêm con của hắn, mới có thể khiến bọn họ an tâm hơn.</w:t>
      </w:r>
    </w:p>
    <w:p>
      <w:pPr>
        <w:pStyle w:val="BodyText"/>
      </w:pPr>
      <w:r>
        <w:t xml:space="preserve">Trong mắt Khương Dực loé lên nét nghiêm nghị, hắn cực kì không thích loại cảm giác này, cả chuyện riêng nhà hắn cũng bị người ta tính toán dùm.</w:t>
      </w:r>
    </w:p>
    <w:p>
      <w:pPr>
        <w:pStyle w:val="BodyText"/>
      </w:pPr>
      <w:r>
        <w:t xml:space="preserve">Nhưng hôm nay hắn sẽ không xoay người rời đi, bằng không, Hoàng Thượng biết được nhất định sẽ bất mãn với hắn.</w:t>
      </w:r>
    </w:p>
    <w:p>
      <w:pPr>
        <w:pStyle w:val="BodyText"/>
      </w:pPr>
      <w:r>
        <w:t xml:space="preserve">Hơn nữa, với một Dung Hoa hằng ngày đoan chính, hắn đâu dễ gì thấy được một màn ướt át như thế này.</w:t>
      </w:r>
    </w:p>
    <w:p>
      <w:pPr>
        <w:pStyle w:val="BodyText"/>
      </w:pPr>
      <w:r>
        <w:t xml:space="preserve">Khương Dực nhìn không chớp mắt.</w:t>
      </w:r>
    </w:p>
    <w:p>
      <w:pPr>
        <w:pStyle w:val="BodyText"/>
      </w:pPr>
      <w:r>
        <w:t xml:space="preserve">Toàn thân Dung Hoa khô nóng, yếm sớm đã bị nàng tự kéo xuống, lúc này lộ ra nửa bên bộ ngực trắng thanh tú xinh xắn căng phồng, bàn tay non mềm của nàng phủ lên trên đó, nhẹ nhàng xoa nắn. Nhưng cái bánh bao trắng kia quá lớn, bàn tay nhỏ bé căn bản không thể ôm hết được được, nụ mai hồng hồng xinh đẹp từ giữa các ngón tay của nàng lộ ra, như thể đang muốn được người thương yêu.</w:t>
      </w:r>
    </w:p>
    <w:p>
      <w:pPr>
        <w:pStyle w:val="BodyText"/>
      </w:pPr>
      <w:r>
        <w:t xml:space="preserve">Lại nhìn xuống thân dưới, yết hầu Khương Dực trượt xuống, nhịn không được nuốt nước miếng cái ực.</w:t>
      </w:r>
    </w:p>
    <w:p>
      <w:pPr>
        <w:pStyle w:val="BodyText"/>
      </w:pPr>
      <w:r>
        <w:t xml:space="preserve">Đại khái là... nàng bị dục vọng giày vò thê thảm, vừa khóc vừa rê rỉ, váy lụa mềm mại tung bay bị kéo lên, tiết khố cũng bị kéo xuống, hai cái đùi thon trắng dang ra, có thể nhìn thấy u hoa giữa hai chân.</w:t>
      </w:r>
    </w:p>
    <w:p>
      <w:pPr>
        <w:pStyle w:val="BodyText"/>
      </w:pPr>
      <w:r>
        <w:t xml:space="preserve">Màu đỏ tươi của váy lụa làm nổi bật đôi chân thon dài trắng nõn sáng bóng như ngọc của nàng.</w:t>
      </w:r>
    </w:p>
    <w:p>
      <w:pPr>
        <w:pStyle w:val="BodyText"/>
      </w:pPr>
      <w:r>
        <w:t xml:space="preserve">Nàng không khắc chế được tham muốn của rượu thuốc, hai chân dang rộng, cánh hoa bị mở ra, ngón tay trăng trắng nhẹ nhàng ẩn hiện ra vào nơi giữa hai chân, một bãi thủy dịch chảy xuống, khiến nơi giữa hai chân nàng biến thành một mảng lầy lội.</w:t>
      </w:r>
    </w:p>
    <w:p>
      <w:pPr>
        <w:pStyle w:val="BodyText"/>
      </w:pPr>
      <w:r>
        <w:t xml:space="preserve">Nhưng mà, lúc này nàng đang ham muốn cuộn trào mãnh liệt, chỉ vẹn vẹn như vậy làm sao mà đủ?</w:t>
      </w:r>
    </w:p>
    <w:p>
      <w:pPr>
        <w:pStyle w:val="BodyText"/>
      </w:pPr>
      <w:r>
        <w:t xml:space="preserve">Ngón tay Dung Hoa co rút hai cái, gãi không tới chỗ ngứa, bật khóc. Huhu, thật sự rất khó chịu, đành phải lại tiếp tục ra vào ngón tay, an ủi mình.</w:t>
      </w:r>
    </w:p>
    <w:p>
      <w:pPr>
        <w:pStyle w:val="Compact"/>
      </w:pPr>
      <w:r>
        <w:t xml:space="preserve">Nàng không biết rằng cảnh tượng nàng tự an ủi này đang in hoàn toàn vào trong mắt của người khác.</w:t>
      </w:r>
      <w:r>
        <w:br w:type="textWrapping"/>
      </w:r>
      <w:r>
        <w:br w:type="textWrapping"/>
      </w:r>
    </w:p>
    <w:p>
      <w:pPr>
        <w:pStyle w:val="Heading2"/>
      </w:pPr>
      <w:bookmarkStart w:id="39" w:name="chương-18-nói-muốn-cái-gì"/>
      <w:bookmarkEnd w:id="39"/>
      <w:r>
        <w:t xml:space="preserve">18. Chương 18: Nói! Muốn Cái Gì ?!</w:t>
      </w:r>
    </w:p>
    <w:p>
      <w:pPr>
        <w:pStyle w:val="Compact"/>
      </w:pPr>
      <w:r>
        <w:br w:type="textWrapping"/>
      </w:r>
      <w:r>
        <w:br w:type="textWrapping"/>
      </w:r>
      <w:r>
        <w:t xml:space="preserve">Dung Hoa hối hận cực kỳ.</w:t>
      </w:r>
    </w:p>
    <w:p>
      <w:pPr>
        <w:pStyle w:val="BodyText"/>
      </w:pPr>
      <w:r>
        <w:t xml:space="preserve">Nàng thật sự không ngờ rằng Thái Hậu nói "chuẩn bị xong" lại là như thế này.</w:t>
      </w:r>
    </w:p>
    <w:p>
      <w:pPr>
        <w:pStyle w:val="BodyText"/>
      </w:pPr>
      <w:r>
        <w:t xml:space="preserve">Sau khi yến tiệc kết thúc, Tố Cúc cô cô đem đến cho nàng một chén canh, nói là canh trợ thai.</w:t>
      </w:r>
    </w:p>
    <w:p>
      <w:pPr>
        <w:pStyle w:val="BodyText"/>
      </w:pPr>
      <w:r>
        <w:t xml:space="preserve">Nàng không nghi ngờ gì, cứ thế uống vào.</w:t>
      </w:r>
    </w:p>
    <w:p>
      <w:pPr>
        <w:pStyle w:val="BodyText"/>
      </w:pPr>
      <w:r>
        <w:t xml:space="preserve">Đừng nói đây là Thái Hậu ban cho, nàng không thể cự tuyệt. Mà thật lòng nàng cũng rất thích có con, đã gả cho Khương Dực, đời này nàng chỉ còn cách ở lại Chiêu Ninh Hầu phủ, dù không vì địa vị của mình, nhưng sinh một hài tử làm bạn cũng có thể giải toả được sự cô đơn ít nhiều.</w:t>
      </w:r>
    </w:p>
    <w:p>
      <w:pPr>
        <w:pStyle w:val="BodyText"/>
      </w:pPr>
      <w:r>
        <w:t xml:space="preserve">Sau đó Thái Hậu nói muốn đêm nay nàng ở lại trong cung, không cho nàng về. Nàng cứ đến Đông viên nghỉ ngơi, Thái Hậu sẽ kêu người đến gọi Khương Dực về đó.</w:t>
      </w:r>
    </w:p>
    <w:p>
      <w:pPr>
        <w:pStyle w:val="BodyText"/>
      </w:pPr>
      <w:r>
        <w:t xml:space="preserve">Dung Hoa từ chối không được, đành phải đến đây. Ai ngờ, nàng đến hoa lâu không bao lâu thì phát hiện cơ thể không được bình thường.</w:t>
      </w:r>
    </w:p>
    <w:p>
      <w:pPr>
        <w:pStyle w:val="BodyText"/>
      </w:pPr>
      <w:r>
        <w:t xml:space="preserve">Toàn thân nàng nóng lên từng cơn, bất tri bất giác ngã nhào trên giường, khó chịu cọ cọ cơ thể.</w:t>
      </w:r>
    </w:p>
    <w:p>
      <w:pPr>
        <w:pStyle w:val="BodyText"/>
      </w:pPr>
      <w:r>
        <w:t xml:space="preserve">Đến lúc này làm sao Khương Dực không biết canh trợ thai kia có vấn đề chứ! Tuy ở hoa lâu này toàn là hoa cỏ, rất ít người, cũng không lớn lắm, có thể trốn được. Nhưng ở đây đều là người của Thái Hậu, nàng có thể làm gì được đây?</w:t>
      </w:r>
    </w:p>
    <w:p>
      <w:pPr>
        <w:pStyle w:val="BodyText"/>
      </w:pPr>
      <w:r>
        <w:t xml:space="preserve">Thân thể nàng càng ngày càng nóng, càng lúc càng hư không, mơ mơ màng màng tự an ủi mình, đáng tiếc không thoả mãn được bao nhiêu.</w:t>
      </w:r>
    </w:p>
    <w:p>
      <w:pPr>
        <w:pStyle w:val="BodyText"/>
      </w:pPr>
      <w:r>
        <w:t xml:space="preserve">Lần đầu tiên nàng khát vọng Khương Dực đến thế. Nàng rất muốn cây gậy to cuả hắn có thể cắm vào trong cơ thể nàng một chút.</w:t>
      </w:r>
    </w:p>
    <w:p>
      <w:pPr>
        <w:pStyle w:val="BodyText"/>
      </w:pPr>
      <w:r>
        <w:t xml:space="preserve">Nàng không biết, Khương Dực mà nàng khát vọng, lúc này đang nhìn nàng chằm chằm.</w:t>
      </w:r>
    </w:p>
    <w:p>
      <w:pPr>
        <w:pStyle w:val="BodyText"/>
      </w:pPr>
      <w:r>
        <w:t xml:space="preserve">Hai chân nàng dang rộng đối diện tầm mắt Khương Dực, vừa tầm mắt hắn có thể nhìn rõ quanh cảnh giữa hai chân nàng.</w:t>
      </w:r>
    </w:p>
    <w:p>
      <w:pPr>
        <w:pStyle w:val="BodyText"/>
      </w:pPr>
      <w:r>
        <w:t xml:space="preserve">Trải qua một đêm nghỉ ngơi, u hoa kia của nàng đã đỡ hơn không ít. Hoa môi mở ra, cánh thưa thớt, nhuỵ hoa bên trong hoàn toàn lộ ra ngoài, xinh đẹp xoáy vào trong đáy mắt người khác.</w:t>
      </w:r>
    </w:p>
    <w:p>
      <w:pPr>
        <w:pStyle w:val="BodyText"/>
      </w:pPr>
      <w:r>
        <w:t xml:space="preserve">Sâu trong u hoa cất chứa hoa huyệt non mềm, ướt át. Cửa huyệt mấp máy, liên tục phun mật hoa ra.</w:t>
      </w:r>
    </w:p>
    <w:p>
      <w:pPr>
        <w:pStyle w:val="BodyText"/>
      </w:pPr>
      <w:r>
        <w:t xml:space="preserve">Ngón tay của nàng thụt vào trong, bị huyệt thịt gắt gao bao bọc, trằn trọc mút lấy. Nhưng những ngón tay của nàng quá nhỏ, hơn nữa ở góc độ này không thể đút vào sâu bên trong, căn bản không an ủi được nàng.</w:t>
      </w:r>
    </w:p>
    <w:p>
      <w:pPr>
        <w:pStyle w:val="BodyText"/>
      </w:pPr>
      <w:r>
        <w:t xml:space="preserve">Dung Hoa khóc nức lên.</w:t>
      </w:r>
    </w:p>
    <w:p>
      <w:pPr>
        <w:pStyle w:val="BodyText"/>
      </w:pPr>
      <w:r>
        <w:t xml:space="preserve">Thật là đần...</w:t>
      </w:r>
    </w:p>
    <w:p>
      <w:pPr>
        <w:pStyle w:val="BodyText"/>
      </w:pPr>
      <w:r>
        <w:t xml:space="preserve">Khương Dực thở dài.</w:t>
      </w:r>
    </w:p>
    <w:p>
      <w:pPr>
        <w:pStyle w:val="BodyText"/>
      </w:pPr>
      <w:r>
        <w:t xml:space="preserve">Nữ nhân này đúng là ngốc nghếch mà, ngay cả tự an ủi cũng không biết. Nàng cắm như thế chỉ vào được hai đốt tay, làm sao có thể thoả mãn được chứ? Chi bằng an ủi phần hoa châu ở giữa hoa môi như thế có tốt hơn không. Hoa châu của nàng cực kỳ mẫn cảm, tuy rằng không thể cực khoái, nhưng vẫn có thể cho nàng nhiều khoái cảm hơn, không đến nổi phải khó chịu như vậy.</w:t>
      </w:r>
    </w:p>
    <w:p>
      <w:pPr>
        <w:pStyle w:val="BodyText"/>
      </w:pPr>
      <w:r>
        <w:t xml:space="preserve">-" Đồ ngốc!"</w:t>
      </w:r>
    </w:p>
    <w:p>
      <w:pPr>
        <w:pStyle w:val="BodyText"/>
      </w:pPr>
      <w:r>
        <w:t xml:space="preserve">Dung Hoa nghe được tiếng của nam nhân, mơ màng mở mắt ra nhìn xem.</w:t>
      </w:r>
    </w:p>
    <w:p>
      <w:pPr>
        <w:pStyle w:val="BodyText"/>
      </w:pPr>
      <w:r>
        <w:t xml:space="preserve">Khương Dực thấy nàng hai mắt đẫm lệ mông lung, dáng vẻ uất ức đáng thương, làm tim hắn như bị ai đó nhéo một cái.</w:t>
      </w:r>
    </w:p>
    <w:p>
      <w:pPr>
        <w:pStyle w:val="BodyText"/>
      </w:pPr>
      <w:r>
        <w:t xml:space="preserve">Hắn đi đến bên giường ngồi xuống.</w:t>
      </w:r>
    </w:p>
    <w:p>
      <w:pPr>
        <w:pStyle w:val="BodyText"/>
      </w:pPr>
      <w:r>
        <w:t xml:space="preserve">Một hồi lâu Dung Hoa mới phản ứng được.</w:t>
      </w:r>
    </w:p>
    <w:p>
      <w:pPr>
        <w:pStyle w:val="BodyText"/>
      </w:pPr>
      <w:r>
        <w:t xml:space="preserve">-" Khương Dực!" - Giọng nói nàng run rẩy, có chút kinh hỉ, muốn bổ nhào vào người hắn. Nàng không nằm mơ đấy chứ?</w:t>
      </w:r>
    </w:p>
    <w:p>
      <w:pPr>
        <w:pStyle w:val="BodyText"/>
      </w:pPr>
      <w:r>
        <w:t xml:space="preserve">-" Đừng nhúc nhích."</w:t>
      </w:r>
    </w:p>
    <w:p>
      <w:pPr>
        <w:pStyle w:val="BodyText"/>
      </w:pPr>
      <w:r>
        <w:t xml:space="preserve">Khương Dực đè nàng xuống, một cánh tay kia cầm bàn tay lúc nãy tự an ủi của nàng. Giữa hai chân nàng đều là hoa dịch, trên tay cũng ướt dầm dề.</w:t>
      </w:r>
    </w:p>
    <w:p>
      <w:pPr>
        <w:pStyle w:val="BodyText"/>
      </w:pPr>
      <w:r>
        <w:t xml:space="preserve">Khương Dực ngửi được mùi hoan ái, hơi thở có chút dồn dập, vật giữa hai chân hắn lập tức cứng cáp đứng thẳng.</w:t>
      </w:r>
    </w:p>
    <w:p>
      <w:pPr>
        <w:pStyle w:val="BodyText"/>
      </w:pPr>
      <w:r>
        <w:t xml:space="preserve">Cho dù không có rượu kia, nhìn thấy một màn ướt át thế này cũng đủ khiến hắn động tình.</w:t>
      </w:r>
    </w:p>
    <w:p>
      <w:pPr>
        <w:pStyle w:val="BodyText"/>
      </w:pPr>
      <w:r>
        <w:t xml:space="preserve">Khương Dực kiềm chế xúc động trong lòng, đặt tay nàng lên hoa châu, dùng sức ấn xuống một cái.</w:t>
      </w:r>
    </w:p>
    <w:p>
      <w:pPr>
        <w:pStyle w:val="BodyText"/>
      </w:pPr>
      <w:r>
        <w:t xml:space="preserve">-" A!" - Dung Hoa đón nhận kích thích, kêu một tiếng.</w:t>
      </w:r>
    </w:p>
    <w:p>
      <w:pPr>
        <w:pStyle w:val="BodyText"/>
      </w:pPr>
      <w:r>
        <w:t xml:space="preserve">-" Vân vê nơi này hiểu không?" - Giọng nói Khương Dực như cố giữ vững tinh thần.</w:t>
      </w:r>
    </w:p>
    <w:p>
      <w:pPr>
        <w:pStyle w:val="BodyText"/>
      </w:pPr>
      <w:r>
        <w:t xml:space="preserve">Tay Dung Hoa theo sự hướng dẫn của hắn nhẹ nhàng xoa nắn hoa châu, cuối cùng nàng cũng hiểu được nơi này là chỗ có thể giúp nàng được an ủi một chút, bắt đầu tự mình xoa nắn.</w:t>
      </w:r>
    </w:p>
    <w:p>
      <w:pPr>
        <w:pStyle w:val="BodyText"/>
      </w:pPr>
      <w:r>
        <w:t xml:space="preserve">Hoa châu của nàng vô cùng mẫn cảm, hơn nữa tự nàng biết làm thế nào cho bản thân thoải mái, nàng xoa xoa, dần dần mê muội, khẽ rên " ưm... a... a", cứ tiếp tục tự chơi đùa mình.</w:t>
      </w:r>
    </w:p>
    <w:p>
      <w:pPr>
        <w:pStyle w:val="BodyText"/>
      </w:pPr>
      <w:r>
        <w:t xml:space="preserve">Tròng mắt Khương Dực nhìn nàng toé lửa. Nàng tự chà đạp hoa châu của mình, dâm dịch tiết ra càng dữ dội, cửa huyệt co giật đóng mở, hé miệng ra như gấp gáp ham muốn ngậm gì đó vào.</w:t>
      </w:r>
    </w:p>
    <w:p>
      <w:pPr>
        <w:pStyle w:val="BodyText"/>
      </w:pPr>
      <w:r>
        <w:t xml:space="preserve">Khương Dực nhìn một hồi, bỗng cởi một bên khuyên tai bằng ngọc xuống.</w:t>
      </w:r>
    </w:p>
    <w:p>
      <w:pPr>
        <w:pStyle w:val="BodyText"/>
      </w:pPr>
      <w:r>
        <w:t xml:space="preserve">Hôm nay khuyên tai hắn dùng là loại Kê Huyết Thạch (*) to bằng trứng bồ câu, được mài bóng loáng nhẵn mịn.</w:t>
      </w:r>
    </w:p>
    <w:p>
      <w:pPr>
        <w:pStyle w:val="BodyText"/>
      </w:pPr>
      <w:r>
        <w:t xml:space="preserve">Hắn nhét Kê Huyết Thạch vào trong cửa huyệt đang đóng mở của Dung Hoa,nhìn nó khẽ hút hút, rồi liền mút chặt lấy Kê Huyết Thạch không nhả.</w:t>
      </w:r>
    </w:p>
    <w:p>
      <w:pPr>
        <w:pStyle w:val="BodyText"/>
      </w:pPr>
      <w:r>
        <w:t xml:space="preserve">(*) Kê Huyết Thạch (Booldstone - Đá thạch anh máu): Là 1 trong 10 loại đá quý nổi tiếng ở Trung Quốc, được mệnh danh như vậy bởi có chu sa đỏ như tiết gà.</w:t>
      </w:r>
    </w:p>
    <w:p>
      <w:pPr>
        <w:pStyle w:val="BodyText"/>
      </w:pPr>
      <w:r>
        <w:t xml:space="preserve">Hoa huyệt ướt đẫm nóng hổi của Dung Hoa bị Kê Huyết Thạch truyền đến cơn mát lạnh, nàng thoải mái run rẩy, động tác xoa hoa châu càng nhanh hơn.</w:t>
      </w:r>
    </w:p>
    <w:p>
      <w:pPr>
        <w:pStyle w:val="BodyText"/>
      </w:pPr>
      <w:r>
        <w:t xml:space="preserve">Nàng càng vân vê hoa châu, cửa huyệt càng nhận lấy kích thích, càng thêm đói khát, dĩ nhiên cũng hút Kê Huyết Thạch vài trong.</w:t>
      </w:r>
    </w:p>
    <w:p>
      <w:pPr>
        <w:pStyle w:val="BodyText"/>
      </w:pPr>
      <w:r>
        <w:t xml:space="preserve">Khương Dực nhìn thấy liền trợn mắt.</w:t>
      </w:r>
    </w:p>
    <w:p>
      <w:pPr>
        <w:pStyle w:val="BodyText"/>
      </w:pPr>
      <w:r>
        <w:t xml:space="preserve">Hoa huyệt của phu nhân nhà hắn đúng là cực phẩm, lực hút mạnh đến mất hồn. Thật sự là một danh khí.</w:t>
      </w:r>
    </w:p>
    <w:p>
      <w:pPr>
        <w:pStyle w:val="BodyText"/>
      </w:pPr>
      <w:r>
        <w:t xml:space="preserve">Mắt thấy Kê Huyết Thạch bị miệng nhỏ bên dưới của nàng sắp ăn vào hoàn toàn, tiếp tục đang bị hút vào trong, Khương Dực lôi nó ra, Kê Huyết Thạch bị tách rời khỏi huyệt thịt,mang theo một bãi dâm dịch.</w:t>
      </w:r>
    </w:p>
    <w:p>
      <w:pPr>
        <w:pStyle w:val="BodyText"/>
      </w:pPr>
      <w:r>
        <w:t xml:space="preserve">Dung Hoa khóc nấc lên, cực kì bất mãn. Nàng vừa mới cảm thấy thoải mái một chút, sao hắn lại rút đi nữa rồi.</w:t>
      </w:r>
    </w:p>
    <w:p>
      <w:pPr>
        <w:pStyle w:val="BodyText"/>
      </w:pPr>
      <w:r>
        <w:t xml:space="preserve">-" Cho ta, cho ta! " - Dung Hoa cũng không vân vê hoa châu kia nữa, một phát bắt được tay hắn. - " Khương Dực, nhanh cho ta! Ta muốn! "</w:t>
      </w:r>
    </w:p>
    <w:p>
      <w:pPr>
        <w:pStyle w:val="BodyText"/>
      </w:pPr>
      <w:r>
        <w:t xml:space="preserve">-" Nàng muốn cái gì? " - Khương Dực không chút đếm xỉa rút Kê Huyết Thạch ra, một bàn tay bị nàng cầm lấy, một bàn tay khác leo vào trong bắp đùi non mịn của nàng.</w:t>
      </w:r>
    </w:p>
    <w:p>
      <w:pPr>
        <w:pStyle w:val="BodyText"/>
      </w:pPr>
      <w:r>
        <w:t xml:space="preserve">-" Muốn... muốn ngươi... " - Chính nàng vân vê hoa châu, sao lại không có thoải mái bằng Khương Dực làm cho nàng? Càng không bằng cảm giác được côn thịt to của hắn cắm vào.</w:t>
      </w:r>
    </w:p>
    <w:p>
      <w:pPr>
        <w:pStyle w:val="BodyText"/>
      </w:pPr>
      <w:r>
        <w:t xml:space="preserve">-" Muốn ta thế nào? Nói!" - Mắt Khương Dực nhìn dâm huyệt nhoe nhoét của nàng, giọng điệu lại tỉnh táo đến đáng sợ.</w:t>
      </w:r>
    </w:p>
    <w:p>
      <w:pPr>
        <w:pStyle w:val="BodyText"/>
      </w:pPr>
      <w:r>
        <w:t xml:space="preserve">-" Muốn ngươi... Muốn ngươi tiến vào." - Dung Hoa khóc thê thảm hơn.</w:t>
      </w:r>
    </w:p>
    <w:p>
      <w:pPr>
        <w:pStyle w:val="BodyText"/>
      </w:pPr>
      <w:r>
        <w:t xml:space="preserve">-" Tiến vào nơi nào?" - Khương Dực vẫn không buông tha nàng, lòng bàn tay mỗi khi vừa đụng đến đùi non liền rời đi, làm cho nàng hư không không thôi.</w:t>
      </w:r>
    </w:p>
    <w:p>
      <w:pPr>
        <w:pStyle w:val="BodyText"/>
      </w:pPr>
      <w:r>
        <w:t xml:space="preserve">-" Tiến vào... Tiến vào" - Tiêu cự trong mắt Dung Hoa đều đã tan rã.</w:t>
      </w:r>
    </w:p>
    <w:p>
      <w:pPr>
        <w:pStyle w:val="BodyText"/>
      </w:pPr>
      <w:r>
        <w:t xml:space="preserve">Khương Dực chậm rãi nói:</w:t>
      </w:r>
    </w:p>
    <w:p>
      <w:pPr>
        <w:pStyle w:val="BodyText"/>
      </w:pPr>
      <w:r>
        <w:t xml:space="preserve">-" Là tiến vào huyệt của nàng sao?"</w:t>
      </w:r>
    </w:p>
    <w:p>
      <w:pPr>
        <w:pStyle w:val="BodyText"/>
      </w:pPr>
      <w:r>
        <w:t xml:space="preserve">-" Phải... " - Dung Hoa lập tức theo tiếng.</w:t>
      </w:r>
    </w:p>
    <w:p>
      <w:pPr>
        <w:pStyle w:val="BodyText"/>
      </w:pPr>
      <w:r>
        <w:t xml:space="preserve">-" Lặp lại lần nữa. "</w:t>
      </w:r>
    </w:p>
    <w:p>
      <w:pPr>
        <w:pStyle w:val="BodyText"/>
      </w:pPr>
      <w:r>
        <w:t xml:space="preserve">Lúc này, bất luận hắn nói cái gì, Dung Hoa đều nghe theo, dục vọng đã nuốt sạch lý trí của nàng.</w:t>
      </w:r>
    </w:p>
    <w:p>
      <w:pPr>
        <w:pStyle w:val="BodyText"/>
      </w:pPr>
      <w:r>
        <w:t xml:space="preserve">Nàng vẫn là biết xấu hổ, nhưng nơi giữa hai chân hư không vô cùng, nàng tranh chiến một chút, rốt cuộc không chịu đựng nỗi, chỉ còn cách vừa khóc vừa nói.</w:t>
      </w:r>
    </w:p>
    <w:p>
      <w:pPr>
        <w:pStyle w:val="BodyText"/>
      </w:pPr>
      <w:r>
        <w:t xml:space="preserve">-" Muốn ngươi... Tiến vào huyệt của ta. "</w:t>
      </w:r>
    </w:p>
    <w:p>
      <w:pPr>
        <w:pStyle w:val="BodyText"/>
      </w:pPr>
      <w:r>
        <w:t xml:space="preserve">-" Muốn nơi nào của ta tiến vào huyệt của nàng. "</w:t>
      </w:r>
    </w:p>
    <w:p>
      <w:pPr>
        <w:pStyle w:val="BodyText"/>
      </w:pPr>
      <w:r>
        <w:t xml:space="preserve">-" Nơi... nơi"</w:t>
      </w:r>
    </w:p>
    <w:p>
      <w:pPr>
        <w:pStyle w:val="BodyText"/>
      </w:pPr>
      <w:r>
        <w:t xml:space="preserve">Ánh mắt Khương Dực sâu hút, hắn cũng sắp nhịn không nỗi nữa, hướng dẫn nàng:</w:t>
      </w:r>
    </w:p>
    <w:p>
      <w:pPr>
        <w:pStyle w:val="BodyText"/>
      </w:pPr>
      <w:r>
        <w:t xml:space="preserve">-" Nói, muốn côn thịt ta cắm vào huyệt của nàng."</w:t>
      </w:r>
    </w:p>
    <w:p>
      <w:pPr>
        <w:pStyle w:val="BodyText"/>
      </w:pPr>
      <w:r>
        <w:t xml:space="preserve">-" Ta..."</w:t>
      </w:r>
    </w:p>
    <w:p>
      <w:pPr>
        <w:pStyle w:val="BodyText"/>
      </w:pPr>
      <w:r>
        <w:t xml:space="preserve">-" Nói mau!" - Khương Dực đã không nhịn được đem bàn tay của nàng đặt lại vào hoa huyệt, hắn cảm thấy đũng quần hắn đã sắp nứt vỡ.</w:t>
      </w:r>
    </w:p>
    <w:p>
      <w:pPr>
        <w:pStyle w:val="BodyText"/>
      </w:pPr>
      <w:r>
        <w:t xml:space="preserve">Trong cơ thể, hoả dục từng đợt rồi lại từng đợt cuộn trào, Dung Hoa thật sự nhịn không được rồi, cam chịu kêu khóc nói:</w:t>
      </w:r>
    </w:p>
    <w:p>
      <w:pPr>
        <w:pStyle w:val="BodyText"/>
      </w:pPr>
      <w:r>
        <w:t xml:space="preserve">-" Muốn côn thịt ngươi cắm vào huyệt của ta. "</w:t>
      </w:r>
    </w:p>
    <w:p>
      <w:pPr>
        <w:pStyle w:val="BodyText"/>
      </w:pPr>
      <w:r>
        <w:t xml:space="preserve">Ánh mắt Khương Dực càng sâu thăm thẳm, nặng nề nói:</w:t>
      </w:r>
    </w:p>
    <w:p>
      <w:pPr>
        <w:pStyle w:val="BodyText"/>
      </w:pPr>
      <w:r>
        <w:t xml:space="preserve">-" Cầu xin ta chơi nàng! "</w:t>
      </w:r>
    </w:p>
    <w:p>
      <w:pPr>
        <w:pStyle w:val="BodyText"/>
      </w:pPr>
      <w:r>
        <w:t xml:space="preserve">-" Xin... xin..." - Dung Hoa run rẩy, thật sự không kháng cự được hoả dục đang thiêu đốt cơ thể, hai mắt nhắm lại - " Xin ngươi chơi ta!"</w:t>
      </w:r>
    </w:p>
    <w:p>
      <w:pPr>
        <w:pStyle w:val="BodyText"/>
      </w:pPr>
      <w:r>
        <w:t xml:space="preserve">Cơ mặt Khương Dực căng chặt, đưa tay tới eo mình, cởi bỏ thắt lưng, miệng chậm rãi nói:</w:t>
      </w:r>
    </w:p>
    <w:p>
      <w:pPr>
        <w:pStyle w:val="BodyText"/>
      </w:pPr>
      <w:r>
        <w:t xml:space="preserve">-" Nếu phu nhân đã yêu cầu, làm sao bản Hầu có thể từ chối nàng được?" - Lời vừa dứt, Khương Dực kéo khố của mình xuống, dục long thô to lập tức chỉa vào cửa huyệt đang chảy nước ồ ạt của nàng, dùng sức cắm vào.</w:t>
      </w:r>
    </w:p>
    <w:p>
      <w:pPr>
        <w:pStyle w:val="BodyText"/>
      </w:pPr>
      <w:r>
        <w:t xml:space="preserve">-" Aaaaaaa!!!" - Dung Hoa két to một tiếng.</w:t>
      </w:r>
    </w:p>
    <w:p>
      <w:pPr>
        <w:pStyle w:val="BodyText"/>
      </w:pPr>
      <w:r>
        <w:t xml:space="preserve">Lần này, tiểu huyệt của nàng không được mở rộng từ trước, bị vật to lớn của Khương Dực thô bạo đâm chọc, khiến tiểu huyệt của nàng căng đến vừa trướng vừa nhức.</w:t>
      </w:r>
    </w:p>
    <w:p>
      <w:pPr>
        <w:pStyle w:val="BodyText"/>
      </w:pPr>
      <w:r>
        <w:t xml:space="preserve">Khương Dực mặc kệ, huyệt của nàng chảy nhiều nước như vậy, lại mút rất chặt, làm sao hắn có thể bỏ qua. Hắn lập tức động eo, hung hăng cắm vào.</w:t>
      </w:r>
    </w:p>
    <w:p>
      <w:pPr>
        <w:pStyle w:val="BodyText"/>
      </w:pPr>
      <w:r>
        <w:t xml:space="preserve">Hắn đứng bên giường, để hai chân Dung Hoa vòng trên eo hắn, lại ôm lấy nàng. Thô lỗ kéo y phục trước ngực nàng, một bên hôn sâu ngăn chặn miệng nhỏ của nàng, một bên nắn bóp bầu ngực đẫy đà đang lắc lư bên dưới.</w:t>
      </w:r>
    </w:p>
    <w:p>
      <w:pPr>
        <w:pStyle w:val="BodyText"/>
      </w:pPr>
      <w:r>
        <w:t xml:space="preserve">Dung Hoa vốn đã đến cực hạn, Khương Dực vừa vọt vào lại trực tiếp cắm xuống tới tận cùng, đâm thẳng vào hoa tâm của nàng, huyệt thịt lập tức bắt đầu co thắt. Hắn không ngừng rút ra cắm vào hoa huyệt của nàng một giây nào, mỗi cái đều chọc thẳng vào hoa tâm của nàng, Dung Hoa vừa đau vừa tê dại, lập tức bị hắn làm đến cao trào.</w:t>
      </w:r>
    </w:p>
    <w:p>
      <w:pPr>
        <w:pStyle w:val="BodyText"/>
      </w:pPr>
      <w:r>
        <w:t xml:space="preserve">-" A... a... a... ưm... nhanh... sướng... a... ah..."</w:t>
      </w:r>
    </w:p>
    <w:p>
      <w:pPr>
        <w:pStyle w:val="Compact"/>
      </w:pPr>
      <w:r>
        <w:t xml:space="preserve">Huyệt thịt điên cuồng co rút, hai mắt Dung Hoa mơ màng, toàn thân co quắp. Còn Khương Dực cũng thở hồng hộc, ra sức không ngừng nghỉ trên người nàng.</w:t>
      </w:r>
      <w:r>
        <w:br w:type="textWrapping"/>
      </w:r>
      <w:r>
        <w:br w:type="textWrapping"/>
      </w:r>
    </w:p>
    <w:p>
      <w:pPr>
        <w:pStyle w:val="Heading2"/>
      </w:pPr>
      <w:bookmarkStart w:id="40" w:name="chương-19-nghe-lén"/>
      <w:bookmarkEnd w:id="40"/>
      <w:r>
        <w:t xml:space="preserve">19. Chương 19: Nghe Lén</w:t>
      </w:r>
    </w:p>
    <w:p>
      <w:pPr>
        <w:pStyle w:val="Compact"/>
      </w:pPr>
      <w:r>
        <w:br w:type="textWrapping"/>
      </w:r>
      <w:r>
        <w:br w:type="textWrapping"/>
      </w:r>
      <w:r>
        <w:t xml:space="preserve">Khang Bình công chúa từ xa xa theo vào Đông viên, vốn muốn tìm cơ hội bày tỏ với Khương Dực, không ngờ hắn vào thẳng hoa lâu, không cho nàng chút cơ hội nào.</w:t>
      </w:r>
    </w:p>
    <w:p>
      <w:pPr>
        <w:pStyle w:val="BodyText"/>
      </w:pPr>
      <w:r>
        <w:t xml:space="preserve">Khang Bình công chúa đã tỉnh rượu, nhìn thấy Tố Cúc cô cô canh bên ngoài lâu, liền di chuyển về phía cửa sau hoa lâu.</w:t>
      </w:r>
    </w:p>
    <w:p>
      <w:pPr>
        <w:pStyle w:val="BodyText"/>
      </w:pPr>
      <w:r>
        <w:t xml:space="preserve">Hoa lâu này được xây vốn là để ngắm cảnh, tuy cũng dùng làm nơi nghỉ ngơi cho những thân quyến ở lại trong cung, nhưng vẫn làm hai cửa trước sau. Giờ này, cửa sau không có ai canh giữ.</w:t>
      </w:r>
    </w:p>
    <w:p>
      <w:pPr>
        <w:pStyle w:val="BodyText"/>
      </w:pPr>
      <w:r>
        <w:t xml:space="preserve">Khang Bình công chúa đứng ở cửa sau, có thể nghe được âm thanh truyền tới từ hoa lâu.</w:t>
      </w:r>
    </w:p>
    <w:p>
      <w:pPr>
        <w:pStyle w:val="BodyText"/>
      </w:pPr>
      <w:r>
        <w:t xml:space="preserve">-" Khương Dực nhanh cho ta, ta muốn... "</w:t>
      </w:r>
    </w:p>
    <w:p>
      <w:pPr>
        <w:pStyle w:val="BodyText"/>
      </w:pPr>
      <w:r>
        <w:t xml:space="preserve">Giọng nói quen thuộc lại có phần không quen thuộc, không được nhã nhặn như bình thường, lại có chút kiều mị, có thể nghe ra âm ngân như tiếng đàn du dương...</w:t>
      </w:r>
    </w:p>
    <w:p>
      <w:pPr>
        <w:pStyle w:val="BodyText"/>
      </w:pPr>
      <w:r>
        <w:t xml:space="preserve">Khang Bình công chúa lập tức nép vào chậu cây ngay cửa sau.</w:t>
      </w:r>
    </w:p>
    <w:p>
      <w:pPr>
        <w:pStyle w:val="BodyText"/>
      </w:pPr>
      <w:r>
        <w:t xml:space="preserve">Sau đó nàng nghe thấy tiếp đáp âm trầm của người nàng ngày nhớ đêm mong:</w:t>
      </w:r>
    </w:p>
    <w:p>
      <w:pPr>
        <w:pStyle w:val="BodyText"/>
      </w:pPr>
      <w:r>
        <w:t xml:space="preserve">-" Nàng muốn gì? "</w:t>
      </w:r>
    </w:p>
    <w:p>
      <w:pPr>
        <w:pStyle w:val="BodyText"/>
      </w:pPr>
      <w:r>
        <w:t xml:space="preserve">-" Muốn ngươi... muốn ngươi..."</w:t>
      </w:r>
    </w:p>
    <w:p>
      <w:pPr>
        <w:pStyle w:val="BodyText"/>
      </w:pPr>
      <w:r>
        <w:t xml:space="preserve">***</w:t>
      </w:r>
    </w:p>
    <w:p>
      <w:pPr>
        <w:pStyle w:val="BodyText"/>
      </w:pPr>
      <w:r>
        <w:t xml:space="preserve">-" Đồ đê tiện!" - Khuôn mặt xinh đẹp của Khang Bình công chúa bỗng trở nên dữ tợn.</w:t>
      </w:r>
    </w:p>
    <w:p>
      <w:pPr>
        <w:pStyle w:val="BodyText"/>
      </w:pPr>
      <w:r>
        <w:t xml:space="preserve">Đang ở trong cung, vậy mà dám dẫn nam nhân tới đây hẹn hò. Còn dụ dỗ hắn như thế, quả thực dâm đãng vô sỉ! Ngày thường ở trước mặt người khác giả bộ đoan trang hiền lương, sau lưng lại quấn quít lấy nam nhân như một con dâm phụ. Đồ hồ ly tinh!</w:t>
      </w:r>
    </w:p>
    <w:p>
      <w:pPr>
        <w:pStyle w:val="BodyText"/>
      </w:pPr>
      <w:r>
        <w:t xml:space="preserve">( cái gì z mẹ, bố con điên thần kinh ăn nhằm phân chó hay sao đầu ốc ngu muội z má. Chồng ngta thì ngta quyến rũ, chồng ngta thì ngta ôm. Đm coi lại bản thân trước khi chửi ngta hồ ly tinh nha con khùng. Xin thứ lỗi vì đã chen ngang. Mị Quá nóng máu vs con tiểu tam này).</w:t>
      </w:r>
    </w:p>
    <w:p>
      <w:pPr>
        <w:pStyle w:val="BodyText"/>
      </w:pPr>
      <w:r>
        <w:t xml:space="preserve">Khang Bình công chúa hung tợn trừng mắt nhìn ánh đèn trong hoa lâu, nghe những âm thanh dâm đãng vọng ra từ bên trong. Tiếng rên rỉ, tiếng kêu khóc cùng với tiếng da thịt va chạm vào nhau, giống nhue củi khô bốc lửa.</w:t>
      </w:r>
    </w:p>
    <w:p>
      <w:pPr>
        <w:pStyle w:val="BodyText"/>
      </w:pPr>
      <w:r>
        <w:t xml:space="preserve">Khang Bình công chúa vừa cảm thấy hận thấu xương, lại vừa bị âm thanh bên trong làm cho toàn thân khô nóng.</w:t>
      </w:r>
    </w:p>
    <w:p>
      <w:pPr>
        <w:pStyle w:val="BodyText"/>
      </w:pPr>
      <w:r>
        <w:t xml:space="preserve">Phò mã của nàng anh tuấn cao lớn, đáng tiếc chỉ được cái mã. Ba năm trước, Khang Bình công chúa nhìn trúng Khương Dực là bởi vì hắn tuấn lãng tiêu sái. Sau ba năm, nàng dần dần hiểu được loại nam nhân như Khương Dực mới đúng là cực phẩm.</w:t>
      </w:r>
    </w:p>
    <w:p>
      <w:pPr>
        <w:pStyle w:val="BodyText"/>
      </w:pPr>
      <w:r>
        <w:t xml:space="preserve">Tuy rằng phò mã cao lớn, nhưng thân thể chẳng hề cường tráng. Khương Dực cũng cao lớn, nhưng võ công của hắn cao cường, tập luyện khiến toàn thân hắn lực lưỡng khí phách. Nhìn hình dáng cao ráo, lại mạnh mẽ, bắp thịt căng đầy. Nếu là có thể được nam nhân này ôm vào ngực, đặt ở dưới thậ...</w:t>
      </w:r>
    </w:p>
    <w:p>
      <w:pPr>
        <w:pStyle w:val="BodyText"/>
      </w:pPr>
      <w:r>
        <w:t xml:space="preserve">( trời địu con khùng này, nó mới nói ngta hồ ly tinh đã bây giờ nó nghĩ như zây, đúng là tiện nhân- chửi người ta mà không nhìn lại mình.)</w:t>
      </w:r>
    </w:p>
    <w:p>
      <w:pPr>
        <w:pStyle w:val="BodyText"/>
      </w:pPr>
      <w:r>
        <w:t xml:space="preserve">Hơi thở của Khang Bình công chúa bắt đầu dồn dập.</w:t>
      </w:r>
    </w:p>
    <w:p>
      <w:pPr>
        <w:pStyle w:val="BodyText"/>
      </w:pPr>
      <w:r>
        <w:t xml:space="preserve">***</w:t>
      </w:r>
    </w:p>
    <w:p>
      <w:pPr>
        <w:pStyle w:val="BodyText"/>
      </w:pPr>
      <w:r>
        <w:t xml:space="preserve">-" Phu nhân, nàng kẹp như vậy là muốn cắn đứt bản Hầu sao? "</w:t>
      </w:r>
    </w:p>
    <w:p>
      <w:pPr>
        <w:pStyle w:val="BodyText"/>
      </w:pPr>
      <w:r>
        <w:t xml:space="preserve">Giọng nói của Khương Dực rõ ràng là vô cùng tỉnh táo không hề giống với chất giọng đầy sắc tình như ngày thường.</w:t>
      </w:r>
    </w:p>
    <w:p>
      <w:pPr>
        <w:pStyle w:val="BodyText"/>
      </w:pPr>
      <w:r>
        <w:t xml:space="preserve">-" Không, ta không phải... " - Dung Hoa yếu ớt nói, lại bị Khương Dực thúc mạnh vào một cái, sợ hãi cầu xin - " Nhẹ... nhẹ một chút... nơi đó không chịu được.. a... a... đau"</w:t>
      </w:r>
    </w:p>
    <w:p>
      <w:pPr>
        <w:pStyle w:val="BodyText"/>
      </w:pPr>
      <w:r>
        <w:t xml:space="preserve">-" Chẳng lẽ không sướng sao?"</w:t>
      </w:r>
    </w:p>
    <w:p>
      <w:pPr>
        <w:pStyle w:val="BodyText"/>
      </w:pPr>
      <w:r>
        <w:t xml:space="preserve">...</w:t>
      </w:r>
    </w:p>
    <w:p>
      <w:pPr>
        <w:pStyle w:val="BodyText"/>
      </w:pPr>
      <w:r>
        <w:t xml:space="preserve">Không biết Khương Dực làm cái gì, tiếng kêu của Dung Hoa đột nhiên cao ngất trời, vừa khóc vừa cầu xin.</w:t>
      </w:r>
    </w:p>
    <w:p>
      <w:pPr>
        <w:pStyle w:val="BodyText"/>
      </w:pPr>
      <w:r>
        <w:t xml:space="preserve">Rõ ràng Khang Bình công chúa muốn bỏ đi, nhưng hai chân lại bất động, dán chặt ở cửa sau hoa lâu, nghe lén suốt nửa canh giờ.</w:t>
      </w:r>
    </w:p>
    <w:p>
      <w:pPr>
        <w:pStyle w:val="BodyText"/>
      </w:pPr>
      <w:r>
        <w:t xml:space="preserve">Trong vòng nửa canh giờ này, Khương Dực không dừng một khắc nào, đưa Dung Hoa lên cao trào mấy lần, cuối cùng sảng khoái phóng tinh hoa.</w:t>
      </w:r>
    </w:p>
    <w:p>
      <w:pPr>
        <w:pStyle w:val="BodyText"/>
      </w:pPr>
      <w:r>
        <w:t xml:space="preserve">Động tĩnh trong hoa lâu tắt dần, Khang Bình công chúa thở ra một hơi, phát hiện lòng bàn tay mình đều là mồ hôi. Lồng ngực sớm đã phình to, đầu nhũ cứng rắn như đá, kéo kéo yếm lại bị vải dệt cọ sát sinh đau. Hạ thân cũng tiết ra thuỷ dịch, đã sớm ướt đẫm.</w:t>
      </w:r>
    </w:p>
    <w:p>
      <w:pPr>
        <w:pStyle w:val="BodyText"/>
      </w:pPr>
      <w:r>
        <w:t xml:space="preserve">Gió đêm thổi tới, nàng cũng đã hoàn toàn tỉnh rượu. Đêm đã khuya, nàng cũng không thể ở lại đây, lỡ như để người ta phát hiện thì không hay.</w:t>
      </w:r>
    </w:p>
    <w:p>
      <w:pPr>
        <w:pStyle w:val="BodyText"/>
      </w:pPr>
      <w:r>
        <w:t xml:space="preserve">Khang Bình công chúa loạng choạng rời khỏi Đông viên. Đi được nửa đường nàng quay đầu nhìn về phía đuốc sáng trong hoa lâu, hận đến nghiến răng nghiến lợi.</w:t>
      </w:r>
    </w:p>
    <w:p>
      <w:pPr>
        <w:pStyle w:val="BodyText"/>
      </w:pPr>
      <w:r>
        <w:t xml:space="preserve">Đáng lý những thứ này đều phải thuộc về nàng, là của nàng! Con tiện nhân Dung Hoa đoạt lấy đồ của nàng, còn dám kênh kiệu như thế, nàng nhất định phải...</w:t>
      </w:r>
    </w:p>
    <w:p>
      <w:pPr>
        <w:pStyle w:val="BodyText"/>
      </w:pPr>
      <w:r>
        <w:t xml:space="preserve">***</w:t>
      </w:r>
    </w:p>
    <w:p>
      <w:pPr>
        <w:pStyle w:val="BodyText"/>
      </w:pPr>
      <w:r>
        <w:t xml:space="preserve">Khương Dực ôm Dung Hoa nằm trên giường, liếc mắt nhìn cửa sau một cái.</w:t>
      </w:r>
    </w:p>
    <w:p>
      <w:pPr>
        <w:pStyle w:val="BodyText"/>
      </w:pPr>
      <w:r>
        <w:t xml:space="preserve">Theo dõi hắn chắc là một cung nữ tò mò chăng? Thâm cung cô độc như vậy, thích nghe hắn để cho nghe. Khương Dực không thích người khác nhúng tay vào chuyện phòng the của hắn, nhưng hắn cũng không quan tâm lắm nếu bị người nghe được. Tố Cúc cô cô không phải cũng chưa đi sao? Đương nhiên, nếu như là nam nhân, có lẽ hắn sẽ có ý kiến. Tiếng rên phu nhân nhà hắn êm ái, dụ dỗ người như vậy, làm sao hắn có thể để cho nam nhân khác nghe thấy chứ!!!</w:t>
      </w:r>
    </w:p>
    <w:p>
      <w:pPr>
        <w:pStyle w:val="BodyText"/>
      </w:pPr>
      <w:r>
        <w:t xml:space="preserve">Phủ chăn lên thân thể trần truồng của hai người. Vừa rồi Dung Hoa bị hắn ôm, hai chân quấn ngang hông hắn, tay ôm cổ hắn, bị làm ở tư thế lơ lửng này thật lâu, cực kỳ hao tổn sức lực. Hơn nữa, hôm trước cũng giằng co suốt cả đêm, bây giờ đã mệt đến mức rã rời, mơ màng ngủ thiếp đi.</w:t>
      </w:r>
    </w:p>
    <w:p>
      <w:pPr>
        <w:pStyle w:val="BodyText"/>
      </w:pPr>
      <w:r>
        <w:t xml:space="preserve">Mặc dù Khương Dực không hoàn toàn thoả mãn, nhưng hắn cũng không muốn ép nàng nữa. Nơi giữa hai chân của Dung Hoa đang cần bôi thuốc, thể lực lại tiêu hao nhiều. Mấy ngày nay cứ phải giao thiệp yến tiệc, hắn không muốn lại giày vò nàng.</w:t>
      </w:r>
    </w:p>
    <w:p>
      <w:pPr>
        <w:pStyle w:val="BodyText"/>
      </w:pPr>
      <w:r>
        <w:t xml:space="preserve">Có điều vuốt ve thân thể mềm mại trơn ướt trong lòng, vật hung mãnh giữa hai chân hắn lại nhanh chóng cứng lên, rục rịch ngóc đầu dậy.</w:t>
      </w:r>
    </w:p>
    <w:p>
      <w:pPr>
        <w:pStyle w:val="BodyText"/>
      </w:pPr>
      <w:r>
        <w:t xml:space="preserve">Hắn quên mất đêm nay đã uống rượu tráng dương của Nghi Quận vương.</w:t>
      </w:r>
    </w:p>
    <w:p>
      <w:pPr>
        <w:pStyle w:val="BodyText"/>
      </w:pPr>
      <w:r>
        <w:t xml:space="preserve">-" Không thể làm được nữa... " - Khương Dực tự lẩm bẩm.</w:t>
      </w:r>
    </w:p>
    <w:p>
      <w:pPr>
        <w:pStyle w:val="BodyText"/>
      </w:pPr>
      <w:r>
        <w:t xml:space="preserve">Hắn không thích phải khắc chế mình. Hắn đối với Dung Hoa luôn có ham muốn mãnh liệt, ngày nào cũng muốn làm vài lần. Nhưng Dung Hoa vốn không có võ công, chỉ là một nữ tử yếu đuối. Mặc dù sức khoẻ nàng không tệ, nhưng cũng không chịu nổi hắn gây sức ép như thế.</w:t>
      </w:r>
    </w:p>
    <w:p>
      <w:pPr>
        <w:pStyle w:val="BodyText"/>
      </w:pPr>
      <w:r>
        <w:t xml:space="preserve">Muốn bản thân được thoả mãn tận cùng thì...</w:t>
      </w:r>
    </w:p>
    <w:p>
      <w:pPr>
        <w:pStyle w:val="BodyText"/>
      </w:pPr>
      <w:r>
        <w:t xml:space="preserve">Ừm, tốt nhất là phải cải thiện thể chất của nàng sao cho có thể thích nghi với loại chuyện tiêu hao nhiều thể lực này. Còn nữa, tiểu huyệt nàng quá non, phải bảo dưỡng thật tốt, một lọ thuốc kia xem ra còn chưa đủ.</w:t>
      </w:r>
    </w:p>
    <w:p>
      <w:pPr>
        <w:pStyle w:val="BodyText"/>
      </w:pPr>
      <w:r>
        <w:t xml:space="preserve">Khương Dực còn đang suy nghĩ, thân thể mềm mại trong lòng hắn lại vặn vẹo, không nằm yên. Dung Hoa mơ mơ màng màng vươn tay, ôm lấy hắn cọ cọ.</w:t>
      </w:r>
    </w:p>
    <w:p>
      <w:pPr>
        <w:pStyle w:val="BodyText"/>
      </w:pPr>
      <w:r>
        <w:t xml:space="preserve">Nhiệt độ cơ thể nhanh chóng tăng lên, động tác không an phận của nàng cho hắn biết, thuốc nàng uống phải lại đang phát huy tác dụng.</w:t>
      </w:r>
    </w:p>
    <w:p>
      <w:pPr>
        <w:pStyle w:val="BodyText"/>
      </w:pPr>
      <w:r>
        <w:t xml:space="preserve">Khương Dực xốc chăn mỏng lên, tách hai chân của nàng ra, nhìn chăm chú vào giữa hai chân nàng.</w:t>
      </w:r>
    </w:p>
    <w:p>
      <w:pPr>
        <w:pStyle w:val="BodyText"/>
      </w:pPr>
      <w:r>
        <w:t xml:space="preserve">Vừa rồi cắm rất mạnh, tiểu huyệt hồng hồng, có chút sưng.</w:t>
      </w:r>
    </w:p>
    <w:p>
      <w:pPr>
        <w:pStyle w:val="BodyText"/>
      </w:pPr>
      <w:r>
        <w:t xml:space="preserve">Hắn cúi người nhặt áo mình lên, lấy trong túi một cái bình nhỏ, dích ra môtn chút bột phấn...</w:t>
      </w:r>
    </w:p>
    <w:p>
      <w:pPr>
        <w:pStyle w:val="BodyText"/>
      </w:pPr>
      <w:r>
        <w:t xml:space="preserve">Dung Hoa uốn éo, chủ động mở ra hai chân, muốn hắn dây dưa với nàng.</w:t>
      </w:r>
    </w:p>
    <w:p>
      <w:pPr>
        <w:pStyle w:val="BodyText"/>
      </w:pPr>
      <w:r>
        <w:t xml:space="preserve">Khương Dực vừa bực mình vừa buồn cười, hắn đè hai chân của nàng lại, làm cho nàng an phận một chút, rồi đưa ngón tay vào trong hoa huyệt, từng chút từng chút xoa bột phấn vào bên trong.</w:t>
      </w:r>
    </w:p>
    <w:p>
      <w:pPr>
        <w:pStyle w:val="BodyText"/>
      </w:pPr>
      <w:r>
        <w:t xml:space="preserve">Bột phấn nhanh chóng hoà tan với hoa dịch nàng tiết ra. Dung Hoa thoải mái thở dài.</w:t>
      </w:r>
    </w:p>
    <w:p>
      <w:pPr>
        <w:pStyle w:val="BodyText"/>
      </w:pPr>
      <w:r>
        <w:t xml:space="preserve">Khương Dực lật hoa môi của nàng, tìm lấy hoa châu nhẹ nhàng vân vê.</w:t>
      </w:r>
    </w:p>
    <w:p>
      <w:pPr>
        <w:pStyle w:val="BodyText"/>
      </w:pPr>
      <w:r>
        <w:t xml:space="preserve">Lúc đầu, Dung Hoa còn thoải mái kêu hừ hừ, nhưng nàng nhanh chóng không thoả mãn.</w:t>
      </w:r>
    </w:p>
    <w:p>
      <w:pPr>
        <w:pStyle w:val="BodyText"/>
      </w:pPr>
      <w:r>
        <w:t xml:space="preserve">-" Không đủ, vẫn muốn..."</w:t>
      </w:r>
    </w:p>
    <w:p>
      <w:pPr>
        <w:pStyle w:val="BodyText"/>
      </w:pPr>
      <w:r>
        <w:t xml:space="preserve">-" Muốn cái gì? " - Khương Dực thờ ơ hỏi.</w:t>
      </w:r>
    </w:p>
    <w:p>
      <w:pPr>
        <w:pStyle w:val="BodyText"/>
      </w:pPr>
      <w:r>
        <w:t xml:space="preserve">-" Muốn... Dùng sức một chút."</w:t>
      </w:r>
    </w:p>
    <w:p>
      <w:pPr>
        <w:pStyle w:val="BodyText"/>
      </w:pPr>
      <w:r>
        <w:t xml:space="preserve">Ánh mắt Khương Dực thay đổi, hai ngón tay bóp chặt hoa châu của nàng, dùng sức vân vê cho nó cứng lên:</w:t>
      </w:r>
    </w:p>
    <w:p>
      <w:pPr>
        <w:pStyle w:val="BodyText"/>
      </w:pPr>
      <w:r>
        <w:t xml:space="preserve">-" Như vầy phải không? "</w:t>
      </w:r>
    </w:p>
    <w:p>
      <w:pPr>
        <w:pStyle w:val="BodyText"/>
      </w:pPr>
      <w:r>
        <w:t xml:space="preserve">-" A..."</w:t>
      </w:r>
    </w:p>
    <w:p>
      <w:pPr>
        <w:pStyle w:val="BodyText"/>
      </w:pPr>
      <w:r>
        <w:t xml:space="preserve">Dung Hoa thấy đau nhoi nhói, cơn đau này lại mang theo một cơn khoái cảm kì lạ, làm cho nàng lưu luyến.</w:t>
      </w:r>
    </w:p>
    <w:p>
      <w:pPr>
        <w:pStyle w:val="BodyText"/>
      </w:pPr>
      <w:r>
        <w:t xml:space="preserve">-" Khương Dực, Khương Dực..." - Nàng không biết phải kêu làm sao.</w:t>
      </w:r>
    </w:p>
    <w:p>
      <w:pPr>
        <w:pStyle w:val="BodyText"/>
      </w:pPr>
      <w:r>
        <w:t xml:space="preserve">Trước mắt hắn nàng luôn giữ lễ nghĩa gọi hắn là Hầu gia. Ngay cả tiếng phu quân cho thân mật một chút nàng cũng chưa từng gọi qua, huống hồ gì là kêu tên hắn.</w:t>
      </w:r>
    </w:p>
    <w:p>
      <w:pPr>
        <w:pStyle w:val="BodyText"/>
      </w:pPr>
      <w:r>
        <w:t xml:space="preserve">Nhưng lúc này, Khương Dực nghe thấy tên của mình từ đôi môi hồng mềm mại của nàng, sống lưng như có luồng điện chạy qua, cực kì adễ chịu.</w:t>
      </w:r>
    </w:p>
    <w:p>
      <w:pPr>
        <w:pStyle w:val="BodyText"/>
      </w:pPr>
      <w:r>
        <w:t xml:space="preserve">Yêu tinh này! Chỉ kêu tên của hắn thôi đã có thể khiến hắn có phản ứng rồi.</w:t>
      </w:r>
    </w:p>
    <w:p>
      <w:pPr>
        <w:pStyle w:val="BodyText"/>
      </w:pPr>
      <w:r>
        <w:t xml:space="preserve">Khương Dực vừa mạnh mẽ chơi đùa hoa châu của nàng, vừa dùng một ngón tay khác đụng đến hoa huyệt, cắm vào.</w:t>
      </w:r>
    </w:p>
    <w:p>
      <w:pPr>
        <w:pStyle w:val="BodyText"/>
      </w:pPr>
      <w:r>
        <w:t xml:space="preserve">-" A... a... a" - Trong huyệt thịt trào ra một đợt hoa dịch, thấm ướt tay hắn, khiến cho ngón tay ra vào phát ra tiếng " chụt, chụt".</w:t>
      </w:r>
    </w:p>
    <w:p>
      <w:pPr>
        <w:pStyle w:val="Compact"/>
      </w:pPr>
      <w:r>
        <w:t xml:space="preserve">Cắm một hồi, không biết đến khi nào, Khương Dực đột nhiên dừng lại. Hắn nhìn chằm chằm u hoa của nàng, nhìn eo nàng uốn éo, chủ động mút vào nhả ra ngón tay của hắn.</w:t>
      </w:r>
      <w:r>
        <w:br w:type="textWrapping"/>
      </w:r>
      <w:r>
        <w:br w:type="textWrapping"/>
      </w:r>
    </w:p>
    <w:p>
      <w:pPr>
        <w:pStyle w:val="Heading2"/>
      </w:pPr>
      <w:bookmarkStart w:id="41" w:name="chương-20-tự-mình-chuyển-động"/>
      <w:bookmarkEnd w:id="41"/>
      <w:r>
        <w:t xml:space="preserve">20. Chương 20: Tự Mình Chuyển Động</w:t>
      </w:r>
    </w:p>
    <w:p>
      <w:pPr>
        <w:pStyle w:val="Compact"/>
      </w:pPr>
      <w:r>
        <w:br w:type="textWrapping"/>
      </w:r>
      <w:r>
        <w:br w:type="textWrapping"/>
      </w:r>
      <w:r>
        <w:t xml:space="preserve">-" A... a... ưm... ưm... "</w:t>
      </w:r>
    </w:p>
    <w:p>
      <w:pPr>
        <w:pStyle w:val="BodyText"/>
      </w:pPr>
      <w:r>
        <w:t xml:space="preserve">Tiếng rên rỉ mềm mại đáng yêu của nữ tử từ trong hoa lâu truyền ra, tung bay trong gió.</w:t>
      </w:r>
    </w:p>
    <w:p>
      <w:pPr>
        <w:pStyle w:val="BodyText"/>
      </w:pPr>
      <w:r>
        <w:t xml:space="preserve">Tố Cúc cô cô nghe một hồi, trên mặt nở một nụ cười nhẹ, nói với tiểu thái giám:</w:t>
      </w:r>
    </w:p>
    <w:p>
      <w:pPr>
        <w:pStyle w:val="BodyText"/>
      </w:pPr>
      <w:r>
        <w:t xml:space="preserve">-" Ngươi ở lại đây trông coi, đừng để cho người khác lại gần."</w:t>
      </w:r>
    </w:p>
    <w:p>
      <w:pPr>
        <w:pStyle w:val="BodyText"/>
      </w:pPr>
      <w:r>
        <w:t xml:space="preserve">Tiểu thái giám đáp một tiếng:</w:t>
      </w:r>
    </w:p>
    <w:p>
      <w:pPr>
        <w:pStyle w:val="BodyText"/>
      </w:pPr>
      <w:r>
        <w:t xml:space="preserve">-" Đã rõ, thưa cô cô."</w:t>
      </w:r>
    </w:p>
    <w:p>
      <w:pPr>
        <w:pStyle w:val="BodyText"/>
      </w:pPr>
      <w:r>
        <w:t xml:space="preserve">Tố Cúc cô cô cầm đèn lồng, chậm rãi trở lại cung Thái Hậu.</w:t>
      </w:r>
    </w:p>
    <w:p>
      <w:pPr>
        <w:pStyle w:val="BodyText"/>
      </w:pPr>
      <w:r>
        <w:t xml:space="preserve">Tiệc rượu đã tan, cung nữ đang hầu hạ Thái Hậu rửa mặt chải đầu.</w:t>
      </w:r>
    </w:p>
    <w:p>
      <w:pPr>
        <w:pStyle w:val="BodyText"/>
      </w:pPr>
      <w:r>
        <w:t xml:space="preserve">Tố Cúc cô cô cầm lấy lược gỗ từ tay cung nữ, ánh mắt ra hiệu cho nàng lui ra ngoài, tự mình cẩn thận chải tóc cho Thái Hậu.</w:t>
      </w:r>
    </w:p>
    <w:p>
      <w:pPr>
        <w:pStyle w:val="BodyText"/>
      </w:pPr>
      <w:r>
        <w:t xml:space="preserve">Thái Hậu tựa tại trên giường, nhắm mắt dưỡng thần, rõ rãng không nhìn thấy, nhưng vẫn biết Tố Cúc cô cô trở về.</w:t>
      </w:r>
    </w:p>
    <w:p>
      <w:pPr>
        <w:pStyle w:val="BodyText"/>
      </w:pPr>
      <w:r>
        <w:t xml:space="preserve">-" Thế nào rồi?"</w:t>
      </w:r>
    </w:p>
    <w:p>
      <w:pPr>
        <w:pStyle w:val="BodyText"/>
      </w:pPr>
      <w:r>
        <w:t xml:space="preserve">Tố Cúc cô cô vừa chải đầu vừa trả lời:</w:t>
      </w:r>
    </w:p>
    <w:p>
      <w:pPr>
        <w:pStyle w:val="BodyText"/>
      </w:pPr>
      <w:r>
        <w:t xml:space="preserve">-" Củi khô bốc lửa."</w:t>
      </w:r>
    </w:p>
    <w:p>
      <w:pPr>
        <w:pStyle w:val="BodyText"/>
      </w:pPr>
      <w:r>
        <w:t xml:space="preserve">-" Khương Dực đối với tam nha đầu thế nào? "</w:t>
      </w:r>
    </w:p>
    <w:p>
      <w:pPr>
        <w:pStyle w:val="BodyText"/>
      </w:pPr>
      <w:r>
        <w:t xml:space="preserve">Tố Cúc cô cô suy nghĩ một chút, đáp:</w:t>
      </w:r>
    </w:p>
    <w:p>
      <w:pPr>
        <w:pStyle w:val="BodyText"/>
      </w:pPr>
      <w:r>
        <w:t xml:space="preserve">-" Khương Hầu gia không giống như không thích Tam tiểu thư, ngược lại có vẻ như rất sủng ái nàng."</w:t>
      </w:r>
    </w:p>
    <w:p>
      <w:pPr>
        <w:pStyle w:val="BodyText"/>
      </w:pPr>
      <w:r>
        <w:t xml:space="preserve">Thái Hậu hơi cong môi:</w:t>
      </w:r>
    </w:p>
    <w:p>
      <w:pPr>
        <w:pStyle w:val="BodyText"/>
      </w:pPr>
      <w:r>
        <w:t xml:space="preserve">-" Nam nhân mà, đâu có ai thích thê tử mình ở trên giường đứng đắn cứng nhắc. Luận chung mạo luận dáng người, Tam nha đầu cũng đây kém ai, chỉ cần bớt làm cao một chút, làm gì có chuyện Khương Dực lại không thích?"</w:t>
      </w:r>
    </w:p>
    <w:p>
      <w:pPr>
        <w:pStyle w:val="BodyText"/>
      </w:pPr>
      <w:r>
        <w:t xml:space="preserve">-" Thái Hậu nói rất đúng. " - Tố Cúc cô cô nói -" Khương Hầu gia huyết khí sôi trào, lại xuất thân võ tướng, đang trong thời kì cường thịnh. Tam tiểu thư lại tốt như vậy, cô phụ thật đáng tiếc. "</w:t>
      </w:r>
    </w:p>
    <w:p>
      <w:pPr>
        <w:pStyle w:val="BodyText"/>
      </w:pPr>
      <w:r>
        <w:t xml:space="preserve">-" Haizzz, là ta sơ sót, ngày xưa chỉ dạy nó việc quản gia, lại quên điều căn bản nhất." - Thái Hậu chậm rãi nói -" Thu phục nam nhân, phương pháp đơn giản nhất chính là đút hắn ăn no. "</w:t>
      </w:r>
    </w:p>
    <w:p>
      <w:pPr>
        <w:pStyle w:val="BodyText"/>
      </w:pPr>
      <w:r>
        <w:t xml:space="preserve">Thái Hậu nghĩ đến lúc mình còn trẻ, tiên hoàng cực kì sủng ái nàng, không phải vốn là vì chuyện này sao. Dung Hoa này lại lúc nào cũng nghiêm chỉnh đoan trang.</w:t>
      </w:r>
    </w:p>
    <w:p>
      <w:pPr>
        <w:pStyle w:val="BodyText"/>
      </w:pPr>
      <w:r>
        <w:t xml:space="preserve">Thôi nghĩ nữa, Thái Hậu lại nói:</w:t>
      </w:r>
    </w:p>
    <w:p>
      <w:pPr>
        <w:pStyle w:val="BodyText"/>
      </w:pPr>
      <w:r>
        <w:t xml:space="preserve">-" Chỉ mong tối nay, Khương Dực biết được cái hay ở Tam nha đầu, sau này sủng ái nó nhiều hơn, để nó còn sớm mang thai con trai. Khương Dực này không cha không mẹ, thân tộc lại không có lui tới, nếu Tam nha đầu có thể sinh cho hắn một trai một gái, nhất định hắn sẽ rất vui mừng. "</w:t>
      </w:r>
    </w:p>
    <w:p>
      <w:pPr>
        <w:pStyle w:val="BodyText"/>
      </w:pPr>
      <w:r>
        <w:t xml:space="preserve">Tố Cúc đáp:</w:t>
      </w:r>
    </w:p>
    <w:p>
      <w:pPr>
        <w:pStyle w:val="BodyText"/>
      </w:pPr>
      <w:r>
        <w:t xml:space="preserve">-" Khương Hầu gia long tinh hổ mãnh, chỉ cần chuyện phòng the không có gì bất thường, Tam tiểu thư mang thai chỉ là chuyện sớm muộn. "</w:t>
      </w:r>
    </w:p>
    <w:p>
      <w:pPr>
        <w:pStyle w:val="BodyText"/>
      </w:pPr>
      <w:r>
        <w:t xml:space="preserve">Nghe nàng nói như thế, Thái Hậu rất yên tâm. Bà chỉ sợ Khương Dực không bình thường, mới không chịu hành phòng. Tố Cúc nói nhu cầu hắn cường thịnh, long tinh hổ mãnh, xem ra Khương Dực chẳng những không có vấn đề, còn thật sự khoẻ mạnh.</w:t>
      </w:r>
    </w:p>
    <w:p>
      <w:pPr>
        <w:pStyle w:val="BodyText"/>
      </w:pPr>
      <w:r>
        <w:t xml:space="preserve">-" Được rồi, đi nghỉ sớm đi. "</w:t>
      </w:r>
    </w:p>
    <w:p>
      <w:pPr>
        <w:pStyle w:val="BodyText"/>
      </w:pPr>
      <w:r>
        <w:t xml:space="preserve">-" Dạ. " - Tố Cúc hầu hạ Thái Hậu đi ngủ, nghĩ đến hai người trong Đông viên kia. Đối với bọn họ mà nói, đêm nay sẽ là một đêm kích tình không ngủ.</w:t>
      </w:r>
    </w:p>
    <w:p>
      <w:pPr>
        <w:pStyle w:val="BodyText"/>
      </w:pPr>
      <w:r>
        <w:t xml:space="preserve">Trong Đông viên quả thật kích tình không ngủ.</w:t>
      </w:r>
    </w:p>
    <w:p>
      <w:pPr>
        <w:pStyle w:val="BodyText"/>
      </w:pPr>
      <w:r>
        <w:t xml:space="preserve">Cộng dụng của thuốc trợ thai quá mạnh, lần đầu tiên Khương Dực thấy Dung Hoa chủ động đến vậy.</w:t>
      </w:r>
    </w:p>
    <w:p>
      <w:pPr>
        <w:pStyle w:val="BodyText"/>
      </w:pPr>
      <w:r>
        <w:t xml:space="preserve">Ngón tay hắn bất động, Dung Hoa không nhẫn nại được, bèn phải chủ động nâng hạ thân lên, nhẹ nhàng khuấy động.</w:t>
      </w:r>
    </w:p>
    <w:p>
      <w:pPr>
        <w:pStyle w:val="BodyText"/>
      </w:pPr>
      <w:r>
        <w:t xml:space="preserve">Trên ngón tay hắn dính đầy mật dịch của Dung Hoa, mắt hắn nhìn nàng nhún nhún cặp mông, ngập ngừng nuốt lấy ngón tay hắn từng chút.</w:t>
      </w:r>
    </w:p>
    <w:p>
      <w:pPr>
        <w:pStyle w:val="BodyText"/>
      </w:pPr>
      <w:r>
        <w:t xml:space="preserve">Nhún lên nhún xuống thật sự rất mệt mỏi, Dung Hoa khẩn thiết cầu xin:</w:t>
      </w:r>
    </w:p>
    <w:p>
      <w:pPr>
        <w:pStyle w:val="BodyText"/>
      </w:pPr>
      <w:r>
        <w:t xml:space="preserve">-" Khương Dực... ta... khó chịu lắm... "</w:t>
      </w:r>
    </w:p>
    <w:p>
      <w:pPr>
        <w:pStyle w:val="BodyText"/>
      </w:pPr>
      <w:r>
        <w:t xml:space="preserve">-" Khó chịu?" - Giọng nói Khương Dực có chút khàn khàn, trêu đùa -" Bản Hầu thấy nàng rất vui vẻ mà! "</w:t>
      </w:r>
    </w:p>
    <w:p>
      <w:pPr>
        <w:pStyle w:val="BodyText"/>
      </w:pPr>
      <w:r>
        <w:t xml:space="preserve">Dung Hoa khó chịu, uốn éo.</w:t>
      </w:r>
    </w:p>
    <w:p>
      <w:pPr>
        <w:pStyle w:val="BodyText"/>
      </w:pPr>
      <w:r>
        <w:t xml:space="preserve">Khương Dực đùa bỡn nàng một chút, chà sát hạt châu:</w:t>
      </w:r>
    </w:p>
    <w:p>
      <w:pPr>
        <w:pStyle w:val="BodyText"/>
      </w:pPr>
      <w:r>
        <w:t xml:space="preserve">-" Thế nào? Ngón tay không đủ sao? "</w:t>
      </w:r>
    </w:p>
    <w:p>
      <w:pPr>
        <w:pStyle w:val="BodyText"/>
      </w:pPr>
      <w:r>
        <w:t xml:space="preserve">Dung Hoa chủ động nâng bộ ngực trắng ngọc lên, ôm cổ hắn, chà ngực mình vào người hắn:</w:t>
      </w:r>
    </w:p>
    <w:p>
      <w:pPr>
        <w:pStyle w:val="BodyText"/>
      </w:pPr>
      <w:r>
        <w:t xml:space="preserve">-" Rất khó chịu mà..."</w:t>
      </w:r>
    </w:p>
    <w:p>
      <w:pPr>
        <w:pStyle w:val="BodyText"/>
      </w:pPr>
      <w:r>
        <w:t xml:space="preserve">Chưa từng thấy dáng vẻ quyến rũ mê hoặc như thế này của nàng, chất giọng Khương Dực trầm hẳn:</w:t>
      </w:r>
    </w:p>
    <w:p>
      <w:pPr>
        <w:pStyle w:val="BodyText"/>
      </w:pPr>
      <w:r>
        <w:t xml:space="preserve">-" Vẫn muốn ta cắm nàng đúng không? "</w:t>
      </w:r>
    </w:p>
    <w:p>
      <w:pPr>
        <w:pStyle w:val="BodyText"/>
      </w:pPr>
      <w:r>
        <w:t xml:space="preserve">Dung Hoa thở hừ hừ, cặp nhũ trơn nhẵn mềm mại đè ép vào da thịt hắn. Chúng căng đầy, đẫy đà khiến bắp thịt hắn căng thẳng. Khi luồng thịt mềm đó lướt qua điểm đỏ trước ngực hắn, Khương Dực nheo mắt lại, cảm thấy sau lưng có một luồng điện chạy qua, côn thịt lập tức nhảy dựng lên, khí thể ngẩng cao đầu.</w:t>
      </w:r>
    </w:p>
    <w:p>
      <w:pPr>
        <w:pStyle w:val="BodyText"/>
      </w:pPr>
      <w:r>
        <w:t xml:space="preserve">Khương Dực vuốt ve tấm lưng bóng loáng của nàng, trầm giọng nói:</w:t>
      </w:r>
    </w:p>
    <w:p>
      <w:pPr>
        <w:pStyle w:val="BodyText"/>
      </w:pPr>
      <w:r>
        <w:t xml:space="preserve">-" Muốn ta làm thì xoay người lại đi, nâng mông lên!"</w:t>
      </w:r>
    </w:p>
    <w:p>
      <w:pPr>
        <w:pStyle w:val="BodyText"/>
      </w:pPr>
      <w:r>
        <w:t xml:space="preserve">Bây giờ Dung Hoa làm gì còn lý trí mà biết xấu hổ nữa chứ! Nàng ngoan ngoãn xoay người nằm quỳ xuống. Khương Dực vỗ mông tròn của nàng mấy phát, khiến toàn thân nàng run lên.</w:t>
      </w:r>
    </w:p>
    <w:p>
      <w:pPr>
        <w:pStyle w:val="BodyText"/>
      </w:pPr>
      <w:r>
        <w:t xml:space="preserve">-" Đã bảo nâng mông lên không nghe sao? Hạ thấp eo xuống!!! "</w:t>
      </w:r>
    </w:p>
    <w:p>
      <w:pPr>
        <w:pStyle w:val="BodyText"/>
      </w:pPr>
      <w:r>
        <w:t xml:space="preserve">Dung Hoa chỉ còn cách làm theo lời hắn.</w:t>
      </w:r>
    </w:p>
    <w:p>
      <w:pPr>
        <w:pStyle w:val="BodyText"/>
      </w:pPr>
      <w:r>
        <w:t xml:space="preserve">-" Tách tiểu huyệt kia ra, nó chặt như vậy làm sao ta vào trong được? "</w:t>
      </w:r>
    </w:p>
    <w:p>
      <w:pPr>
        <w:pStyle w:val="BodyText"/>
      </w:pPr>
      <w:r>
        <w:t xml:space="preserve">Dung Hoa lầm bầm mấy tiếng, làm cách nào cũng không đúng. Cuối cùng đành phải nhờ Khương Dực " tốt bụng" dạy nàng, đặt đầu nàng ghé vào gối mềm, hai tay vươn ra sau, tách hai phần mông thịt ra.</w:t>
      </w:r>
    </w:p>
    <w:p>
      <w:pPr>
        <w:pStyle w:val="BodyText"/>
      </w:pPr>
      <w:r>
        <w:t xml:space="preserve">Khương Dực hít sâu một hơi.</w:t>
      </w:r>
    </w:p>
    <w:p>
      <w:pPr>
        <w:pStyle w:val="BodyText"/>
      </w:pPr>
      <w:r>
        <w:t xml:space="preserve">Đúng là yêu tinh đoạt mạng hắn mà!!!</w:t>
      </w:r>
    </w:p>
    <w:p>
      <w:pPr>
        <w:pStyle w:val="BodyText"/>
      </w:pPr>
      <w:r>
        <w:t xml:space="preserve">Mông thịt trắng muốt bị chính tay nàng tách ra, huyệt mềm đỏ tươi ẩn bên trong dần xuất hiện, ướt át và mềm mại, cửa huyệt co thắt giống như cái miệng nhỏ ham ăn. Chất dịch vừa rồi hắn bắn vào vẫn còn chưa chảy ra hết, thỉnh thoảng nhỏ xuống, trông dâm đãng vô cùng.</w:t>
      </w:r>
    </w:p>
    <w:p>
      <w:pPr>
        <w:pStyle w:val="BodyText"/>
      </w:pPr>
      <w:r>
        <w:t xml:space="preserve">Khương Dực vươn tay, ánh mắt vô tình lướt qua đoá hoa cúc của nàng. Màu sắc của nó hồng phấn, chặt chẽ vô cùng, nhìn là biết chưa từng được ai khai phá.</w:t>
      </w:r>
    </w:p>
    <w:p>
      <w:pPr>
        <w:pStyle w:val="BodyText"/>
      </w:pPr>
      <w:r>
        <w:t xml:space="preserve">Hắn dán phân thân của mình lên cúc huyệt của nàng. Dung Hoa a lên một tiếng, có chút bối rối.</w:t>
      </w:r>
    </w:p>
    <w:p>
      <w:pPr>
        <w:pStyle w:val="BodyText"/>
      </w:pPr>
      <w:r>
        <w:t xml:space="preserve">-"Đừng nhúc nhích! " - Khương Dực quát khẽ, ngăn động tác thối lui của nàng.</w:t>
      </w:r>
    </w:p>
    <w:p>
      <w:pPr>
        <w:pStyle w:val="BodyText"/>
      </w:pPr>
      <w:r>
        <w:t xml:space="preserve">Dung Hoa không dám động đậy, từ từ cảm nhận sự xoan nắn nhẹ nhàng của hắn ở phía sau.</w:t>
      </w:r>
    </w:p>
    <w:p>
      <w:pPr>
        <w:pStyle w:val="BodyText"/>
      </w:pPr>
      <w:r>
        <w:t xml:space="preserve">Khương Dực không dùng nhiều sức, thậm chí có thể nói là dịu dàng xoa nắn, Dung Hoa liền mất cảnh giác, bắt đầu rên rỉ theo tần suất rung động của hắn.</w:t>
      </w:r>
    </w:p>
    <w:p>
      <w:pPr>
        <w:pStyle w:val="BodyText"/>
      </w:pPr>
      <w:r>
        <w:t xml:space="preserve">Thật là kì quặc! Rõ ràng tiểu huyệt bị ngứa ngáy không phải là tiểu huyệt này, nhưng khi Khương Dực xoa xoa, nàng lại cảm thấy thoải mái cách kì lạ.</w:t>
      </w:r>
    </w:p>
    <w:p>
      <w:pPr>
        <w:pStyle w:val="BodyText"/>
      </w:pPr>
      <w:r>
        <w:t xml:space="preserve">Chờ đến khi Dung Hoa hoàn toàn thả lỏng, Khương Dực xoay người phủ trên lưng nàng, quy đầu ở trước cửa huyệt của nàng dùng sức một chút chui vào trong.</w:t>
      </w:r>
    </w:p>
    <w:p>
      <w:pPr>
        <w:pStyle w:val="BodyText"/>
      </w:pPr>
      <w:r>
        <w:t xml:space="preserve">-" A... Aaaaaa... ư... " - Dung Hoa ngửa đầu kêu ra tiếng, bị cắm đến vừa đau vừa sảng khoái.</w:t>
      </w:r>
    </w:p>
    <w:p>
      <w:pPr>
        <w:pStyle w:val="BodyText"/>
      </w:pPr>
      <w:r>
        <w:t xml:space="preserve">Lúc đầu Khương Dực vào một cách chậm rãi, sau đó dần dần gia tăng tốc độ. Mỗi lần hắn cắm vào, Dung Hoa lại kêu một tiếng.</w:t>
      </w:r>
    </w:p>
    <w:p>
      <w:pPr>
        <w:pStyle w:val="BodyText"/>
      </w:pPr>
      <w:r>
        <w:t xml:space="preserve">Khương Dực cắm càng lúc càng nhanh, đến mức va thật mạnh vào mông nàng như cưỡi ngựa. Hắn cảm thấy mình có phần mất khống chế. Nghi Quận vương kia ăn chơi rất có nghề, rượu Phi Tiên của hắn quả nhiên có công hiệu rất mạnh.</w:t>
      </w:r>
    </w:p>
    <w:p>
      <w:pPr>
        <w:pStyle w:val="BodyText"/>
      </w:pPr>
      <w:r>
        <w:t xml:space="preserve">Hơn nữa, mỹ nhân dươi thân hắn lại là một báu vật cực phẩm, mỗi lần hắn chạm vào hoa tâm nàng, miệng huyệt lại hút mạnh xuống, khiến hắn sướng muốn bay lên trời.</w:t>
      </w:r>
    </w:p>
    <w:p>
      <w:pPr>
        <w:pStyle w:val="BodyText"/>
      </w:pPr>
      <w:r>
        <w:t xml:space="preserve">Ngoài hoa lầu, tiểu thái giám đứng canh nghiêm chỉnh. Bên trong càng làm càng kịch liệt, âm thanh truyền đến ngày một rõ. Tiểu thái giám sờ qua nơi trống rỗng dưới hạ thân, hắn thở dài. May mà hắn đã sớm diệt mầm mống tai hoạ này rồi, nếu không cứ nghe loại âm thanh này, hắn sẽ bị dục hoả đốt cháy mất.</w:t>
      </w:r>
    </w:p>
    <w:p>
      <w:pPr>
        <w:pStyle w:val="BodyText"/>
      </w:pPr>
      <w:r>
        <w:t xml:space="preserve">Âm thanh dâm đãng trong hoa lâu cứ vang vọng cho đến nửa đêm.</w:t>
      </w:r>
    </w:p>
    <w:p>
      <w:pPr>
        <w:pStyle w:val="BodyText"/>
      </w:pPr>
      <w:r>
        <w:t xml:space="preserve">Lúc đầu, Dung Hoa còn chủ động, đến khi rượu Phi Tiên mà Khương Dực uống phát huy công dụng, hắn liền dính lấy nàng không rời.</w:t>
      </w:r>
    </w:p>
    <w:p>
      <w:pPr>
        <w:pStyle w:val="BodyText"/>
      </w:pPr>
      <w:r>
        <w:t xml:space="preserve">Cho đến khi trời phía Đông dần sáng, những tiếng động khuê phòng bên trong mới dừng hẳn.</w:t>
      </w:r>
    </w:p>
    <w:p>
      <w:pPr>
        <w:pStyle w:val="BodyText"/>
      </w:pPr>
      <w:r>
        <w:t xml:space="preserve">Dung Hoa ngủ mê mang cả ngày, mãi đến hoàng hôn mới tỉnh.</w:t>
      </w:r>
    </w:p>
    <w:p>
      <w:pPr>
        <w:pStyle w:val="BodyText"/>
      </w:pPr>
      <w:r>
        <w:t xml:space="preserve">Nàng mở mắt ra, vừa nhúc nhích tay chân, lại tê mỏi đến phải kêu lên. Mà vừa kêu lại bị âm thanh khàn đặc của mình làm hoảng sợ.</w:t>
      </w:r>
    </w:p>
    <w:p>
      <w:pPr>
        <w:pStyle w:val="BodyText"/>
      </w:pPr>
      <w:r>
        <w:t xml:space="preserve">Bên ngoài có tiếng rèm châu va chạm, Khương Dực mặt mày sáng láng bước vào:</w:t>
      </w:r>
    </w:p>
    <w:p>
      <w:pPr>
        <w:pStyle w:val="BodyText"/>
      </w:pPr>
      <w:r>
        <w:t xml:space="preserve">-" Nàng tỉnh rồi? "</w:t>
      </w:r>
    </w:p>
    <w:p>
      <w:pPr>
        <w:pStyle w:val="BodyText"/>
      </w:pPr>
      <w:r>
        <w:t xml:space="preserve">Đầu ốc Dung Hoa mụ mị, không biết đã xảy ra chuyện gì.</w:t>
      </w:r>
    </w:p>
    <w:p>
      <w:pPr>
        <w:pStyle w:val="BodyText"/>
      </w:pPr>
      <w:r>
        <w:t xml:space="preserve">Khương Dực sờ sờ đầu nàng, nói:</w:t>
      </w:r>
    </w:p>
    <w:p>
      <w:pPr>
        <w:pStyle w:val="Compact"/>
      </w:pPr>
      <w:r>
        <w:t xml:space="preserve">-" Ta biết nàng rất mệt. Có điều lúc này nên trở về trước đã. Ta gọi người đến giúp nàng rửa mặt chải đầu, lát nữa xuất cung ngay. "</w:t>
      </w:r>
      <w:r>
        <w:br w:type="textWrapping"/>
      </w:r>
      <w:r>
        <w:br w:type="textWrapping"/>
      </w:r>
    </w:p>
    <w:p>
      <w:pPr>
        <w:pStyle w:val="Heading2"/>
      </w:pPr>
      <w:bookmarkStart w:id="42" w:name="chương-21-tên-gọi-."/>
      <w:bookmarkEnd w:id="42"/>
      <w:r>
        <w:t xml:space="preserve">21. Chương 21: Tên Gọi .</w:t>
      </w:r>
    </w:p>
    <w:p>
      <w:pPr>
        <w:pStyle w:val="Compact"/>
      </w:pPr>
      <w:r>
        <w:br w:type="textWrapping"/>
      </w:r>
      <w:r>
        <w:br w:type="textWrapping"/>
      </w:r>
      <w:r>
        <w:t xml:space="preserve">Thần trí Dung Hoa còn chưa hoàn toàn tỉnh táo, " hả" một tiếng.</w:t>
      </w:r>
    </w:p>
    <w:p>
      <w:pPr>
        <w:pStyle w:val="BodyText"/>
      </w:pPr>
      <w:r>
        <w:t xml:space="preserve">Khương Dực nhìn vẻ mặt mơ mơ màng màng của nàng, không khỏi cảm thấy đáng yêu, hắn hôn lên môi nàng một cái:</w:t>
      </w:r>
    </w:p>
    <w:p>
      <w:pPr>
        <w:pStyle w:val="BodyText"/>
      </w:pPr>
      <w:r>
        <w:t xml:space="preserve">-" Sao thế? Vẫn chưa hoàn hồn hả?"</w:t>
      </w:r>
    </w:p>
    <w:p>
      <w:pPr>
        <w:pStyle w:val="BodyText"/>
      </w:pPr>
      <w:r>
        <w:t xml:space="preserve">Dung Hoa đứng hình một lát, hình ảnh kích tình tối hôm qua tràn về não, gò má nàng nhanh chóng đỏ ửng.</w:t>
      </w:r>
    </w:p>
    <w:p>
      <w:pPr>
        <w:pStyle w:val="BodyText"/>
      </w:pPr>
      <w:r>
        <w:t xml:space="preserve">Nàng... nàng... nàng... Tối hôm qua...</w:t>
      </w:r>
    </w:p>
    <w:p>
      <w:pPr>
        <w:pStyle w:val="BodyText"/>
      </w:pPr>
      <w:r>
        <w:t xml:space="preserve">Dung Hoa đột nhiên che mặt.</w:t>
      </w:r>
    </w:p>
    <w:p>
      <w:pPr>
        <w:pStyle w:val="BodyText"/>
      </w:pPr>
      <w:r>
        <w:t xml:space="preserve">Cho dù trước đó chuyện khuê phòng của bọn họ còn phóng túng hơn, nhưng nàng lại không thấy lúng túng đến thế. Bởi vì trước đây đều là Khương Dực cưỡng ép nàng. Nhưng tối qua... là nàng quấn lấy Khương Dực, thậm chí chủ động làm những động tác phóng đãng, nói ra những lời lẽ dâm đãng...</w:t>
      </w:r>
    </w:p>
    <w:p>
      <w:pPr>
        <w:pStyle w:val="BodyText"/>
      </w:pPr>
      <w:r>
        <w:t xml:space="preserve">Khương Dực nhìn bộ dạng lúc này của nàng, hắn cười khẽ, tâm tình khoái trá, ngay cả chuyện bị Thái Hậu tính kế cũng không còn cảm thấy tức giận nữa.</w:t>
      </w:r>
    </w:p>
    <w:p>
      <w:pPr>
        <w:pStyle w:val="BodyText"/>
      </w:pPr>
      <w:r>
        <w:t xml:space="preserve">-" Ta đi kêu cung nữ vào đây."</w:t>
      </w:r>
    </w:p>
    <w:p>
      <w:pPr>
        <w:pStyle w:val="BodyText"/>
      </w:pPr>
      <w:r>
        <w:t xml:space="preserve">-" Đừng.."</w:t>
      </w:r>
    </w:p>
    <w:p>
      <w:pPr>
        <w:pStyle w:val="BodyText"/>
      </w:pPr>
      <w:r>
        <w:t xml:space="preserve">Dung Hoa níu ống tay áo của hắn. Nếu như để cung nữ nhìn thấy mảng hỗn độn như thế này, nàng biết sống tiếp sao đây?! Trên người nàng đẫy những vết xanh xanh tím tím, tất cả đều là dấu hôn và dấu tay của ai đó. Thậm chí trên giường cũng là một mảng hỗn độn, khắp nơi đều là vết bẩn.</w:t>
      </w:r>
    </w:p>
    <w:p>
      <w:pPr>
        <w:pStyle w:val="BodyText"/>
      </w:pPr>
      <w:r>
        <w:t xml:space="preserve">Khương Dực nhướng mày.</w:t>
      </w:r>
    </w:p>
    <w:p>
      <w:pPr>
        <w:pStyle w:val="BodyText"/>
      </w:pPr>
      <w:r>
        <w:t xml:space="preserve">-" Nàng dậy nổi không?"</w:t>
      </w:r>
    </w:p>
    <w:p>
      <w:pPr>
        <w:pStyle w:val="BodyText"/>
      </w:pPr>
      <w:r>
        <w:t xml:space="preserve">Dung Hoa muốn ngồi dậy, ai ngờ chân mềm nhũn, thiếu chút nữa ngã trở về, lại may mắn đc Khương Dực đỡ được.</w:t>
      </w:r>
    </w:p>
    <w:p>
      <w:pPr>
        <w:pStyle w:val="BodyText"/>
      </w:pPr>
      <w:r>
        <w:t xml:space="preserve">-" Dậy không nổi thì ngoan ngoãn một chút! " - Khương Dực đè nàng xuống. -" Vợ chồng làm tình, có gì đâu mà mất mặt? Chỉ sợ Thái Hậu rất cao hứng. "</w:t>
      </w:r>
    </w:p>
    <w:p>
      <w:pPr>
        <w:pStyle w:val="BodyText"/>
      </w:pPr>
      <w:r>
        <w:t xml:space="preserve">Dung Hoa luôn cảm thấy mỗi khi hắn nhắc đến Thái Hậu, giọng điệu có phần bất thường. Nhưng nhìn sắc mặt của hắn lại không tìm ra vấn đề gì, đành mơ hồ đáp một tiếng.</w:t>
      </w:r>
    </w:p>
    <w:p>
      <w:pPr>
        <w:pStyle w:val="BodyText"/>
      </w:pPr>
      <w:r>
        <w:t xml:space="preserve">Thấy nàng biết điều, Khương Dực hài lòng hôn một cái lên môi nàng, đứng dậy gọi người vào trong.</w:t>
      </w:r>
    </w:p>
    <w:p>
      <w:pPr>
        <w:pStyle w:val="BodyText"/>
      </w:pPr>
      <w:r>
        <w:t xml:space="preserve">Dung Hoa cố nén xấu hổ. Cả người nàng mỏi nhừ vô lực, ngoan ngoãn để cung nữ hầu hạ tắm gội rửa mặt chải đầu.</w:t>
      </w:r>
    </w:p>
    <w:p>
      <w:pPr>
        <w:pStyle w:val="BodyText"/>
      </w:pPr>
      <w:r>
        <w:t xml:space="preserve">Chờ nàng thay xong xiêm y, Khương Dực bước vào, trực tiếp ôm nàng lên.</w:t>
      </w:r>
    </w:p>
    <w:p>
      <w:pPr>
        <w:pStyle w:val="BodyText"/>
      </w:pPr>
      <w:r>
        <w:t xml:space="preserve">-"Aaaaaaa...!" - Dung Hoa kinh hô một tiếng, bắt lấy cổ áo của hắn. - " Hầu gia!"</w:t>
      </w:r>
    </w:p>
    <w:p>
      <w:pPr>
        <w:pStyle w:val="BodyText"/>
      </w:pPr>
      <w:r>
        <w:t xml:space="preserve">-" Đừng nhúc nhích." - Khương Dực vỗ cái mông của nàng, cứ thế ôm nàng ra khỏi hoa lâu, tiến đến xe ngựa đã sớm đứng chờ trong Đông viên.</w:t>
      </w:r>
    </w:p>
    <w:p>
      <w:pPr>
        <w:pStyle w:val="BodyText"/>
      </w:pPr>
      <w:r>
        <w:t xml:space="preserve">Xe ngựa lái ra khỏi Đông viên, Dung Hoa vội hỏi:</w:t>
      </w:r>
    </w:p>
    <w:p>
      <w:pPr>
        <w:pStyle w:val="BodyText"/>
      </w:pPr>
      <w:r>
        <w:t xml:space="preserve">-" Hầu gia, chúng ta còn chưa từ biệt Thái Hậu."</w:t>
      </w:r>
    </w:p>
    <w:p>
      <w:pPr>
        <w:pStyle w:val="BodyText"/>
      </w:pPr>
      <w:r>
        <w:t xml:space="preserve">-" Không cần đâu" - Khương Dực nói -" Lúc nãy Thái Hậu đã phái Tố Cúc cô cô tới, ta đã nhờ cô cô thay chúng ta từ biệt Thái Hậu rồi."</w:t>
      </w:r>
    </w:p>
    <w:p>
      <w:pPr>
        <w:pStyle w:val="BodyText"/>
      </w:pPr>
      <w:r>
        <w:t xml:space="preserve">Nói đến Tố Cúc cô cô, sắc mặt Khương Dực trầm xuống.</w:t>
      </w:r>
    </w:p>
    <w:p>
      <w:pPr>
        <w:pStyle w:val="BodyText"/>
      </w:pPr>
      <w:r>
        <w:t xml:space="preserve">Hắn thức dậy không lâu, Tố Cúc cô cô đã đến. Lời nói vô cùng khách khí, có vẻ như áy náy lắm. Nói là Thái Hậu lo lắng Dung Hoa đến nay vẫn chưa mang thai, dặn dò Ngự Thiện phòng chuẩn bị canh trợ thai. Lại không nghĩ rằng lần đầu tiên Dung Hoa dùng, dược lực quá mạnh, bất đắc dĩ, đành phải an trí nàng tại Đông viên.</w:t>
      </w:r>
    </w:p>
    <w:p>
      <w:pPr>
        <w:pStyle w:val="BodyText"/>
      </w:pPr>
      <w:r>
        <w:t xml:space="preserve">Đã chặn họng trước thế này rồi, Khương Dực còn có thể nói gì?! Đừng nói Thái Hậu cho người đến giải thích với hắn, cho dù không giải thích, hắn cũng không thể nói gì hơn.</w:t>
      </w:r>
    </w:p>
    <w:p>
      <w:pPr>
        <w:pStyle w:val="BodyText"/>
      </w:pPr>
      <w:r>
        <w:t xml:space="preserve">-"... Hầu gia? "</w:t>
      </w:r>
    </w:p>
    <w:p>
      <w:pPr>
        <w:pStyle w:val="BodyText"/>
      </w:pPr>
      <w:r>
        <w:t xml:space="preserve">Khương Dực hoàn hồn, liếc nhìn nàng:</w:t>
      </w:r>
    </w:p>
    <w:p>
      <w:pPr>
        <w:pStyle w:val="BodyText"/>
      </w:pPr>
      <w:r>
        <w:t xml:space="preserve">-" Thế nào, không gọi tên ta nữa à? "</w:t>
      </w:r>
    </w:p>
    <w:p>
      <w:pPr>
        <w:pStyle w:val="BodyText"/>
      </w:pPr>
      <w:r>
        <w:t xml:space="preserve">Dung Hoa chớp mắt mấy cái, chậm rãi nhớ lại. Tối hôm qua nàng vẫn kêu thẳng tên hắn, không có gọi Hầu gia như bình thường. Dung Hoa chán nản, quả nhiên tài diễn xuất của nàng vẫn chưa được hoàn thiện, nàng luôn gọi thẳng tên hắn trong lòng, tối qua lại bị bản năng làm chủ, đánh mất sự nguỵ trang của mình.</w:t>
      </w:r>
    </w:p>
    <w:p>
      <w:pPr>
        <w:pStyle w:val="BodyText"/>
      </w:pPr>
      <w:r>
        <w:t xml:space="preserve">Nghĩ đến tối hôm qua, nàng lại đỏ mặt một trận. Nhưng mà càng không muốn hồi tưởng, hình ảnh đó lại càng hiện ra rõ ràng.</w:t>
      </w:r>
    </w:p>
    <w:p>
      <w:pPr>
        <w:pStyle w:val="BodyText"/>
      </w:pPr>
      <w:r>
        <w:t xml:space="preserve">-" Phu nhân đang nghĩ gì đó?" - Chẳng biết lúc nào, Khương Dực áp sát bên tai nàng, khẽ nói.</w:t>
      </w:r>
    </w:p>
    <w:p>
      <w:pPr>
        <w:pStyle w:val="BodyText"/>
      </w:pPr>
      <w:r>
        <w:t xml:space="preserve">Hơi thở nóng hổi phớt qua lại tại mang tai Dung Hoa lại đỏ lên.</w:t>
      </w:r>
    </w:p>
    <w:p>
      <w:pPr>
        <w:pStyle w:val="BodyText"/>
      </w:pPr>
      <w:r>
        <w:t xml:space="preserve">-" Thiếp... thiếp..."</w:t>
      </w:r>
    </w:p>
    <w:p>
      <w:pPr>
        <w:pStyle w:val="BodyText"/>
      </w:pPr>
      <w:r>
        <w:t xml:space="preserve">-" Đang nhớ hôm qua nàng khẩn cầu ta chơi nàng thế nào sao! " - Khương Dực liếm vành tai của nàng một cái.</w:t>
      </w:r>
    </w:p>
    <w:p>
      <w:pPr>
        <w:pStyle w:val="BodyText"/>
      </w:pPr>
      <w:r>
        <w:t xml:space="preserve">Thân thể Dung Hoa run lên, hơi thở dồn dập, vừa gấp vừa thẹn:</w:t>
      </w:r>
    </w:p>
    <w:p>
      <w:pPr>
        <w:pStyle w:val="BodyText"/>
      </w:pPr>
      <w:r>
        <w:t xml:space="preserve">-" Hầu gia, sao có thể ăn nói... thô lỗ như vậy... "</w:t>
      </w:r>
    </w:p>
    <w:p>
      <w:pPr>
        <w:pStyle w:val="BodyText"/>
      </w:pPr>
      <w:r>
        <w:t xml:space="preserve">-" Vậy nàng muốn nói thế nào mới là tao nhã? " - Khương Dực cười cười, nhẹ nhàng liềm cần cổ trơn bóng của nàng, giọng nói như nỉ non. -" Lời này là chính miệng nàng nói tối qua mà, hôm nay sao lại trở mặt nhanh vậy? "</w:t>
      </w:r>
    </w:p>
    <w:p>
      <w:pPr>
        <w:pStyle w:val="BodyText"/>
      </w:pPr>
      <w:r>
        <w:t xml:space="preserve">Bộ ngực Dung Hoa nhấp nhô, cảm thấy từ môi hắn truyền luồng điện tê tê vào da thịt nàng, miệng lắp bắp nói:</w:t>
      </w:r>
    </w:p>
    <w:p>
      <w:pPr>
        <w:pStyle w:val="BodyText"/>
      </w:pPr>
      <w:r>
        <w:t xml:space="preserve">-" Cái đó... là thiếp... do canh thuốc kia... mới không giữ miệng..."</w:t>
      </w:r>
    </w:p>
    <w:p>
      <w:pPr>
        <w:pStyle w:val="BodyText"/>
      </w:pPr>
      <w:r>
        <w:t xml:space="preserve">-" Vậ à?" - Cánh tay Khương Dực vòng qua eo nàng, ôm nàng ngồi lên chân mình. -" Phu nhân muốn thử lại không?"</w:t>
      </w:r>
    </w:p>
    <w:p>
      <w:pPr>
        <w:pStyle w:val="BodyText"/>
      </w:pPr>
      <w:r>
        <w:t xml:space="preserve">Dung Hoa nhạy bén nghe được sự uy hiếp trong giọng nói của hắn, lại nhớ đến thủ đoạn của Khương Dực...</w:t>
      </w:r>
    </w:p>
    <w:p>
      <w:pPr>
        <w:pStyle w:val="BodyText"/>
      </w:pPr>
      <w:r>
        <w:t xml:space="preserve">-" Hầu gia, thiếp vừa mới thay xiêm y... " - Ý nàng muốn nói bây giờ chớ có làm loạn.</w:t>
      </w:r>
    </w:p>
    <w:p>
      <w:pPr>
        <w:pStyle w:val="BodyText"/>
      </w:pPr>
      <w:r>
        <w:t xml:space="preserve">Khương Dực thờ ơ như không nghe thấy, lòng bàn tay qua lại trên eo nàng. Eo nhỏ không đủ một nắm tay, xúc cảm vô cùng tốt.</w:t>
      </w:r>
    </w:p>
    <w:p>
      <w:pPr>
        <w:pStyle w:val="BodyText"/>
      </w:pPr>
      <w:r>
        <w:t xml:space="preserve">-" Không sao, khi xe đi ra khỏi cổng thành, sẽ không có ai nghe thấy... "</w:t>
      </w:r>
    </w:p>
    <w:p>
      <w:pPr>
        <w:pStyle w:val="BodyText"/>
      </w:pPr>
      <w:r>
        <w:t xml:space="preserve">Thấy hắn càng sờ càng đi xuống, Dung Hoa luống cuống, vội nói:</w:t>
      </w:r>
    </w:p>
    <w:p>
      <w:pPr>
        <w:pStyle w:val="BodyText"/>
      </w:pPr>
      <w:r>
        <w:t xml:space="preserve">-" Hầu gia, thiếp sai rồi, đừng mà... "</w:t>
      </w:r>
    </w:p>
    <w:p>
      <w:pPr>
        <w:pStyle w:val="BodyText"/>
      </w:pPr>
      <w:r>
        <w:t xml:space="preserve">Động tác Khương Dực dừng lại, hai mắt nhìn nàng:</w:t>
      </w:r>
    </w:p>
    <w:p>
      <w:pPr>
        <w:pStyle w:val="BodyText"/>
      </w:pPr>
      <w:r>
        <w:t xml:space="preserve">-" Phu nhân sai chỗ nào?!"</w:t>
      </w:r>
    </w:p>
    <w:p>
      <w:pPr>
        <w:pStyle w:val="BodyText"/>
      </w:pPr>
      <w:r>
        <w:t xml:space="preserve">Dung Hoa cắn cắn môi:</w:t>
      </w:r>
    </w:p>
    <w:p>
      <w:pPr>
        <w:pStyle w:val="BodyText"/>
      </w:pPr>
      <w:r>
        <w:t xml:space="preserve">-" Thiếp không nên nói Hầu gia thô lỗ..."</w:t>
      </w:r>
    </w:p>
    <w:p>
      <w:pPr>
        <w:pStyle w:val="BodyText"/>
      </w:pPr>
      <w:r>
        <w:t xml:space="preserve">Khương Dực cười nhẹ:</w:t>
      </w:r>
    </w:p>
    <w:p>
      <w:pPr>
        <w:pStyle w:val="BodyText"/>
      </w:pPr>
      <w:r>
        <w:t xml:space="preserve">-" Không đúng, câu sau đó..."</w:t>
      </w:r>
    </w:p>
    <w:p>
      <w:pPr>
        <w:pStyle w:val="BodyText"/>
      </w:pPr>
      <w:r>
        <w:t xml:space="preserve">Câu sau đó...? Là câu nàng nói do canh thuốc??? Câu đó sai chỗ nào chứ?</w:t>
      </w:r>
    </w:p>
    <w:p>
      <w:pPr>
        <w:pStyle w:val="BodyText"/>
      </w:pPr>
      <w:r>
        <w:t xml:space="preserve">Thấy nàng khó xử, Khương Dực tốt bụng nhắc nhở một câu:</w:t>
      </w:r>
    </w:p>
    <w:p>
      <w:pPr>
        <w:pStyle w:val="BodyText"/>
      </w:pPr>
      <w:r>
        <w:t xml:space="preserve">-" Là phu nhân muốn bản Hầu cắm vào trong, không liên quan đến chuyện thuốc thang ở đây. "</w:t>
      </w:r>
    </w:p>
    <w:p>
      <w:pPr>
        <w:pStyle w:val="BodyText"/>
      </w:pPr>
      <w:r>
        <w:t xml:space="preserve">-"..." - Dung Hoa sao có thể nói những lời này. Xấu hổ chết mất.</w:t>
      </w:r>
    </w:p>
    <w:p>
      <w:pPr>
        <w:pStyle w:val="BodyText"/>
      </w:pPr>
      <w:r>
        <w:t xml:space="preserve">-" Nói không?"</w:t>
      </w:r>
    </w:p>
    <w:p>
      <w:pPr>
        <w:pStyle w:val="BodyText"/>
      </w:pPr>
      <w:r>
        <w:t xml:space="preserve">Bàn tay của hắn đã leo lên trước ngực nàng, xoa bóp uy hiếp.</w:t>
      </w:r>
    </w:p>
    <w:p>
      <w:pPr>
        <w:pStyle w:val="BodyText"/>
      </w:pPr>
      <w:r>
        <w:t xml:space="preserve">Dung Hoa cực kỳ khó xử, môi mấp máy, rõ ràng đây là lời nói vô lại:</w:t>
      </w:r>
    </w:p>
    <w:p>
      <w:pPr>
        <w:pStyle w:val="BodyText"/>
      </w:pPr>
      <w:r>
        <w:t xml:space="preserve">- " Hầu gia! Loại lời nói này kêu thiếp làm sao có thể mở miệng được?! "</w:t>
      </w:r>
    </w:p>
    <w:p>
      <w:pPr>
        <w:pStyle w:val="BodyText"/>
      </w:pPr>
      <w:r>
        <w:t xml:space="preserve">Vốn tưởng rằng Khương Dực sẽ lại uy hiếp, không ngờ rằng hắn nghe xong, lại cười haha một tiếng, không lộn xộn nữa.</w:t>
      </w:r>
    </w:p>
    <w:p>
      <w:pPr>
        <w:pStyle w:val="BodyText"/>
      </w:pPr>
      <w:r>
        <w:t xml:space="preserve">Hắn dễ nói chuyện như thế, ngược lại Dung Hoa cảm thấy bất an:</w:t>
      </w:r>
    </w:p>
    <w:p>
      <w:pPr>
        <w:pStyle w:val="BodyText"/>
      </w:pPr>
      <w:r>
        <w:t xml:space="preserve">-" Hầu gia..."</w:t>
      </w:r>
    </w:p>
    <w:p>
      <w:pPr>
        <w:pStyle w:val="BodyText"/>
      </w:pPr>
      <w:r>
        <w:t xml:space="preserve">-" Kêu tên."</w:t>
      </w:r>
    </w:p>
    <w:p>
      <w:pPr>
        <w:pStyle w:val="BodyText"/>
      </w:pPr>
      <w:r>
        <w:t xml:space="preserve">Dung Hoa sửng sốt.</w:t>
      </w:r>
    </w:p>
    <w:p>
      <w:pPr>
        <w:pStyle w:val="BodyText"/>
      </w:pPr>
      <w:r>
        <w:t xml:space="preserve">Cánh tay Khương Dực vòng qua eo nàng, nắm lấy tay nhỏ bé non mịn của nàng:</w:t>
      </w:r>
    </w:p>
    <w:p>
      <w:pPr>
        <w:pStyle w:val="BodyText"/>
      </w:pPr>
      <w:r>
        <w:t xml:space="preserve">-" Tối hôm qua không phải đã gọi rất thoải mái sao?"</w:t>
      </w:r>
    </w:p>
    <w:p>
      <w:pPr>
        <w:pStyle w:val="BodyText"/>
      </w:pPr>
      <w:r>
        <w:t xml:space="preserve">Dung Hoa dò xét hắn một chút, không biết hắn nói thật hay là nói đùa.</w:t>
      </w:r>
    </w:p>
    <w:p>
      <w:pPr>
        <w:pStyle w:val="BodyText"/>
      </w:pPr>
      <w:r>
        <w:t xml:space="preserve">Vừa thấy ánh mắt của nàng, Khương Dực liền biết nàng suy nghĩ gì trong đầu. Hắn từ tốn:</w:t>
      </w:r>
    </w:p>
    <w:p>
      <w:pPr>
        <w:pStyle w:val="BodyText"/>
      </w:pPr>
      <w:r>
        <w:t xml:space="preserve">-" Sau này khi riêng tư cứ gọi tên của ta, không được kêu Hầu gia nữa. "</w:t>
      </w:r>
    </w:p>
    <w:p>
      <w:pPr>
        <w:pStyle w:val="BodyText"/>
      </w:pPr>
      <w:r>
        <w:t xml:space="preserve">-"... " - Dung Hoa cẩn thận từng chút gọi một tiếng - " Khương Dực ".</w:t>
      </w:r>
    </w:p>
    <w:p>
      <w:pPr>
        <w:pStyle w:val="BodyText"/>
      </w:pPr>
      <w:r>
        <w:t xml:space="preserve">Khương Dực nhẹ nhàng mỉm cười, khẽ hôn lên tai nàng một cái:</w:t>
      </w:r>
    </w:p>
    <w:p>
      <w:pPr>
        <w:pStyle w:val="BodyText"/>
      </w:pPr>
      <w:r>
        <w:t xml:space="preserve">-" Nhũ danh của nàng là gì? "</w:t>
      </w:r>
    </w:p>
    <w:p>
      <w:pPr>
        <w:pStyle w:val="BodyText"/>
      </w:pPr>
      <w:r>
        <w:t xml:space="preserve">Hắn thật sự không có tức giận. Dung Hoa bình tĩnh lại, nói:</w:t>
      </w:r>
    </w:p>
    <w:p>
      <w:pPr>
        <w:pStyle w:val="BodyText"/>
      </w:pPr>
      <w:r>
        <w:t xml:space="preserve">-" Thiếp... không nhớ rõ nữa, cha mẹ, Thái Hậu vẫn gọi thiếp là Tam nha đầu. "</w:t>
      </w:r>
    </w:p>
    <w:p>
      <w:pPr>
        <w:pStyle w:val="BodyText"/>
      </w:pPr>
      <w:r>
        <w:t xml:space="preserve">-" Nhũ danh gì kì vậy? " - Nghĩ đến nàng cũng sớm mất cha mẹ giống mình, tim Khương Dực mềm ra - " Sau này ta gọi nàng là Dung Dung đi".</w:t>
      </w:r>
    </w:p>
    <w:p>
      <w:pPr>
        <w:pStyle w:val="BodyText"/>
      </w:pPr>
      <w:r>
        <w:t xml:space="preserve">Dung Hoa cảnh giác nhìn hắn một cái:</w:t>
      </w:r>
    </w:p>
    <w:p>
      <w:pPr>
        <w:pStyle w:val="BodyText"/>
      </w:pPr>
      <w:r>
        <w:t xml:space="preserve">-" Hầu gia... Thiếp họ Dung, tên một chữ Hoa. "</w:t>
      </w:r>
    </w:p>
    <w:p>
      <w:pPr>
        <w:pStyle w:val="BodyText"/>
      </w:pPr>
      <w:r>
        <w:t xml:space="preserve">-" Ta biết. Nàng cho rằng ngay cả tên phu nhân của mình ta cũng không nhớ sao? " - Khương Dực nhéo cái mũi của Dung Hoa, cảm thấy gương mặt này nhìn thế nào cũng rất đáng yêu. -" Dung Dung nghe rất êm tai, mềm mềm giống như nàng... "</w:t>
      </w:r>
    </w:p>
    <w:p>
      <w:pPr>
        <w:pStyle w:val="BodyText"/>
      </w:pPr>
      <w:r>
        <w:t xml:space="preserve">-"..." - Dung Hoa cảm thấy nổi da gà, trong lòng buồn bực. Cái tên đáng ghét này uống lộn thuốc rồi hả? Sao đột nhiên trở nên tình ý triền miên thế này?</w:t>
      </w:r>
    </w:p>
    <w:p>
      <w:pPr>
        <w:pStyle w:val="BodyText"/>
      </w:pPr>
      <w:r>
        <w:t xml:space="preserve">Đang nói chuyện thì đã đến Hầu phủ, Khương Dực kêu xe ngựa nhích đến gần cổng phủ, hạ thấp một chút. Quả nhiên, Khương Dực bế Dung Hoa xuống xe, đi thẳng về phòng riêng.</w:t>
      </w:r>
    </w:p>
    <w:p>
      <w:pPr>
        <w:pStyle w:val="BodyText"/>
      </w:pPr>
      <w:r>
        <w:t xml:space="preserve">-" Nàng nghỉ ngơi cho khoẻ. Lọ thuốc ta đưa còn giữ không, bôi thêm một chút vào đi. "</w:t>
      </w:r>
    </w:p>
    <w:p>
      <w:pPr>
        <w:pStyle w:val="BodyText"/>
      </w:pPr>
      <w:r>
        <w:t xml:space="preserve">Dung Hoa cúi đầu thưa một tiếng, Khương Dực xoa đầu nàng, xoay người dặn dò cơm tối.</w:t>
      </w:r>
    </w:p>
    <w:p>
      <w:pPr>
        <w:pStyle w:val="BodyText"/>
      </w:pPr>
      <w:r>
        <w:t xml:space="preserve">Hai người ăn cơm, rửa mặt chải đầu, liền đi nghỉ.</w:t>
      </w:r>
    </w:p>
    <w:p>
      <w:pPr>
        <w:pStyle w:val="Compact"/>
      </w:pPr>
      <w:r>
        <w:t xml:space="preserve">Đêm nay phòng ốc yên ổn, không có phát sinh bất cứ chuyện gì.</w:t>
      </w:r>
      <w:r>
        <w:br w:type="textWrapping"/>
      </w:r>
      <w:r>
        <w:br w:type="textWrapping"/>
      </w:r>
    </w:p>
    <w:p>
      <w:pPr>
        <w:pStyle w:val="Heading2"/>
      </w:pPr>
      <w:bookmarkStart w:id="43" w:name="chương-22-săn-sóc-nó-một-lần-đi"/>
      <w:bookmarkEnd w:id="43"/>
      <w:r>
        <w:t xml:space="preserve">22. Chương 22: " Săn Sóc" Nó Một Lần Đi</w:t>
      </w:r>
    </w:p>
    <w:p>
      <w:pPr>
        <w:pStyle w:val="Compact"/>
      </w:pPr>
      <w:r>
        <w:br w:type="textWrapping"/>
      </w:r>
      <w:r>
        <w:br w:type="textWrapping"/>
      </w:r>
      <w:r>
        <w:t xml:space="preserve">Trong phòng riêng, Dung Hoa vừa xem sổ sách, vừa giao phó công việc cho người hầu.</w:t>
      </w:r>
    </w:p>
    <w:p>
      <w:pPr>
        <w:pStyle w:val="BodyText"/>
      </w:pPr>
      <w:r>
        <w:t xml:space="preserve">Hầu phu nhân làm việc nói năng mạch lạc, đầu óc lanh lợi, chừng nửa canh giờ đã giải quyết toàn bộ công việc tồn đọng một tháng nay của Hầu phủ.</w:t>
      </w:r>
    </w:p>
    <w:p>
      <w:pPr>
        <w:pStyle w:val="BodyText"/>
      </w:pPr>
      <w:r>
        <w:t xml:space="preserve">Dung Hoa vừa định xoa bóp vai mình, bỗng đâu có một bàn tay vươn đến không nặng không nhẹ đấm bóp vai cho nàng.</w:t>
      </w:r>
    </w:p>
    <w:p>
      <w:pPr>
        <w:pStyle w:val="BodyText"/>
      </w:pPr>
      <w:r>
        <w:t xml:space="preserve">Dung Hoa cứ nghĩ rằng là Thanh La hoặc Tử Đằng đang giúp nàng. Nhưng nàng chợt nhận ra không phải, lực tay của bọn họ không mạnh như vậy. Vừa quay đầu, phát hiện người phía sau là Khương Dực, nàng vội vàng bỏ sổ sách xuống:</w:t>
      </w:r>
    </w:p>
    <w:p>
      <w:pPr>
        <w:pStyle w:val="BodyText"/>
      </w:pPr>
      <w:r>
        <w:t xml:space="preserve">-" Hầu gia... "</w:t>
      </w:r>
    </w:p>
    <w:p>
      <w:pPr>
        <w:pStyle w:val="BodyText"/>
      </w:pPr>
      <w:r>
        <w:t xml:space="preserve">-" Xem nàng kìa" - Khương Dực ấn nàng về chỗ. - " Chẳng phải đã nói với nàng rồi sao? Gọi tên ta!"</w:t>
      </w:r>
    </w:p>
    <w:p>
      <w:pPr>
        <w:pStyle w:val="BodyText"/>
      </w:pPr>
      <w:r>
        <w:t xml:space="preserve">Dung Hoa nhìn quanh phòng, ngoài họ ra đúng là không còn người nào khác.</w:t>
      </w:r>
    </w:p>
    <w:p>
      <w:pPr>
        <w:pStyle w:val="BodyText"/>
      </w:pPr>
      <w:r>
        <w:t xml:space="preserve">Nàng thở phào nhẹ nhõm, vừa hỡn dỗi vừa nghi hoặc.</w:t>
      </w:r>
    </w:p>
    <w:p>
      <w:pPr>
        <w:pStyle w:val="BodyText"/>
      </w:pPr>
      <w:r>
        <w:t xml:space="preserve">-" Hầu gia làm gì vậy. Hù chết người đó. "</w:t>
      </w:r>
    </w:p>
    <w:p>
      <w:pPr>
        <w:pStyle w:val="BodyText"/>
      </w:pPr>
      <w:r>
        <w:t xml:space="preserve">Khương Dực kéo nàng dậy, ngồi vào chỗ của nàng, rồi lại đặt nàng ngồi lên đùi mình, tay ôm eo nàng, cúi đầu cười nói:</w:t>
      </w:r>
    </w:p>
    <w:p>
      <w:pPr>
        <w:pStyle w:val="BodyText"/>
      </w:pPr>
      <w:r>
        <w:t xml:space="preserve">-" Gì mà hù doạ chứ. Chúng ta là phu thê, cần gì phải xưng hô xa lạ như vậy. "</w:t>
      </w:r>
    </w:p>
    <w:p>
      <w:pPr>
        <w:pStyle w:val="BodyText"/>
      </w:pPr>
      <w:r>
        <w:t xml:space="preserve">Dung Hoa mấp máy môi, muốn nói lại thôi.</w:t>
      </w:r>
    </w:p>
    <w:p>
      <w:pPr>
        <w:pStyle w:val="BodyText"/>
      </w:pPr>
      <w:r>
        <w:t xml:space="preserve">-" Có gì cứ nói, ta sẽ không tức giận. "</w:t>
      </w:r>
    </w:p>
    <w:p>
      <w:pPr>
        <w:pStyle w:val="BodyText"/>
      </w:pPr>
      <w:r>
        <w:t xml:space="preserve">Dung Hoa nhìn sắc mặt của hắn, giống như đang xác định câu nói vừa rồi là thiệt hay giả. Thấy hắn mỉm cười, tâm tình xem ra rất tốt, nàng hạ quyết tâm nói thẳng:</w:t>
      </w:r>
    </w:p>
    <w:p>
      <w:pPr>
        <w:pStyle w:val="BodyText"/>
      </w:pPr>
      <w:r>
        <w:t xml:space="preserve">-" Hầu gia, không phải ngài cảm thấy thiếp rất thú vị ư?"</w:t>
      </w:r>
    </w:p>
    <w:p>
      <w:pPr>
        <w:pStyle w:val="BodyText"/>
      </w:pPr>
      <w:r>
        <w:t xml:space="preserve">Nụ cười trên gương mặt Khương Dực ngưng lại.</w:t>
      </w:r>
    </w:p>
    <w:p>
      <w:pPr>
        <w:pStyle w:val="BodyText"/>
      </w:pPr>
      <w:r>
        <w:t xml:space="preserve">Dung Hoa cúi đầu nói tiếp:</w:t>
      </w:r>
    </w:p>
    <w:p>
      <w:pPr>
        <w:pStyle w:val="BodyText"/>
      </w:pPr>
      <w:r>
        <w:t xml:space="preserve">-" Với tính cách của Hầu gia, nếu nói là không có chút hứng thú nào, thiếp... thật không dám tin. Chính là lần này Hầu gia trở về, phát hiện ra thiếp không phải nhàm chán như ngài đã nghĩ, nên mới... nên mới...</w:t>
      </w:r>
    </w:p>
    <w:p>
      <w:pPr>
        <w:pStyle w:val="BodyText"/>
      </w:pPr>
      <w:r>
        <w:t xml:space="preserve">-" Nói tiếp đi. " - Giọng nói của Khương Dực không nghe ra cảm xúc gì.</w:t>
      </w:r>
    </w:p>
    <w:p>
      <w:pPr>
        <w:pStyle w:val="BodyText"/>
      </w:pPr>
      <w:r>
        <w:t xml:space="preserve">Từ trong cung trở về, nghi vấn này tồn tại trong lòng Dung Hoa rất nhiều ngày.</w:t>
      </w:r>
    </w:p>
    <w:p>
      <w:pPr>
        <w:pStyle w:val="BodyText"/>
      </w:pPr>
      <w:r>
        <w:t xml:space="preserve">Ngày ấy bọn họ điên cuồng một đêm, chỗ riêng tư nơi hạ thân nàng quả nhiên sưng đỏ vô cùng. Không những Khương Dực ko ép buộc nàng, trái lại ngày ngày bôi thuốc cho nàng, kiếm chế dục vọng bản thân cho nàng nghỉ ngơi.</w:t>
      </w:r>
    </w:p>
    <w:p>
      <w:pPr>
        <w:pStyle w:val="BodyText"/>
      </w:pPr>
      <w:r>
        <w:t xml:space="preserve">Đến khi vết thương tốt hơn, không biết hắn lấy đâu ra một phương thuốc cho nàng nấu tắm. Kì quái nhất là hắn lấy cớ thân thể nàng quá yếu, dạy nàng vận công hành khí, nói có thể cường thân kiện thể.</w:t>
      </w:r>
    </w:p>
    <w:p>
      <w:pPr>
        <w:pStyle w:val="BodyText"/>
      </w:pPr>
      <w:r>
        <w:t xml:space="preserve">Quan tâm quá mức quả thực làm cho người ta sởn tóc gáy.</w:t>
      </w:r>
    </w:p>
    <w:p>
      <w:pPr>
        <w:pStyle w:val="BodyText"/>
      </w:pPr>
      <w:r>
        <w:t xml:space="preserve">Đó căn bản không phải Khương Dực mà Dung Hoa biết. Hắn vốn tự phụ, lại cao ngạo, ngoại trừ bản thân chưa từng để ý đến điều gì khác, sao có thể quan tâm người khác đến như vậy?</w:t>
      </w:r>
    </w:p>
    <w:p>
      <w:pPr>
        <w:pStyle w:val="BodyText"/>
      </w:pPr>
      <w:r>
        <w:t xml:space="preserve">Nhưng bốn đại nha hoàn nhà nàng lại cao hứng, cảm thấy Hầu gia đối với phu nhân rất chăm sóc, nhưng Dung Hoa không có một chút vui mừng nào, ngược lại rất bất an.</w:t>
      </w:r>
    </w:p>
    <w:p>
      <w:pPr>
        <w:pStyle w:val="BodyText"/>
      </w:pPr>
      <w:r>
        <w:t xml:space="preserve">Nàng cũng sẽ không cho rằng Khương Dực như vậy là vì yêu thương nàng. Nàng thấy bản thân không đủ sức quyến rũ để khiến hắn yêu thích. Cho dù ở trên giường bọn họ rất hợp nhau thì đã sao? Khương Dực vốn không thiếu mỹ nữ, có mỹ nhân nào hắn muốn mà không được, không thể chỉ có mình nàng.</w:t>
      </w:r>
    </w:p>
    <w:p>
      <w:pPr>
        <w:pStyle w:val="BodyText"/>
      </w:pPr>
      <w:r>
        <w:t xml:space="preserve">Dung Hoa nghĩ đi nghĩ lại, cảm thấy việc này chỉ có một đáp án...</w:t>
      </w:r>
    </w:p>
    <w:p>
      <w:pPr>
        <w:pStyle w:val="BodyText"/>
      </w:pPr>
      <w:r>
        <w:t xml:space="preserve">-" Hầu gia... chẳng lẽ ngài xem thiếp như một thử thách mới, muốn thuần phục cả thân thể lẫn tâm tư của thiếp? "</w:t>
      </w:r>
    </w:p>
    <w:p>
      <w:pPr>
        <w:pStyle w:val="BodyText"/>
      </w:pPr>
      <w:r>
        <w:t xml:space="preserve">Dung Hoa không biết mình nói ra những lời này, Khương Dực có tức giận hay không, nhưng nàng lo lắng mấy ngày nay, cảm thấy vẫn nên nói ra thì tốt hơn.</w:t>
      </w:r>
    </w:p>
    <w:p>
      <w:pPr>
        <w:pStyle w:val="BodyText"/>
      </w:pPr>
      <w:r>
        <w:t xml:space="preserve">Trong mắt người đời, hắn là phu, là bầu trời của nàng. Xét về thân phận, nàng chỉ là một nữ nhân yếu ớt không cha không mẹ, còn hắn lại là Chiêu Ninh Hầu quyền thế hiển hách, Thái Hậu lại thích nàng, một khi nàng khiến Khương Dực bất mãn, kết quả vứt bỏ nàng không thể không nhận. Còn xét về tâm kế, tuy rằng nàng thấy mình không phải là kẻ ngu xuẩn, nhưng thế nào cũng không thể là đối thủ của Khương Dực, thay vì cố đánh một trận tâm chiến không ngang tài ngang sức, chi bằng đầu hàng trước thì tốt hơn.</w:t>
      </w:r>
    </w:p>
    <w:p>
      <w:pPr>
        <w:pStyle w:val="BodyText"/>
      </w:pPr>
      <w:r>
        <w:t xml:space="preserve">Cho dù Khương Dực tức giận với những lời này, cùng lắm là nàng trở lại cuộc sống như trước, bị ném lại kinh thành Hầu phủ làm một phu nhân bù nhìn, tiếp tục sống yên ổn cho đến ngày thành lão thái thái. Chứ nếu nàng vọng tưởng tranh hơn thua với Khương Dực, kết quả cuối cùng nàng chỉ có thể thảm bại.</w:t>
      </w:r>
    </w:p>
    <w:p>
      <w:pPr>
        <w:pStyle w:val="BodyText"/>
      </w:pPr>
      <w:r>
        <w:t xml:space="preserve">Bàn tay nhẹ nhàng vuốt ve eo nàng ngừng lại.</w:t>
      </w:r>
    </w:p>
    <w:p>
      <w:pPr>
        <w:pStyle w:val="BodyText"/>
      </w:pPr>
      <w:r>
        <w:t xml:space="preserve">Dung Hoa không dám ngẩng đầu nhìn xem sắc mặt Khương Dực giờ thế nào...</w:t>
      </w:r>
    </w:p>
    <w:p>
      <w:pPr>
        <w:pStyle w:val="BodyText"/>
      </w:pPr>
      <w:r>
        <w:t xml:space="preserve">Không nghĩ cũng biết hắn se không vui. Người như Khương Dực ghét nhất là bị người khác đoán trúng tâm tư.</w:t>
      </w:r>
    </w:p>
    <w:p>
      <w:pPr>
        <w:pStyle w:val="BodyText"/>
      </w:pPr>
      <w:r>
        <w:t xml:space="preserve">Dung Hoa hít một hơi thật sâu, chuẩn bị tâm lý thật tốt, đón nhận cơn giận của hắn... Khương Dực cũng không phải là kẽ thô lỗ với nữ nhân, chắc sẽ không đánh nàng đâu nhỉ?</w:t>
      </w:r>
    </w:p>
    <w:p>
      <w:pPr>
        <w:pStyle w:val="BodyText"/>
      </w:pPr>
      <w:r>
        <w:t xml:space="preserve">Không biết trải qua bao lâu, cuối cùng Dung Hoa nghe được từ đỉnh đầu mình truyền tới giọng nói của ai đó:</w:t>
      </w:r>
    </w:p>
    <w:p>
      <w:pPr>
        <w:pStyle w:val="BodyText"/>
      </w:pPr>
      <w:r>
        <w:t xml:space="preserve">-" Ừm... Nói như thế phu nhân cũng biết là mình không hề thuần phục phu quân nhỉ?! "</w:t>
      </w:r>
    </w:p>
    <w:p>
      <w:pPr>
        <w:pStyle w:val="BodyText"/>
      </w:pPr>
      <w:r>
        <w:t xml:space="preserve">Lại giọng nói không nghe ra cảm xúc gì, Dung Hoa cảm thấy hoảng sợ.</w:t>
      </w:r>
    </w:p>
    <w:p>
      <w:pPr>
        <w:pStyle w:val="BodyText"/>
      </w:pPr>
      <w:r>
        <w:t xml:space="preserve">Đã rất nhiều ngày Khương Dực không có gọi nàng là phu nhân. Ngày đó sau khi hỏi nhũ danh của nàng, hắn vẫn luôn gọi nàng là Dung Dung. Lúc đầu Dung Hoa thẹn đến buồn nôn, hắn vẫn cứ kêu như thế riết thành quen. Bây giờ đột nhiên nghe hắn gọi phu nhân, phản ứng đầu tiên của nàng chính là sợ hãi.</w:t>
      </w:r>
    </w:p>
    <w:p>
      <w:pPr>
        <w:pStyle w:val="BodyText"/>
      </w:pPr>
      <w:r>
        <w:t xml:space="preserve">-" Phu nhân sợ cái gì? " - Khương Dực cúi người, hơi thở ấm áp phà trên lỗ tai nàng, nhìn mang tai nàng nhanh chóng đỏ lên, toàn thân run nhè nhẹ, hắn nói khẽ - " Bản Hầu đâu có ăn nàng?! "</w:t>
      </w:r>
    </w:p>
    <w:p>
      <w:pPr>
        <w:pStyle w:val="BodyText"/>
      </w:pPr>
      <w:r>
        <w:t xml:space="preserve">-" Hầu, Hầu gia... " - Dung Hoa muốn nói chuyện đàng hoàng với hắn, nhưng lại phát hiện ra, đối mặt với Khương Dực căn bản nàng không nên nói những lời này.</w:t>
      </w:r>
    </w:p>
    <w:p>
      <w:pPr>
        <w:pStyle w:val="BodyText"/>
      </w:pPr>
      <w:r>
        <w:t xml:space="preserve">Khương Dực bỗng nhiên nở nụ cười, lồng ngực rung động, ôm nàng ở trong ngực mình.</w:t>
      </w:r>
    </w:p>
    <w:p>
      <w:pPr>
        <w:pStyle w:val="BodyText"/>
      </w:pPr>
      <w:r>
        <w:t xml:space="preserve">-" Dung Dung, nàng sợ nàng sẽ yêu ta sao? " - Hắn nâng cằm nàng lên, nhìn thẳng vào ánh mắt sợ hãi của nàng, giọng nói lại trở nên ngả ngớn.</w:t>
      </w:r>
    </w:p>
    <w:p>
      <w:pPr>
        <w:pStyle w:val="BodyText"/>
      </w:pPr>
      <w:r>
        <w:t xml:space="preserve">Đột nhiên hắn thay đổi sắc mặt, khiến Dung Hoa hoang mang. Nam nhân này bị gì vậy? Không phải đầu hắn có bệnh đấy chứ?</w:t>
      </w:r>
    </w:p>
    <w:p>
      <w:pPr>
        <w:pStyle w:val="BodyText"/>
      </w:pPr>
      <w:r>
        <w:t xml:space="preserve">Khương Dực thu hồi nụ cười trên mặt, tay mơn trớn gương mặt của nàng, giọng điệu có chút bất đắc dĩ:</w:t>
      </w:r>
    </w:p>
    <w:p>
      <w:pPr>
        <w:pStyle w:val="BodyText"/>
      </w:pPr>
      <w:r>
        <w:t xml:space="preserve">-" Đúng vậy, là ta muốn thuần phục nàng từ thân đến tâm, nhưng mà... " - Tay phải của hắn trượt xuống phần ngực trái của nàng. -" Tâm nàng cứng cỏi quá. Là nàng sợ sẽ yêu ta, thậm chí sợ ta quấy rầy cuộc sống yên tĩnh của nàng? "</w:t>
      </w:r>
    </w:p>
    <w:p>
      <w:pPr>
        <w:pStyle w:val="BodyText"/>
      </w:pPr>
      <w:r>
        <w:t xml:space="preserve">Dung Hoa cắn môi, không nói lời nào.</w:t>
      </w:r>
    </w:p>
    <w:p>
      <w:pPr>
        <w:pStyle w:val="BodyText"/>
      </w:pPr>
      <w:r>
        <w:t xml:space="preserve">-" Sao hả? Bình thường không phải nàng vẫn nói sẽ ngoan ngoãn nghe lời sao? Bây giờ phu quân muốn nàng moi tim mình ra, nàng không làm được ư? " - Giọng điệu của Khương Dực có vài phần châm chọc.</w:t>
      </w:r>
    </w:p>
    <w:p>
      <w:pPr>
        <w:pStyle w:val="BodyText"/>
      </w:pPr>
      <w:r>
        <w:t xml:space="preserve">Dung Hoa bình tĩnh lại, cười gượng nói:</w:t>
      </w:r>
    </w:p>
    <w:p>
      <w:pPr>
        <w:pStyle w:val="BodyText"/>
      </w:pPr>
      <w:r>
        <w:t xml:space="preserve">-" Hầu gia nói gì vậy? Không phải đó giờ thiếp vẫn luôn xem phu như chủ sao? "</w:t>
      </w:r>
    </w:p>
    <w:p>
      <w:pPr>
        <w:pStyle w:val="BodyText"/>
      </w:pPr>
      <w:r>
        <w:t xml:space="preserve">Khương Dực nhìn nàng từ trên cao, ánh mắt loé lên một tia cảm xúc khó nhận ra.</w:t>
      </w:r>
    </w:p>
    <w:p>
      <w:pPr>
        <w:pStyle w:val="BodyText"/>
      </w:pPr>
      <w:r>
        <w:t xml:space="preserve">-" Cho tới giờ nàng vẫn muốn còn diễn kịch trước mặt ta ư? Nói ta trước mặt thế này sau lưng thế khác, phu nhân, nàng cũng đâu kém! Nàng nguỵ trang còn đỉnh hơn cả ta, khiến ta suýt chút nữa là đã bị lừa rồi. Ta nghĩ trong lòng nàng nhất định rất hả hê, vì dù lúc trước mặt ta nàng khom lưng cúi đầu, nhưng lòng nàng vẫn hoàn toàn tự do khỏi ta, có đúng hay không?! "</w:t>
      </w:r>
    </w:p>
    <w:p>
      <w:pPr>
        <w:pStyle w:val="BodyText"/>
      </w:pPr>
      <w:r>
        <w:t xml:space="preserve">Bàn tay của hắn di chuyển lên cổ nàng, ở tại nơi này, chỉ cần hắn dùng sức một chút, mạng của nàng coi như xong.</w:t>
      </w:r>
    </w:p>
    <w:p>
      <w:pPr>
        <w:pStyle w:val="BodyText"/>
      </w:pPr>
      <w:r>
        <w:t xml:space="preserve">-" Phu nhân, có phải nàng nghĩ nếu như ta chết đi, nàng sẽ có thể nhanh chóng thích ứng, sau đó đi tìm niềm vui mới? "</w:t>
      </w:r>
    </w:p>
    <w:p>
      <w:pPr>
        <w:pStyle w:val="BodyText"/>
      </w:pPr>
      <w:r>
        <w:t xml:space="preserve">Dung Hoa bị ép ngẩng đầu lên, đối mặt với ánh mắt của hắn, gương mặt của Khương Dực lúc này không có lấy nửa cái nhếch môi, ánh mắt sâu thâm khó lường.</w:t>
      </w:r>
    </w:p>
    <w:p>
      <w:pPr>
        <w:pStyle w:val="BodyText"/>
      </w:pPr>
      <w:r>
        <w:t xml:space="preserve">Nhưng nàng tinh ý cảm nhận được hắn không hề tức giận. Nhận ra trong lòng thê tử của mình không hề có mình, đối với người như Khương Dực thật sự là chuyện rất khó chấp nhận.</w:t>
      </w:r>
    </w:p>
    <w:p>
      <w:pPr>
        <w:pStyle w:val="BodyText"/>
      </w:pPr>
      <w:r>
        <w:t xml:space="preserve">-" Hầu... Hầu gia"</w:t>
      </w:r>
    </w:p>
    <w:p>
      <w:pPr>
        <w:pStyle w:val="BodyText"/>
      </w:pPr>
      <w:r>
        <w:t xml:space="preserve">Đột nhiên Dung Hoa hoài nghi quyết định vừa rồi của mình. Nàng bị ấm đầu rồi hay sao mà lại thẳng thắn nói những chuyện này với hắn vậy?! Chẳng lẽ được hắn sủng ái vài ngày, đã bắt đầu không biết trời cao đất rộng rồi sao?</w:t>
      </w:r>
    </w:p>
    <w:p>
      <w:pPr>
        <w:pStyle w:val="BodyText"/>
      </w:pPr>
      <w:r>
        <w:t xml:space="preserve">Khương Dực dán lên môi của nàng, tại khe hở giữa răng và môi nàng, nói:</w:t>
      </w:r>
    </w:p>
    <w:p>
      <w:pPr>
        <w:pStyle w:val="BodyText"/>
      </w:pPr>
      <w:r>
        <w:t xml:space="preserve">-" Vậy để ta xem, vì giữ trái tim nàng được tự do, nàng có thể buông thả thân thể mình đến mức nào."</w:t>
      </w:r>
    </w:p>
    <w:p>
      <w:pPr>
        <w:pStyle w:val="BodyText"/>
      </w:pPr>
      <w:r>
        <w:t xml:space="preserve">Dứt lời, hắn đẩy nàng ra, ấn nàng xuống giữa hai chân mình.</w:t>
      </w:r>
    </w:p>
    <w:p>
      <w:pPr>
        <w:pStyle w:val="Compact"/>
      </w:pPr>
      <w:r>
        <w:t xml:space="preserve">-" Phu nhân, nàng dùng cái miệng nhỏ này " săn sóc" bản Hầu một lần đi! "</w:t>
      </w:r>
      <w:r>
        <w:br w:type="textWrapping"/>
      </w:r>
      <w:r>
        <w:br w:type="textWrapping"/>
      </w:r>
    </w:p>
    <w:p>
      <w:pPr>
        <w:pStyle w:val="Heading2"/>
      </w:pPr>
      <w:bookmarkStart w:id="44" w:name="chương-23-ăn-ngon-không"/>
      <w:bookmarkEnd w:id="44"/>
      <w:r>
        <w:t xml:space="preserve">23. Chương 23: Ăn Ngon Không?</w:t>
      </w:r>
    </w:p>
    <w:p>
      <w:pPr>
        <w:pStyle w:val="Compact"/>
      </w:pPr>
      <w:r>
        <w:br w:type="textWrapping"/>
      </w:r>
      <w:r>
        <w:br w:type="textWrapping"/>
      </w:r>
      <w:r>
        <w:t xml:space="preserve">Vừa cởi bỏ đai ngọc, đã thấy vật cứng cáp hung tợn kia ngẩng cao đầu từ giữa hai chân.</w:t>
      </w:r>
    </w:p>
    <w:p>
      <w:pPr>
        <w:pStyle w:val="BodyText"/>
      </w:pPr>
      <w:r>
        <w:t xml:space="preserve">Dung Hoa bị Khương Dực đè khuỵ gối xuống, tầm mắt đối diện với vật nam tính.</w:t>
      </w:r>
    </w:p>
    <w:p>
      <w:pPr>
        <w:pStyle w:val="BodyText"/>
      </w:pPr>
      <w:r>
        <w:t xml:space="preserve">Dù không phải là lần đầu tiên nhìn thấy, nhưng lúc này ở cự ly gần vẫn khiến Dung Hoa hít sâu một hơi.</w:t>
      </w:r>
    </w:p>
    <w:p>
      <w:pPr>
        <w:pStyle w:val="BodyText"/>
      </w:pPr>
      <w:r>
        <w:t xml:space="preserve">Giữa khu rừng rậm rạp, một cây nấm đỏ tím to lớn mọc lên, quấn quanh thân nó là gân xanh, nóng hầm hạp, như thể đang phà hơi thở nam tính vào mặt nàng.</w:t>
      </w:r>
    </w:p>
    <w:p>
      <w:pPr>
        <w:pStyle w:val="BodyText"/>
      </w:pPr>
      <w:r>
        <w:t xml:space="preserve">-" Hầu gia? " - Dung Hoa không tự chủ ngửa đầu về sau, muốn cách xa nó một chút.</w:t>
      </w:r>
    </w:p>
    <w:p>
      <w:pPr>
        <w:pStyle w:val="BodyText"/>
      </w:pPr>
      <w:r>
        <w:t xml:space="preserve">-" Sao? Không muốn ư? "</w:t>
      </w:r>
    </w:p>
    <w:p>
      <w:pPr>
        <w:pStyle w:val="BodyText"/>
      </w:pPr>
      <w:r>
        <w:t xml:space="preserve">Dung Hoa khó khăn nuốt nước bọt:</w:t>
      </w:r>
    </w:p>
    <w:p>
      <w:pPr>
        <w:pStyle w:val="BodyText"/>
      </w:pPr>
      <w:r>
        <w:t xml:space="preserve">-" Không phải. Chỉ là thiếp sợ nơi này sẽ bị người khác quấy rầy, hay là về phòng... "</w:t>
      </w:r>
    </w:p>
    <w:p>
      <w:pPr>
        <w:pStyle w:val="BodyText"/>
      </w:pPr>
      <w:r>
        <w:t xml:space="preserve">-" Bản Hầu ở đây, ai dám quấy rầy? " - Khương Dực lo thèm đếm xỉa, hất cằm lên - " Huống hồ không phải còn có bình phong sao? "</w:t>
      </w:r>
    </w:p>
    <w:p>
      <w:pPr>
        <w:pStyle w:val="BodyText"/>
      </w:pPr>
      <w:r>
        <w:t xml:space="preserve">Dung Hoa thầm nghĩ, cái bình phong này thêu bằng tơ lụa, từ ngoài nhìn vào đều có thể nhìn thấy dáng người cử động, có thể che được cái gì chứ? Hơn nữa, cửa phòng đàn mở toang, lỡ phát ra âm thanh gì thì bức bình phong mỏng dính này sao có thể ngăn lại được.</w:t>
      </w:r>
    </w:p>
    <w:p>
      <w:pPr>
        <w:pStyle w:val="BodyText"/>
      </w:pPr>
      <w:r>
        <w:t xml:space="preserve">Giờ thì nàng voi cùng hối hận vì vừa rồi đã nhất thời xúc động. Biêt trước Khương Dực là người tâm cao khí ngạo đáng lý nàng phải nguỵ trang kĩ hơn mới đúng, bây giờ để hắn nhìn thấy được sơ hở, nhất định hắn sẽ không để cho nàng được như ý.</w:t>
      </w:r>
    </w:p>
    <w:p>
      <w:pPr>
        <w:pStyle w:val="BodyText"/>
      </w:pPr>
      <w:r>
        <w:t xml:space="preserve">-" Hầu gia... "</w:t>
      </w:r>
    </w:p>
    <w:p>
      <w:pPr>
        <w:pStyle w:val="BodyText"/>
      </w:pPr>
      <w:r>
        <w:t xml:space="preserve">-" Còn không nhanh đi! "</w:t>
      </w:r>
    </w:p>
    <w:p>
      <w:pPr>
        <w:pStyle w:val="BodyText"/>
      </w:pPr>
      <w:r>
        <w:t xml:space="preserve">Giọng nói Khương Dực có chút căng thẳng. Lúc đầu hắn chỉ là tâm tình không thoải mái, muốn trừng phạt nàng một chút thôi, nhưng khi tiểu Khương Dực chui ra ngoài, rơi vào tầm mắt của nàng, dục vọng trong hắn lại bị thức tỉnh.</w:t>
      </w:r>
    </w:p>
    <w:p>
      <w:pPr>
        <w:pStyle w:val="BodyText"/>
      </w:pPr>
      <w:r>
        <w:t xml:space="preserve">Mấy ngày nay hắn vẫn luôn để nàng nghỉ ngơi dưỡng thương. Lúc này nhìn nàng quỳ gối giữa hai chân hắn, cổ ngọc trắng muốt, môi đỏ căng mộng, hơi thở phà trên vật nam tính của hắn, khiến hắn không thể không nuốt nước bọt, hơi thở nặng nề dần.</w:t>
      </w:r>
    </w:p>
    <w:p>
      <w:pPr>
        <w:pStyle w:val="BodyText"/>
      </w:pPr>
      <w:r>
        <w:t xml:space="preserve">Gậy thịt lắc lư, long đầu nhướng cao lên, trông càng hung ác hơn.</w:t>
      </w:r>
    </w:p>
    <w:p>
      <w:pPr>
        <w:pStyle w:val="BodyText"/>
      </w:pPr>
      <w:r>
        <w:t xml:space="preserve">Khương Dực thật sự khó chịu, đẩy eo một cái đưa côn thịt đến trước môi nàng, bàn tay to bóp quai hàm của nàng, buộc nàng há miệng ngậm lấy hắn.</w:t>
      </w:r>
    </w:p>
    <w:p>
      <w:pPr>
        <w:pStyle w:val="BodyText"/>
      </w:pPr>
      <w:r>
        <w:t xml:space="preserve">-" Ưm... "</w:t>
      </w:r>
    </w:p>
    <w:p>
      <w:pPr>
        <w:pStyle w:val="BodyText"/>
      </w:pPr>
      <w:r>
        <w:t xml:space="preserve">Dung Hoa không ngờ rằng hắn sẽ dùng sức mạnh ép nàng, nàng còn chưa chuẩn bị tinh thần, vật to lớn kia đã xông vào khoang miệng nàng.</w:t>
      </w:r>
    </w:p>
    <w:p>
      <w:pPr>
        <w:pStyle w:val="BodyText"/>
      </w:pPr>
      <w:r>
        <w:t xml:space="preserve">Long đầu quá lớn, chỉ vừa chui vào đã khiến miệng nhỏ của nàng bị nhét đầy tràn. Nàng kinh hãi mở to mắt, hai tay chống trên đùi hắn, muốn đẩy hắn ra.</w:t>
      </w:r>
    </w:p>
    <w:p>
      <w:pPr>
        <w:pStyle w:val="BodyText"/>
      </w:pPr>
      <w:r>
        <w:t xml:space="preserve">Nhưng Khương Dực sao có thể để nàng trốn thoát? Nàng vừa có động tác kháng cự, hắn đã dùng thêm sức ở tay, bóp chặt cằm nàng.</w:t>
      </w:r>
    </w:p>
    <w:p>
      <w:pPr>
        <w:pStyle w:val="BodyText"/>
      </w:pPr>
      <w:r>
        <w:t xml:space="preserve">Dung Hoa bị hắn bóp đến đau nhức, hai hàm không thể khép lại, nước miếng không thể nuốt xuống, chỉ cảm thấy khoang miệng phải chứa vật to dài vừa cứng vừa nóng kia, lại có mùi hương nhàn nhạt, cực kì khó chịu.</w:t>
      </w:r>
    </w:p>
    <w:p>
      <w:pPr>
        <w:pStyle w:val="BodyText"/>
      </w:pPr>
      <w:r>
        <w:t xml:space="preserve">Còn Khương Dực thì cực kì hưởng thụ cảm giác ở trong khoang miệng nàng. Long đầu được miệng nhỏ ngậm chặt, dù không được mềm mại như huyệt thịt kia nhưng cảm giác mới mẻ này lập tức khiến hắn say mê.</w:t>
      </w:r>
    </w:p>
    <w:p>
      <w:pPr>
        <w:pStyle w:val="BodyText"/>
      </w:pPr>
      <w:r>
        <w:t xml:space="preserve">Hắn đẩy vài lần cũng không thể vào sâu hơn, lại thấy bộ dạng nước mắt lưng tròng của Dung Hoa, Khương Dực đành phải ép mình nhịn xuống một chút.</w:t>
      </w:r>
    </w:p>
    <w:p>
      <w:pPr>
        <w:pStyle w:val="BodyText"/>
      </w:pPr>
      <w:r>
        <w:t xml:space="preserve">-" Không được chống cự, thả lỏng!!! " - Hắn trầm giọng - " Không muốn khó chịu thì nàng hãy ngoan ngoãn nghe lời đi! "</w:t>
      </w:r>
    </w:p>
    <w:p>
      <w:pPr>
        <w:pStyle w:val="BodyText"/>
      </w:pPr>
      <w:r>
        <w:t xml:space="preserve">Dung Hoa cố gắng bình tĩnh, nước mắt không ngừng lăn xuống. Nàng biết Khương Dực đã thực sự nổi giận, nếu như bây giờ nàng không nghe lời là tự mình tìm chết.</w:t>
      </w:r>
    </w:p>
    <w:p>
      <w:pPr>
        <w:pStyle w:val="BodyText"/>
      </w:pPr>
      <w:r>
        <w:t xml:space="preserve">Nàng thở sâu, nỗ lực buông lỏng. Đầu lưỡi chặn không cho hắn thâm nhập sâu hơn bây giờ thả lỏng không ngăn cản nữa.</w:t>
      </w:r>
    </w:p>
    <w:p>
      <w:pPr>
        <w:pStyle w:val="BodyText"/>
      </w:pPr>
      <w:r>
        <w:t xml:space="preserve">Khương Dực đẩy eo một cái, côn thịt liền đi thẳng vào cổ họng. Nhưng dù vậy vẫn còn một nửa ở bên ngoài.</w:t>
      </w:r>
    </w:p>
    <w:p>
      <w:pPr>
        <w:pStyle w:val="BodyText"/>
      </w:pPr>
      <w:r>
        <w:t xml:space="preserve">Dung Hoa bị động tác của hắn làm muốn nôn ra, nước mắt càng chảy nhiều hơn. Khương Dực dừng một chút, không vào sâu nữa, nhỏ giọng ồn ồn nói:</w:t>
      </w:r>
    </w:p>
    <w:p>
      <w:pPr>
        <w:pStyle w:val="BodyText"/>
      </w:pPr>
      <w:r>
        <w:t xml:space="preserve">-" Ăn thế nào còn cần ta dạy nàng ư? "</w:t>
      </w:r>
    </w:p>
    <w:p>
      <w:pPr>
        <w:pStyle w:val="BodyText"/>
      </w:pPr>
      <w:r>
        <w:t xml:space="preserve">Sau khi bàn tay của hắn buông cằm nàng ra, Dung Hoa cảm thấy dễ thở hơn, nàng thích ứng dần với côn thịt của hắn, rồi vươn tay cầm lấy nó, từ từ phun ra nuốt vào.</w:t>
      </w:r>
    </w:p>
    <w:p>
      <w:pPr>
        <w:pStyle w:val="BodyText"/>
      </w:pPr>
      <w:r>
        <w:t xml:space="preserve">Kỹ xảo của nàng rất trúc trắc, một chút lý thuyết nàng học được làm sao có thể khiến cho Khương Dực dục tiên dục tử. Nhưng mà nhìn thấy nàng quỳ gối dưới chân mình, miệng nhỏ " săn sóc" mình như vậy, bộ dạng thuần phục tuyệt đối này khiến tâm tình Khương Dực hết sức thoả mãn.</w:t>
      </w:r>
    </w:p>
    <w:p>
      <w:pPr>
        <w:pStyle w:val="BodyText"/>
      </w:pPr>
      <w:r>
        <w:t xml:space="preserve">-" Ngậm chặt một chút, đừng dùng răng, dùng lưỡi liếm.... Ahhh "</w:t>
      </w:r>
    </w:p>
    <w:p>
      <w:pPr>
        <w:pStyle w:val="BodyText"/>
      </w:pPr>
      <w:r>
        <w:t xml:space="preserve">Khương Dực hưởng thụ sự săn sóc của nàng, hai tay tìm đến hai quả đào căng mọng nhẹ nhàng xoa bóp, đồng thời hướng dẫn nàng.</w:t>
      </w:r>
    </w:p>
    <w:p>
      <w:pPr>
        <w:pStyle w:val="BodyText"/>
      </w:pPr>
      <w:r>
        <w:t xml:space="preserve">Dần dần Dung Hoa nắm được cách thức, khiến hơi thở Khương Dực ngày càng nặng nề, bất giác thò tay cố định đầu nàng lại, đong đưa hông mình.</w:t>
      </w:r>
    </w:p>
    <w:p>
      <w:pPr>
        <w:pStyle w:val="BodyText"/>
      </w:pPr>
      <w:r>
        <w:t xml:space="preserve">Càng về sau, không phải là nàng phun nuốt gậy thịt kia, mà là hắn thẳng lưng ra vào kịch liệt trong miệng nàng.</w:t>
      </w:r>
    </w:p>
    <w:p>
      <w:pPr>
        <w:pStyle w:val="BodyText"/>
      </w:pPr>
      <w:r>
        <w:t xml:space="preserve">Miệng nhỏ chỉ có thể ngậm được một nửa côn thịt, cuối cùng khiến hắn không thoả mãn. Dung Hoa chỉ cảm thấy miệng mình đau rát, nước bọt chảy lai láng, nàng muốn nuốt xuống, quy đầu ở cổ họng đột nhiên bị hút một cái.</w:t>
      </w:r>
    </w:p>
    <w:p>
      <w:pPr>
        <w:pStyle w:val="BodyText"/>
      </w:pPr>
      <w:r>
        <w:t xml:space="preserve">Khương Dực bạo phát, thừa lúc Dung Hoa mất cảnh giác dúng sức thúc vào, phá vỡ rào cản, thâm nhập vào cổ họng.</w:t>
      </w:r>
    </w:p>
    <w:p>
      <w:pPr>
        <w:pStyle w:val="BodyText"/>
      </w:pPr>
      <w:r>
        <w:t xml:space="preserve">-" Ưm... ưm..." - Dung Hoa bị dị vật chui vào khiến nàng muốn ói ra, nhưng miệng bị nhét đầy, không thể kêu được tiếng nào.</w:t>
      </w:r>
    </w:p>
    <w:p>
      <w:pPr>
        <w:pStyle w:val="BodyText"/>
      </w:pPr>
      <w:r>
        <w:t xml:space="preserve">Không biết từ lúc nào, Khương Dực đã đứng lên, ghì chặt đầu nàng, cứ thế cắm thẳng vào miệng nàng.</w:t>
      </w:r>
    </w:p>
    <w:p>
      <w:pPr>
        <w:pStyle w:val="BodyText"/>
      </w:pPr>
      <w:r>
        <w:t xml:space="preserve">-" Đúng, chính là như vậy, nuốt xuống cho ta!!! "</w:t>
      </w:r>
    </w:p>
    <w:p>
      <w:pPr>
        <w:pStyle w:val="BodyText"/>
      </w:pPr>
      <w:r>
        <w:t xml:space="preserve">Nàng nuốt xuống, cổ họng siết lại, bọc chặt lấy gậy thịt của hắn, khiến hắn sảng khoái vô cùng.</w:t>
      </w:r>
    </w:p>
    <w:p>
      <w:pPr>
        <w:pStyle w:val="BodyText"/>
      </w:pPr>
      <w:r>
        <w:t xml:space="preserve">Dung Hoa không có cách nào nói được, dưới sự cường thế áp bức của hắn, nàng không thể phản kháng dù chỉ một chút, chỉ xòn cách nắm chặt vạt áo của hắn, cố gắng ổn định bản thân.</w:t>
      </w:r>
    </w:p>
    <w:p>
      <w:pPr>
        <w:pStyle w:val="BodyText"/>
      </w:pPr>
      <w:r>
        <w:t xml:space="preserve">Dung Hoa không ngừng chảy nước mắt, không biết là cảm thấy kích tình hay là uất ức, miệng nhỏ của nàng không khép lại được, đã tê đến mức không còn cảm giác. Nàng chỉ hy vọng khổ hình này mau chóng kết thúc sớm một chút.</w:t>
      </w:r>
    </w:p>
    <w:p>
      <w:pPr>
        <w:pStyle w:val="BodyText"/>
      </w:pPr>
      <w:r>
        <w:t xml:space="preserve">Hắn đong đưa bờ mông rắn chắc, cắm rút càng nhanh vào miệng nhỏ của nàng, hai quả nhục cầu đánh thẳng vào cằm nàng, phát ra tiếng kêu " bạch bạch".</w:t>
      </w:r>
    </w:p>
    <w:p>
      <w:pPr>
        <w:pStyle w:val="BodyText"/>
      </w:pPr>
      <w:r>
        <w:t xml:space="preserve">Phối hợp với động tác nuốt quy đầu của nàng, hắn càng lúc càng bạo phát, gia tăng tốc độ tìm lấy cực khoái, cuối cùng hắn thúc mạnh vào tròn cuốn họng nàng, mạnh mẽ bắn tinh hoa.</w:t>
      </w:r>
    </w:p>
    <w:p>
      <w:pPr>
        <w:pStyle w:val="BodyText"/>
      </w:pPr>
      <w:r>
        <w:t xml:space="preserve">- " Ahhh " - Dịch trắng nóng hổi trực tiếp bắn vào thực quản, thậm chí bởi vì quá nhiều tràn ra ngoài, chảy xuống khoé miệng.</w:t>
      </w:r>
    </w:p>
    <w:p>
      <w:pPr>
        <w:pStyle w:val="BodyText"/>
      </w:pPr>
      <w:r>
        <w:t xml:space="preserve">Dung Hoa bị hắn làm đến đầu óc choáng váng, mãi đến khi côn thịt của hắn nửa mềm trong miệng nàng, nàng mới xụi lơ trên mặt đất, nôn khan.</w:t>
      </w:r>
    </w:p>
    <w:p>
      <w:pPr>
        <w:pStyle w:val="BodyText"/>
      </w:pPr>
      <w:r>
        <w:t xml:space="preserve">Tinh dịch bị nàng ói ra hết, nhưng vẫn còn trong cuốn họng. Dung Hoa nghe thấy miệng mình đều là mùi đặc trưng của tinh dịch.</w:t>
      </w:r>
    </w:p>
    <w:p>
      <w:pPr>
        <w:pStyle w:val="BodyText"/>
      </w:pPr>
      <w:r>
        <w:t xml:space="preserve">Dục vọng tích luỹ nhiều ngày cuối cùng cũng được giải phóng. Lửa giận trong lòng Khương Dực không biết bay đâu mất từ lúc nào.</w:t>
      </w:r>
    </w:p>
    <w:p>
      <w:pPr>
        <w:pStyle w:val="BodyText"/>
      </w:pPr>
      <w:r>
        <w:t xml:space="preserve">Hắn rút khăn tay, lau miệng, mặc quần áo cho nàng.</w:t>
      </w:r>
    </w:p>
    <w:p>
      <w:pPr>
        <w:pStyle w:val="BodyText"/>
      </w:pPr>
      <w:r>
        <w:t xml:space="preserve">Yêu tinh này! Miệng nhỏ nào cũng đều mất hồn cả!</w:t>
      </w:r>
    </w:p>
    <w:p>
      <w:pPr>
        <w:pStyle w:val="BodyText"/>
      </w:pPr>
      <w:r>
        <w:t xml:space="preserve">Nhìn Dung Hoa đầu tóc tán loạn, trâm cài cũng lệch, nước mắt lưng tròng, trong lòng hắn thoả mãn vô cùng.</w:t>
      </w:r>
    </w:p>
    <w:p>
      <w:pPr>
        <w:pStyle w:val="BodyText"/>
      </w:pPr>
      <w:r>
        <w:t xml:space="preserve">Nữ nhân này là của hắn, cho dù nội tâm nàng có mạnh mẽ cỡ nào, hắn đã muốn thì nàng phải bị hắn làm.</w:t>
      </w:r>
    </w:p>
    <w:p>
      <w:pPr>
        <w:pStyle w:val="BodyText"/>
      </w:pPr>
      <w:r>
        <w:t xml:space="preserve">Hắn nâng mặt nàng lên, nhìn khoé miệng nàng dính dương tinh của hắn, thấp giọng trêu chọc:</w:t>
      </w:r>
    </w:p>
    <w:p>
      <w:pPr>
        <w:pStyle w:val="BodyText"/>
      </w:pPr>
      <w:r>
        <w:t xml:space="preserve">-" Tinh dịch của bản Hầu ăn ngon không? Sau này mỗi ngày đều cho nàng ăn chịu chứ? "</w:t>
      </w:r>
    </w:p>
    <w:p>
      <w:pPr>
        <w:pStyle w:val="BodyText"/>
      </w:pPr>
      <w:r>
        <w:t xml:space="preserve">Thấy vẻ mặt Dung Hoa hoảng sợ, Khương Dực cười ha ha, dùng áo choàng quấn quanh người nàng, ôm nàng về phòng ngủ.</w:t>
      </w:r>
    </w:p>
    <w:p>
      <w:pPr>
        <w:pStyle w:val="BodyText"/>
      </w:pPr>
      <w:r>
        <w:t xml:space="preserve">Tuy rằng làm ban ngày cũng rất thú vị, nhưng hắn không muốn tiếng rên rỉ yêu mị của nàng bị người khác nghe thấy.</w:t>
      </w:r>
    </w:p>
    <w:p>
      <w:pPr>
        <w:pStyle w:val="BodyText"/>
      </w:pPr>
      <w:r>
        <w:t xml:space="preserve">Sau khi trở về phòng, Khương Dực vô cùng hào hứng bắt đầu thử đủ loại tư thế mới với nàng.</w:t>
      </w:r>
    </w:p>
    <w:p>
      <w:pPr>
        <w:pStyle w:val="Compact"/>
      </w:pPr>
      <w:r>
        <w:t xml:space="preserve">Hắn thật là hồ đồ. Đoán được lòng của nàng, sau đó bắt đầu chinh phục từ thân thể của nàng là được rồi. Ân cần với nàng như vậy không phải sẽ càng khiến nữ nhân này cảnh giác hơn sao?</w:t>
      </w:r>
      <w:r>
        <w:br w:type="textWrapping"/>
      </w:r>
      <w:r>
        <w:br w:type="textWrapping"/>
      </w:r>
    </w:p>
    <w:p>
      <w:pPr>
        <w:pStyle w:val="Heading2"/>
      </w:pPr>
      <w:bookmarkStart w:id="45" w:name="chương-24-thay-đổi-đáng-sợ"/>
      <w:bookmarkEnd w:id="45"/>
      <w:r>
        <w:t xml:space="preserve">24. Chương 24: Thay Đổi Đáng Sợ</w:t>
      </w:r>
    </w:p>
    <w:p>
      <w:pPr>
        <w:pStyle w:val="Compact"/>
      </w:pPr>
      <w:r>
        <w:br w:type="textWrapping"/>
      </w:r>
      <w:r>
        <w:br w:type="textWrapping"/>
      </w:r>
      <w:r>
        <w:t xml:space="preserve">Sau đợt tranh cãi hôm ấy, Khương Dực thay đổi phương pháp. Hắn không còn cố gắng giả bộ dịu dàng săn sóc nàng nữa, nhưng cũng không phải không đặt nàng trong lòng như trước.</w:t>
      </w:r>
    </w:p>
    <w:p>
      <w:pPr>
        <w:pStyle w:val="BodyText"/>
      </w:pPr>
      <w:r>
        <w:t xml:space="preserve">Hắn giống như phát hiện một trò chơi mới hứng trí bừng bừng muốn dạy dỗ Dung Hoa ra bộ dáng mình muốn.</w:t>
      </w:r>
    </w:p>
    <w:p>
      <w:pPr>
        <w:pStyle w:val="BodyText"/>
      </w:pPr>
      <w:r>
        <w:t xml:space="preserve">Khương Dực vốn định lấy lòng nàng, làm cho nàng yêu mình hết thuốc chữa, trong mắt chỉ toàn là hình ảnh đẹp đẽ của hắn. Rốt cuộc sự kiêu ngạo của hắn không có cách nào duy trì hình ảnh ôn nhu này.</w:t>
      </w:r>
    </w:p>
    <w:p>
      <w:pPr>
        <w:pStyle w:val="BodyText"/>
      </w:pPr>
      <w:r>
        <w:t xml:space="preserve">Hắn phát hiện ra mình sai rồi, loại phương pháp nàng không thể chinh phục được nữ nhân của hắn, nàng quá cảnh giác, khoá thật chặt lòng mình, bảo vệ nó nghiêm ngặt, vừa phát hiện ra ý đồ của hắn, nàng lập tức phản kích, thậm chí còn không ngại đắc tội với hắn.</w:t>
      </w:r>
    </w:p>
    <w:p>
      <w:pPr>
        <w:pStyle w:val="BodyText"/>
      </w:pPr>
      <w:r>
        <w:t xml:space="preserve">Đường này đã đi không được thì hắn sẽ đổi lối khác. Không muốn hắn rào đón lấy lòng? Được thôi! Không thể thay đổi được suy nghĩ của nàng thì thay đổi chính nàng vậy.</w:t>
      </w:r>
    </w:p>
    <w:p>
      <w:pPr>
        <w:pStyle w:val="BodyText"/>
      </w:pPr>
      <w:r>
        <w:t xml:space="preserve">Khương Dực thật sự nôn nóng muốn nhìn xem, khi nàng phát hiện hắn đã biến nàng thành nữ nhân như thế nào thì nàng sẽ có phản ứng gì?!</w:t>
      </w:r>
    </w:p>
    <w:p>
      <w:pPr>
        <w:pStyle w:val="BodyText"/>
      </w:pPr>
      <w:r>
        <w:t xml:space="preserve">Thế là hắn bắt buộc nàng học hành khí tâm pháp, mỗi ngày sau khi tắm thuốc, hắn dùng cao ngọc lộ bôi vào hoa huyệt giữa hai chân nàng.</w:t>
      </w:r>
    </w:p>
    <w:p>
      <w:pPr>
        <w:pStyle w:val="BodyText"/>
      </w:pPr>
      <w:r>
        <w:t xml:space="preserve">Thuốc tắm và cao ngọc lộ là phương thuốc lúc còn trẻ hắn lấy được từ hợp hoan môn. Trong chốn giang hồ có một môn phái nhỏ chuyên nghiên cứu chuyện nam nữ hợp hoan, dù võ công của họ không đáng nhắc đến, nhưng phương thuốc dưỡng sinh thì thuộc hàng đệ nhất.</w:t>
      </w:r>
    </w:p>
    <w:p>
      <w:pPr>
        <w:pStyle w:val="BodyText"/>
      </w:pPr>
      <w:r>
        <w:t xml:space="preserve">Đương nhiên Khương Dực không phải muốn dạy phu nhân mình thành một tính nô, cho nên tự tay hắn dạy hành khí tâm pháp cho nàng, chỉ để nàng kiện thể tinh thần.</w:t>
      </w:r>
    </w:p>
    <w:p>
      <w:pPr>
        <w:pStyle w:val="BodyText"/>
      </w:pPr>
      <w:r>
        <w:t xml:space="preserve">-"A... a... a... Hầu gia, không được, thật sự không được..."</w:t>
      </w:r>
    </w:p>
    <w:p>
      <w:pPr>
        <w:pStyle w:val="BodyText"/>
      </w:pPr>
      <w:r>
        <w:t xml:space="preserve">Trước gương trang điểm, nữ nhậ không mảnh vải che thân, bị nam nhân phía sau ôm lấy, hai cánh tau cường tráng vòng qua đùi, ôm nữ nhân với tư thế xi tiểu cho em bé.</w:t>
      </w:r>
    </w:p>
    <w:p>
      <w:pPr>
        <w:pStyle w:val="BodyText"/>
      </w:pPr>
      <w:r>
        <w:t xml:space="preserve">Hình ảnh hai người quấn lấy nhau trong kính Tây Dương càng thêm rõ ràng. Hai chân thon dài của nữ nhân bị tách ra, cánh hoa hỗn độn, nhuỵ hoa hướng thẳng ra ngoài, cửa huyệt đỏ bừng bị một cây gậy thịt tím hồng cắm vào, kéo ra lại cắm vào, dâm thuỷ không ngừng nhỏ giọt xuống, khiến bàn trang điểm ướt nhẹp.</w:t>
      </w:r>
    </w:p>
    <w:p>
      <w:pPr>
        <w:pStyle w:val="BodyText"/>
      </w:pPr>
      <w:r>
        <w:t xml:space="preserve">-" Nàng gọi cái gì? Hửm??? "</w:t>
      </w:r>
    </w:p>
    <w:p>
      <w:pPr>
        <w:pStyle w:val="BodyText"/>
      </w:pPr>
      <w:r>
        <w:t xml:space="preserve">Khương Dực nhẹ nhàng ôm nàng, gậy thịt thô to càng không ngừng chọc mở hoa huyệt chặt chẽ, liên tục biến hoá gốc độ đâm vào hoa tâm của nàng, một khi tìm được chỗ mẫn cảm của nàng sẽ nhắm ngay vào đó, liều mình nghiền nát.</w:t>
      </w:r>
    </w:p>
    <w:p>
      <w:pPr>
        <w:pStyle w:val="BodyText"/>
      </w:pPr>
      <w:r>
        <w:t xml:space="preserve">Dung Hoa cảm thấy mình sắp bị éo đến điên rồi, tầm mắt nàng tan rã:</w:t>
      </w:r>
    </w:p>
    <w:p>
      <w:pPr>
        <w:pStyle w:val="BodyText"/>
      </w:pPr>
      <w:r>
        <w:t xml:space="preserve">-" Khương... Khương Dực. "</w:t>
      </w:r>
    </w:p>
    <w:p>
      <w:pPr>
        <w:pStyle w:val="BodyText"/>
      </w:pPr>
      <w:r>
        <w:t xml:space="preserve">Khương Dực vừa lòng liếm liếm vành tai hồng hồng của nàng, cường quyền ra lệnh bên tai nàng:</w:t>
      </w:r>
    </w:p>
    <w:p>
      <w:pPr>
        <w:pStyle w:val="BodyText"/>
      </w:pPr>
      <w:r>
        <w:t xml:space="preserve">-" Không được nhắm mắt, nhìn thật kỹ cho ta! "</w:t>
      </w:r>
    </w:p>
    <w:p>
      <w:pPr>
        <w:pStyle w:val="BodyText"/>
      </w:pPr>
      <w:r>
        <w:t xml:space="preserve">-" Ưm... " - Dung Hoa bị ép tập trung tinh thần, nhìn trận hoan ái dâm loạn trong kính.</w:t>
      </w:r>
    </w:p>
    <w:p>
      <w:pPr>
        <w:pStyle w:val="BodyText"/>
      </w:pPr>
      <w:r>
        <w:t xml:space="preserve">Cánh tay cường tráng của nam nhân vừa nâng nữ nhân lên liền hạ xuống, côn thịt theo dâm dịch trơn ướt đâm vào liên tục chọc mở hoa huyệt mềm mại.</w:t>
      </w:r>
    </w:p>
    <w:p>
      <w:pPr>
        <w:pStyle w:val="BodyText"/>
      </w:pPr>
      <w:r>
        <w:t xml:space="preserve">"Bốp! Bốp! Bốp! "</w:t>
      </w:r>
    </w:p>
    <w:p>
      <w:pPr>
        <w:pStyle w:val="BodyText"/>
      </w:pPr>
      <w:r>
        <w:t xml:space="preserve">"Chậc! Chậc! "</w:t>
      </w:r>
    </w:p>
    <w:p>
      <w:pPr>
        <w:pStyle w:val="BodyText"/>
      </w:pPr>
      <w:r>
        <w:t xml:space="preserve">Tiếng da thịt va vào nhau, cùng với âm thanh chen vào của gậy thịt, văng vẳng bên tai. Mỗi lần vật to lớn kia đâm vào trong một cái, bụng bằng phẳng của nàng sẽ hơi hơi gồ lên, nhô thành một khối. Hai quả đào trắng bồng bềnh nhấp nhô, tạo thành từng đợt sóng nhũ nhộn nhạo.</w:t>
      </w:r>
    </w:p>
    <w:p>
      <w:pPr>
        <w:pStyle w:val="BodyText"/>
      </w:pPr>
      <w:r>
        <w:t xml:space="preserve">Nàng nhìn thấy trong gương hình ảnh chính mình bị làm đến run rẩy, liên tục co quắp bị ép lên cao trào, kêu khóc cầu xin hắn tha cho nàng.</w:t>
      </w:r>
    </w:p>
    <w:p>
      <w:pPr>
        <w:pStyle w:val="BodyText"/>
      </w:pPr>
      <w:r>
        <w:t xml:space="preserve">Đáng tiếc lòng lang như sắt đá, hắn chẳng hề rung động chút nào, làm cho đến khi nàng không chịu nổi cao trào nổi sóng cuốn đến, ngất xỉu trong lòng hắn mới thôi.</w:t>
      </w:r>
    </w:p>
    <w:p>
      <w:pPr>
        <w:pStyle w:val="BodyText"/>
      </w:pPr>
      <w:r>
        <w:t xml:space="preserve">***</w:t>
      </w:r>
    </w:p>
    <w:p>
      <w:pPr>
        <w:pStyle w:val="BodyText"/>
      </w:pPr>
      <w:r>
        <w:t xml:space="preserve">Lúc tỉnh dậy, bên cạnh đã không còn bóng người. Dung Hoa xoa xoa vùng hông tê mỏi của mình, không gọi nha hoàn mà tự mình đứng dậy rửa mặt chải đầu.</w:t>
      </w:r>
    </w:p>
    <w:p>
      <w:pPr>
        <w:pStyle w:val="BodyText"/>
      </w:pPr>
      <w:r>
        <w:t xml:space="preserve">Súc miệng rửa mặt xong, liếc mắt qua gương, nàng bỗng ngơ ngác.</w:t>
      </w:r>
    </w:p>
    <w:p>
      <w:pPr>
        <w:pStyle w:val="BodyText"/>
      </w:pPr>
      <w:r>
        <w:t xml:space="preserve">Trong gương phản chiếu hình ảnh một gương mặt xinh đẹp, đôi mắt long lanh như nước hồ thu, đôi môi đỏ mộng, gò mà hồng hào, chân mày có nét mị ý như những cô gái phong trần.</w:t>
      </w:r>
    </w:p>
    <w:p>
      <w:pPr>
        <w:pStyle w:val="BodyText"/>
      </w:pPr>
      <w:r>
        <w:t xml:space="preserve">Đây là... nàng?</w:t>
      </w:r>
    </w:p>
    <w:p>
      <w:pPr>
        <w:pStyle w:val="BodyText"/>
      </w:pPr>
      <w:r>
        <w:t xml:space="preserve">Dung Hoa cảm thấy lạnh sống lưng. Chưa được hai tháng, nàng đã bị Khương Dực dạy dỗ thành như vậy rồi sao?</w:t>
      </w:r>
    </w:p>
    <w:p>
      <w:pPr>
        <w:pStyle w:val="BodyText"/>
      </w:pPr>
      <w:r>
        <w:t xml:space="preserve">Dung Hoa đột nhiên hiểu được Khương Dực muốn làm cái gì.</w:t>
      </w:r>
    </w:p>
    <w:p>
      <w:pPr>
        <w:pStyle w:val="BodyText"/>
      </w:pPr>
      <w:r>
        <w:t xml:space="preserve">Bị buộc phải vận công, mỗi ngày tắm thuốc, thân thể nàng đã khoẻ hơn rất nhiều. Cho dù có bị hắn làm cả đên cũng không đến mức không thể xuống giường vào ngày hôm sau.</w:t>
      </w:r>
    </w:p>
    <w:p>
      <w:pPr>
        <w:pStyle w:val="BodyText"/>
      </w:pPr>
      <w:r>
        <w:t xml:space="preserve">Hơn nữa, cao ngọc lộ kia còn được chính tay Khương Dực bôi vào người nàng mỗi ngày sau khi tắm. Kể từ đó, cho dù bọn họ có làm kịch liệt đến đâu, tiểu huyệt nàng cũng không bị sưng tấy lên. Thậm chí nàng trở nên càng mẫn cảm hơn, huyệt thịt co dãn càng tốt, lần nào cũng đều bao bọc lấy hắn chặt chẽ, liều mình mút vào trong. Cho dù hắn có thô bạo, chỉ cần chọc mấy lần, chất dịch sẽ chảy róc rách như nước xuân.</w:t>
      </w:r>
    </w:p>
    <w:p>
      <w:pPr>
        <w:pStyle w:val="BodyText"/>
      </w:pPr>
      <w:r>
        <w:t xml:space="preserve">-" Đáng chết! Tên khốn kiếp này! " - Dung Hoa hung hăng đập bàn.</w:t>
      </w:r>
    </w:p>
    <w:p>
      <w:pPr>
        <w:pStyle w:val="BodyText"/>
      </w:pPr>
      <w:r>
        <w:t xml:space="preserve">Bị hắn dạy dỗ thành như thế này sau này làm sao nàng có thể rời khỏi hắn được đây?</w:t>
      </w:r>
    </w:p>
    <w:p>
      <w:pPr>
        <w:pStyle w:val="BodyText"/>
      </w:pPr>
      <w:r>
        <w:t xml:space="preserve">Lại nói lần này hắn hồi kinh đã ở lại hơn một tháng, lâu hơn so với mọi năm. Vì thế không bao lâu nữa hắn sẽ phải trở về biên thành rồi. Dung Hoa cắn môi, sắc mặt biến hoá bất ổn. Tên khốn kiếp này, không lẽ hắn không sợ nàng không chịu nỗi phòng không chiếc bóng hay sao chứ?</w:t>
      </w:r>
    </w:p>
    <w:p>
      <w:pPr>
        <w:pStyle w:val="BodyText"/>
      </w:pPr>
      <w:r>
        <w:t xml:space="preserve">-" Phu nhân. " - Bên ngoài truyền đến giọng nói của Hồng Vi.</w:t>
      </w:r>
    </w:p>
    <w:p>
      <w:pPr>
        <w:pStyle w:val="BodyText"/>
      </w:pPr>
      <w:r>
        <w:t xml:space="preserve">Dung Hoa đè nén nỗi lòng, nhàn nhạc đáp:</w:t>
      </w:r>
    </w:p>
    <w:p>
      <w:pPr>
        <w:pStyle w:val="BodyText"/>
      </w:pPr>
      <w:r>
        <w:t xml:space="preserve">-" Có chuyện gì? " - Hồng Vi bước vào trong, trên tay cầm một tấm thiệp tinh xảo.</w:t>
      </w:r>
    </w:p>
    <w:p>
      <w:pPr>
        <w:pStyle w:val="BodyText"/>
      </w:pPr>
      <w:r>
        <w:t xml:space="preserve">-" Phủ Ý Quốc công cho người đưa thiệp đến nói nhị công tử nhà họ thiết yến mời Hầu gia đến dự." - Dung Hoa cầm tấm thiệp, nhìn thấy trong thiệp mời cả hai người Khương Dực và nàng. Dung Hoa ngạc nhiên hỏi:</w:t>
      </w:r>
    </w:p>
    <w:p>
      <w:pPr>
        <w:pStyle w:val="BodyText"/>
      </w:pPr>
      <w:r>
        <w:t xml:space="preserve">-" Khang Bình công chúa? Nàng ta muốn làm trò gì? "</w:t>
      </w:r>
    </w:p>
    <w:p>
      <w:pPr>
        <w:pStyle w:val="BodyText"/>
      </w:pPr>
      <w:r>
        <w:t xml:space="preserve">Dung Hoa và Khang Bình công chúa không thường xuyên lui tới, sao nàng ta và phò mã cho mời Khương Dực vậy? Hơn nữa, đã sắp xếp sẵn tiệc tiễn đưa như vậy, Khương Dực nhất định không thể không đi. Tên đáng chết này, sao lại không nói với nàng vậy chứ?</w:t>
      </w:r>
    </w:p>
    <w:p>
      <w:pPr>
        <w:pStyle w:val="BodyText"/>
      </w:pPr>
      <w:r>
        <w:t xml:space="preserve">Trong lòng Dung Hoa ngổn ngang trăm điều, suy nghĩ thật lâu mới để tấm thiệp lên bàn.</w:t>
      </w:r>
    </w:p>
    <w:p>
      <w:pPr>
        <w:pStyle w:val="BodyText"/>
      </w:pPr>
      <w:r>
        <w:t xml:space="preserve">-" Để đó đi. Chờ Hầu gia về rồi hãy quyết định. "</w:t>
      </w:r>
    </w:p>
    <w:p>
      <w:pPr>
        <w:pStyle w:val="BodyText"/>
      </w:pPr>
      <w:r>
        <w:t xml:space="preserve">Trời tối Khương Dực trở về nhìn thấy tấm thiệp liền mỉm cười:</w:t>
      </w:r>
    </w:p>
    <w:p>
      <w:pPr>
        <w:pStyle w:val="BodyText"/>
      </w:pPr>
      <w:r>
        <w:t xml:space="preserve">-" Tin tức của bọn họ nhanh thật. "</w:t>
      </w:r>
    </w:p>
    <w:p>
      <w:pPr>
        <w:pStyle w:val="BodyText"/>
      </w:pPr>
      <w:r>
        <w:t xml:space="preserve">Dung Hoa nhìn hắn hỏi:</w:t>
      </w:r>
    </w:p>
    <w:p>
      <w:pPr>
        <w:pStyle w:val="BodyText"/>
      </w:pPr>
      <w:r>
        <w:t xml:space="preserve">-" Khi nào thì Hầu gia đi? "</w:t>
      </w:r>
    </w:p>
    <w:p>
      <w:pPr>
        <w:pStyle w:val="BodyText"/>
      </w:pPr>
      <w:r>
        <w:t xml:space="preserve">-" Thế nào, không nỡ sao?" - Khương Dực nhéo nhéo má nàng nói. - " Bảy ngày sau đi, đã mấy ngày rồi không xã giao, phen này phải đi rồi. "</w:t>
      </w:r>
    </w:p>
    <w:p>
      <w:pPr>
        <w:pStyle w:val="BodyText"/>
      </w:pPr>
      <w:r>
        <w:t xml:space="preserve">-" Vậy để thiếp chuẩn bị cho Hầu gia" - Dung Hoa cúi đầu, né tránh tay hắn, vào trong chuẩn bị.</w:t>
      </w:r>
    </w:p>
    <w:p>
      <w:pPr>
        <w:pStyle w:val="BodyText"/>
      </w:pPr>
      <w:r>
        <w:t xml:space="preserve">Khương Dực nhìn bóng lưng của nàng, có vẻ đăm chiêu.</w:t>
      </w:r>
    </w:p>
    <w:p>
      <w:pPr>
        <w:pStyle w:val="BodyText"/>
      </w:pPr>
      <w:r>
        <w:t xml:space="preserve">Tiệc tiễn đưa của phủ Ý Quốc công tổ chức vào ba ngày sau.</w:t>
      </w:r>
    </w:p>
    <w:p>
      <w:pPr>
        <w:pStyle w:val="BodyText"/>
      </w:pPr>
      <w:r>
        <w:t xml:space="preserve">Ba ngày này, Dung Hoa viện cớ chuẩn bị cho Khương Dực, bận rộn không thấy bóng người. Mà Khương Dực cũng luôn xã giao bên ngoài, hai người gần như không ở cùng một chỗ.</w:t>
      </w:r>
    </w:p>
    <w:p>
      <w:pPr>
        <w:pStyle w:val="BodyText"/>
      </w:pPr>
      <w:r>
        <w:t xml:space="preserve">Dung Hoa vừa cảm thấy an tâm, lại cảm thấy hụt hẫng. Phát hiện biến hoá trên cơ thể mình, nàng không biết phải đối mặt với Khương Dực thế nào. Thân thể đã bị dạy dỗ thành như vậy, bị hắn khẽ đụng thôi đã ướt. Nàng chán ghét loại cảm giác ỷ lại này, bởi vì nàng biết, đối với Khương Dực mà nói, nàng mãi mãi chỉ là món đồ chơi thú vị.</w:t>
      </w:r>
    </w:p>
    <w:p>
      <w:pPr>
        <w:pStyle w:val="BodyText"/>
      </w:pPr>
      <w:r>
        <w:t xml:space="preserve">Nếu như trong lòng xem trọng hắn, nàng sẽ mất đi sự bình tĩnh. Giống như bây giờ vậy, nghĩ đến chuyện hắn đến biên thành trái ôm phải ấp, nàng liền cảm thấy mình không thể bĩnh tĩnh như trước đây được nữa.</w:t>
      </w:r>
    </w:p>
    <w:p>
      <w:pPr>
        <w:pStyle w:val="BodyText"/>
      </w:pPr>
      <w:r>
        <w:t xml:space="preserve">Mà nàng hiểu rõ, nàng không quan trọng đến mức để Khương Dực có thể vì nàng mà thay đổi.</w:t>
      </w:r>
    </w:p>
    <w:p>
      <w:pPr>
        <w:pStyle w:val="BodyText"/>
      </w:pPr>
      <w:r>
        <w:t xml:space="preserve">Cho nên nàng chỉ còn cách cố gắng loại bỏ cảm xúc đang trỗi dậy trong lòng mình, để bản thân có thể bình tĩnh một chút.</w:t>
      </w:r>
    </w:p>
    <w:p>
      <w:pPr>
        <w:pStyle w:val="BodyText"/>
      </w:pPr>
      <w:r>
        <w:t xml:space="preserve">Mãi đến ngày tham dự yến tiệc của phủ Ý Quốc công, hai người mới cùng nhau xuất môn.</w:t>
      </w:r>
    </w:p>
    <w:p>
      <w:pPr>
        <w:pStyle w:val="BodyText"/>
      </w:pPr>
      <w:r>
        <w:t xml:space="preserve">Yến tiệc hôm nay không tổ chứ ở phủ Ý Quốc công, mà được tổ chức ở Tĩnh viên.</w:t>
      </w:r>
    </w:p>
    <w:p>
      <w:pPr>
        <w:pStyle w:val="BodyText"/>
      </w:pPr>
      <w:r>
        <w:t xml:space="preserve">Tĩnh viên là hoa viên hồi môn của Khang Bình công chúa, trước khi thành thân, hoàng thượng đã đích thân đề hai chữ này, ngụ ý muốn khuyên răn Khang Bình công chúa an phận một chút.</w:t>
      </w:r>
    </w:p>
    <w:p>
      <w:pPr>
        <w:pStyle w:val="BodyText"/>
      </w:pPr>
      <w:r>
        <w:t xml:space="preserve">Dung Hoa cảm thấy Hoàng Thượng đối xử với Khang Bình công chúa rất tốt, như việc chọn chồng cho nàng cũng vậy. Tổ tiên của Ý Quốc công là công thần khai quốc, từ trước đến nay trung thành bảo vệ Hoàng thất, đức cao vọng trọng.</w:t>
      </w:r>
    </w:p>
    <w:p>
      <w:pPr>
        <w:pStyle w:val="BodyText"/>
      </w:pPr>
      <w:r>
        <w:t xml:space="preserve">Có nhà chồng như vậy, Khang Bình công chúa thật sự chẳng cần làm gì cả cũng có thể yên tâm mà sống một cuộc đời phú quý.</w:t>
      </w:r>
    </w:p>
    <w:p>
      <w:pPr>
        <w:pStyle w:val="BodyText"/>
      </w:pPr>
      <w:r>
        <w:t xml:space="preserve">Còn Nhị công tử Ý Quốc công, tuy rằng không thể thừa tước, tính tình cũng hơi mềm yếu, nhưng ít nhiều cũng là người có học, bộ dạng cũng rất tuấn tú lịch sự.</w:t>
      </w:r>
    </w:p>
    <w:p>
      <w:pPr>
        <w:pStyle w:val="BodyText"/>
      </w:pPr>
      <w:r>
        <w:t xml:space="preserve">Đây cũng là bất đắc dĩ, phò mã không thể cầm quyền, bất cư nam nhân có dã tâm nào cũng không được kết thân với hoàng thất. Nhị công tử nhà Ý Quốc công thật sự là một lựa chọn rất tốt.</w:t>
      </w:r>
    </w:p>
    <w:p>
      <w:pPr>
        <w:pStyle w:val="BodyText"/>
      </w:pPr>
      <w:r>
        <w:t xml:space="preserve">Phu thê Hầu phủ đến Tĩnh viên, phò mã đón Khương Dực vào trong, còn Dung Hoa thì được dẫn ra hậu viện.</w:t>
      </w:r>
    </w:p>
    <w:p>
      <w:pPr>
        <w:pStyle w:val="BodyText"/>
      </w:pPr>
      <w:r>
        <w:t xml:space="preserve">Hôm này, Khang Bình công chúa diện bộ trang phục lộng lẫy, trang điểm cho bản thân vừa cao quý mà lại không mất đi sự xinh đẹp.</w:t>
      </w:r>
    </w:p>
    <w:p>
      <w:pPr>
        <w:pStyle w:val="BodyText"/>
      </w:pPr>
      <w:r>
        <w:t xml:space="preserve">Nhìn thấy Dung Hoa, dù ngoài mặt tỏ ra không có gì, nhưng trong lòng căm hận. Có nhiều người ở đây, Khang Bình công chúa nhẫn nhịn, trò chuyện không mặn không nhạt.</w:t>
      </w:r>
    </w:p>
    <w:p>
      <w:pPr>
        <w:pStyle w:val="BodyText"/>
      </w:pPr>
      <w:r>
        <w:t xml:space="preserve">Không bao lâu, Khang Bình công chúa ra hiệu cho nhóm nữ nhân làm khách vào tiệc.</w:t>
      </w:r>
    </w:p>
    <w:p>
      <w:pPr>
        <w:pStyle w:val="BodyText"/>
      </w:pPr>
      <w:r>
        <w:t xml:space="preserve">Hiện tại, hoa đào nở rực, hoa gian cũng toả ngát hương, cùng nhau đua nở như tranh vẽ.</w:t>
      </w:r>
    </w:p>
    <w:p>
      <w:pPr>
        <w:pStyle w:val="BodyText"/>
      </w:pPr>
      <w:r>
        <w:t xml:space="preserve">Dung Hoa không thể không thừa nhận, yến tiệc hôm nay được sắp xếp rất tốt, xem ra là Lệ phi đã chỉ dạy cho Khang Bình công chúa rất nhiều.</w:t>
      </w:r>
    </w:p>
    <w:p>
      <w:pPr>
        <w:pStyle w:val="Compact"/>
      </w:pPr>
      <w:r>
        <w:t xml:space="preserve">Thôi được, chỉ cần Khang Bình công chúa không làm khó, nàng cũng sẽ thuận nước đẩy thuyền, nể mặt người một chút.</w:t>
      </w:r>
      <w:r>
        <w:br w:type="textWrapping"/>
      </w:r>
      <w:r>
        <w:br w:type="textWrapping"/>
      </w:r>
    </w:p>
    <w:p>
      <w:pPr>
        <w:pStyle w:val="Heading2"/>
      </w:pPr>
      <w:bookmarkStart w:id="46" w:name="chương-25-cạm-bẫy-dịu-dàng"/>
      <w:bookmarkEnd w:id="46"/>
      <w:r>
        <w:t xml:space="preserve">25. Chương 25: Cạm Bẫy Dịu Dàng</w:t>
      </w:r>
    </w:p>
    <w:p>
      <w:pPr>
        <w:pStyle w:val="Compact"/>
      </w:pPr>
      <w:r>
        <w:br w:type="textWrapping"/>
      </w:r>
      <w:r>
        <w:br w:type="textWrapping"/>
      </w:r>
      <w:r>
        <w:t xml:space="preserve">Rượu quá ba tuần, nhạc cảnh tuỳ ý.</w:t>
      </w:r>
    </w:p>
    <w:p>
      <w:pPr>
        <w:pStyle w:val="BodyText"/>
      </w:pPr>
      <w:r>
        <w:t xml:space="preserve">Bên cạnh Dung Hoa có vài vị phu nhân vây quanh nói chuyện. Phía chủ toạ, Khang Bình công chúa đứng dậy thay xiêm y, để mọi người tự do tiêu khiển.</w:t>
      </w:r>
    </w:p>
    <w:p>
      <w:pPr>
        <w:pStyle w:val="BodyText"/>
      </w:pPr>
      <w:r>
        <w:t xml:space="preserve">Trong tĩnh thất, Khang Bình công chúa tẩy sạch lớp trang điểm cũ, đánh phấn bôi son một lần nữa.</w:t>
      </w:r>
    </w:p>
    <w:p>
      <w:pPr>
        <w:pStyle w:val="BodyText"/>
      </w:pPr>
      <w:r>
        <w:t xml:space="preserve">Nàng thay hoa phục sang trọng trên người thành bộ sa y mỏng tanh, làm lộ áo yếm uyên ương hí thuỷ bên trong, kiều diễm động lòng người.</w:t>
      </w:r>
    </w:p>
    <w:p>
      <w:pPr>
        <w:pStyle w:val="BodyText"/>
      </w:pPr>
      <w:r>
        <w:t xml:space="preserve">Nàng soi đi soi lại chính mình trong gương, cuối cùng hài lòng, từ cửa sau ra ngoài, lên nhuyễn kiệu đã chờ sẵn ở đó.</w:t>
      </w:r>
    </w:p>
    <w:p>
      <w:pPr>
        <w:pStyle w:val="BodyText"/>
      </w:pPr>
      <w:r>
        <w:t xml:space="preserve">Nhuyễn kiệu đi một đường đến chỗ sâu nhất trong hoa lâm, dần dần nhìn thấy Thuỷ các ẩn hiện nơi đó.</w:t>
      </w:r>
    </w:p>
    <w:p>
      <w:pPr>
        <w:pStyle w:val="BodyText"/>
      </w:pPr>
      <w:r>
        <w:t xml:space="preserve">Thuỷ các được xây bên trong hồ, tao nhã thanh tĩnh. Khang Bình công chúa bước xuống kiệu, phát tay một cái, đám nha hoàn và những kẻ khiêng kiệu đều lui ra ngoài.</w:t>
      </w:r>
    </w:p>
    <w:p>
      <w:pPr>
        <w:pStyle w:val="BodyText"/>
      </w:pPr>
      <w:r>
        <w:t xml:space="preserve">Bên trong Thuỷ các phủ những màn tơ tung bay, trông đẹp đẽ và lãng mạn.</w:t>
      </w:r>
    </w:p>
    <w:p>
      <w:pPr>
        <w:pStyle w:val="BodyText"/>
      </w:pPr>
      <w:r>
        <w:t xml:space="preserve">Khang Bình công chúa đợi ở trong Thuỷ các, không bao lâu liền nghe thấy tiếng nói.</w:t>
      </w:r>
    </w:p>
    <w:p>
      <w:pPr>
        <w:pStyle w:val="BodyText"/>
      </w:pPr>
      <w:r>
        <w:t xml:space="preserve">-" Khương Hầu gia, hay là ngài cứ nghỉ ngơi ở Thuý các này đi. Nơi này an tĩnh, không có người quấy rầy. " - Đây là giọng nói của phò mã nàng.</w:t>
      </w:r>
    </w:p>
    <w:p>
      <w:pPr>
        <w:pStyle w:val="BodyText"/>
      </w:pPr>
      <w:r>
        <w:t xml:space="preserve">Hơi thở của Khang Bình công chúa bắt đầu dồn dập, ngay sau đó nàng nghe thấy tiếng nói của người nàng ngày nhớ đêm mong:</w:t>
      </w:r>
    </w:p>
    <w:p>
      <w:pPr>
        <w:pStyle w:val="BodyText"/>
      </w:pPr>
      <w:r>
        <w:t xml:space="preserve">-" Tốt!"</w:t>
      </w:r>
    </w:p>
    <w:p>
      <w:pPr>
        <w:pStyle w:val="BodyText"/>
      </w:pPr>
      <w:r>
        <w:t xml:space="preserve">Hai tiếng bước chân đến gần Thuỷ các. Gần đến nơi, phò mã đột nhiên dừng lại, cười cười nói với Khương Dực:</w:t>
      </w:r>
    </w:p>
    <w:p>
      <w:pPr>
        <w:pStyle w:val="BodyText"/>
      </w:pPr>
      <w:r>
        <w:t xml:space="preserve">-" Suýt nữa đã quên, gia huynh còn đang chờ ta báo lại. Khương Hầu gia đi trước, ta sẽ trở lại sau. "</w:t>
      </w:r>
    </w:p>
    <w:p>
      <w:pPr>
        <w:pStyle w:val="BodyText"/>
      </w:pPr>
      <w:r>
        <w:t xml:space="preserve">-" Phiền phò mã. "</w:t>
      </w:r>
    </w:p>
    <w:p>
      <w:pPr>
        <w:pStyle w:val="BodyText"/>
      </w:pPr>
      <w:r>
        <w:t xml:space="preserve">Phò mã bước nhanh rời khỏi, tiếng bước chân đi xa.</w:t>
      </w:r>
    </w:p>
    <w:p>
      <w:pPr>
        <w:pStyle w:val="BodyText"/>
      </w:pPr>
      <w:r>
        <w:t xml:space="preserve">Khang Bình công chúa cúi đầu nhìn nhìn, tranh thủ kéo sa y trên người xuống xuống nửa vai. Rót một chén rượu uống vào.</w:t>
      </w:r>
    </w:p>
    <w:p>
      <w:pPr>
        <w:pStyle w:val="BodyText"/>
      </w:pPr>
      <w:r>
        <w:t xml:space="preserve">Đây là rượu trợ tình nàng đã chuẩn bị sẵn, rượu ngon vào cổ họng, sắc mặt của Khang Bình công chúa nhanh chóng đỏ lên.</w:t>
      </w:r>
    </w:p>
    <w:p>
      <w:pPr>
        <w:pStyle w:val="BodyText"/>
      </w:pPr>
      <w:r>
        <w:t xml:space="preserve">Khương Dực bước vào liền nhìn thấy một màn này.</w:t>
      </w:r>
    </w:p>
    <w:p>
      <w:pPr>
        <w:pStyle w:val="BodyText"/>
      </w:pPr>
      <w:r>
        <w:t xml:space="preserve">Màn tơ tung bay, từng tầng được xốc lên, một mỹ nhân mặc hồng y dựa trên giường. Sa y trên người bị cởi xuống một nữa, đệ lộ áo yếm đỏ bên trong cùng với cánh thon trắng. Mỹ nhân xinh đẹp kiều diễm, sắc mặt phiếm hồng, như say như tỉnh tựa vào gối mình, đôi mắt đưa tình.</w:t>
      </w:r>
    </w:p>
    <w:p>
      <w:pPr>
        <w:pStyle w:val="BodyText"/>
      </w:pPr>
      <w:r>
        <w:t xml:space="preserve">-" Ôiiiiiii... ai vậy? "</w:t>
      </w:r>
    </w:p>
    <w:p>
      <w:pPr>
        <w:pStyle w:val="BodyText"/>
      </w:pPr>
      <w:r>
        <w:t xml:space="preserve">Mỹ nhân kinh ngạc ngồi dậy, sa y bị vướng lại trượt xuống một đoạn, càng làm bộ ngực căng đầy thêm lộ liễu.</w:t>
      </w:r>
    </w:p>
    <w:p>
      <w:pPr>
        <w:pStyle w:val="BodyText"/>
      </w:pPr>
      <w:r>
        <w:t xml:space="preserve">Ánh mắt mỹ nhân vừa kinh hỉ vừa thẹn thùng e lệ liếc nhìn Khương Dực:</w:t>
      </w:r>
    </w:p>
    <w:p>
      <w:pPr>
        <w:pStyle w:val="BodyText"/>
      </w:pPr>
      <w:r>
        <w:t xml:space="preserve">-" Ngươi... là Khương Dực? "</w:t>
      </w:r>
    </w:p>
    <w:p>
      <w:pPr>
        <w:pStyle w:val="BodyText"/>
      </w:pPr>
      <w:r>
        <w:t xml:space="preserve">Khương Dực dừng lại, ánh mắt nặng trĩu nhìn nàng:</w:t>
      </w:r>
    </w:p>
    <w:p>
      <w:pPr>
        <w:pStyle w:val="BodyText"/>
      </w:pPr>
      <w:r>
        <w:t xml:space="preserve">-" Tại sao ngươi lại ở đây? "</w:t>
      </w:r>
    </w:p>
    <w:p>
      <w:pPr>
        <w:pStyle w:val="BodyText"/>
      </w:pPr>
      <w:r>
        <w:t xml:space="preserve">Gặp được hắn, Khang Bình công chúa thậm chí đã quên mất mình đang diễn, giống như nàng thật sự là ngoài ý muốn mới gặp hắn nơi này.</w:t>
      </w:r>
    </w:p>
    <w:p>
      <w:pPr>
        <w:pStyle w:val="BodyText"/>
      </w:pPr>
      <w:r>
        <w:t xml:space="preserve">Khương Dực thản nhiên:</w:t>
      </w:r>
    </w:p>
    <w:p>
      <w:pPr>
        <w:pStyle w:val="BodyText"/>
      </w:pPr>
      <w:r>
        <w:t xml:space="preserve">-" Xin lỗi, không biết phu nhân nghỉ ngơi ở đây, mạo phạm rồi! "</w:t>
      </w:r>
    </w:p>
    <w:p>
      <w:pPr>
        <w:pStyle w:val="BodyText"/>
      </w:pPr>
      <w:r>
        <w:t xml:space="preserve">Nói xong, hắn xoay người định rời khỏi.</w:t>
      </w:r>
    </w:p>
    <w:p>
      <w:pPr>
        <w:pStyle w:val="BodyText"/>
      </w:pPr>
      <w:r>
        <w:t xml:space="preserve">Làm sao Khang Bình công chúa để cho hắn đi? Hơn một thâng nay, hầu như đêm nào nàng cũng nhớ đến âm thanh nàng nghe được đêm đó, không biết bao nhiêu lần tự tưởng tượng mình chính là nữ nhân đêm đó cùng hắn giao hoan.</w:t>
      </w:r>
    </w:p>
    <w:p>
      <w:pPr>
        <w:pStyle w:val="BodyText"/>
      </w:pPr>
      <w:r>
        <w:t xml:space="preserve">Nửa đêm thức giấc, ham muốn mãnh liệt cùng phò mã ân ái, nhưng giống như không gãi đúng chỗ ngứa, càng làm cho nàng tức giận.</w:t>
      </w:r>
    </w:p>
    <w:p>
      <w:pPr>
        <w:pStyle w:val="BodyText"/>
      </w:pPr>
      <w:r>
        <w:t xml:space="preserve">Nghĩ đi nghĩ lại, đời này nếu không thể thoả mãn mong muốn một lần, có chết cũng không cam lòng.</w:t>
      </w:r>
    </w:p>
    <w:p>
      <w:pPr>
        <w:pStyle w:val="BodyText"/>
      </w:pPr>
      <w:r>
        <w:t xml:space="preserve">-" Khương Dực!"</w:t>
      </w:r>
    </w:p>
    <w:p>
      <w:pPr>
        <w:pStyle w:val="BodyText"/>
      </w:pPr>
      <w:r>
        <w:t xml:space="preserve">Làn gió thơm mát thổi đến, Khương Dực bị Khang Bình ôm chặt từ phía sau. Gương mặt nàng dán sát vào tấm lưng rộng của hắn, lẩm bẩm nói:</w:t>
      </w:r>
    </w:p>
    <w:p>
      <w:pPr>
        <w:pStyle w:val="BodyText"/>
      </w:pPr>
      <w:r>
        <w:t xml:space="preserve">-" Ta không phải nằm mơ chứ? Thật là chàng sao? Chàng biết hay không, ta... "</w:t>
      </w:r>
    </w:p>
    <w:p>
      <w:pPr>
        <w:pStyle w:val="BodyText"/>
      </w:pPr>
      <w:r>
        <w:t xml:space="preserve">Nghe mỹ nhân nói hết lời ái mộ đối với hắn, khoé môi Khương Dực nhếch nhẹ. Đây đâu phải lần đầu hắn nằm trong tình huống thế này. Nghĩ kĩ lại thì cũng đủ biết mỹ nhân này là người thế nào. Hơn nữa hành vi trước đó của phò mã cúng có thể giải thích hợp lý.</w:t>
      </w:r>
    </w:p>
    <w:p>
      <w:pPr>
        <w:pStyle w:val="BodyText"/>
      </w:pPr>
      <w:r>
        <w:t xml:space="preserve">Vị phò mã này thật sự là có tâm lớn, đích thân sắp đặt mưu kế, đưa nam nhân đến giường thê tử mình.</w:t>
      </w:r>
    </w:p>
    <w:p>
      <w:pPr>
        <w:pStyle w:val="BodyText"/>
      </w:pPr>
      <w:r>
        <w:t xml:space="preserve">Nếu là trước kia, món ngon đưa đến miệng, hắn không hưởng thụ không phải là rất ngu sao? Nhưng mà hôm nay hắn thật sự không có tâm tình cho chuyện này.</w:t>
      </w:r>
    </w:p>
    <w:p>
      <w:pPr>
        <w:pStyle w:val="BodyText"/>
      </w:pPr>
      <w:r>
        <w:t xml:space="preserve">Dung Hoa trốn tránh hắn ba ngày. Lúc đầu hắn còn bình tĩnh, thậm chí còn có chút vui mừng. Nàng càng trốn tránh, càng chứng tỏ trong lòng không bình tĩnh, khoảng thời gian này hắn ra sức dạy dỗ đã có chút kết quả.</w:t>
      </w:r>
    </w:p>
    <w:p>
      <w:pPr>
        <w:pStyle w:val="BodyText"/>
      </w:pPr>
      <w:r>
        <w:t xml:space="preserve">Hiếm có nữ nhân nào có thể tách rời tâm và thân của mình hoàn toàn. Chinh phục được thân thể của nàng, lòng nàng không thể không rung động.</w:t>
      </w:r>
    </w:p>
    <w:p>
      <w:pPr>
        <w:pStyle w:val="BodyText"/>
      </w:pPr>
      <w:r>
        <w:t xml:space="preserve">Khương Dực chắc chăn trò chơi này, hắn nhất định sẽ là người thắng cuộc.</w:t>
      </w:r>
    </w:p>
    <w:p>
      <w:pPr>
        <w:pStyle w:val="BodyText"/>
      </w:pPr>
      <w:r>
        <w:t xml:space="preserve">Nhưng từ sau ngày bắt đầu cuộc chơi, hắn cũng phát hiện mình có gì đó không ổn.</w:t>
      </w:r>
    </w:p>
    <w:p>
      <w:pPr>
        <w:pStyle w:val="BodyText"/>
      </w:pPr>
      <w:r>
        <w:t xml:space="preserve">Những lần xã giao có mỹ tỳ bên cạnh hầu hạ, hắn bị người ta nói một câu nà bừng tỉnh:</w:t>
      </w:r>
    </w:p>
    <w:p>
      <w:pPr>
        <w:pStyle w:val="BodyText"/>
      </w:pPr>
      <w:r>
        <w:t xml:space="preserve">-" Không lẽ Khương huynh tu tâm dưỡng tính rồi? Mỹ nhân như thế mà không liếc mắt nhìn một cái sao? "</w:t>
      </w:r>
    </w:p>
    <w:p>
      <w:pPr>
        <w:pStyle w:val="BodyText"/>
      </w:pPr>
      <w:r>
        <w:t xml:space="preserve">Khương Dực chợt phát hiện, lần này hắn hồi kinh, ngoại trừ Dung Hoa ra, hắn không coi trọng nữ nhân nào khác.</w:t>
      </w:r>
    </w:p>
    <w:p>
      <w:pPr>
        <w:pStyle w:val="BodyText"/>
      </w:pPr>
      <w:r>
        <w:t xml:space="preserve">Trước kia vì giữ thể diện cho Dung Hoa, hắn sẽ không ở kinh thành làm càn, nhưng trong yến tiệc, gặp dịp thì chơi là chuyện khó tránh khỏi.</w:t>
      </w:r>
    </w:p>
    <w:p>
      <w:pPr>
        <w:pStyle w:val="BodyText"/>
      </w:pPr>
      <w:r>
        <w:t xml:space="preserve">Nhưng lần này, hắn đã đặt toàn bộ tâm tư trên người Dung Hoa, ngay từ đầu đã quên mất chuyện này.</w:t>
      </w:r>
    </w:p>
    <w:p>
      <w:pPr>
        <w:pStyle w:val="BodyText"/>
      </w:pPr>
      <w:r>
        <w:t xml:space="preserve">Ý thức được điểm này, tâm tình Khương Dực rối loạn, ngay cả việc Dung Hoa trốn tránh hắn, hắn cũng không có tâm tư để quản.</w:t>
      </w:r>
    </w:p>
    <w:p>
      <w:pPr>
        <w:pStyle w:val="BodyText"/>
      </w:pPr>
      <w:r>
        <w:t xml:space="preserve">Hiện tại Khang Bình công chúa sắp đặt quyến rũ hắn, lòng hắn thật sự không kiên nhẫn nổi.</w:t>
      </w:r>
    </w:p>
    <w:p>
      <w:pPr>
        <w:pStyle w:val="BodyText"/>
      </w:pPr>
      <w:r>
        <w:t xml:space="preserve">Khang Bình công chúa càng nói càng động tình, kể từ lúc nhìn thấy hắn tim đã rung động, đến ba ngàn ngày tương tư, thật sự là từng chữ thâm tỉnh.</w:t>
      </w:r>
    </w:p>
    <w:p>
      <w:pPr>
        <w:pStyle w:val="BodyText"/>
      </w:pPr>
      <w:r>
        <w:t xml:space="preserve">-" Khương Dực..." - Khang Bình công chúa vòng ra phía trước, sắc mặt ửng hồng, vai thon hé lộ, dán bản thân vào lòng hắn - " Ba năm tương tư, ta không cầu gì hơn, nếu có thể vui vẻ cùng chàng một đêm, kiếp này xem như không uổng..."</w:t>
      </w:r>
    </w:p>
    <w:p>
      <w:pPr>
        <w:pStyle w:val="BodyText"/>
      </w:pPr>
      <w:r>
        <w:t xml:space="preserve">Khương Dực đã sớm ngửi được mùi thơm ngọt dị thường, nhìn thấy rượu và thức ăn trên bàn, chợt hắn nhe răng cười.</w:t>
      </w:r>
    </w:p>
    <w:p>
      <w:pPr>
        <w:pStyle w:val="BodyText"/>
      </w:pPr>
      <w:r>
        <w:t xml:space="preserve">-" Khương Dực... "</w:t>
      </w:r>
    </w:p>
    <w:p>
      <w:pPr>
        <w:pStyle w:val="BodyText"/>
      </w:pPr>
      <w:r>
        <w:t xml:space="preserve">-" Khắp người công chúa đều là mị hương, nếu uống cùng với rượu kia sẽ nảy sinh ham muốn như uống phải xuân dược. Ai cùng người mây mưa lật sóng sau này sẽ bị nghiện, muốn cai cũng không được, có đúng không?"</w:t>
      </w:r>
    </w:p>
    <w:p>
      <w:pPr>
        <w:pStyle w:val="BodyText"/>
      </w:pPr>
      <w:r>
        <w:t xml:space="preserve">Khang Bình công chúa biến sắc. Làm thế nào hắn nhìn ra được? Thuốc này nàng phải âm thầm phái người đi lấy mới có được, nghe nói là bí quyết của hợp hoan môn, trước giờ không có truyền ra ngoài.</w:t>
      </w:r>
    </w:p>
    <w:p>
      <w:pPr>
        <w:pStyle w:val="BodyText"/>
      </w:pPr>
      <w:r>
        <w:t xml:space="preserve">Khương Dực xoa gương mặt nàng, khiến cho hơi thở của nàng cứng lại. Ngón tay của hắn chậm rãi trượt trên làn da nàng, ngữ điệu nghe như dịu dàng nhưng âm thanh lại tàn khốc:</w:t>
      </w:r>
    </w:p>
    <w:p>
      <w:pPr>
        <w:pStyle w:val="BodyText"/>
      </w:pPr>
      <w:r>
        <w:t xml:space="preserve">-" Bất quá, công chúa quá nóng nảy, sao lại tự mình uống trước vậy? Nếu là ta không cùng công chúa hoan hảo, thì biết phải làm sao đây? "</w:t>
      </w:r>
    </w:p>
    <w:p>
      <w:pPr>
        <w:pStyle w:val="BodyText"/>
      </w:pPr>
      <w:r>
        <w:t xml:space="preserve">Không đợi Khang Bình công chúa lên tiếng, Khương Dực đã nhanh tay điểm huyệt của nàng.</w:t>
      </w:r>
    </w:p>
    <w:p>
      <w:pPr>
        <w:pStyle w:val="BodyText"/>
      </w:pPr>
      <w:r>
        <w:t xml:space="preserve">-" Công chúa... "- Khương Dực còn chưa nói hết, chợt nghe thấy bên ngoài có tiếng nói chuyện và tiếng bước chân. Hắn quay đầu nhìn ra, xuyên qua tấm màn lụa mỏng ngoài cửa sổ là hình ảnh của hai nữ tử đang chậm rãi đi về hướng này, mà một tròn số họ là người mà hắn nhìn cực kì quen mắt.</w:t>
      </w:r>
    </w:p>
    <w:p>
      <w:pPr>
        <w:pStyle w:val="BodyText"/>
      </w:pPr>
      <w:r>
        <w:t xml:space="preserve">Khương Dực nở nụ cươi:</w:t>
      </w:r>
    </w:p>
    <w:p>
      <w:pPr>
        <w:pStyle w:val="BodyText"/>
      </w:pPr>
      <w:r>
        <w:t xml:space="preserve">-" Thì ra mưu kế thực sự của công chúa là thế này. "</w:t>
      </w:r>
    </w:p>
    <w:p>
      <w:pPr>
        <w:pStyle w:val="BodyText"/>
      </w:pPr>
      <w:r>
        <w:t xml:space="preserve">Khang Bình công chúa hoảng loạn không thôi. Tại sao người kia lại đến sớm như vậy? Đúng rồi, vừa rồi nàng tỏ rõ nỗi lòng mất quá nhiều thời gian...</w:t>
      </w:r>
    </w:p>
    <w:p>
      <w:pPr>
        <w:pStyle w:val="BodyText"/>
      </w:pPr>
      <w:r>
        <w:t xml:space="preserve">Chết tiệt, tại sao Khương Dực không mắc câu? Rõ ràng nàng đã bôi mị hương trên thân thể mình, sao hắn vẫn có thể bình tĩnh được.</w:t>
      </w:r>
    </w:p>
    <w:p>
      <w:pPr>
        <w:pStyle w:val="BodyText"/>
      </w:pPr>
      <w:r>
        <w:t xml:space="preserve">- " Bản Hầu ghét nhất là bị người khác bày mưu tính kế!"- Khương Dực cười rạng rỡ, nhưng ánh mắt lại hiện rõ tia lạnh lẽo. -" Có điều được công chúa ưu ái như vậy, làm sao có thể để công chúa về tay không được?... "</w:t>
      </w:r>
    </w:p>
    <w:p>
      <w:pPr>
        <w:pStyle w:val="BodyText"/>
      </w:pPr>
      <w:r>
        <w:t xml:space="preserve">Khang Bình công chúa mở to mắt, ngầm vui vẻ, chẳng lẽ hắn chịu...</w:t>
      </w:r>
    </w:p>
    <w:p>
      <w:pPr>
        <w:pStyle w:val="BodyText"/>
      </w:pPr>
      <w:r>
        <w:t xml:space="preserve">-" Nếu công chúa đã muốn nhìn thấy năng lực của bản Hầu, vậy thì ta sẽ để công chúa nhìn cho thật kỹ! "</w:t>
      </w:r>
    </w:p>
    <w:p>
      <w:pPr>
        <w:pStyle w:val="BodyText"/>
      </w:pPr>
      <w:r>
        <w:t xml:space="preserve">Những chữ " nhìn cho thật kỹ" bị hắn gằng từng tiếng nặng nề.</w:t>
      </w:r>
    </w:p>
    <w:p>
      <w:pPr>
        <w:pStyle w:val="BodyText"/>
      </w:pPr>
      <w:r>
        <w:t xml:space="preserve">Khang Bình công chúa còn chưa phản ứng kịp, bỗng nhiên thân thể nàng nhẹ bẫng, bay lên trời.</w:t>
      </w:r>
    </w:p>
    <w:p>
      <w:pPr>
        <w:pStyle w:val="BodyText"/>
      </w:pPr>
      <w:r>
        <w:t xml:space="preserve">Xà nhà Thuỷ các trang trí hai bên vách ngăn, điêu khắc hoa văn. Khương Dực đặt nàng ở chính giữa vách ngăn, cười khẽ:</w:t>
      </w:r>
    </w:p>
    <w:p>
      <w:pPr>
        <w:pStyle w:val="Compact"/>
      </w:pPr>
      <w:r>
        <w:t xml:space="preserve">-" Tầm nhìn nơi này rộng rãi, công chúa nhớ chú ý xem cho kĩ nhé! "</w:t>
      </w:r>
      <w:r>
        <w:br w:type="textWrapping"/>
      </w:r>
      <w:r>
        <w:br w:type="textWrapping"/>
      </w:r>
    </w:p>
    <w:p>
      <w:pPr>
        <w:pStyle w:val="Heading2"/>
      </w:pPr>
      <w:bookmarkStart w:id="47" w:name="chương-26-cùng-nhau-ăn"/>
      <w:bookmarkEnd w:id="47"/>
      <w:r>
        <w:t xml:space="preserve">26. Chương 26: Cùng Nhau Ăn</w:t>
      </w:r>
    </w:p>
    <w:p>
      <w:pPr>
        <w:pStyle w:val="Compact"/>
      </w:pPr>
      <w:r>
        <w:br w:type="textWrapping"/>
      </w:r>
      <w:r>
        <w:br w:type="textWrapping"/>
      </w:r>
      <w:r>
        <w:t xml:space="preserve">Dung Hoa đi theo nha hoàn đến Thuỷ các, cảm thấy có gì đó không ổn.</w:t>
      </w:r>
    </w:p>
    <w:p>
      <w:pPr>
        <w:pStyle w:val="BodyText"/>
      </w:pPr>
      <w:r>
        <w:t xml:space="preserve">Lúc ở yến tiệc, nàng đột nhiên bị dội cho toàn thân đều là nước trà, rồi có nha hoàn mời nàng ra ngoài nói đi thay xiêm y.</w:t>
      </w:r>
    </w:p>
    <w:p>
      <w:pPr>
        <w:pStyle w:val="BodyText"/>
      </w:pPr>
      <w:r>
        <w:t xml:space="preserve">Dung Hoa vốn không nghĩ ngợi nhiều, nhưng khi đi đến đây liền cảm thấy hồ nghi.</w:t>
      </w:r>
    </w:p>
    <w:p>
      <w:pPr>
        <w:pStyle w:val="BodyText"/>
      </w:pPr>
      <w:r>
        <w:t xml:space="preserve">Bọn họ đi đến một nơi bốn bề vắng lặng, nếu như ở đây có phát sinh chuyện gì hẳn là gọi trời không thấy gọi đất không nghe rồi.</w:t>
      </w:r>
    </w:p>
    <w:p>
      <w:pPr>
        <w:pStyle w:val="BodyText"/>
      </w:pPr>
      <w:r>
        <w:t xml:space="preserve">Nàng dừng trước Thuỷ các, nói:</w:t>
      </w:r>
    </w:p>
    <w:p>
      <w:pPr>
        <w:pStyle w:val="BodyText"/>
      </w:pPr>
      <w:r>
        <w:t xml:space="preserve">-" Đi lâu như vậy rồi, váy ướt cũng đã khô mất, thôi không cần thay nữa, trở về đi. "</w:t>
      </w:r>
    </w:p>
    <w:p>
      <w:pPr>
        <w:pStyle w:val="BodyText"/>
      </w:pPr>
      <w:r>
        <w:t xml:space="preserve">-" Phu nhân! " - Nha hoàn kia vội vàng ngăn nàng. -" Tuy rằng đã khô nhưng vẫn có thể nhìn thấy vết bẩn, mặc như vậy tham gia yến tiệc rất bất nhã... "</w:t>
      </w:r>
    </w:p>
    <w:p>
      <w:pPr>
        <w:pStyle w:val="BodyText"/>
      </w:pPr>
      <w:r>
        <w:t xml:space="preserve">Dung Hoa đang định cự tuyệt, chợt thấy trong Thuỷ các có bóng người xuất hiện, y phục kia là...</w:t>
      </w:r>
    </w:p>
    <w:p>
      <w:pPr>
        <w:pStyle w:val="BodyText"/>
      </w:pPr>
      <w:r>
        <w:t xml:space="preserve">Nàng không khỏi bước chân về phía Thuỷ Các.</w:t>
      </w:r>
    </w:p>
    <w:p>
      <w:pPr>
        <w:pStyle w:val="BodyText"/>
      </w:pPr>
      <w:r>
        <w:t xml:space="preserve">Thấy nàng vào Thuỷ Các, nha hoàn nhẹ nhàng thở ra, vội vàng xoay người rời khỏi.</w:t>
      </w:r>
    </w:p>
    <w:p>
      <w:pPr>
        <w:pStyle w:val="BodyText"/>
      </w:pPr>
      <w:r>
        <w:t xml:space="preserve">Thấy bóng người kia, trong lòng Dung Hoa nhói lên. Khương Dực! Đó là Khương Dực! Hắn mặc y phục do chính nàng chuẩn bị, không thể sai được!</w:t>
      </w:r>
    </w:p>
    <w:p>
      <w:pPr>
        <w:pStyle w:val="BodyText"/>
      </w:pPr>
      <w:r>
        <w:t xml:space="preserve">Hắn ở chỗ này làm cái gì? Ở một nơi vắng vẻ như Thuỷ Các này...</w:t>
      </w:r>
    </w:p>
    <w:p>
      <w:pPr>
        <w:pStyle w:val="BodyText"/>
      </w:pPr>
      <w:r>
        <w:t xml:space="preserve">Dung Hoa dường như không suy nghĩ nhiều, cứ thế đi vào.</w:t>
      </w:r>
    </w:p>
    <w:p>
      <w:pPr>
        <w:pStyle w:val="BodyText"/>
      </w:pPr>
      <w:r>
        <w:t xml:space="preserve">Chính nàng cũng không phát hiện, mình bị sự tức giận làm chủ, quên mất lý trí. Nàng thậm chí còn chưa nghĩ đến chuyện nếu như hắn đang làm đúng chuyện nàng đoán trong đầu, nàng sẽ phản ứng làm sao.</w:t>
      </w:r>
    </w:p>
    <w:p>
      <w:pPr>
        <w:pStyle w:val="BodyText"/>
      </w:pPr>
      <w:r>
        <w:t xml:space="preserve">Dung Hoa vén màn lụa lên, từng bước đi vào trong.</w:t>
      </w:r>
    </w:p>
    <w:p>
      <w:pPr>
        <w:pStyle w:val="BodyText"/>
      </w:pPr>
      <w:r>
        <w:t xml:space="preserve">Thoang thoảng hương thơm lạ lùng, màn lụa mỏng tung bay, tạo nên bầu không khí triền miên.</w:t>
      </w:r>
    </w:p>
    <w:p>
      <w:pPr>
        <w:pStyle w:val="BodyText"/>
      </w:pPr>
      <w:r>
        <w:t xml:space="preserve">Nhưng ở trong bầu không khí này, Dung Hoa lại cảm thấy như có một ngọn lửa thiếu đốt nàng.</w:t>
      </w:r>
    </w:p>
    <w:p>
      <w:pPr>
        <w:pStyle w:val="BodyText"/>
      </w:pPr>
      <w:r>
        <w:t xml:space="preserve">Tên Khương Dực khốn kiếp này ở trước mặt nàng giả bộ đàng hoàng, nhưng ra cửa lại làm xằng làm bậy. Tấm màn cuối cùng được kéo lên, thân ảnh quen thuộc hiện ra.</w:t>
      </w:r>
    </w:p>
    <w:p>
      <w:pPr>
        <w:pStyle w:val="BodyText"/>
      </w:pPr>
      <w:r>
        <w:t xml:space="preserve">Chỉ có một người?</w:t>
      </w:r>
    </w:p>
    <w:p>
      <w:pPr>
        <w:pStyle w:val="BodyText"/>
      </w:pPr>
      <w:r>
        <w:t xml:space="preserve">Lửa giận trong lòng Dung Hoa đột nhiên bị một chậu nước lạnh dập tắt, không biết phải làm sao. Chuyện này là thế nào? Sao chỉ có một mình Khương Dực?</w:t>
      </w:r>
    </w:p>
    <w:p>
      <w:pPr>
        <w:pStyle w:val="BodyText"/>
      </w:pPr>
      <w:r>
        <w:t xml:space="preserve">Khương Dực đang dựa trên giường tự rót rượu uống, dâng vẻ như tự mình hưởng thụ, nhìn thấy nàng đến thì giả vờ kinh ngạc nhíu mày:</w:t>
      </w:r>
    </w:p>
    <w:p>
      <w:pPr>
        <w:pStyle w:val="BodyText"/>
      </w:pPr>
      <w:r>
        <w:t xml:space="preserve">-" Sao nàng lại đến đây? "</w:t>
      </w:r>
    </w:p>
    <w:p>
      <w:pPr>
        <w:pStyle w:val="BodyText"/>
      </w:pPr>
      <w:r>
        <w:t xml:space="preserve">-" Thiếp... " - Dung Hoa run lên vì sợ, Dung Hoa vừa thấy bóng dáng của Khương Dực, liền cho rằng hắn và Khang Bình công chúa lén lút hẹn hò ở đây, chưa kịp suy xét kỹ đã bước vào.</w:t>
      </w:r>
    </w:p>
    <w:p>
      <w:pPr>
        <w:pStyle w:val="BodyText"/>
      </w:pPr>
      <w:r>
        <w:t xml:space="preserve">Không đợi Dung Hoa trả lời, Khương Dực vươn tay kéo nàng lại gần, hít lấy mùi thơm ngọt ở trong Thuỷ các, hắn đã có chút động tình.</w:t>
      </w:r>
    </w:p>
    <w:p>
      <w:pPr>
        <w:pStyle w:val="BodyText"/>
      </w:pPr>
      <w:r>
        <w:t xml:space="preserve">-" Phu nhân tới rất đúng lúc. " - Không đợi Dung Hoa trả lời, Khương Dực khẽ vươn tay lôi nàng tới gần hơn. -" Bản Hầu đang cảm thấy một mình không thú vị chút nào đây. "</w:t>
      </w:r>
    </w:p>
    <w:p>
      <w:pPr>
        <w:pStyle w:val="BodyText"/>
      </w:pPr>
      <w:r>
        <w:t xml:space="preserve">Ngửi mùi thơm ngọt ở nơi này khiến Khương Dực đã sớm động tình. Hôm nay Dung Hoa rất xinh đẹp, hơn nữa gương mặt giận dữ của nàng lúc vừa xuất hiện khiến tâm tình Khương Dực ngứa ngáy khó chịu.</w:t>
      </w:r>
    </w:p>
    <w:p>
      <w:pPr>
        <w:pStyle w:val="BodyText"/>
      </w:pPr>
      <w:r>
        <w:t xml:space="preserve">Rõ ràng là một gương mặt sinh động như thế, cần gì lúc nào cũng phải đeo mặt nạ.</w:t>
      </w:r>
    </w:p>
    <w:p>
      <w:pPr>
        <w:pStyle w:val="BodyText"/>
      </w:pPr>
      <w:r>
        <w:t xml:space="preserve">-" Hầu gia, chàng, ưm... "</w:t>
      </w:r>
    </w:p>
    <w:p>
      <w:pPr>
        <w:pStyle w:val="BodyText"/>
      </w:pPr>
      <w:r>
        <w:t xml:space="preserve">Lời còn chưa nói hết, Dung Hoa đã bị Khương Dực ép uống cạn một ly rượu lớn, khiến nàng suýt chút nữa bị sặc.</w:t>
      </w:r>
    </w:p>
    <w:p>
      <w:pPr>
        <w:pStyle w:val="BodyText"/>
      </w:pPr>
      <w:r>
        <w:t xml:space="preserve">-" Uống với bản Hầu một chén đi. "</w:t>
      </w:r>
    </w:p>
    <w:p>
      <w:pPr>
        <w:pStyle w:val="BodyText"/>
      </w:pPr>
      <w:r>
        <w:t xml:space="preserve">-" Khụ khụ... " - Dung Hoa rất ít khi uống rượu, đột nhiên bị rót vào miệng một lượng lớn như vậy, gương mặt nàng lập tức đỏ bừng. -" Chàng... "</w:t>
      </w:r>
    </w:p>
    <w:p>
      <w:pPr>
        <w:pStyle w:val="BodyText"/>
      </w:pPr>
      <w:r>
        <w:t xml:space="preserve">Hắn ngẩng cổ lên uống tất cả chỗ rượu kia, sau đó kéo đầu Dung Hoa qua mớm hết vào trong miệng nàng.</w:t>
      </w:r>
    </w:p>
    <w:p>
      <w:pPr>
        <w:pStyle w:val="BodyText"/>
      </w:pPr>
      <w:r>
        <w:t xml:space="preserve">-" Rượu ngon không? " -" Khương Dực rút lại ly rượu. -" Bản Hầu đút nàng uống. "</w:t>
      </w:r>
    </w:p>
    <w:p>
      <w:pPr>
        <w:pStyle w:val="BodyText"/>
      </w:pPr>
      <w:r>
        <w:t xml:space="preserve">Dung Hoa còn chưa nói được câu nào, bụng đã bị hắn rót đầy rượu, dược tính của rượu phát tán cực nhanh.</w:t>
      </w:r>
    </w:p>
    <w:p>
      <w:pPr>
        <w:pStyle w:val="BodyText"/>
      </w:pPr>
      <w:r>
        <w:t xml:space="preserve">Ngay lập tức, hai mắt nàng trở nên mông lung.</w:t>
      </w:r>
    </w:p>
    <w:p>
      <w:pPr>
        <w:pStyle w:val="BodyText"/>
      </w:pPr>
      <w:r>
        <w:t xml:space="preserve">Đút xong rượu rồi, Khương Dực gặm một đường cổ nàng, cánh tay cứng cáp bóp chặt eo của nàng, chặt chẽ ép sát vào người, một bàn tay khác lần mò trên ngọc thể của nàng xoa nắn.</w:t>
      </w:r>
    </w:p>
    <w:p>
      <w:pPr>
        <w:pStyle w:val="BodyText"/>
      </w:pPr>
      <w:r>
        <w:t xml:space="preserve">-" Xoẹt!"</w:t>
      </w:r>
    </w:p>
    <w:p>
      <w:pPr>
        <w:pStyle w:val="BodyText"/>
      </w:pPr>
      <w:r>
        <w:t xml:space="preserve">Bộ ngực của Dung Hoa bị lộ ra phân nửa vì ai kia xé mở vạt áo. Hắn lấy dây lưng trói hai tay nàng ra phía sau. Tư thế này khiến nàng phải ưỡn cao ngực.</w:t>
      </w:r>
    </w:p>
    <w:p>
      <w:pPr>
        <w:pStyle w:val="BodyText"/>
      </w:pPr>
      <w:r>
        <w:t xml:space="preserve">-" Hầu gia, nơi này là... không được..."</w:t>
      </w:r>
    </w:p>
    <w:p>
      <w:pPr>
        <w:pStyle w:val="BodyText"/>
      </w:pPr>
      <w:r>
        <w:t xml:space="preserve">Lý trí còn sót lại của Dung Hoa phát ra những tiếng yếu ớt.</w:t>
      </w:r>
    </w:p>
    <w:p>
      <w:pPr>
        <w:pStyle w:val="BodyText"/>
      </w:pPr>
      <w:r>
        <w:t xml:space="preserve">Nàng không hiểu chuyện rốt cuộc là thế nào nữa. Vốn định đến đây để bắt gian, cuối cùng còn chưa kịp làm gì đã bị bắt lên giường là sao? Còn nữa, sao đầu óc nàng mơ mơ màng màng thế này? Trong cơ thể lại nóng lên từng cơn, cảm giác quen thuộc này khiến cho nàng nhớ lại đến đêm vào cung hôm đó...</w:t>
      </w:r>
    </w:p>
    <w:p>
      <w:pPr>
        <w:pStyle w:val="BodyText"/>
      </w:pPr>
      <w:r>
        <w:t xml:space="preserve">-" Dung Dung, nơi này của nàng rất đẹp. " - Khương Dực lưu lại một chuỗi dấu hôn từ cổ xuống ngực nàng.</w:t>
      </w:r>
    </w:p>
    <w:p>
      <w:pPr>
        <w:pStyle w:val="BodyText"/>
      </w:pPr>
      <w:r>
        <w:t xml:space="preserve">Hắn ôm nàng trước ngực, ngồi mặt đối mặt với hắn. Vạt áo trước ngực bị xé mở, áo yếm cũng bị kéo xuống, nhưng không tháo hẳn ra, ngược lại trở thành đồ nâng ngực, đỡ bầu ngực lớn của nàng căng tròn đứng thẳng.</w:t>
      </w:r>
    </w:p>
    <w:p>
      <w:pPr>
        <w:pStyle w:val="BodyText"/>
      </w:pPr>
      <w:r>
        <w:t xml:space="preserve">Một tay Khương Dực xoa xoa một bên anh đào ro tròn, bên còn lại được hắn cúi đầu há miệng ngậm lấy.</w:t>
      </w:r>
    </w:p>
    <w:p>
      <w:pPr>
        <w:pStyle w:val="BodyText"/>
      </w:pPr>
      <w:r>
        <w:t xml:space="preserve">Nụ hoa đỏ bừng bị hắn cắn cắn, đầu lưỡi thô ráp nóng ẩm cẩn thận liếm láp đỉnh điểm nhô cao, gặm gặm mút mút.</w:t>
      </w:r>
    </w:p>
    <w:p>
      <w:pPr>
        <w:pStyle w:val="BodyText"/>
      </w:pPr>
      <w:r>
        <w:t xml:space="preserve">-" Ahhh... " - Dung Hoa không nhịn được kêu lên.</w:t>
      </w:r>
    </w:p>
    <w:p>
      <w:pPr>
        <w:pStyle w:val="BodyText"/>
      </w:pPr>
      <w:r>
        <w:t xml:space="preserve">Qua hai tháng dạy dỗ, nàng đã có phản xạ có điều kiện với sự âu yếm của Khương Dực, từng cơn khoái cảm truyền đến qua sự cắn mút của Khương Dực, lan khắp toàn thân, khiến nàng lập tức ưỡn cong thân thể, giống như chủ động dâng cặp đào hồng vào trong miệng Khương Dực vậy.</w:t>
      </w:r>
    </w:p>
    <w:p>
      <w:pPr>
        <w:pStyle w:val="BodyText"/>
      </w:pPr>
      <w:r>
        <w:t xml:space="preserve">Mà giữa hai chân nàng cũng bắt đầu có cảm giác tê dại, lập tức ướt át, Khương Dực còn cố tình nói lời trêu chọc:</w:t>
      </w:r>
    </w:p>
    <w:p>
      <w:pPr>
        <w:pStyle w:val="BodyText"/>
      </w:pPr>
      <w:r>
        <w:t xml:space="preserve">-" Nhìn xem, bóp một cái là hiện dấu đỏ liền, non đến mức có thể nặn ra nước... ưm.. còn cứng nữa. "</w:t>
      </w:r>
    </w:p>
    <w:p>
      <w:pPr>
        <w:pStyle w:val="BodyText"/>
      </w:pPr>
      <w:r>
        <w:t xml:space="preserve">Hai nụ mai hồng đã cứng rắn như đá, màu sắc cũng biến từ đỏ hồng sang đỏ thẫm, Khương Dực bóp đến hai gò bồng đào của nàng biến dạng, hai đỉnh hồng sẵm nhô ra từ những khe hở của các ngón tay, chĩa thẳng ra ngoài, giống như đang cầu xin được yêu thương.</w:t>
      </w:r>
    </w:p>
    <w:p>
      <w:pPr>
        <w:pStyle w:val="BodyText"/>
      </w:pPr>
      <w:r>
        <w:t xml:space="preserve">-" Hầu gia, chàng đừng... "</w:t>
      </w:r>
    </w:p>
    <w:p>
      <w:pPr>
        <w:pStyle w:val="BodyText"/>
      </w:pPr>
      <w:r>
        <w:t xml:space="preserve">Dung Hoa thở hồng hộc, nàng cảm thấy chuyện này không ổn.</w:t>
      </w:r>
    </w:p>
    <w:p>
      <w:pPr>
        <w:pStyle w:val="BodyText"/>
      </w:pPr>
      <w:r>
        <w:t xml:space="preserve">Nơi này không phải là Hầu phủ, bọn họ đến đây làm khách, sao có thể ở trong Thuỷ các nhà người ta mà...</w:t>
      </w:r>
    </w:p>
    <w:p>
      <w:pPr>
        <w:pStyle w:val="BodyText"/>
      </w:pPr>
      <w:r>
        <w:t xml:space="preserve">-" Gọi ta là gì? " - Khương Dực ngẩng đầu, liếm liếm vành tai của nàng.</w:t>
      </w:r>
    </w:p>
    <w:p>
      <w:pPr>
        <w:pStyle w:val="BodyText"/>
      </w:pPr>
      <w:r>
        <w:t xml:space="preserve">Toàn thân Dung Hoa giật bắn, đầu óc càng mơ hồ.</w:t>
      </w:r>
    </w:p>
    <w:p>
      <w:pPr>
        <w:pStyle w:val="BodyText"/>
      </w:pPr>
      <w:r>
        <w:t xml:space="preserve">-" Khương, Khương Dực... "</w:t>
      </w:r>
    </w:p>
    <w:p>
      <w:pPr>
        <w:pStyle w:val="BodyText"/>
      </w:pPr>
      <w:r>
        <w:t xml:space="preserve">Khương Dực hài lòng cười một tiếng, ngẩng đầu liếc mắt nhìn xà nhà, thò tay đến eo kéo thắt lưng ra.</w:t>
      </w:r>
    </w:p>
    <w:p>
      <w:pPr>
        <w:pStyle w:val="BodyText"/>
      </w:pPr>
      <w:r>
        <w:t xml:space="preserve">Quần áo hắn rơi lộn xộn xuống, cơ thể nam tính cường tráng xuất hiện.</w:t>
      </w:r>
    </w:p>
    <w:p>
      <w:pPr>
        <w:pStyle w:val="BodyText"/>
      </w:pPr>
      <w:r>
        <w:t xml:space="preserve">Khuôn ngực vạm vỡ, bắp thịt cuồn cuộn, nhấp nhô căng phồng.</w:t>
      </w:r>
    </w:p>
    <w:p>
      <w:pPr>
        <w:pStyle w:val="BodyText"/>
      </w:pPr>
      <w:r>
        <w:t xml:space="preserve">Hắn đẩy ngã Dung Hoa ra giường, quỳ gối giữa hai chân nàng. Không có cởi váy của nàng, mà chỉ cởi tiểu khố bên trong của nàng ra, để lộ hai cái chân dài trắng muốt.</w:t>
      </w:r>
    </w:p>
    <w:p>
      <w:pPr>
        <w:pStyle w:val="BodyText"/>
      </w:pPr>
      <w:r>
        <w:t xml:space="preserve">Khương Dực ôm chân của nàng, liếm liếm hôn hôn từ dưới lên.</w:t>
      </w:r>
    </w:p>
    <w:p>
      <w:pPr>
        <w:pStyle w:val="BodyText"/>
      </w:pPr>
      <w:r>
        <w:t xml:space="preserve">Cảm giác tê liệt từ bắp chân truyền đến, Dung Hoa hừ nhẹ ra tiếng.</w:t>
      </w:r>
    </w:p>
    <w:p>
      <w:pPr>
        <w:pStyle w:val="BodyText"/>
      </w:pPr>
      <w:r>
        <w:t xml:space="preserve">Rượu hỗ trợ dược tính, thần trí của nàng đã mơ hồ.</w:t>
      </w:r>
    </w:p>
    <w:p>
      <w:pPr>
        <w:pStyle w:val="BodyText"/>
      </w:pPr>
      <w:r>
        <w:t xml:space="preserve">Từng điểm Khương Dực hôn lên lưu lại bằng chuỗi vết ướt. Da nàng non như đậu phụ, giống như có thể mút nước vào trong miệng.</w:t>
      </w:r>
    </w:p>
    <w:p>
      <w:pPr>
        <w:pStyle w:val="BodyText"/>
      </w:pPr>
      <w:r>
        <w:t xml:space="preserve">Từ bắp chân một đường hôn đi lên, lần vào bắp đùi trong, để lại những vết tích ái muội của nụ hôn. Cuối cùng, Khương Dực chạm đến chỗ kín giữa hai chân nàng, thổi vào một luồng khí.</w:t>
      </w:r>
    </w:p>
    <w:p>
      <w:pPr>
        <w:pStyle w:val="BodyText"/>
      </w:pPr>
      <w:r>
        <w:t xml:space="preserve">Cảm giác chỗ kín của mình man mát, Dung Hoa rên một tiếng, run rẩy tiết thuỷ dịch.</w:t>
      </w:r>
    </w:p>
    <w:p>
      <w:pPr>
        <w:pStyle w:val="BodyText"/>
      </w:pPr>
      <w:r>
        <w:t xml:space="preserve">Khương Dực cười nhẹ, hôn lên hoa cốc giữa hai chân nàng.</w:t>
      </w:r>
    </w:p>
    <w:p>
      <w:pPr>
        <w:pStyle w:val="BodyText"/>
      </w:pPr>
      <w:r>
        <w:t xml:space="preserve">-" Aaaaaa, Khương Dực... đừng... "</w:t>
      </w:r>
    </w:p>
    <w:p>
      <w:pPr>
        <w:pStyle w:val="BodyText"/>
      </w:pPr>
      <w:r>
        <w:t xml:space="preserve">Không phải lần đầu tiên nàng bị hắn hôn nơi này, nhưng đây là lần đầu tiên hắn hôn cuồng dã và càn rỡ đến như thế.</w:t>
      </w:r>
    </w:p>
    <w:p>
      <w:pPr>
        <w:pStyle w:val="BodyText"/>
      </w:pPr>
      <w:r>
        <w:t xml:space="preserve">Khương Dực xem hoa huyệt của nàng như cái miệng nhỏ phía trên, liếm hôn cắn mút. Đầu lưỡi hắn tiến vào chỗ sâu trong cánh hoa, mỗi một vị trí trong hoa huyệt đều được hắn liếm qua. Chiếc lưỡi thô ráp lướt qua nhuỵ hoa mềm mại, răng cắn nhè nhẹ, khiến Dung Hoa vừa đau vừa tê dại.</w:t>
      </w:r>
    </w:p>
    <w:p>
      <w:pPr>
        <w:pStyle w:val="BodyText"/>
      </w:pPr>
      <w:r>
        <w:t xml:space="preserve">Hoa dịch chảy đầm đìa, giữa hai chân nàng là một mảng lầy lội.</w:t>
      </w:r>
    </w:p>
    <w:p>
      <w:pPr>
        <w:pStyle w:val="BodyText"/>
      </w:pPr>
      <w:r>
        <w:t xml:space="preserve">-" Mới không đụng đến nàng vài ngày đã mẫn cảm như vậy rồi sao? " - Khương Dực cười nhẹ một tiếng, cắn cắn nhụy hoa nói.</w:t>
      </w:r>
    </w:p>
    <w:p>
      <w:pPr>
        <w:pStyle w:val="BodyText"/>
      </w:pPr>
      <w:r>
        <w:t xml:space="preserve">Dung Hoa đâu còn nghe được hắn đang nói cái gì, đã sớm không còn biết mình đang ở chỗ nào.</w:t>
      </w:r>
    </w:p>
    <w:p>
      <w:pPr>
        <w:pStyle w:val="BodyText"/>
      </w:pPr>
      <w:r>
        <w:t xml:space="preserve">Nhìn cửa huyệt ko ngừng mấp máy khép mở, Khương Dực tách hai chân nàng căng ra, dùng sức kéo mở cánh hoa thật rộng, khiến u hoa giữa hai chân không còn chỗ ẩn nấp.</w:t>
      </w:r>
    </w:p>
    <w:p>
      <w:pPr>
        <w:pStyle w:val="BodyText"/>
      </w:pPr>
      <w:r>
        <w:t xml:space="preserve">Khương Dực thưởng thức một hồi, hai tay bóp chặt chân nàng, ngón cái thăm dò vào cửa huyệt, dùng sức tách ra.</w:t>
      </w:r>
    </w:p>
    <w:p>
      <w:pPr>
        <w:pStyle w:val="BodyText"/>
      </w:pPr>
      <w:r>
        <w:t xml:space="preserve">Dung Hoa kêu lên một tiếng ngắn ngủi, dâm dịch chảy càng dữ dội hơn. Hoa huyệt đón nhận kích thích, giống cái miệng nhỏ, đóng đóng mở mở giống như đang rất muốn ngậm chặt cái gì đó.</w:t>
      </w:r>
    </w:p>
    <w:p>
      <w:pPr>
        <w:pStyle w:val="BodyText"/>
      </w:pPr>
      <w:r>
        <w:t xml:space="preserve">Khương Dực thoả mãn nàng, cúi đầu, đầu lưới dùng sức đỉnh đầu chen vào.</w:t>
      </w:r>
    </w:p>
    <w:p>
      <w:pPr>
        <w:pStyle w:val="BodyText"/>
      </w:pPr>
      <w:r>
        <w:t xml:space="preserve">-" Á... " - Dung Hoa uốn éo, đón nhận khoái cảm liên tục ập đến.</w:t>
      </w:r>
    </w:p>
    <w:p>
      <w:pPr>
        <w:pStyle w:val="BodyText"/>
      </w:pPr>
      <w:r>
        <w:t xml:space="preserve">Đầu lưỡi mềm mại dán vào hoa huyệt khiến nàng có cảm giác khác hoàn toàn so với côn thịt. Nó giống như một con rắn nhỏ linh hoạt, chui qua chui lại trong huyệt nàng, gấy sóng gió. Ngay sau đó, xuân thuỷ mở cổng, Dung Hoa tiết thân ướt đẫm phần nệm bên dưới.</w:t>
      </w:r>
    </w:p>
    <w:p>
      <w:pPr>
        <w:pStyle w:val="BodyText"/>
      </w:pPr>
      <w:r>
        <w:t xml:space="preserve">-" Như vậy không được. Vi phu còn chưa được thoả mãn mà! "</w:t>
      </w:r>
    </w:p>
    <w:p>
      <w:pPr>
        <w:pStyle w:val="BodyText"/>
      </w:pPr>
      <w:r>
        <w:t xml:space="preserve">Khương Dực ôm nàng dậy, cởi trói cho nàng, đổi hướng của nàng đưa lưng về phía mình.</w:t>
      </w:r>
    </w:p>
    <w:p>
      <w:pPr>
        <w:pStyle w:val="BodyText"/>
      </w:pPr>
      <w:r>
        <w:t xml:space="preserve">-" Lại đây, cúng nhau ăn đi. "</w:t>
      </w:r>
    </w:p>
    <w:p>
      <w:pPr>
        <w:pStyle w:val="BodyText"/>
      </w:pPr>
      <w:r>
        <w:t xml:space="preserve">Hơi thở gấp gáp của Dung Hoa còn không kịp ổn định, đột nhiên đổi tư thế, ghé sát vào người hắn, đầu bị đè xuống, một cây gậy thịt chỉa thẳng vào mặt nàng. Đầu nó ngẩng cao lên, lỗ nhỏ vì hưng phấn mà chảy nước, trông ác liệt vô cùng.</w:t>
      </w:r>
    </w:p>
    <w:p>
      <w:pPr>
        <w:pStyle w:val="BodyText"/>
      </w:pPr>
      <w:r>
        <w:t xml:space="preserve">Nàng sợ hãi né nó. Nhưng đầu lại bị Khương Dực ấn xuống, miệng đối diện với thứ hung tợn kia.</w:t>
      </w:r>
    </w:p>
    <w:p>
      <w:pPr>
        <w:pStyle w:val="BodyText"/>
      </w:pPr>
      <w:r>
        <w:t xml:space="preserve">-" Ngoan, há miệng" - Khương Dực một tay đè đầu nàng, một tay xoa bóp ngực nàng. - " Dung Dung, ta rất khó chịu, giúp ta ngậm một chút thôi. "</w:t>
      </w:r>
    </w:p>
    <w:p>
      <w:pPr>
        <w:pStyle w:val="BodyText"/>
      </w:pPr>
      <w:r>
        <w:t xml:space="preserve">Giọng nói của hắn dịu dàng, dụ dỗ bên tai nàng. Ý chí Dung Hoa vốn đâu có mạnh mẽ, hơn nữa mị hương bà rượu phát huy tác dụng trong cơ thể nàng, khiến đầu óc nàng giờ chỉ còn lại màn sương dày. Nàng bất tri bất giác làm theo lời hắn, há miệng ngậm chặt vật kia.</w:t>
      </w:r>
    </w:p>
    <w:p>
      <w:pPr>
        <w:pStyle w:val="BodyText"/>
      </w:pPr>
      <w:r>
        <w:t xml:space="preserve">-" Ngoan lắm, từ từ ăn vào trong... "</w:t>
      </w:r>
    </w:p>
    <w:p>
      <w:pPr>
        <w:pStyle w:val="BodyText"/>
      </w:pPr>
      <w:r>
        <w:t xml:space="preserve">Gậy thịt bị miệng nhỏ của nàng từ từ muốt vào, đáy mắt Khương Dực ngày càng sâu, trong mắt dấy lên dục hoả đã mấy ngày không đụng vào nàng, hắn thật sự cũng muốn lắm rồi.</w:t>
      </w:r>
    </w:p>
    <w:p>
      <w:pPr>
        <w:pStyle w:val="Compact"/>
      </w:pPr>
      <w:r>
        <w:t xml:space="preserve">Đến khi nàng nuốt được hơn phân nửa, Khương Dực mới nằm xuống, nâng bờ mông của nàng lên, để hai chân nàng sang hai bên mình, rồi hôn lên u hoa đang ướt dầm dề giữa hai chân kia.</w:t>
      </w:r>
      <w:r>
        <w:br w:type="textWrapping"/>
      </w:r>
      <w:r>
        <w:br w:type="textWrapping"/>
      </w:r>
    </w:p>
    <w:p>
      <w:pPr>
        <w:pStyle w:val="Heading2"/>
      </w:pPr>
      <w:bookmarkStart w:id="48" w:name="chương-27-yêu-và-dục"/>
      <w:bookmarkEnd w:id="48"/>
      <w:r>
        <w:t xml:space="preserve">27. Chương 27: Yêu Và Dục</w:t>
      </w:r>
    </w:p>
    <w:p>
      <w:pPr>
        <w:pStyle w:val="Compact"/>
      </w:pPr>
      <w:r>
        <w:br w:type="textWrapping"/>
      </w:r>
      <w:r>
        <w:br w:type="textWrapping"/>
      </w:r>
      <w:r>
        <w:t xml:space="preserve">Trên xà nhà, Khang Bình công chúa cắn chặt môi đến mức gần như ra máu.</w:t>
      </w:r>
    </w:p>
    <w:p>
      <w:pPr>
        <w:pStyle w:val="BodyText"/>
      </w:pPr>
      <w:r>
        <w:t xml:space="preserve">Trong Thuỷ các đầy mị hương, mà trước đó nàng đã uống chút rượu, hai hỗn hợp hoà quyện khiến nàng ham muốn mãnh liệt đến mức toàn thân run rẩy.</w:t>
      </w:r>
    </w:p>
    <w:p>
      <w:pPr>
        <w:pStyle w:val="BodyText"/>
      </w:pPr>
      <w:r>
        <w:t xml:space="preserve">Vậy mà bây giờ nàng lại bị điểm huyệt, toàn thân không có thể cử động, cho nên không thể tự an ủi bản thân được.</w:t>
      </w:r>
    </w:p>
    <w:p>
      <w:pPr>
        <w:pStyle w:val="BodyText"/>
      </w:pPr>
      <w:r>
        <w:t xml:space="preserve">Vách ngăn trên xà nhà không điêu khắc gì nhiều, giường ở ngay bên dưới, nhìn xuống là thấy không sót một thứ gì.</w:t>
      </w:r>
    </w:p>
    <w:p>
      <w:pPr>
        <w:pStyle w:val="BodyText"/>
      </w:pPr>
      <w:r>
        <w:t xml:space="preserve">Người nàng yêu nhất và người nàng hận nhất đang lật mây đổ mưa bên dưới.</w:t>
      </w:r>
    </w:p>
    <w:p>
      <w:pPr>
        <w:pStyle w:val="BodyText"/>
      </w:pPr>
      <w:r>
        <w:t xml:space="preserve">Nàng thấy Khương Dực kéo Dung Hoa đến giường, nhìn hắn mớm rượu cho nàng ta, họ hôn nhau, rồi hắn xé rách đồ của Dung Hoa, cắn cắn bóp bầu ngực của nàng ta, lại chui vào giữa hai chân nàng ta, liếm liếm hôn hôn hoa huyệt giữa hai chân, khiến cho nàng ta co giật đến cao trào.</w:t>
      </w:r>
    </w:p>
    <w:p>
      <w:pPr>
        <w:pStyle w:val="BodyText"/>
      </w:pPr>
      <w:r>
        <w:t xml:space="preserve">Và bây giờ, nhìn bọn họ chồng lên nhau, dùng môi lưỡi mình mà thoả mãn cho nhau... một màn dâm đãng này khiến Khang Bình cảm thấy lửa dục cháy bừng bừng, hận đến tận xương tuỷ.</w:t>
      </w:r>
    </w:p>
    <w:p>
      <w:pPr>
        <w:pStyle w:val="BodyText"/>
      </w:pPr>
      <w:r>
        <w:t xml:space="preserve">Khương Dực sao có thể đối xử với nàng như vậy? Hắn cự tuyệt tình cảm của nàng đã đành, còn điểm huyệt muốn nàng trơ mắt ra nhìn hắn và Dung Hoa giao hoan dâm đãng với nhau. Nàng hận vô cùng, lại bị điểm huyệt không thể cử động, không muốn nhìn cũng không được.</w:t>
      </w:r>
    </w:p>
    <w:p>
      <w:pPr>
        <w:pStyle w:val="BodyText"/>
      </w:pPr>
      <w:r>
        <w:t xml:space="preserve">Khương Dực nửa nằm nửa ngồi, khoe thân thể chắc khoẻ, vai rộng eo hẹp, bắp thịt cuồn cuộn.</w:t>
      </w:r>
    </w:p>
    <w:p>
      <w:pPr>
        <w:pStyle w:val="BodyText"/>
      </w:pPr>
      <w:r>
        <w:t xml:space="preserve">Đầu Dung Hoa hướng xuống, nămg trên người hắn, váy đã bị cởi sạch, trên người không một mảnh vải.</w:t>
      </w:r>
    </w:p>
    <w:p>
      <w:pPr>
        <w:pStyle w:val="BodyText"/>
      </w:pPr>
      <w:r>
        <w:t xml:space="preserve">Nàng chống tay trên đùi Khương Dực, vùi đầu giữa hai chân hắn, miệng nhỏ bị dục long nhét tràn đầy, khó khăn phun ra nuốt vào.</w:t>
      </w:r>
    </w:p>
    <w:p>
      <w:pPr>
        <w:pStyle w:val="BodyText"/>
      </w:pPr>
      <w:r>
        <w:t xml:space="preserve">Hạ thân nàng bị Khương Dực tách ra, hoàn toàn lộ diện trước mắt hắn. Hắn vừa dùng tay đùa bỡn hoa châu của nàng, vừa dùng lưỡi khuấy đảo hoa huyệt nàng, khiến tiếng nước va chạm vang lên không ngừng.</w:t>
      </w:r>
    </w:p>
    <w:p>
      <w:pPr>
        <w:pStyle w:val="BodyText"/>
      </w:pPr>
      <w:r>
        <w:t xml:space="preserve">Tiếng thở dốc, tiếng nuốt nước bọt, tiếng dâm thuỷ, hoà quyện như một khúc nhạc dâm mị.</w:t>
      </w:r>
    </w:p>
    <w:p>
      <w:pPr>
        <w:pStyle w:val="BodyText"/>
      </w:pPr>
      <w:r>
        <w:t xml:space="preserve">Nơi giữa hai chân từng đợt ùa đến những khoái cảm, Dung Hoa nào có thể chịu được? Nhưng chỉ cần nàng chậm lại, Khương Dực sẽ vỗ mông nàng một tiếng:</w:t>
      </w:r>
    </w:p>
    <w:p>
      <w:pPr>
        <w:pStyle w:val="BodyText"/>
      </w:pPr>
      <w:r>
        <w:t xml:space="preserve">-" Đừng có biếng nhác!!!" - Cái vỗ vủa Khương Dực khiến Dung Hoa càng mẫn cảm hơn, bị làm đến đầu óc trống rỗng.</w:t>
      </w:r>
    </w:p>
    <w:p>
      <w:pPr>
        <w:pStyle w:val="BodyText"/>
      </w:pPr>
      <w:r>
        <w:t xml:space="preserve">Lý trí đã sớm bay đến nơi nào, bây giờ nàng giống như con búp bê tình dục, Khương Dực nói làm cái gì thì làm cái đó.</w:t>
      </w:r>
    </w:p>
    <w:p>
      <w:pPr>
        <w:pStyle w:val="BodyText"/>
      </w:pPr>
      <w:r>
        <w:t xml:space="preserve">Lúc Khương Dực cắn cắn hoa châu ẩn sâu bên trong của nàng, khoái cảm đạt tới cực hạn, rốt cuộc Dung Hoa không chịu nỗi, trong cổ họng phát ra âm thanh " ực ực", nàng khống chế không được nuốt mạnh một cái, co quắp đạt tới cực khoái.</w:t>
      </w:r>
    </w:p>
    <w:p>
      <w:pPr>
        <w:pStyle w:val="BodyText"/>
      </w:pPr>
      <w:r>
        <w:t xml:space="preserve">-" Yêu tinh!"</w:t>
      </w:r>
    </w:p>
    <w:p>
      <w:pPr>
        <w:pStyle w:val="BodyText"/>
      </w:pPr>
      <w:r>
        <w:t xml:space="preserve">Khương Dực nghiến răng nghiến lợi, phía trên mặt hắn dính đầy dâm dịch của nàng, phía dưới gậy thịt lại bị cổ họng nàng buộc chặt, kích thích đến run lên, nào có thể khắc chế được nữa? Hắn buông lỏng tinh quan, dương tinh phun trào, bắn thẳng vào thực quản của nàng.</w:t>
      </w:r>
    </w:p>
    <w:p>
      <w:pPr>
        <w:pStyle w:val="BodyText"/>
      </w:pPr>
      <w:r>
        <w:t xml:space="preserve">Khương Dực ôm Dung Hoa nhuyễn thành cọng bún tựa vào trong ngực mình, rót chén rượu cho nàng súc miệng, sau đó triền miên hôn hít đút rượu cho nàng.</w:t>
      </w:r>
    </w:p>
    <w:p>
      <w:pPr>
        <w:pStyle w:val="BodyText"/>
      </w:pPr>
      <w:r>
        <w:t xml:space="preserve">Hôn sâu, dục niệm lại trỗi dậy. Hắn lại tách hai chân Dung Hoa ra, gậy thịt tìm được cửa huyệt, thúc vào trong.</w:t>
      </w:r>
    </w:p>
    <w:p>
      <w:pPr>
        <w:pStyle w:val="BodyText"/>
      </w:pPr>
      <w:r>
        <w:t xml:space="preserve">Vừa mới bị hắn chơi đến cao trào, tiểu huyệt đã mềm nhuyễn ra, làm gì còn chống cự được, vì thế hắn dễ dàng sáp nhập.</w:t>
      </w:r>
    </w:p>
    <w:p>
      <w:pPr>
        <w:pStyle w:val="BodyText"/>
      </w:pPr>
      <w:r>
        <w:t xml:space="preserve">Huyệt mềm vốn chặt chẽ, dục long vừa tiến vào đã bị nó giữ chặt, sống chết mút vào trong.</w:t>
      </w:r>
    </w:p>
    <w:p>
      <w:pPr>
        <w:pStyle w:val="BodyText"/>
      </w:pPr>
      <w:r>
        <w:t xml:space="preserve">Khương Dực sảng khoái vô cùng, hai tay nâng cặp mông tròn của nàng dùng sức ép xuống.</w:t>
      </w:r>
    </w:p>
    <w:p>
      <w:pPr>
        <w:pStyle w:val="BodyText"/>
      </w:pPr>
      <w:r>
        <w:t xml:space="preserve">- " Áaaaa".</w:t>
      </w:r>
    </w:p>
    <w:p>
      <w:pPr>
        <w:pStyle w:val="BodyText"/>
      </w:pPr>
      <w:r>
        <w:t xml:space="preserve">Dung Hoa hét lên một tiếng, không ngờ hắn lại hung hăn đến thế, đâm thẳng vào trong. Hoa tâm non mềm của nàng bị long đầu cứng rắn của hắn đâm ngay chóc, thốn đến co siết lại, mà hắn còn thừa cơ chọc mở hoa tâm.</w:t>
      </w:r>
    </w:p>
    <w:p>
      <w:pPr>
        <w:pStyle w:val="BodyText"/>
      </w:pPr>
      <w:r>
        <w:t xml:space="preserve">Khương Dực sao có thể bỏ qua cơ hội này, hắn cầm lấy mông mềm của nàng, trên dưới điên cuồng cắm chọc.</w:t>
      </w:r>
    </w:p>
    <w:p>
      <w:pPr>
        <w:pStyle w:val="BodyText"/>
      </w:pPr>
      <w:r>
        <w:t xml:space="preserve">-" Khương Dực, đừng, đừng... "</w:t>
      </w:r>
    </w:p>
    <w:p>
      <w:pPr>
        <w:pStyle w:val="BodyText"/>
      </w:pPr>
      <w:r>
        <w:t xml:space="preserve">Toàn thân Dung Hoa hư nhuyễn, vừa mới qua hai lần cao trào, nàng không chịu được hắn chơi đùa nàng ác liệt như thế. Tư thế này vào vô cùng sâu, huyệt thịt căng cực hạn, bụng cũng đều trướng cứng.</w:t>
      </w:r>
    </w:p>
    <w:p>
      <w:pPr>
        <w:pStyle w:val="BodyText"/>
      </w:pPr>
      <w:r>
        <w:t xml:space="preserve">Nhưng nàng càng cầu xin, Khương Dực lại càng hưng phấn.</w:t>
      </w:r>
    </w:p>
    <w:p>
      <w:pPr>
        <w:pStyle w:val="BodyText"/>
      </w:pPr>
      <w:r>
        <w:t xml:space="preserve">Hắn đúng là đang trong độ tuổi nhu cầu cường thịnh, lại có thêm mị hương và rượu kích thích, hắn có muốn dừng cũng không dừng được.</w:t>
      </w:r>
    </w:p>
    <w:p>
      <w:pPr>
        <w:pStyle w:val="BodyText"/>
      </w:pPr>
      <w:r>
        <w:t xml:space="preserve">" Phì, phì, hộc, hộc. "</w:t>
      </w:r>
    </w:p>
    <w:p>
      <w:pPr>
        <w:pStyle w:val="BodyText"/>
      </w:pPr>
      <w:r>
        <w:t xml:space="preserve">" Chụt chụt chụt "</w:t>
      </w:r>
    </w:p>
    <w:p>
      <w:pPr>
        <w:pStyle w:val="BodyText"/>
      </w:pPr>
      <w:r>
        <w:t xml:space="preserve">-" Chơi đến nàng... ".</w:t>
      </w:r>
    </w:p>
    <w:p>
      <w:pPr>
        <w:pStyle w:val="BodyText"/>
      </w:pPr>
      <w:r>
        <w:t xml:space="preserve">-" A! A! Aaa... "</w:t>
      </w:r>
    </w:p>
    <w:p>
      <w:pPr>
        <w:pStyle w:val="BodyText"/>
      </w:pPr>
      <w:r>
        <w:t xml:space="preserve">Hắn thúc vào càng lúc càng nhanh, hỗn hợp tiếng dâm dịch kêu càng lúc càng vang.</w:t>
      </w:r>
    </w:p>
    <w:p>
      <w:pPr>
        <w:pStyle w:val="BodyText"/>
      </w:pPr>
      <w:r>
        <w:t xml:space="preserve">Mà mỗi lần cắm xuống như vậy, Dung Hoa đều kêu một tiếng, lọt vào tai Khương Dực có công dụng không khác nào xuân dược.</w:t>
      </w:r>
    </w:p>
    <w:p>
      <w:pPr>
        <w:pStyle w:val="BodyText"/>
      </w:pPr>
      <w:r>
        <w:t xml:space="preserve">Hắn bất chấp tất cả đâm sâu vào trong, mỗi lần cắm vào đều dùng toàn bộ sức lực, giống như muốn nhét luôn hai quả cầu thịt vào trong huyệt nàng.</w:t>
      </w:r>
    </w:p>
    <w:p>
      <w:pPr>
        <w:pStyle w:val="BodyText"/>
      </w:pPr>
      <w:r>
        <w:t xml:space="preserve">Dục căn thô ráp phá vỡ huyệt mềm chặt chẽ, chọc mở nơi sâu nhất trong hoa tâm, nhắm vào nơi yếu ớt nhất, dùng sức nghiền nát.</w:t>
      </w:r>
    </w:p>
    <w:p>
      <w:pPr>
        <w:pStyle w:val="BodyText"/>
      </w:pPr>
      <w:r>
        <w:t xml:space="preserve">Những lúc như vậy, hoa tâm đón nhận kích thích, đột nhiên co siết lại, gắt gao mút chặt long đầu của hắn, cọ sát đầu nấm của hắn, khiến hắn sảng khoái như bị điện giật.</w:t>
      </w:r>
    </w:p>
    <w:p>
      <w:pPr>
        <w:pStyle w:val="BodyText"/>
      </w:pPr>
      <w:r>
        <w:t xml:space="preserve">Còn Dung Hoa bị đâm đến vừa tê dại vừa đau, dâm dịch không ngừng chảy ra, khiến hạ bộ hai người sáng bóng.</w:t>
      </w:r>
    </w:p>
    <w:p>
      <w:pPr>
        <w:pStyle w:val="BodyText"/>
      </w:pPr>
      <w:r>
        <w:t xml:space="preserve">Nàng không rõ là đau hay là sung sướng, rõ ràng bị hắn cắm mạnh như vậy, khiến hoa huyệt nhỏ bé của nàng bị mài đến sưng đỏ, hoa tâm cũng bị đâm đến đau thốn. Nhưng loại cảm giác này lại đem đến cho nàng một trận khoái cảm cuồng nhiệt, bụng nàng vừa ê ẩm, lại vừa chồng chất khoái cảm.</w:t>
      </w:r>
    </w:p>
    <w:p>
      <w:pPr>
        <w:pStyle w:val="BodyText"/>
      </w:pPr>
      <w:r>
        <w:t xml:space="preserve">Không được... nàng sẽ bị hắn làm đến chết khô mất...</w:t>
      </w:r>
    </w:p>
    <w:p>
      <w:pPr>
        <w:pStyle w:val="BodyText"/>
      </w:pPr>
      <w:r>
        <w:t xml:space="preserve">-" Khương Dực... huhu... cầu chàng, không được... đừng mà... huhu, muốn hư... aa.. aa "</w:t>
      </w:r>
    </w:p>
    <w:p>
      <w:pPr>
        <w:pStyle w:val="BodyText"/>
      </w:pPr>
      <w:r>
        <w:t xml:space="preserve">Dung Hoa kêu lung tung, không biết mình đang nói cái gì. Thân thể bị hắn cắm điên cuồng, chỉ còn cách gắt gao ôm cổ của hắn, duy trì thăng bằng.</w:t>
      </w:r>
    </w:p>
    <w:p>
      <w:pPr>
        <w:pStyle w:val="BodyText"/>
      </w:pPr>
      <w:r>
        <w:t xml:space="preserve">-" Nàng kêu ta là gì? "</w:t>
      </w:r>
    </w:p>
    <w:p>
      <w:pPr>
        <w:pStyle w:val="BodyText"/>
      </w:pPr>
      <w:r>
        <w:t xml:space="preserve">Trong mắt Khương Dực đỏ ngầu, các bắp thịt căng cứng, hắn cắn răng dùng hết sức chọc cắm nàng.</w:t>
      </w:r>
    </w:p>
    <w:p>
      <w:pPr>
        <w:pStyle w:val="BodyText"/>
      </w:pPr>
      <w:r>
        <w:t xml:space="preserve">-" Khương, Khương Dực... " - Dung Hoa không biết mình nói sai ở đâu.</w:t>
      </w:r>
    </w:p>
    <w:p>
      <w:pPr>
        <w:pStyle w:val="BodyText"/>
      </w:pPr>
      <w:r>
        <w:t xml:space="preserve">-" Kêu phu quân. Mau!!! "</w:t>
      </w:r>
    </w:p>
    <w:p>
      <w:pPr>
        <w:pStyle w:val="BodyText"/>
      </w:pPr>
      <w:r>
        <w:t xml:space="preserve">Dung Hoa khóc ròng, gương mặt đỏ bừng, lý trí đâu còn nữa, hắn bảo gì thì làm đó.</w:t>
      </w:r>
    </w:p>
    <w:p>
      <w:pPr>
        <w:pStyle w:val="BodyText"/>
      </w:pPr>
      <w:r>
        <w:t xml:space="preserve">-" Phu... phu quân. "</w:t>
      </w:r>
    </w:p>
    <w:p>
      <w:pPr>
        <w:pStyle w:val="BodyText"/>
      </w:pPr>
      <w:r>
        <w:t xml:space="preserve">-" Ngoan."</w:t>
      </w:r>
    </w:p>
    <w:p>
      <w:pPr>
        <w:pStyle w:val="BodyText"/>
      </w:pPr>
      <w:r>
        <w:t xml:space="preserve">Nhìn hai hàng nước mắt của Dung Hoa, tâm tình Khương Dực xúc động, vừa đẩy mạnh dục long của mình, hung hăng đâm vào người này, vừa buộc miệng nói:</w:t>
      </w:r>
    </w:p>
    <w:p>
      <w:pPr>
        <w:pStyle w:val="BodyText"/>
      </w:pPr>
      <w:r>
        <w:t xml:space="preserve">-" Ta yêu nàng... "</w:t>
      </w:r>
    </w:p>
    <w:p>
      <w:pPr>
        <w:pStyle w:val="BodyText"/>
      </w:pPr>
      <w:r>
        <w:t xml:space="preserve">Dung Hoa không hề phát hiện, thân thể nàng đang ôm chặt cứng ngắc một chút, sau đó nàng bị đặt xuống giường.</w:t>
      </w:r>
    </w:p>
    <w:p>
      <w:pPr>
        <w:pStyle w:val="BodyText"/>
      </w:pPr>
      <w:r>
        <w:t xml:space="preserve">Khương Dực cúi người, phủ trên thân thể nàng, hất phần tóc dính mồ hôi trên mặt nàng ra.</w:t>
      </w:r>
    </w:p>
    <w:p>
      <w:pPr>
        <w:pStyle w:val="BodyText"/>
      </w:pPr>
      <w:r>
        <w:t xml:space="preserve">Hắn hồi tưởng lại quá khứ. Hai tháng trước, gương mặt này vẫn còn là hình ảnh mơ hồ trong mắt hắn. Nhưng bây giờ, cho dù là có không nhìn nàng, hắn vẫn có thể nhớ như in từng chi tiết. Gương mặt cười tươi của nàng, bộ dạng tức giận, dáng vẻ hờn dỗi, cả hình dáng lúc nàng và hắn cùng nhau mây mưa...</w:t>
      </w:r>
    </w:p>
    <w:p>
      <w:pPr>
        <w:pStyle w:val="BodyText"/>
      </w:pPr>
      <w:r>
        <w:t xml:space="preserve">Thì ra là vì yêu đúng không? Cho nên dù biết rõ hỗn hợp mị hương và rượu có hiệu quả gây nghiện, nhưng hắn không chút do dự tóm lấy nàng ở đây điên loan đảo phượng.</w:t>
      </w:r>
    </w:p>
    <w:p>
      <w:pPr>
        <w:pStyle w:val="BodyText"/>
      </w:pPr>
      <w:r>
        <w:t xml:space="preserve">Nghiện thân thể nàng cũng không phải là chuyện gì to tát, bởi vì lòng hắn thật sự đã nghiện nàng rồi.</w:t>
      </w:r>
    </w:p>
    <w:p>
      <w:pPr>
        <w:pStyle w:val="BodyText"/>
      </w:pPr>
      <w:r>
        <w:t xml:space="preserve">Khương Dực cúi đầu xuống, hôn nàng.</w:t>
      </w:r>
    </w:p>
    <w:p>
      <w:pPr>
        <w:pStyle w:val="BodyText"/>
      </w:pPr>
      <w:r>
        <w:t xml:space="preserve">-" Ưm... " - Sự dịu dàng hiếm thấy khiến cho Dung Hoa mềm nhũn, hừ một tiếng.</w:t>
      </w:r>
    </w:p>
    <w:p>
      <w:pPr>
        <w:pStyle w:val="BodyText"/>
      </w:pPr>
      <w:r>
        <w:t xml:space="preserve">Khương Dực bị âm thanh này giật bắn người, đốt sống lưng tê rần, hành động nhanh hơn lý trí, hạ thân cực kỳ nhanh chóng thúc vào trong người Dung Hoa, phun tinh hoa của mình vào trong người nàng, tạo thành một mảnh bọt mép xung quanh nơi hai người giao hợp.</w:t>
      </w:r>
    </w:p>
    <w:p>
      <w:pPr>
        <w:pStyle w:val="BodyText"/>
      </w:pPr>
      <w:r>
        <w:t xml:space="preserve">***</w:t>
      </w:r>
    </w:p>
    <w:p>
      <w:pPr>
        <w:pStyle w:val="BodyText"/>
      </w:pPr>
      <w:r>
        <w:t xml:space="preserve">Trên xà nhà, Khang Bình công chúa trơ mắt nhìn nam nhân nàng thích ôm một nữ nhân không phải là nàng mà điên cuồng giao hoan, hưởng thụ sự khoái lạc của tình dục.</w:t>
      </w:r>
    </w:p>
    <w:p>
      <w:pPr>
        <w:pStyle w:val="BodyText"/>
      </w:pPr>
      <w:r>
        <w:t xml:space="preserve">Phẫn nộ! Căm hận! Nhưng nàng không biết làm sao.</w:t>
      </w:r>
    </w:p>
    <w:p>
      <w:pPr>
        <w:pStyle w:val="BodyText"/>
      </w:pPr>
      <w:r>
        <w:t xml:space="preserve">Cho đến lúc Khương Dực nói ra câu " Ta yêu nàng", tuy Dung Hoa không nghe được, nhưng Khang Bình lại nghe rất rõ ràng.</w:t>
      </w:r>
    </w:p>
    <w:p>
      <w:pPr>
        <w:pStyle w:val="BodyText"/>
      </w:pPr>
      <w:r>
        <w:t xml:space="preserve">Nàng trừng mắt thật to, giống như muốn rớt hai tròng mắt ra ngoài luôn vậy.</w:t>
      </w:r>
    </w:p>
    <w:p>
      <w:pPr>
        <w:pStyle w:val="Compact"/>
      </w:pPr>
      <w:r>
        <w:t xml:space="preserve">Khương Dực nói cái gì? Sao hắn lại nói thế? Tiện nữ Dung Hoa kia có cái gì tốt? Sao hắn có thể yêu nàng ta? Gạt người, nhất định là gạt người!!!</w:t>
      </w:r>
      <w:r>
        <w:br w:type="textWrapping"/>
      </w:r>
      <w:r>
        <w:br w:type="textWrapping"/>
      </w:r>
    </w:p>
    <w:p>
      <w:pPr>
        <w:pStyle w:val="Heading2"/>
      </w:pPr>
      <w:bookmarkStart w:id="49" w:name="chương-28-chỉ-có-nàng"/>
      <w:bookmarkEnd w:id="49"/>
      <w:r>
        <w:t xml:space="preserve">28. Chương 28: Chỉ Có Nàng</w:t>
      </w:r>
    </w:p>
    <w:p>
      <w:pPr>
        <w:pStyle w:val="Compact"/>
      </w:pPr>
      <w:r>
        <w:br w:type="textWrapping"/>
      </w:r>
      <w:r>
        <w:br w:type="textWrapping"/>
      </w:r>
      <w:r>
        <w:t xml:space="preserve">Lúc Dung Hoa tỉnh lại đã phát hiện mình đang ngủ trên giường của mình ở Hầu phủ.</w:t>
      </w:r>
    </w:p>
    <w:p>
      <w:pPr>
        <w:pStyle w:val="BodyText"/>
      </w:pPr>
      <w:r>
        <w:t xml:space="preserve">Nàng mơ hồ ngồi dậy, từ từ hồi tưởng lại.</w:t>
      </w:r>
    </w:p>
    <w:p>
      <w:pPr>
        <w:pStyle w:val="BodyText"/>
      </w:pPr>
      <w:r>
        <w:t xml:space="preserve">Kì lạ, không phải nàng đang tham dự yến tiệc ở Tĩnh viên sao? Sau đó thì thế nào? Làm sao lại...</w:t>
      </w:r>
    </w:p>
    <w:p>
      <w:pPr>
        <w:pStyle w:val="BodyText"/>
      </w:pPr>
      <w:r>
        <w:t xml:space="preserve">Từng dòng kí ức ùa về khiến Dung Hoa hít sâu một hơi, bất giác lấy tay che mặt.</w:t>
      </w:r>
    </w:p>
    <w:p>
      <w:pPr>
        <w:pStyle w:val="BodyText"/>
      </w:pPr>
      <w:r>
        <w:t xml:space="preserve">Trời ạ, nàng làm sao có thể cùng Khương Dực tại Tĩnh viên làm chuyện... Không đúng, tình huống lúc đó không đúng, là bị hạ dược sao?</w:t>
      </w:r>
    </w:p>
    <w:p>
      <w:pPr>
        <w:pStyle w:val="BodyText"/>
      </w:pPr>
      <w:r>
        <w:t xml:space="preserve">Dung Hoa hồi tường lại tình hình lúc đó, cảm thấy rất kì lạ.</w:t>
      </w:r>
    </w:p>
    <w:p>
      <w:pPr>
        <w:pStyle w:val="BodyText"/>
      </w:pPr>
      <w:r>
        <w:t xml:space="preserve">Theo lý mà nói, lúc ấy người bị hạ dược hẳn là Khương Dực mới đúng.</w:t>
      </w:r>
    </w:p>
    <w:p>
      <w:pPr>
        <w:pStyle w:val="BodyText"/>
      </w:pPr>
      <w:r>
        <w:t xml:space="preserve">Nàng biết Khang Bình công chúa đối với Khương Dực nhớ mãi không quên, làm ra loại chuyện này tuyệt không có gì là lạ. Nhưng tại sao, nàng bị nha hoàn dẫn tới Thuỷ các, lại chỉ thấy một mình Khương Dực?</w:t>
      </w:r>
    </w:p>
    <w:p>
      <w:pPr>
        <w:pStyle w:val="BodyText"/>
      </w:pPr>
      <w:r>
        <w:t xml:space="preserve">Rèm châu bị vén lên, Khương Dực bước vào.</w:t>
      </w:r>
    </w:p>
    <w:p>
      <w:pPr>
        <w:pStyle w:val="BodyText"/>
      </w:pPr>
      <w:r>
        <w:t xml:space="preserve">-" Nàng tỉnh rồi?? "</w:t>
      </w:r>
    </w:p>
    <w:p>
      <w:pPr>
        <w:pStyle w:val="BodyText"/>
      </w:pPr>
      <w:r>
        <w:t xml:space="preserve">Dung Hoa há miệng thở dốc:</w:t>
      </w:r>
    </w:p>
    <w:p>
      <w:pPr>
        <w:pStyle w:val="BodyText"/>
      </w:pPr>
      <w:r>
        <w:t xml:space="preserve">-" Hầu gia... " - Lại phát hiện giọng nói của mình nghe ồ ồ kinh khủng, nhớ đến bộ dáng phóng đãng của mình trong Thuỷ các, mặt nàng đỏ bừng lên.</w:t>
      </w:r>
    </w:p>
    <w:p>
      <w:pPr>
        <w:pStyle w:val="BodyText"/>
      </w:pPr>
      <w:r>
        <w:t xml:space="preserve">Vẻ mặt Khương Dực lại tỉnh bơ như mọi ngày:</w:t>
      </w:r>
    </w:p>
    <w:p>
      <w:pPr>
        <w:pStyle w:val="BodyText"/>
      </w:pPr>
      <w:r>
        <w:t xml:space="preserve">-" Dược hiệu của thuốc kia khá nặng, nàng đã ngủ hơn một ngày. "</w:t>
      </w:r>
    </w:p>
    <w:p>
      <w:pPr>
        <w:pStyle w:val="BodyText"/>
      </w:pPr>
      <w:r>
        <w:t xml:space="preserve">Dung Hoa kinh hãi:</w:t>
      </w:r>
    </w:p>
    <w:p>
      <w:pPr>
        <w:pStyle w:val="BodyText"/>
      </w:pPr>
      <w:r>
        <w:t xml:space="preserve">-" Hạ dược? Chàng có bị hay không? Là Khang Bình công chúa làm sao? "</w:t>
      </w:r>
    </w:p>
    <w:p>
      <w:pPr>
        <w:pStyle w:val="BodyText"/>
      </w:pPr>
      <w:r>
        <w:t xml:space="preserve">-" Ta có bị hạ dược hay không, không phải nàng cũng đến đúng lúc rồi sao? " - Khương Dực mỉm cười.</w:t>
      </w:r>
    </w:p>
    <w:p>
      <w:pPr>
        <w:pStyle w:val="BodyText"/>
      </w:pPr>
      <w:r>
        <w:t xml:space="preserve">Nói đến đây, Dung Hoa có phần hồ đồ:</w:t>
      </w:r>
    </w:p>
    <w:p>
      <w:pPr>
        <w:pStyle w:val="BodyText"/>
      </w:pPr>
      <w:r>
        <w:t xml:space="preserve">-" Chuyện là thế nào? Nếu là bị hạ dược, tại sao ở đó chỉ có mình Hầu gia? Khang Bình công chúa... "</w:t>
      </w:r>
    </w:p>
    <w:p>
      <w:pPr>
        <w:pStyle w:val="BodyText"/>
      </w:pPr>
      <w:r>
        <w:t xml:space="preserve">Khương Dực nhìn nàng, ánh mắt thâm trầm:</w:t>
      </w:r>
    </w:p>
    <w:p>
      <w:pPr>
        <w:pStyle w:val="BodyText"/>
      </w:pPr>
      <w:r>
        <w:t xml:space="preserve">-" Trong lòng nàng, ta là loại người nữ nhân nào cũng có thể lên giường ư? "</w:t>
      </w:r>
    </w:p>
    <w:p>
      <w:pPr>
        <w:pStyle w:val="BodyText"/>
      </w:pPr>
      <w:r>
        <w:t xml:space="preserve">Ngữ khí của hắn rất bình thản, nhưng Dung Hoa lại cảm thấy hắn đang tức giận. Kì quặc, hắn giận cái gì chứ?</w:t>
      </w:r>
    </w:p>
    <w:p>
      <w:pPr>
        <w:pStyle w:val="BodyText"/>
      </w:pPr>
      <w:r>
        <w:t xml:space="preserve">-" Đồ đạc đều đã chuẩn bị xong, ba ngày sau bản Hầu lên đường." - Vẻ mặt Khương Dực nhàn nhạt.</w:t>
      </w:r>
    </w:p>
    <w:p>
      <w:pPr>
        <w:pStyle w:val="BodyText"/>
      </w:pPr>
      <w:r>
        <w:t xml:space="preserve">Dung Hoa sửng sốt hồi lâu:</w:t>
      </w:r>
    </w:p>
    <w:p>
      <w:pPr>
        <w:pStyle w:val="BodyText"/>
      </w:pPr>
      <w:r>
        <w:t xml:space="preserve">- " Dạ... "</w:t>
      </w:r>
    </w:p>
    <w:p>
      <w:pPr>
        <w:pStyle w:val="BodyText"/>
      </w:pPr>
      <w:r>
        <w:t xml:space="preserve">-" Việc của Khang Bình công chúa nàng không cần quản, ta đã xử lý xong" - Nói hết câu, Khương Dực đứng dậy ra ngoài</w:t>
      </w:r>
    </w:p>
    <w:p>
      <w:pPr>
        <w:pStyle w:val="BodyText"/>
      </w:pPr>
      <w:r>
        <w:t xml:space="preserve">Dung Hoa ngơ ngác nhìn hắn rời đi, đứng tiễn hơn nửa ngày, tâm tình phức tạp ngồi xuống.</w:t>
      </w:r>
    </w:p>
    <w:p>
      <w:pPr>
        <w:pStyle w:val="BodyText"/>
      </w:pPr>
      <w:r>
        <w:t xml:space="preserve">Ngày hắn rời khỏi cuối cùng đã đến.</w:t>
      </w:r>
    </w:p>
    <w:p>
      <w:pPr>
        <w:pStyle w:val="BodyText"/>
      </w:pPr>
      <w:r>
        <w:t xml:space="preserve">Hai tháng vừa qua giống như một giấc mộng.</w:t>
      </w:r>
    </w:p>
    <w:p>
      <w:pPr>
        <w:pStyle w:val="BodyText"/>
      </w:pPr>
      <w:r>
        <w:t xml:space="preserve">Sau khi hắn đi, nàng vẫn là một Chiêu Ninh Hầu phu nhân tôn quý không được phu quân sủng ái.</w:t>
      </w:r>
    </w:p>
    <w:p>
      <w:pPr>
        <w:pStyle w:val="BodyText"/>
      </w:pPr>
      <w:r>
        <w:t xml:space="preserve">Tất cả đều trở về với nguyên trạng mà nó vốn có.</w:t>
      </w:r>
    </w:p>
    <w:p>
      <w:pPr>
        <w:pStyle w:val="BodyText"/>
      </w:pPr>
      <w:r>
        <w:t xml:space="preserve">Chẳng phải đây là điều nàng mong chờ sao? Khương Dực đi biên thành, nàng ở lại kinh thành tự do tự tại, muốn tiền có tiền, muốn người có người, muốn ăn cái gì thì ăn cái đó, muốn làm cái gì thì làm cái đó...</w:t>
      </w:r>
    </w:p>
    <w:p>
      <w:pPr>
        <w:pStyle w:val="BodyText"/>
      </w:pPr>
      <w:r>
        <w:t xml:space="preserve">" Tách"</w:t>
      </w:r>
    </w:p>
    <w:p>
      <w:pPr>
        <w:pStyle w:val="BodyText"/>
      </w:pPr>
      <w:r>
        <w:t xml:space="preserve">Một giọt nước mắt rơi trên mu bàn tay của Dung Hoa, nàng sửng sốt một hồi vẫn chưa lấy lại tinh thần. Nàng đưa tay nhìn giọt nước rơi trên đó, bỗng nhiên nở nụ cười, tự nhủ:</w:t>
      </w:r>
    </w:p>
    <w:p>
      <w:pPr>
        <w:pStyle w:val="BodyText"/>
      </w:pPr>
      <w:r>
        <w:t xml:space="preserve">-" Đồ ngốc, chuyện vui như thế có gì phải khóc? Hắn đi không phải rất tốt sao? Không còn ai quấy rầy cuộc sống yên tĩnh của ngươi, ngươi có thể bình yên chờ ngày trở thành lão thái Hầu phủ... "</w:t>
      </w:r>
    </w:p>
    <w:p>
      <w:pPr>
        <w:pStyle w:val="BodyText"/>
      </w:pPr>
      <w:r>
        <w:t xml:space="preserve">" Tách! Tách! "</w:t>
      </w:r>
    </w:p>
    <w:p>
      <w:pPr>
        <w:pStyle w:val="BodyText"/>
      </w:pPr>
      <w:r>
        <w:t xml:space="preserve">Dung Hoa nhắm mắt lại, nước mắt càng không ngừng chảy xuống.</w:t>
      </w:r>
    </w:p>
    <w:p>
      <w:pPr>
        <w:pStyle w:val="BodyText"/>
      </w:pPr>
      <w:r>
        <w:t xml:space="preserve">Bức rèm châu thoáng lay động, giống như có ai đó vừa rời đi.</w:t>
      </w:r>
    </w:p>
    <w:p>
      <w:pPr>
        <w:pStyle w:val="BodyText"/>
      </w:pPr>
      <w:r>
        <w:t xml:space="preserve">Thời gian ba ngày nhanh chóng trôi qua.</w:t>
      </w:r>
    </w:p>
    <w:p>
      <w:pPr>
        <w:pStyle w:val="BodyText"/>
      </w:pPr>
      <w:r>
        <w:t xml:space="preserve">Dưới sự chỉ thị của Dung Hoa, hạ nhân Hầu phủ khiêng từng tấm rương đồ lên xe.</w:t>
      </w:r>
    </w:p>
    <w:p>
      <w:pPr>
        <w:pStyle w:val="BodyText"/>
      </w:pPr>
      <w:r>
        <w:t xml:space="preserve">Những thứ này đều là do nàng dụng tâm chuẩn bị, nào là dược liệu, vải vóc, trà tươi... đều là những thứ khó kiếm ở biên thành.</w:t>
      </w:r>
    </w:p>
    <w:p>
      <w:pPr>
        <w:pStyle w:val="BodyText"/>
      </w:pPr>
      <w:r>
        <w:t xml:space="preserve">Quay đầu nhìn lại, nàng thấy Thanh La và Tử Đằng cũng đang khuân đồ đạc lên xe ngựa.</w:t>
      </w:r>
    </w:p>
    <w:p>
      <w:pPr>
        <w:pStyle w:val="BodyText"/>
      </w:pPr>
      <w:r>
        <w:t xml:space="preserve">-" Các ngươi mang thứ này ra làm gì? " - Dung Hoa cảm thấy kì lạ, sao đồ đạc nhiều đến mức phải chất vài xe thế này.</w:t>
      </w:r>
    </w:p>
    <w:p>
      <w:pPr>
        <w:pStyle w:val="BodyText"/>
      </w:pPr>
      <w:r>
        <w:t xml:space="preserve">-" Thưa phu nhân. " - Thanh La cúi người hành lễ. -" Đây là đồ Hầu gia dặn dò."</w:t>
      </w:r>
    </w:p>
    <w:p>
      <w:pPr>
        <w:pStyle w:val="BodyText"/>
      </w:pPr>
      <w:r>
        <w:t xml:space="preserve">-" Ừ... biết rồi. "</w:t>
      </w:r>
    </w:p>
    <w:p>
      <w:pPr>
        <w:pStyle w:val="BodyText"/>
      </w:pPr>
      <w:r>
        <w:t xml:space="preserve">Trong lòng Dung Hoa nhói lên từng cái. Thứ mà Thanh La và Tử Đằng mang lên xe đều là hương liệu và gấm vóc thượng hạng, vừa nhìn thấy là biết cho phái nữ dùng. Khương Dực đem những thứ này ra đó cho các thị thiếp sao? Lúc trước nàng cũng thường chuẩn bị một ít cho họ, chỉ là năm nay không có tâm trạng, không ngờ rằng Khương Dực lại tự mình lo việc này.</w:t>
      </w:r>
    </w:p>
    <w:p>
      <w:pPr>
        <w:pStyle w:val="BodyText"/>
      </w:pPr>
      <w:r>
        <w:t xml:space="preserve">Toàn bộ hành lý mang lên xe, nhiều hơn gấp đôi so với năm ngoái.</w:t>
      </w:r>
    </w:p>
    <w:p>
      <w:pPr>
        <w:pStyle w:val="BodyText"/>
      </w:pPr>
      <w:r>
        <w:t xml:space="preserve">Khương Dực mặc áo giáp mỏng đi đến, đám binh sỉ cũng len lên ngựa.</w:t>
      </w:r>
    </w:p>
    <w:p>
      <w:pPr>
        <w:pStyle w:val="BodyText"/>
      </w:pPr>
      <w:r>
        <w:t xml:space="preserve">-" Hầu gia, đi thuận buồm xuôi gió." - Dung Hoa che giấu suy nghĩ hỗn loạn trong lòng, cúi đầu hành lễ.</w:t>
      </w:r>
    </w:p>
    <w:p>
      <w:pPr>
        <w:pStyle w:val="BodyText"/>
      </w:pPr>
      <w:r>
        <w:t xml:space="preserve">-" Ừm" - Khương Dực lãnh đạm đáp một tiếng, cầm dây cương nhảy lên ngựa.</w:t>
      </w:r>
    </w:p>
    <w:p>
      <w:pPr>
        <w:pStyle w:val="BodyText"/>
      </w:pPr>
      <w:r>
        <w:t xml:space="preserve">Dung Hoa không có ngẩng đầu, gắt gao nhìn chằm chằm mũi chân của mình. Nàng không muốn tại thời khắc cuối cùng, phải nhìn nhìn ra đi.</w:t>
      </w:r>
    </w:p>
    <w:p>
      <w:pPr>
        <w:pStyle w:val="BodyText"/>
      </w:pPr>
      <w:r>
        <w:t xml:space="preserve">-" Còn chờ cái gì nữa? Đỡ phu nhân lên xe đi. "</w:t>
      </w:r>
    </w:p>
    <w:p>
      <w:pPr>
        <w:pStyle w:val="BodyText"/>
      </w:pPr>
      <w:r>
        <w:t xml:space="preserve">-" Dạ." - Thanh La và Tử Đằng thưa một tiếng, vội vàng đỡ Dung Hoa lên xe ngựa.</w:t>
      </w:r>
    </w:p>
    <w:p>
      <w:pPr>
        <w:pStyle w:val="BodyText"/>
      </w:pPr>
      <w:r>
        <w:t xml:space="preserve">Dung Hoa ngây người ra, đột nhiên ngẩng đầu, lặp tức đón lấy ánh mắt Khương Dực từ trên cao nhìn nàng, có chút ý cười:</w:t>
      </w:r>
    </w:p>
    <w:p>
      <w:pPr>
        <w:pStyle w:val="BodyText"/>
      </w:pPr>
      <w:r>
        <w:t xml:space="preserve">-" Hoàng Thượng đã đáp ứng thỉnh cầu bản Hầu, đồng ý cho phu nhân theo ta ra biên thành."</w:t>
      </w:r>
    </w:p>
    <w:p>
      <w:pPr>
        <w:pStyle w:val="BodyText"/>
      </w:pPr>
      <w:r>
        <w:t xml:space="preserve">Cái, cái gì?</w:t>
      </w:r>
    </w:p>
    <w:p>
      <w:pPr>
        <w:pStyle w:val="BodyText"/>
      </w:pPr>
      <w:r>
        <w:t xml:space="preserve">Dung Hoa trợn mắt há mồm, bị Thanh La, Tử Đằng thúc giục đỡ nàng lập tức lên xe.</w:t>
      </w:r>
    </w:p>
    <w:p>
      <w:pPr>
        <w:pStyle w:val="BodyText"/>
      </w:pPr>
      <w:r>
        <w:t xml:space="preserve">***</w:t>
      </w:r>
    </w:p>
    <w:p>
      <w:pPr>
        <w:pStyle w:val="BodyText"/>
      </w:pPr>
      <w:r>
        <w:t xml:space="preserve">Hai tháng sau, tại biên thành.</w:t>
      </w:r>
    </w:p>
    <w:p>
      <w:pPr>
        <w:pStyle w:val="BodyText"/>
      </w:pPr>
      <w:r>
        <w:t xml:space="preserve">Trong Hầu phủ ở biên thành có xây một đài quan sát riêng cho Chiêu Ninh Hầu, chuyên dùng để quan sát bốn phía xung quanh, giống như lỗ châu mai. (*)</w:t>
      </w:r>
    </w:p>
    <w:p>
      <w:pPr>
        <w:pStyle w:val="BodyText"/>
      </w:pPr>
      <w:r>
        <w:t xml:space="preserve">(*) Một lỗ châu mai ( thường được gọi là một mũi tên vòng, kẽ hở hoặc lỗ vòng lặp) là một khẩu độ dọc mỏng trong một pháo đài mà qua đó một cung thủ có thể khởi chạy các mũi tên.</w:t>
      </w:r>
    </w:p>
    <w:p>
      <w:pPr>
        <w:pStyle w:val="BodyText"/>
      </w:pPr>
      <w:r>
        <w:t xml:space="preserve">Lúc này, trong liễu vọng vang ra âm thanh bất xứng với khí thế uy nghiêm của nó.</w:t>
      </w:r>
    </w:p>
    <w:p>
      <w:pPr>
        <w:pStyle w:val="BodyText"/>
      </w:pPr>
      <w:r>
        <w:t xml:space="preserve">-" Phu quân, không được... Aaaa, quá sâu rồi... " - Tiếng nữ nhân trầm thấp khẽ ngâm.</w:t>
      </w:r>
    </w:p>
    <w:p>
      <w:pPr>
        <w:pStyle w:val="BodyText"/>
      </w:pPr>
      <w:r>
        <w:t xml:space="preserve">Nam tử cười khẽ:</w:t>
      </w:r>
    </w:p>
    <w:p>
      <w:pPr>
        <w:pStyle w:val="BodyText"/>
      </w:pPr>
      <w:r>
        <w:t xml:space="preserve">-" Một thế đã không chịu được? Phu nhân, bản Hầu còn chưa ăn no đâu! "</w:t>
      </w:r>
    </w:p>
    <w:p>
      <w:pPr>
        <w:pStyle w:val="BodyText"/>
      </w:pPr>
      <w:r>
        <w:t xml:space="preserve">-" Aaaa... ưm... đừng... " - Tiếng nữ nhân rên rỉ bỗng nhiên dồn dập hẳn, còn có tiếng nước chậc chậc vang lên.</w:t>
      </w:r>
    </w:p>
    <w:p>
      <w:pPr>
        <w:pStyle w:val="BodyText"/>
      </w:pPr>
      <w:r>
        <w:t xml:space="preserve">Dung Hoa tựa người vào ô cửa liễu vọng trên bệ cửa sổ, cửa sổ mở rộng ra, cách lỗ châu mai chỉ khoảng một thước, quang cảnh nơi biên thành ập vào trong đáy mắt.</w:t>
      </w:r>
    </w:p>
    <w:p>
      <w:pPr>
        <w:pStyle w:val="BodyText"/>
      </w:pPr>
      <w:r>
        <w:t xml:space="preserve">Từ bên ngoài nhìn vào, nàng vẫn ăn mặc chỉnh tề, chỉ là sắc mặt có chút ửng hồng, thân thể không ngừng dao động, khiến hoa trâm trên tóc cũng lung lay theo.</w:t>
      </w:r>
    </w:p>
    <w:p>
      <w:pPr>
        <w:pStyle w:val="BodyText"/>
      </w:pPr>
      <w:r>
        <w:t xml:space="preserve">Từ bên trong nhìn ra thì khung cảnh lại hoàn toàn khác.</w:t>
      </w:r>
    </w:p>
    <w:p>
      <w:pPr>
        <w:pStyle w:val="BodyText"/>
      </w:pPr>
      <w:r>
        <w:t xml:space="preserve">Thắt lưng bị cởi bỏ, tuỳ tiện ném trên mặt đất, vạt áo bị mở rộng ra, áo yếm bị kéo xuống để lộ bầu ngực căng đầy. Theo động tâc thúc vào, bầu ngực nẩy lên một cái, dao động lên xuống. Còn hạ thân nàng đã không còn một mảnh vải, váy bị dẫm nát dưới chân, khiến đôi chân thon dài trắng ngần lộ hẳn ra ngoài không khí.</w:t>
      </w:r>
    </w:p>
    <w:p>
      <w:pPr>
        <w:pStyle w:val="BodyText"/>
      </w:pPr>
      <w:r>
        <w:t xml:space="preserve">Khương Dực đứng ở phía sau nàng, quần áo trên người hoàn chỉnh, chỉ có thắt lưng bị cởi bỏ, hung vật nào đó nhô ra ngoài.</w:t>
      </w:r>
    </w:p>
    <w:p>
      <w:pPr>
        <w:pStyle w:val="BodyText"/>
      </w:pPr>
      <w:r>
        <w:t xml:space="preserve">Bàn tay hắn đè hông của Dung Hoa, khiến mông nàng nhô cao, nghênh hợp với vật to lớn đang cắm rút ra ra vào vào. Tay còn lại quấn lấy một bên ngực nàng, tận tình xoa bóp quả đào lớn.</w:t>
      </w:r>
    </w:p>
    <w:p>
      <w:pPr>
        <w:pStyle w:val="BodyText"/>
      </w:pPr>
      <w:r>
        <w:t xml:space="preserve">"Bốp! " Khương Dực đánh vào mông nàng một cái, Dung Hoa bị đánh run bắn lên.</w:t>
      </w:r>
    </w:p>
    <w:p>
      <w:pPr>
        <w:pStyle w:val="BodyText"/>
      </w:pPr>
      <w:r>
        <w:t xml:space="preserve">-"Phu nhân, vi phu còn lâu lắm, có còn sức hút nữa không? "</w:t>
      </w:r>
    </w:p>
    <w:p>
      <w:pPr>
        <w:pStyle w:val="BodyText"/>
      </w:pPr>
      <w:r>
        <w:t xml:space="preserve">Dung Hoa cắn môi, chịu đựng sự thẹn thùng, hoa huyệt mấp máy siết chặt dục long của hắn.</w:t>
      </w:r>
    </w:p>
    <w:p>
      <w:pPr>
        <w:pStyle w:val="BodyText"/>
      </w:pPr>
      <w:r>
        <w:t xml:space="preserve">Khương Dực hít sâu một hơi, cắn răng:</w:t>
      </w:r>
    </w:p>
    <w:p>
      <w:pPr>
        <w:pStyle w:val="BodyText"/>
      </w:pPr>
      <w:r>
        <w:t xml:space="preserve">-"Yêu tinh, còn có thể mút chặt đến thế!!! "</w:t>
      </w:r>
    </w:p>
    <w:p>
      <w:pPr>
        <w:pStyle w:val="BodyText"/>
      </w:pPr>
      <w:r>
        <w:t xml:space="preserve">Hắn nâng cao một chân của nàng, sau đó thẳng lưng, không khách khí chút nào đút toàn bộ dục long vào giữa hai chân nàng.</w:t>
      </w:r>
    </w:p>
    <w:p>
      <w:pPr>
        <w:pStyle w:val="BodyText"/>
      </w:pPr>
      <w:r>
        <w:t xml:space="preserve">-" Aa..."</w:t>
      </w:r>
    </w:p>
    <w:p>
      <w:pPr>
        <w:pStyle w:val="BodyText"/>
      </w:pPr>
      <w:r>
        <w:t xml:space="preserve">Dung Hoa cắn chặt tay áo của mình, nuốt từng tiếng rên vào trong. Tuy rằng không ai dám đến gần đài quan sát, nhưng tiếng kêu của nàng chưa chắc sẽ không bị người khác nghe được... Nếu thế nàng không còn mặt mũi nào nữa.</w:t>
      </w:r>
    </w:p>
    <w:p>
      <w:pPr>
        <w:pStyle w:val="BodyText"/>
      </w:pPr>
      <w:r>
        <w:t xml:space="preserve">-" Ưm! Ưm! Ưm! "</w:t>
      </w:r>
    </w:p>
    <w:p>
      <w:pPr>
        <w:pStyle w:val="BodyText"/>
      </w:pPr>
      <w:r>
        <w:t xml:space="preserve">Miệng cắn chặt, mũi lại không thể ngăn được âm thanh phát ra. Khương Dực đi vào quá sâu, cắm đến cuồng dã, Dung Hoa không khống chế được, cứ kêu a a không ngừng.</w:t>
      </w:r>
    </w:p>
    <w:p>
      <w:pPr>
        <w:pStyle w:val="BodyText"/>
      </w:pPr>
      <w:r>
        <w:t xml:space="preserve">Hai tháng trước, đến phút cuối cùng nàng mới biết được Khương Dực quyết định mang nàng đi biên thành chung với hắn.</w:t>
      </w:r>
    </w:p>
    <w:p>
      <w:pPr>
        <w:pStyle w:val="BodyText"/>
      </w:pPr>
      <w:r>
        <w:t xml:space="preserve">Trong lòng nàng vừa vui vừa buồn, buồn là vì ở ngoài biên thành kia, hắn có đến năm thị thiếp hầu hạ, vui là vì... nàng thừa nhận mình có một chút tình cảm khác lạ với Khương Dực.</w:t>
      </w:r>
    </w:p>
    <w:p>
      <w:pPr>
        <w:pStyle w:val="BodyText"/>
      </w:pPr>
      <w:r>
        <w:t xml:space="preserve">Một đường tâm sự nặng nề, đến biên thành, quả nhiên nàng gặp được những nữ nhân kia.</w:t>
      </w:r>
    </w:p>
    <w:p>
      <w:pPr>
        <w:pStyle w:val="BodyText"/>
      </w:pPr>
      <w:r>
        <w:t xml:space="preserve">Ca cơ vùng Giang Nam, giai lệ phương Bắc, mỹ nhân ngoại tộc... mỗi người mỗi vẻ, hương sắc đa dạng.</w:t>
      </w:r>
    </w:p>
    <w:p>
      <w:pPr>
        <w:pStyle w:val="BodyText"/>
      </w:pPr>
      <w:r>
        <w:t xml:space="preserve">Vốn tưởng rằng nàng phải chịu đựng cảnh hắn trái ôm phải ấp sống qua ngày, nhưng không ngờ Khương Dực nhìn ra ghen tuông trong lòng nàng. Hắn nói:</w:t>
      </w:r>
    </w:p>
    <w:p>
      <w:pPr>
        <w:pStyle w:val="BodyText"/>
      </w:pPr>
      <w:r>
        <w:t xml:space="preserve">-" Muốn ta đưa những nữ nhân kia rời khỏi đây cũng được. Nhưng từ nay về sau, nàng phải chịu trách nhiệm đút ta ăn no."</w:t>
      </w:r>
    </w:p>
    <w:p>
      <w:pPr>
        <w:pStyle w:val="BodyText"/>
      </w:pPr>
      <w:r>
        <w:t xml:space="preserve">Dung Hoa âm thầm kêu khổ.</w:t>
      </w:r>
    </w:p>
    <w:p>
      <w:pPr>
        <w:pStyle w:val="BodyText"/>
      </w:pPr>
      <w:r>
        <w:t xml:space="preserve">Dục vọng của Khương Dực mãnh liệt như vậy, bất cứ lúc nào, bất cứ chỗ nào cũng có thể động dục. Những nữ nhân kia đi rồi, trừ khi hắn ra quân doanh, nếu không nàng hầu như lúc nào cũng bị trói chặt bên người hắn.</w:t>
      </w:r>
    </w:p>
    <w:p>
      <w:pPr>
        <w:pStyle w:val="BodyText"/>
      </w:pPr>
      <w:r>
        <w:t xml:space="preserve">Cho dù là ban ngày hay ban đêm, chỉ cần hắn hưng phấn, liền sẽ đè nàng xuống ân ái một lần.</w:t>
      </w:r>
    </w:p>
    <w:p>
      <w:pPr>
        <w:pStyle w:val="BodyText"/>
      </w:pPr>
      <w:r>
        <w:t xml:space="preserve">Giống như bây giờ, hắn chỉ đi nhìn qua quân tình theo thường lệ. Sau khi xem xong, liền trở về đặt nàng lên bệ cửa sổ làm.</w:t>
      </w:r>
    </w:p>
    <w:p>
      <w:pPr>
        <w:pStyle w:val="BodyText"/>
      </w:pPr>
      <w:r>
        <w:t xml:space="preserve">Được rồi, trải qua nhiều ngày điều dưỡng, thân thể và thể lực của Dung Hoa đã khá lên rất nhiều, không đến nỗi là không chịu được hắn giày vò.</w:t>
      </w:r>
    </w:p>
    <w:p>
      <w:pPr>
        <w:pStyle w:val="BodyText"/>
      </w:pPr>
      <w:r>
        <w:t xml:space="preserve">Mà làm chuyện này thường xuyên khiến thân thể Dung Hoa càng lúc càng mẫn cảm, chỉ cần hắn chạm nhẹ cũng khiến nàng " xuân thuỷ chảy róc rách" rồi.</w:t>
      </w:r>
    </w:p>
    <w:p>
      <w:pPr>
        <w:pStyle w:val="BodyText"/>
      </w:pPr>
      <w:r>
        <w:t xml:space="preserve">-" A... Aaaa... ưm..."</w:t>
      </w:r>
    </w:p>
    <w:p>
      <w:pPr>
        <w:pStyle w:val="BodyText"/>
      </w:pPr>
      <w:r>
        <w:t xml:space="preserve">Một đợt tấn công cuồng dã ập đến, Dung Hoa bị đưa đến cao trào, " xèo" một tiếng hoa dịch bắn văng đầy trên đất, nàng hôn mê bất tỉnh.</w:t>
      </w:r>
    </w:p>
    <w:p>
      <w:pPr>
        <w:pStyle w:val="BodyText"/>
      </w:pPr>
      <w:r>
        <w:t xml:space="preserve">-" Thật vô dụng." - Khương Dực cười nhẹ, gia tăng tốc độ tiến công, làm cho hoa tâm của nàng càng tiết.</w:t>
      </w:r>
    </w:p>
    <w:p>
      <w:pPr>
        <w:pStyle w:val="BodyText"/>
      </w:pPr>
      <w:r>
        <w:t xml:space="preserve">Khương Dực vừa nhìn nữ nhân dưới thân bằng ánh mắt dịu dàng, vừa sảng khoái bắn tinh hoa vào bụng nàng.</w:t>
      </w:r>
    </w:p>
    <w:p>
      <w:pPr>
        <w:pStyle w:val="BodyText"/>
      </w:pPr>
      <w:r>
        <w:t xml:space="preserve">Hắn chưa từng nghĩ tới, nữ nhân cứng ngắt quy củ này lại có thể trở thành người mà lòng hắn yêu thương. Hắn càng không ngờ rằng, mình yêu nữ nhân này còn nhiều hơn cả nàng yêu hắn.</w:t>
      </w:r>
    </w:p>
    <w:p>
      <w:pPr>
        <w:pStyle w:val="BodyText"/>
      </w:pPr>
      <w:r>
        <w:t xml:space="preserve">Đúng vậy, hắn rất xác định, Dung Hoa không yêu hắn nhiều như hắn yêu nàng. Nữ nhân này, ngoài mặt thì ngoan ngoãn thuận theo, nhưng nội tâm lại rất kiên cường. Tình cảm nàng dành cho hắn xen lẫn lý trí rất nhiều.</w:t>
      </w:r>
    </w:p>
    <w:p>
      <w:pPr>
        <w:pStyle w:val="BodyText"/>
      </w:pPr>
      <w:r>
        <w:t xml:space="preserve">Nhưng Khương Dực không có ý định để bụng vấn đề này. Dù sao nữ nhân này cả đời cũng đừng hòng rời khỏi hắn. Cho dù là nàng giả vờ yêu hắn, hay đối với hắn chỉ là thói quen, rồi sẽ có một ngày hắn nhất định khiến cho nàng từ việc không hiểu rõ nội tâm mình, trở thành toàn tâm toàn ý yêu hắn.</w:t>
      </w:r>
    </w:p>
    <w:p>
      <w:pPr>
        <w:pStyle w:val="BodyText"/>
      </w:pPr>
      <w:r>
        <w:t xml:space="preserve">Hắn thật sự rất mong chờ ngày đó.</w:t>
      </w:r>
    </w:p>
    <w:p>
      <w:pPr>
        <w:pStyle w:val="BodyText"/>
      </w:pPr>
      <w:r>
        <w:t xml:space="preserve">À phải, bọn họ sinh hoạt thường xuyên như vậy mà nàng vẫn chưa mang thai, khiến cho dạo gần đây nàng lo lắng bản thân có phải vô sinh hay không?</w:t>
      </w:r>
    </w:p>
    <w:p>
      <w:pPr>
        <w:pStyle w:val="BodyText"/>
      </w:pPr>
      <w:r>
        <w:t xml:space="preserve">Hắn có nên nói cho nàng biết không phải là do nàng vô sinh, mà là do hắn sau khi hành phòng đều dùng nội công tống hết tinh thuỷ trong bụng nàng ra ngoài hay không đây?</w:t>
      </w:r>
    </w:p>
    <w:p>
      <w:pPr>
        <w:pStyle w:val="BodyText"/>
      </w:pPr>
      <w:r>
        <w:t xml:space="preserve">Thôi, để cho nàng lo lắng một chút cũng được, nàng sẽ vì thế là cố gắng ăn hết dương tinh của hắn, khi hoan ái cũng sẽ chủ động hơn.</w:t>
      </w:r>
    </w:p>
    <w:p>
      <w:pPr>
        <w:pStyle w:val="BodyText"/>
      </w:pPr>
      <w:r>
        <w:t xml:space="preserve">Vài năm nữa khi nàng hành khí thành thạo rồi, đến lúc đó có cũng chưa muộn. Hiện tại hai người họ đang trong giai đoạn nồng nhiệt, hắn không muốn có một đứa nhóc lòi ra quấy rầy chuyện tốt của bọn họ đâu!.</w:t>
      </w:r>
    </w:p>
    <w:p>
      <w:pPr>
        <w:pStyle w:val="Compact"/>
      </w:pPr>
      <w:r>
        <w:t xml:space="preserve">----------------- HOÀN TOÀN VĂ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au-gia-doi-d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e0cd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ầu Gia, Đợi Đã!</dc:title>
  <dc:creator/>
  <dcterms:created xsi:type="dcterms:W3CDTF">2018-03-14T08:17:03Z</dcterms:created>
  <dcterms:modified xsi:type="dcterms:W3CDTF">2018-03-14T08:17:03Z</dcterms:modified>
</cp:coreProperties>
</file>